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03C3B" w:rsidRPr="00886B8A" w:rsidRDefault="00B03C3B" w:rsidP="00CE5538">
      <w:pPr>
        <w:pStyle w:val="Heading1"/>
        <w:spacing w:line="240" w:lineRule="auto"/>
      </w:pPr>
      <w:bookmarkStart w:id="0" w:name="_Toc377720647"/>
      <w:bookmarkStart w:id="1" w:name="S_ANON"/>
      <w:r w:rsidRPr="00886B8A">
        <w:t xml:space="preserve">Annual Notice of Changes for </w:t>
      </w:r>
      <w:bookmarkEnd w:id="0"/>
      <w:r w:rsidR="00AD182F">
        <w:t>20</w:t>
      </w:r>
      <w:r w:rsidR="00732B4A">
        <w:t>23</w:t>
      </w:r>
    </w:p>
    <w:p w:rsidR="00477AE0" w:rsidRDefault="00B03C3B" w:rsidP="00CE5538">
      <w:pPr>
        <w:rPr>
          <w:i/>
        </w:rPr>
      </w:pPr>
      <w:r w:rsidRPr="00052110">
        <w:t xml:space="preserve">You are currently enrolled as a member of </w:t>
      </w:r>
      <w:r w:rsidR="00964C86" w:rsidRPr="00B07692">
        <w:rPr>
          <w:i/>
          <w:iCs/>
        </w:rPr>
        <w:t>West Virginia Senior Advantage (HMO I-SNP)</w:t>
      </w:r>
      <w:r w:rsidRPr="00052110">
        <w:t xml:space="preserve">. </w:t>
      </w:r>
      <w:bookmarkStart w:id="2" w:name="_Toc180045007"/>
      <w:r w:rsidRPr="00052110">
        <w:t>Next year, there will be changes to the plan’s costs and benefits</w:t>
      </w:r>
      <w:r w:rsidRPr="00052110">
        <w:rPr>
          <w:i/>
        </w:rPr>
        <w:t xml:space="preserve">. </w:t>
      </w:r>
      <w:r w:rsidR="00477AE0">
        <w:rPr>
          <w:b/>
          <w:i/>
        </w:rPr>
        <w:t xml:space="preserve">Please see page </w:t>
      </w:r>
      <w:r w:rsidR="007271A9" w:rsidRPr="0022690C">
        <w:rPr>
          <w:b/>
          <w:i/>
        </w:rPr>
        <w:t>4</w:t>
      </w:r>
      <w:r w:rsidR="00477AE0">
        <w:rPr>
          <w:b/>
          <w:i/>
        </w:rPr>
        <w:t xml:space="preserve"> for a Summary of Important Costs, including Premium.</w:t>
      </w:r>
    </w:p>
    <w:p w:rsidR="00477AE0" w:rsidRPr="003D0E11" w:rsidRDefault="00B03C3B" w:rsidP="00477AE0">
      <w:pPr>
        <w:rPr>
          <w:b/>
          <w:i/>
        </w:rPr>
      </w:pPr>
      <w:r w:rsidRPr="000020A6">
        <w:rPr>
          <w:iCs/>
        </w:rPr>
        <w:t xml:space="preserve">This </w:t>
      </w:r>
      <w:r w:rsidR="002361AF">
        <w:rPr>
          <w:iCs/>
        </w:rPr>
        <w:t>document</w:t>
      </w:r>
      <w:r w:rsidR="002361AF" w:rsidRPr="000020A6">
        <w:rPr>
          <w:iCs/>
        </w:rPr>
        <w:t xml:space="preserve"> </w:t>
      </w:r>
      <w:r w:rsidRPr="000020A6">
        <w:rPr>
          <w:iCs/>
        </w:rPr>
        <w:t>tells about the changes</w:t>
      </w:r>
      <w:r w:rsidR="00477AE0" w:rsidRPr="00477AE0">
        <w:t xml:space="preserve"> </w:t>
      </w:r>
      <w:r w:rsidR="00477AE0">
        <w:t>to your plan</w:t>
      </w:r>
      <w:r w:rsidRPr="000020A6">
        <w:rPr>
          <w:iCs/>
        </w:rPr>
        <w:t>.</w:t>
      </w:r>
      <w:bookmarkEnd w:id="2"/>
      <w:r w:rsidR="00477AE0" w:rsidRPr="00477AE0">
        <w:t xml:space="preserve"> </w:t>
      </w:r>
      <w:r w:rsidR="00477AE0">
        <w:t xml:space="preserve">To get more information about costs, benefits, or rules please review the </w:t>
      </w:r>
      <w:r w:rsidR="00477AE0" w:rsidRPr="00052110">
        <w:rPr>
          <w:i/>
        </w:rPr>
        <w:t>Evidence of Coverage</w:t>
      </w:r>
      <w:r w:rsidR="00477AE0" w:rsidRPr="00C30DB7">
        <w:t xml:space="preserve">, which is located on our website at </w:t>
      </w:r>
      <w:hyperlink r:id="rId11" w:history="1">
        <w:r w:rsidR="00AE1167" w:rsidRPr="008C6DB1">
          <w:rPr>
            <w:rStyle w:val="Hyperlink"/>
            <w:iCs/>
          </w:rPr>
          <w:t>www.wvsenioradvantage.com</w:t>
        </w:r>
      </w:hyperlink>
      <w:r w:rsidR="00AE1167">
        <w:rPr>
          <w:iCs/>
        </w:rPr>
        <w:t>.</w:t>
      </w:r>
      <w:r w:rsidR="00AE1167">
        <w:rPr>
          <w:i/>
        </w:rPr>
        <w:t xml:space="preserve"> </w:t>
      </w:r>
      <w:r w:rsidR="00477AE0" w:rsidRPr="00C30DB7">
        <w:t xml:space="preserve">You may also </w:t>
      </w:r>
      <w:r w:rsidR="00477AE0">
        <w:t xml:space="preserve">call </w:t>
      </w:r>
      <w:r w:rsidR="00477AE0" w:rsidRPr="00C30DB7">
        <w:t>Member Services to ask us to mail you an</w:t>
      </w:r>
      <w:r w:rsidR="00477AE0">
        <w:rPr>
          <w:i/>
        </w:rPr>
        <w:t xml:space="preserve"> Evidence of Coverage</w:t>
      </w:r>
      <w:r w:rsidR="00477AE0" w:rsidRPr="00052110">
        <w:t>.</w:t>
      </w:r>
    </w:p>
    <w:p w:rsidR="00B03C3B" w:rsidRDefault="00B03C3B" w:rsidP="00233AB5">
      <w:pPr>
        <w:numPr>
          <w:ilvl w:val="0"/>
          <w:numId w:val="10"/>
        </w:numPr>
      </w:pPr>
      <w:r w:rsidRPr="00052110">
        <w:rPr>
          <w:b/>
        </w:rPr>
        <w:t>You have from October 15 until December 7 to make changes to your Medicare coverage for next year.</w:t>
      </w:r>
    </w:p>
    <w:p w:rsidR="00B03C3B" w:rsidRPr="00404FC8" w:rsidRDefault="00B03C3B" w:rsidP="00CE5538">
      <w:pPr>
        <w:pStyle w:val="Divider"/>
      </w:pPr>
    </w:p>
    <w:p w:rsidR="000529DE" w:rsidRPr="00021AA7" w:rsidRDefault="000529DE" w:rsidP="0057058D">
      <w:pPr>
        <w:pStyle w:val="subheading"/>
        <w:rPr>
          <w:rFonts w:eastAsia="Calibri"/>
        </w:rPr>
      </w:pPr>
      <w:r w:rsidRPr="00021AA7">
        <w:rPr>
          <w:rFonts w:eastAsia="Calibri"/>
        </w:rPr>
        <w:t xml:space="preserve">What </w:t>
      </w:r>
      <w:r w:rsidR="00122DF7">
        <w:rPr>
          <w:rFonts w:eastAsia="Calibri"/>
        </w:rPr>
        <w:t>t</w:t>
      </w:r>
      <w:r w:rsidRPr="00021AA7">
        <w:rPr>
          <w:rFonts w:eastAsia="Calibri"/>
        </w:rPr>
        <w:t xml:space="preserve">o </w:t>
      </w:r>
      <w:r w:rsidR="00122DF7">
        <w:rPr>
          <w:rFonts w:eastAsia="Calibri"/>
        </w:rPr>
        <w:t>do n</w:t>
      </w:r>
      <w:r w:rsidRPr="00021AA7">
        <w:rPr>
          <w:rFonts w:eastAsia="Calibri"/>
        </w:rPr>
        <w:t>ow</w:t>
      </w:r>
    </w:p>
    <w:p w:rsidR="000529DE" w:rsidRDefault="000529DE" w:rsidP="00D438D9">
      <w:pPr>
        <w:pStyle w:val="ListParagraph"/>
        <w:keepNext/>
        <w:numPr>
          <w:ilvl w:val="0"/>
          <w:numId w:val="24"/>
        </w:numPr>
        <w:tabs>
          <w:tab w:val="left" w:pos="360"/>
        </w:tabs>
        <w:spacing w:before="280" w:beforeAutospacing="0" w:after="120" w:afterAutospacing="0"/>
        <w:ind w:right="720"/>
        <w:contextualSpacing w:val="0"/>
        <w:rPr>
          <w:rFonts w:eastAsia="Calibri"/>
          <w:b/>
        </w:rPr>
      </w:pPr>
      <w:r w:rsidRPr="000529DE">
        <w:rPr>
          <w:rFonts w:eastAsia="Calibri"/>
          <w:b/>
        </w:rPr>
        <w:t>ASK:</w:t>
      </w:r>
      <w:r w:rsidR="00B258A2">
        <w:rPr>
          <w:rFonts w:eastAsia="Calibri"/>
          <w:b/>
        </w:rPr>
        <w:t xml:space="preserve"> </w:t>
      </w:r>
      <w:r w:rsidRPr="00E84665">
        <w:rPr>
          <w:rFonts w:eastAsia="Calibri"/>
        </w:rPr>
        <w:t>Which changes apply to you</w:t>
      </w:r>
    </w:p>
    <w:p w:rsidR="000529DE" w:rsidRPr="000529DE" w:rsidRDefault="000529DE" w:rsidP="00233AB5">
      <w:pPr>
        <w:pStyle w:val="ListParagraph"/>
        <w:numPr>
          <w:ilvl w:val="0"/>
          <w:numId w:val="25"/>
        </w:numPr>
        <w:tabs>
          <w:tab w:val="left" w:pos="1152"/>
        </w:tabs>
        <w:spacing w:before="200" w:beforeAutospacing="0" w:after="120" w:afterAutospacing="0"/>
        <w:ind w:left="360" w:right="720"/>
        <w:contextualSpacing w:val="0"/>
        <w:rPr>
          <w:rFonts w:eastAsia="Calibri"/>
        </w:rPr>
      </w:pPr>
      <w:r w:rsidRPr="000529DE">
        <w:rPr>
          <w:rFonts w:eastAsia="Calibri"/>
        </w:rPr>
        <w:t>Check the changes to our benefits and costs to see if they affect you.</w:t>
      </w:r>
    </w:p>
    <w:p w:rsidR="00477AE0" w:rsidRDefault="00477AE0" w:rsidP="00477AE0">
      <w:pPr>
        <w:numPr>
          <w:ilvl w:val="0"/>
          <w:numId w:val="29"/>
        </w:numPr>
        <w:tabs>
          <w:tab w:val="left" w:pos="1152"/>
        </w:tabs>
        <w:spacing w:before="0" w:beforeAutospacing="0" w:after="120" w:afterAutospacing="0"/>
        <w:ind w:left="720"/>
        <w:rPr>
          <w:rFonts w:eastAsia="Calibri"/>
        </w:rPr>
      </w:pPr>
      <w:r>
        <w:rPr>
          <w:rFonts w:eastAsia="Calibri"/>
        </w:rPr>
        <w:t>Review the changes to Medical care costs (doctor, hospital)</w:t>
      </w:r>
    </w:p>
    <w:p w:rsidR="00477AE0" w:rsidRDefault="00477AE0" w:rsidP="00477AE0">
      <w:pPr>
        <w:numPr>
          <w:ilvl w:val="0"/>
          <w:numId w:val="29"/>
        </w:numPr>
        <w:tabs>
          <w:tab w:val="left" w:pos="1152"/>
        </w:tabs>
        <w:spacing w:before="0" w:beforeAutospacing="0" w:after="120" w:afterAutospacing="0"/>
        <w:ind w:left="720"/>
        <w:rPr>
          <w:rFonts w:eastAsia="Calibri"/>
        </w:rPr>
      </w:pPr>
      <w:r w:rsidRPr="000529DE">
        <w:rPr>
          <w:rFonts w:eastAsia="Calibri"/>
        </w:rPr>
        <w:t xml:space="preserve">Review </w:t>
      </w:r>
      <w:r>
        <w:rPr>
          <w:rFonts w:eastAsia="Calibri"/>
        </w:rPr>
        <w:t xml:space="preserve">the changes </w:t>
      </w:r>
      <w:r w:rsidRPr="000529DE">
        <w:rPr>
          <w:rFonts w:eastAsia="Calibri"/>
        </w:rPr>
        <w:t>to our drug coverage</w:t>
      </w:r>
      <w:r>
        <w:rPr>
          <w:rFonts w:eastAsia="Calibri"/>
        </w:rPr>
        <w:t>, including authorization requirements and costs</w:t>
      </w:r>
    </w:p>
    <w:p w:rsidR="00477AE0" w:rsidRPr="00477AE0" w:rsidRDefault="00477AE0" w:rsidP="00477AE0">
      <w:pPr>
        <w:numPr>
          <w:ilvl w:val="0"/>
          <w:numId w:val="29"/>
        </w:numPr>
        <w:tabs>
          <w:tab w:val="left" w:pos="1152"/>
        </w:tabs>
        <w:spacing w:before="0" w:beforeAutospacing="0" w:after="120" w:afterAutospacing="0"/>
        <w:ind w:left="720"/>
        <w:rPr>
          <w:rFonts w:eastAsia="Calibri"/>
        </w:rPr>
      </w:pPr>
      <w:r>
        <w:rPr>
          <w:rFonts w:eastAsia="Calibri"/>
        </w:rPr>
        <w:t>Think about how much you will spend on premiums, deductibles, and cost sharing</w:t>
      </w:r>
    </w:p>
    <w:p w:rsidR="000529DE" w:rsidRPr="000529DE" w:rsidRDefault="000529DE" w:rsidP="00850586">
      <w:pPr>
        <w:pStyle w:val="ListParagraph"/>
        <w:numPr>
          <w:ilvl w:val="0"/>
          <w:numId w:val="26"/>
        </w:numPr>
        <w:tabs>
          <w:tab w:val="left" w:pos="1152"/>
        </w:tabs>
        <w:spacing w:before="200" w:beforeAutospacing="0" w:after="0" w:afterAutospacing="0"/>
        <w:ind w:left="360" w:right="720"/>
        <w:contextualSpacing w:val="0"/>
        <w:rPr>
          <w:rFonts w:eastAsia="Calibri"/>
        </w:rPr>
      </w:pPr>
      <w:r w:rsidRPr="000529DE">
        <w:rPr>
          <w:rFonts w:eastAsia="Calibri"/>
        </w:rPr>
        <w:t xml:space="preserve">Check the changes in the </w:t>
      </w:r>
      <w:r w:rsidR="00477AE0">
        <w:rPr>
          <w:rFonts w:eastAsia="Calibri"/>
        </w:rPr>
        <w:t>202</w:t>
      </w:r>
      <w:r w:rsidR="00D172F6">
        <w:rPr>
          <w:rFonts w:eastAsia="Calibri"/>
        </w:rPr>
        <w:t>3</w:t>
      </w:r>
      <w:r w:rsidR="00477AE0" w:rsidRPr="000529DE">
        <w:rPr>
          <w:rFonts w:eastAsia="Calibri"/>
        </w:rPr>
        <w:t xml:space="preserve"> Drug List </w:t>
      </w:r>
      <w:r w:rsidR="00477AE0">
        <w:rPr>
          <w:rFonts w:eastAsia="Calibri"/>
        </w:rPr>
        <w:t>to make sure the drugs you currently take are still covered.</w:t>
      </w:r>
    </w:p>
    <w:p w:rsidR="000529DE" w:rsidRPr="000529DE" w:rsidRDefault="000529DE" w:rsidP="00233AB5">
      <w:pPr>
        <w:keepNext/>
        <w:numPr>
          <w:ilvl w:val="0"/>
          <w:numId w:val="23"/>
        </w:numPr>
        <w:spacing w:before="200" w:beforeAutospacing="0" w:after="120" w:afterAutospacing="0"/>
        <w:ind w:right="720"/>
        <w:rPr>
          <w:rFonts w:eastAsia="Calibri"/>
        </w:rPr>
      </w:pPr>
      <w:r w:rsidRPr="000529DE">
        <w:rPr>
          <w:rFonts w:eastAsia="Calibri"/>
        </w:rPr>
        <w:t xml:space="preserve">Check to see if your </w:t>
      </w:r>
      <w:r w:rsidR="00133503">
        <w:rPr>
          <w:rFonts w:eastAsia="Calibri"/>
        </w:rPr>
        <w:t xml:space="preserve">primary care </w:t>
      </w:r>
      <w:r w:rsidRPr="000529DE">
        <w:rPr>
          <w:rFonts w:eastAsia="Calibri"/>
        </w:rPr>
        <w:t>doctors</w:t>
      </w:r>
      <w:r w:rsidR="00133503">
        <w:rPr>
          <w:rFonts w:eastAsia="Calibri"/>
        </w:rPr>
        <w:t>, specialists, hospitals</w:t>
      </w:r>
      <w:r w:rsidRPr="000529DE">
        <w:rPr>
          <w:rFonts w:eastAsia="Calibri"/>
        </w:rPr>
        <w:t xml:space="preserve"> and other providers</w:t>
      </w:r>
      <w:r w:rsidR="00477AE0">
        <w:rPr>
          <w:rFonts w:eastAsia="Calibri"/>
        </w:rPr>
        <w:t>, including pharmacies</w:t>
      </w:r>
      <w:r w:rsidRPr="000529DE">
        <w:rPr>
          <w:rFonts w:eastAsia="Calibri"/>
        </w:rPr>
        <w:t xml:space="preserve"> will be in our network next year.</w:t>
      </w:r>
    </w:p>
    <w:p w:rsidR="000529DE" w:rsidRPr="000529DE" w:rsidRDefault="000529DE" w:rsidP="00233AB5">
      <w:pPr>
        <w:pStyle w:val="ListParagraph"/>
        <w:numPr>
          <w:ilvl w:val="0"/>
          <w:numId w:val="28"/>
        </w:numPr>
        <w:tabs>
          <w:tab w:val="left" w:pos="1152"/>
        </w:tabs>
        <w:spacing w:before="200" w:beforeAutospacing="0" w:after="120" w:afterAutospacing="0"/>
        <w:ind w:left="360" w:right="720"/>
        <w:contextualSpacing w:val="0"/>
        <w:rPr>
          <w:rFonts w:eastAsia="Calibri"/>
        </w:rPr>
      </w:pPr>
      <w:r w:rsidRPr="000529DE">
        <w:rPr>
          <w:rFonts w:eastAsia="Calibri"/>
        </w:rPr>
        <w:t xml:space="preserve">Think about whether you are happy with our plan. </w:t>
      </w:r>
    </w:p>
    <w:p w:rsidR="000529DE" w:rsidRPr="000529DE" w:rsidRDefault="000529DE" w:rsidP="00D438D9">
      <w:pPr>
        <w:pStyle w:val="ListParagraph"/>
        <w:keepNext/>
        <w:numPr>
          <w:ilvl w:val="0"/>
          <w:numId w:val="24"/>
        </w:numPr>
        <w:tabs>
          <w:tab w:val="left" w:pos="360"/>
        </w:tabs>
        <w:spacing w:before="280" w:beforeAutospacing="0" w:after="120" w:afterAutospacing="0"/>
        <w:ind w:right="720"/>
        <w:contextualSpacing w:val="0"/>
        <w:rPr>
          <w:rFonts w:eastAsia="Calibri"/>
          <w:b/>
        </w:rPr>
      </w:pPr>
      <w:r w:rsidRPr="000529DE">
        <w:rPr>
          <w:rFonts w:eastAsia="Calibri"/>
          <w:b/>
        </w:rPr>
        <w:t>COMPARE:</w:t>
      </w:r>
      <w:r w:rsidR="00B258A2">
        <w:rPr>
          <w:rFonts w:eastAsia="Calibri"/>
        </w:rPr>
        <w:t xml:space="preserve"> </w:t>
      </w:r>
      <w:r w:rsidRPr="000529DE">
        <w:rPr>
          <w:rFonts w:eastAsia="Calibri"/>
        </w:rPr>
        <w:t>Learn about other plan choices</w:t>
      </w:r>
    </w:p>
    <w:p w:rsidR="000529DE" w:rsidRPr="000529DE" w:rsidRDefault="000529DE" w:rsidP="00810EAF">
      <w:pPr>
        <w:numPr>
          <w:ilvl w:val="0"/>
          <w:numId w:val="17"/>
        </w:numPr>
        <w:tabs>
          <w:tab w:val="left" w:pos="360"/>
        </w:tabs>
        <w:spacing w:before="200" w:beforeAutospacing="0" w:after="120" w:afterAutospacing="0"/>
        <w:ind w:right="720"/>
        <w:rPr>
          <w:rFonts w:eastAsia="Calibri"/>
        </w:rPr>
      </w:pPr>
      <w:r w:rsidRPr="000529DE">
        <w:rPr>
          <w:rFonts w:eastAsia="Calibri"/>
        </w:rPr>
        <w:t>Check coverage and costs of plans in your area</w:t>
      </w:r>
      <w:r w:rsidR="00EA5D89">
        <w:rPr>
          <w:rFonts w:eastAsia="Calibri"/>
        </w:rPr>
        <w:t>.</w:t>
      </w:r>
      <w:r w:rsidR="00477AE0" w:rsidRPr="00477AE0">
        <w:rPr>
          <w:rFonts w:eastAsia="Calibri"/>
        </w:rPr>
        <w:t xml:space="preserve"> </w:t>
      </w:r>
      <w:r w:rsidR="00477AE0">
        <w:rPr>
          <w:rFonts w:eastAsia="Calibri"/>
        </w:rPr>
        <w:t>Use the</w:t>
      </w:r>
      <w:r w:rsidR="00E55B41">
        <w:rPr>
          <w:rFonts w:eastAsia="Calibri"/>
        </w:rPr>
        <w:t xml:space="preserve"> </w:t>
      </w:r>
      <w:r w:rsidRPr="000529DE">
        <w:rPr>
          <w:rFonts w:eastAsia="Calibri"/>
        </w:rPr>
        <w:t xml:space="preserve">Medicare Plan Finder at </w:t>
      </w:r>
      <w:hyperlink r:id="rId12" w:history="1">
        <w:r w:rsidR="009E6FF0" w:rsidRPr="00894416">
          <w:rPr>
            <w:rStyle w:val="Hyperlink"/>
            <w:rFonts w:eastAsia="Calibri"/>
          </w:rPr>
          <w:t>www.medicare.gov/plan-compare</w:t>
        </w:r>
      </w:hyperlink>
      <w:r w:rsidR="005B09A6">
        <w:rPr>
          <w:rFonts w:eastAsia="Calibri"/>
        </w:rPr>
        <w:t xml:space="preserve"> </w:t>
      </w:r>
      <w:r w:rsidRPr="000529DE">
        <w:rPr>
          <w:rFonts w:eastAsia="Calibri"/>
        </w:rPr>
        <w:t>website</w:t>
      </w:r>
      <w:r w:rsidR="00E65A44">
        <w:rPr>
          <w:rFonts w:eastAsia="Calibri"/>
        </w:rPr>
        <w:t xml:space="preserve"> or review</w:t>
      </w:r>
      <w:r w:rsidR="00E55B41">
        <w:rPr>
          <w:rFonts w:eastAsia="Calibri"/>
        </w:rPr>
        <w:t xml:space="preserve"> </w:t>
      </w:r>
      <w:r w:rsidRPr="000529DE">
        <w:rPr>
          <w:rFonts w:eastAsia="Calibri"/>
        </w:rPr>
        <w:t xml:space="preserve">the list in the back of your </w:t>
      </w:r>
      <w:r w:rsidRPr="002A0A03">
        <w:rPr>
          <w:rFonts w:eastAsia="Calibri"/>
          <w:i/>
          <w:iCs/>
        </w:rPr>
        <w:t>Medicare &amp; You</w:t>
      </w:r>
      <w:r w:rsidR="00887979">
        <w:rPr>
          <w:rFonts w:eastAsia="Calibri"/>
          <w:i/>
          <w:iCs/>
        </w:rPr>
        <w:t xml:space="preserve"> 20</w:t>
      </w:r>
      <w:r w:rsidR="00732B4A">
        <w:rPr>
          <w:rFonts w:eastAsia="Calibri"/>
          <w:i/>
          <w:iCs/>
        </w:rPr>
        <w:t>23</w:t>
      </w:r>
      <w:r w:rsidRPr="000529DE">
        <w:rPr>
          <w:rFonts w:eastAsia="Calibri"/>
        </w:rPr>
        <w:t xml:space="preserve"> handbook. </w:t>
      </w:r>
    </w:p>
    <w:p w:rsidR="000529DE" w:rsidRPr="000529DE" w:rsidRDefault="000529DE" w:rsidP="00D438D9">
      <w:pPr>
        <w:numPr>
          <w:ilvl w:val="0"/>
          <w:numId w:val="17"/>
        </w:numPr>
        <w:tabs>
          <w:tab w:val="left" w:pos="360"/>
        </w:tabs>
        <w:spacing w:before="200" w:beforeAutospacing="0" w:after="120" w:afterAutospacing="0"/>
        <w:ind w:right="720"/>
        <w:rPr>
          <w:rFonts w:eastAsia="Calibri"/>
        </w:rPr>
      </w:pPr>
      <w:r w:rsidRPr="000529DE">
        <w:rPr>
          <w:rFonts w:eastAsia="Calibri"/>
        </w:rPr>
        <w:t xml:space="preserve">Once you narrow your choice to a preferred plan, confirm your costs and coverage on the plan’s website. </w:t>
      </w:r>
    </w:p>
    <w:p w:rsidR="000529DE" w:rsidRPr="000529DE" w:rsidRDefault="000529DE" w:rsidP="00D438D9">
      <w:pPr>
        <w:pStyle w:val="ListParagraph"/>
        <w:keepNext/>
        <w:numPr>
          <w:ilvl w:val="0"/>
          <w:numId w:val="24"/>
        </w:numPr>
        <w:tabs>
          <w:tab w:val="left" w:pos="360"/>
        </w:tabs>
        <w:spacing w:before="280" w:beforeAutospacing="0" w:after="120" w:afterAutospacing="0"/>
        <w:ind w:right="720"/>
        <w:contextualSpacing w:val="0"/>
        <w:rPr>
          <w:rFonts w:eastAsia="Calibri"/>
        </w:rPr>
      </w:pPr>
      <w:bookmarkStart w:id="3" w:name="_Hlk493744753"/>
      <w:r w:rsidRPr="000529DE">
        <w:rPr>
          <w:rFonts w:eastAsia="Calibri"/>
          <w:b/>
        </w:rPr>
        <w:t>CHOOSE:</w:t>
      </w:r>
      <w:r w:rsidR="00B258A2">
        <w:rPr>
          <w:rFonts w:eastAsia="Calibri"/>
          <w:b/>
        </w:rPr>
        <w:t xml:space="preserve"> </w:t>
      </w:r>
      <w:r w:rsidRPr="0091711A">
        <w:rPr>
          <w:rFonts w:eastAsia="Calibri"/>
        </w:rPr>
        <w:t>Decide whether</w:t>
      </w:r>
      <w:r w:rsidRPr="000529DE">
        <w:rPr>
          <w:rFonts w:eastAsia="Calibri"/>
          <w:b/>
        </w:rPr>
        <w:t xml:space="preserve"> </w:t>
      </w:r>
      <w:r w:rsidRPr="000529DE">
        <w:rPr>
          <w:rFonts w:eastAsia="Calibri"/>
        </w:rPr>
        <w:t xml:space="preserve">you want to change your plan </w:t>
      </w:r>
    </w:p>
    <w:p w:rsidR="0033156F" w:rsidRPr="00605B2C" w:rsidRDefault="0033156F" w:rsidP="0033156F">
      <w:pPr>
        <w:pStyle w:val="ListParagraph"/>
        <w:numPr>
          <w:ilvl w:val="0"/>
          <w:numId w:val="32"/>
        </w:numPr>
        <w:spacing w:before="0" w:beforeAutospacing="0" w:after="120" w:afterAutospacing="0"/>
        <w:contextualSpacing w:val="0"/>
        <w:rPr>
          <w:rFonts w:eastAsia="Calibri"/>
        </w:rPr>
      </w:pPr>
      <w:r w:rsidRPr="00CA712E">
        <w:rPr>
          <w:rFonts w:eastAsia="Calibri"/>
        </w:rPr>
        <w:t xml:space="preserve">If you don't join another plan by December </w:t>
      </w:r>
      <w:r>
        <w:rPr>
          <w:rFonts w:eastAsia="Calibri"/>
        </w:rPr>
        <w:t>7</w:t>
      </w:r>
      <w:r w:rsidRPr="00CA712E">
        <w:rPr>
          <w:rFonts w:eastAsia="Calibri"/>
        </w:rPr>
        <w:t xml:space="preserve">, </w:t>
      </w:r>
      <w:r w:rsidR="00AD182F">
        <w:rPr>
          <w:rFonts w:eastAsia="Calibri"/>
        </w:rPr>
        <w:t>20</w:t>
      </w:r>
      <w:r w:rsidR="00732B4A">
        <w:rPr>
          <w:rFonts w:eastAsia="Calibri"/>
        </w:rPr>
        <w:t>22</w:t>
      </w:r>
      <w:r w:rsidRPr="00CA712E">
        <w:rPr>
          <w:rFonts w:eastAsia="Calibri"/>
        </w:rPr>
        <w:t xml:space="preserve">, you will </w:t>
      </w:r>
      <w:r w:rsidR="00477AE0">
        <w:rPr>
          <w:rFonts w:eastAsia="Calibri"/>
        </w:rPr>
        <w:t xml:space="preserve">stay in </w:t>
      </w:r>
      <w:r w:rsidR="00C33CE4" w:rsidRPr="00B07692">
        <w:rPr>
          <w:i/>
          <w:iCs/>
        </w:rPr>
        <w:t>West Virginia Senior Advantage (HMO I-SNP)</w:t>
      </w:r>
      <w:r w:rsidR="00844C59">
        <w:t xml:space="preserve">. </w:t>
      </w:r>
    </w:p>
    <w:p w:rsidR="00456429" w:rsidRPr="00736D17" w:rsidRDefault="009C4E3B" w:rsidP="00736D17">
      <w:pPr>
        <w:pStyle w:val="ListParagraph"/>
        <w:numPr>
          <w:ilvl w:val="0"/>
          <w:numId w:val="32"/>
        </w:numPr>
        <w:spacing w:before="0" w:beforeAutospacing="0" w:after="120" w:afterAutospacing="0"/>
        <w:contextualSpacing w:val="0"/>
        <w:rPr>
          <w:rFonts w:eastAsia="Calibri"/>
        </w:rPr>
      </w:pPr>
      <w:r w:rsidRPr="00B16B02">
        <w:rPr>
          <w:rFonts w:eastAsia="Calibri"/>
        </w:rPr>
        <w:t>To change to a different plan, you can switch plans or switch to Original Medicare (either with or without a separate Medicare prescription drug plan) at any time</w:t>
      </w:r>
      <w:r w:rsidRPr="00456429">
        <w:rPr>
          <w:rFonts w:eastAsia="Calibri"/>
        </w:rPr>
        <w:t>.</w:t>
      </w:r>
      <w:bookmarkStart w:id="4" w:name="_Hlk513461358"/>
    </w:p>
    <w:p w:rsidR="00456429" w:rsidRPr="00B16B02" w:rsidRDefault="00456429" w:rsidP="00456429">
      <w:pPr>
        <w:pStyle w:val="NormalWeb"/>
        <w:numPr>
          <w:ilvl w:val="0"/>
          <w:numId w:val="32"/>
        </w:numPr>
        <w:spacing w:before="0" w:beforeAutospacing="0" w:after="0" w:afterAutospacing="0"/>
        <w:rPr>
          <w:rFonts w:ascii="Times New Roman" w:eastAsia="Calibri" w:hAnsi="Times New Roman" w:cs="Times New Roman"/>
          <w:sz w:val="24"/>
          <w:szCs w:val="24"/>
        </w:rPr>
      </w:pPr>
      <w:r w:rsidRPr="00B16B02">
        <w:rPr>
          <w:rFonts w:ascii="Times New Roman" w:eastAsia="Calibri" w:hAnsi="Times New Roman" w:cs="Times New Roman"/>
          <w:sz w:val="24"/>
          <w:szCs w:val="24"/>
        </w:rPr>
        <w:t>We do not offer every plan available in your area. Any information we provide is limited to those plans we do offer in your area. Please contact Medicare.gov or 1-800-MEDICARE to get information on all of your options.</w:t>
      </w:r>
    </w:p>
    <w:p w:rsidR="00B6220B" w:rsidRPr="003F2F9F" w:rsidRDefault="00B6220B" w:rsidP="00716C03">
      <w:pPr>
        <w:pStyle w:val="ListParagraph"/>
        <w:spacing w:before="0" w:beforeAutospacing="0" w:after="120" w:afterAutospacing="0"/>
        <w:contextualSpacing w:val="0"/>
        <w:rPr>
          <w:rFonts w:eastAsia="Calibri"/>
        </w:rPr>
      </w:pPr>
    </w:p>
    <w:bookmarkEnd w:id="3"/>
    <w:bookmarkEnd w:id="4"/>
    <w:p w:rsidR="00B03C3B" w:rsidRDefault="00B03C3B" w:rsidP="001C7B5B">
      <w:pPr>
        <w:pStyle w:val="subheading"/>
        <w:spacing w:before="0" w:beforeAutospacing="0"/>
      </w:pPr>
      <w:r w:rsidRPr="0014661A">
        <w:t>Additional Resources</w:t>
      </w:r>
    </w:p>
    <w:p w:rsidR="00B03C3B" w:rsidRPr="00B16B02" w:rsidRDefault="00B03C3B">
      <w:pPr>
        <w:numPr>
          <w:ilvl w:val="0"/>
          <w:numId w:val="5"/>
        </w:numPr>
        <w:spacing w:before="120" w:beforeAutospacing="0" w:after="120" w:afterAutospacing="0"/>
      </w:pPr>
      <w:r w:rsidRPr="00B27D83">
        <w:rPr>
          <w:iCs/>
        </w:rPr>
        <w:t xml:space="preserve">Please contact our Member Services number at </w:t>
      </w:r>
      <w:r w:rsidR="00466568" w:rsidRPr="00A85812">
        <w:rPr>
          <w:iCs/>
        </w:rPr>
        <w:t>1-8</w:t>
      </w:r>
      <w:r w:rsidR="00466568">
        <w:rPr>
          <w:iCs/>
        </w:rPr>
        <w:t>44</w:t>
      </w:r>
      <w:r w:rsidR="00466568" w:rsidRPr="00A85812">
        <w:rPr>
          <w:iCs/>
        </w:rPr>
        <w:t>-854-6888</w:t>
      </w:r>
      <w:r w:rsidR="00466568">
        <w:rPr>
          <w:iCs/>
        </w:rPr>
        <w:t xml:space="preserve"> </w:t>
      </w:r>
      <w:r w:rsidRPr="00B27D83">
        <w:rPr>
          <w:iCs/>
        </w:rPr>
        <w:t>for additional information.</w:t>
      </w:r>
      <w:r w:rsidRPr="00B27D83">
        <w:t xml:space="preserve"> </w:t>
      </w:r>
      <w:r w:rsidRPr="00B27D83">
        <w:rPr>
          <w:szCs w:val="26"/>
        </w:rPr>
        <w:t xml:space="preserve">(TTY users should call </w:t>
      </w:r>
      <w:r w:rsidR="00466568" w:rsidRPr="00B16B02">
        <w:rPr>
          <w:iCs/>
          <w:szCs w:val="26"/>
        </w:rPr>
        <w:t>711</w:t>
      </w:r>
      <w:r w:rsidRPr="00B27D83">
        <w:rPr>
          <w:szCs w:val="26"/>
        </w:rPr>
        <w:t xml:space="preserve">.) Hours are </w:t>
      </w:r>
      <w:r w:rsidR="00467F1A" w:rsidRPr="00A85812">
        <w:rPr>
          <w:szCs w:val="26"/>
        </w:rPr>
        <w:t>8</w:t>
      </w:r>
      <w:r w:rsidR="00467F1A">
        <w:rPr>
          <w:szCs w:val="26"/>
        </w:rPr>
        <w:t>:00</w:t>
      </w:r>
      <w:r w:rsidR="00467F1A" w:rsidRPr="00A85812">
        <w:rPr>
          <w:szCs w:val="26"/>
        </w:rPr>
        <w:t xml:space="preserve"> a.m. to 8</w:t>
      </w:r>
      <w:r w:rsidR="00467F1A">
        <w:rPr>
          <w:szCs w:val="26"/>
        </w:rPr>
        <w:t>:00</w:t>
      </w:r>
      <w:r w:rsidR="00467F1A" w:rsidRPr="00A85812">
        <w:rPr>
          <w:szCs w:val="26"/>
        </w:rPr>
        <w:t xml:space="preserve"> p.m., seven days a week (except Thanksgiving and Christmas) from October 1 through March 31</w:t>
      </w:r>
      <w:r w:rsidR="002F6446">
        <w:rPr>
          <w:szCs w:val="26"/>
        </w:rPr>
        <w:t xml:space="preserve"> </w:t>
      </w:r>
      <w:r w:rsidR="00467F1A" w:rsidRPr="00A85812">
        <w:rPr>
          <w:szCs w:val="26"/>
        </w:rPr>
        <w:t xml:space="preserve">and Monday to Friday (except holidays) from April 1 through September 30. </w:t>
      </w:r>
    </w:p>
    <w:p w:rsidR="00F64C4C" w:rsidRPr="00B07692" w:rsidRDefault="00F64C4C" w:rsidP="00F64C4C">
      <w:pPr>
        <w:pStyle w:val="ListBullet"/>
        <w:numPr>
          <w:ilvl w:val="0"/>
          <w:numId w:val="5"/>
        </w:numPr>
        <w:rPr>
          <w:iCs/>
        </w:rPr>
      </w:pPr>
      <w:r w:rsidRPr="00B07692">
        <w:rPr>
          <w:iCs/>
        </w:rPr>
        <w:t xml:space="preserve">This document is also available in braille and in large print. </w:t>
      </w:r>
    </w:p>
    <w:p w:rsidR="00B03C3B" w:rsidRPr="00581547" w:rsidRDefault="00B03C3B" w:rsidP="00233AB5">
      <w:pPr>
        <w:pStyle w:val="ListParagraph"/>
        <w:numPr>
          <w:ilvl w:val="0"/>
          <w:numId w:val="5"/>
        </w:numPr>
        <w:rPr>
          <w:color w:val="000000" w:themeColor="text1"/>
        </w:rPr>
      </w:pPr>
      <w:r w:rsidRPr="006B60DF">
        <w:rPr>
          <w:b/>
          <w:color w:val="000000" w:themeColor="text1"/>
        </w:rPr>
        <w:t xml:space="preserve">Coverage under this Plan qualifies as </w:t>
      </w:r>
      <w:r w:rsidR="00B46F5B">
        <w:rPr>
          <w:b/>
        </w:rPr>
        <w:t>Qualifying Health Coverage (QH</w:t>
      </w:r>
      <w:r w:rsidR="00B46F5B" w:rsidRPr="00980C00">
        <w:rPr>
          <w:b/>
        </w:rPr>
        <w:t>C)</w:t>
      </w:r>
      <w:r w:rsidR="00B46F5B" w:rsidRPr="00B07C5D">
        <w:t xml:space="preserve"> </w:t>
      </w:r>
      <w:r w:rsidRPr="00581547">
        <w:rPr>
          <w:color w:val="000000" w:themeColor="text1"/>
        </w:rPr>
        <w:t xml:space="preserve">and satisfies the Patient Protection and Affordable Care Act’s (ACA) individual shared responsibility requirement. Please visit the Internal Revenue Service (IRS) website at </w:t>
      </w:r>
      <w:hyperlink r:id="rId13" w:history="1">
        <w:r w:rsidR="005B09A6" w:rsidRPr="00894416">
          <w:rPr>
            <w:rStyle w:val="Hyperlink"/>
          </w:rPr>
          <w:t>www.irs.gov/Affordable-Care-Act/Individuals-and-Families</w:t>
        </w:r>
      </w:hyperlink>
      <w:r w:rsidR="005B09A6">
        <w:t xml:space="preserve"> </w:t>
      </w:r>
      <w:r w:rsidRPr="00581547">
        <w:rPr>
          <w:color w:val="000000" w:themeColor="text1"/>
        </w:rPr>
        <w:t>for more information.</w:t>
      </w:r>
    </w:p>
    <w:p w:rsidR="00B03C3B" w:rsidRPr="00B16B02" w:rsidRDefault="00B03C3B" w:rsidP="00CE5538">
      <w:pPr>
        <w:pStyle w:val="subheading"/>
        <w:rPr>
          <w:iCs/>
          <w:color w:val="0000FF"/>
        </w:rPr>
      </w:pPr>
      <w:r w:rsidRPr="0014661A">
        <w:t xml:space="preserve">About </w:t>
      </w:r>
      <w:r w:rsidR="00CA2EFA" w:rsidRPr="00B07692">
        <w:rPr>
          <w:i/>
          <w:iCs/>
        </w:rPr>
        <w:t>West Virginia Senior Advantage (HMO I-SNP)</w:t>
      </w:r>
    </w:p>
    <w:p w:rsidR="009A265E" w:rsidRPr="00330743" w:rsidRDefault="009A265E" w:rsidP="009A265E">
      <w:pPr>
        <w:pStyle w:val="ListParagraph"/>
        <w:numPr>
          <w:ilvl w:val="0"/>
          <w:numId w:val="4"/>
        </w:numPr>
        <w:autoSpaceDE w:val="0"/>
        <w:autoSpaceDN w:val="0"/>
        <w:adjustRightInd w:val="0"/>
        <w:spacing w:before="0" w:beforeAutospacing="0" w:after="0" w:afterAutospacing="0"/>
      </w:pPr>
      <w:bookmarkStart w:id="5" w:name="_Hlk108127723"/>
      <w:r w:rsidRPr="00B07692">
        <w:rPr>
          <w:i/>
          <w:iCs/>
        </w:rPr>
        <w:t>West Virginia Senior Advantage (HMO I-SNP)</w:t>
      </w:r>
      <w:r>
        <w:t xml:space="preserve"> </w:t>
      </w:r>
      <w:bookmarkEnd w:id="5"/>
      <w:r>
        <w:t xml:space="preserve">is an HMO-MAPD plan with a Medicare contract. Enrollment in </w:t>
      </w:r>
      <w:r w:rsidRPr="00B07692">
        <w:rPr>
          <w:i/>
          <w:iCs/>
        </w:rPr>
        <w:t>West Virginia Senior Advantage (HMO I-SNP)</w:t>
      </w:r>
      <w:r>
        <w:t xml:space="preserve"> depends on contract renewal.</w:t>
      </w:r>
    </w:p>
    <w:p w:rsidR="00B03C3B" w:rsidRPr="002E73B0" w:rsidRDefault="00B03C3B" w:rsidP="00233AB5">
      <w:pPr>
        <w:numPr>
          <w:ilvl w:val="0"/>
          <w:numId w:val="4"/>
        </w:numPr>
        <w:spacing w:before="120" w:beforeAutospacing="0" w:after="120" w:afterAutospacing="0"/>
      </w:pPr>
      <w:r w:rsidRPr="00052110">
        <w:t xml:space="preserve">When this </w:t>
      </w:r>
      <w:r w:rsidR="00743FC7">
        <w:t xml:space="preserve">document </w:t>
      </w:r>
      <w:r w:rsidRPr="00052110">
        <w:t>says</w:t>
      </w:r>
      <w:r w:rsidRPr="00052110">
        <w:rPr>
          <w:i/>
        </w:rPr>
        <w:t xml:space="preserve"> </w:t>
      </w:r>
      <w:r w:rsidRPr="00052110">
        <w:t xml:space="preserve">“we,” “us,” or “our,” it means </w:t>
      </w:r>
      <w:r w:rsidR="00774DFD" w:rsidRPr="00B07692">
        <w:rPr>
          <w:i/>
          <w:iCs/>
        </w:rPr>
        <w:t>West Virginia Senior Advantage (HMO I-SNP)</w:t>
      </w:r>
      <w:r w:rsidR="00774DFD" w:rsidRPr="00052110">
        <w:t>.</w:t>
      </w:r>
      <w:r w:rsidR="00774DFD" w:rsidRPr="00052110">
        <w:rPr>
          <w:i/>
          <w:color w:val="0000FF"/>
        </w:rPr>
        <w:t xml:space="preserve"> </w:t>
      </w:r>
      <w:r w:rsidRPr="00052110">
        <w:t xml:space="preserve">When it says “plan” or “our plan,” it means </w:t>
      </w:r>
      <w:r w:rsidR="00774DFD" w:rsidRPr="00B07692">
        <w:rPr>
          <w:i/>
          <w:iCs/>
        </w:rPr>
        <w:t>West Virginia Senior Advantage (HMO I-SNP)</w:t>
      </w:r>
      <w:r w:rsidR="00774DFD" w:rsidRPr="00052110">
        <w:t>.</w:t>
      </w:r>
      <w:r w:rsidR="00774DFD" w:rsidRPr="00052110" w:rsidDel="00774DFD">
        <w:rPr>
          <w:i/>
          <w:color w:val="0000FF"/>
        </w:rPr>
        <w:t xml:space="preserve"> </w:t>
      </w:r>
    </w:p>
    <w:p w:rsidR="002E73B0" w:rsidRDefault="002E73B0" w:rsidP="002E73B0">
      <w:pPr>
        <w:spacing w:before="120" w:beforeAutospacing="0" w:after="120" w:afterAutospacing="0"/>
        <w:rPr>
          <w:i/>
          <w:color w:val="0000FF"/>
        </w:rPr>
      </w:pPr>
    </w:p>
    <w:p w:rsidR="00BC039A" w:rsidRDefault="00980334">
      <w:pPr>
        <w:spacing w:before="0" w:beforeAutospacing="0" w:after="0" w:afterAutospacing="0"/>
        <w:rPr>
          <w:rFonts w:ascii="Arial" w:eastAsia="MS Mincho" w:hAnsi="Arial" w:cs="Arial"/>
          <w:b/>
          <w:i/>
          <w:sz w:val="28"/>
          <w:szCs w:val="28"/>
        </w:rPr>
      </w:pPr>
      <w:r>
        <w:t>H9153_2023ANOC_M" for H9153 is Accepted on 8/31/2022</w:t>
      </w:r>
      <w:r w:rsidR="00BC039A">
        <w:rPr>
          <w:rFonts w:ascii="Arial" w:eastAsia="MS Mincho" w:hAnsi="Arial" w:cs="Arial"/>
          <w:b/>
          <w:i/>
          <w:sz w:val="28"/>
          <w:szCs w:val="28"/>
        </w:rPr>
        <w:br w:type="page"/>
      </w:r>
    </w:p>
    <w:p w:rsidR="00321F7C" w:rsidRDefault="00321F7C" w:rsidP="00321F7C">
      <w:pPr>
        <w:jc w:val="center"/>
        <w:rPr>
          <w:rFonts w:ascii="Arial" w:eastAsia="MS Mincho" w:hAnsi="Arial" w:cs="Arial"/>
          <w:b/>
          <w:sz w:val="28"/>
          <w:szCs w:val="28"/>
        </w:rPr>
      </w:pPr>
      <w:r w:rsidRPr="009B3C53">
        <w:rPr>
          <w:rFonts w:ascii="Arial" w:eastAsia="MS Mincho" w:hAnsi="Arial" w:cs="Arial"/>
          <w:b/>
          <w:i/>
          <w:sz w:val="28"/>
          <w:szCs w:val="28"/>
        </w:rPr>
        <w:t>Annual Notice of Changes</w:t>
      </w:r>
      <w:r w:rsidRPr="009B3C53">
        <w:rPr>
          <w:rFonts w:ascii="Arial" w:eastAsia="MS Mincho" w:hAnsi="Arial" w:cs="Arial"/>
          <w:b/>
          <w:sz w:val="28"/>
          <w:szCs w:val="28"/>
        </w:rPr>
        <w:t xml:space="preserve"> for </w:t>
      </w:r>
      <w:r>
        <w:rPr>
          <w:rFonts w:ascii="Arial" w:eastAsia="MS Mincho" w:hAnsi="Arial" w:cs="Arial"/>
          <w:b/>
          <w:sz w:val="28"/>
          <w:szCs w:val="28"/>
        </w:rPr>
        <w:t>2023</w:t>
      </w:r>
      <w:r w:rsidRPr="009B3C53">
        <w:rPr>
          <w:rFonts w:ascii="Arial" w:eastAsia="MS Mincho" w:hAnsi="Arial" w:cs="Arial"/>
          <w:b/>
          <w:sz w:val="28"/>
          <w:szCs w:val="28"/>
        </w:rPr>
        <w:br/>
        <w:t>Table of Contents</w:t>
      </w:r>
    </w:p>
    <w:p w:rsidR="00A33A2B" w:rsidRDefault="00321F7C" w:rsidP="00796A39">
      <w:pPr>
        <w:pStyle w:val="TOC3"/>
        <w:rPr>
          <w:rFonts w:asciiTheme="minorHAnsi" w:eastAsiaTheme="minorEastAsia" w:hAnsiTheme="minorHAnsi" w:cstheme="minorBidi"/>
          <w:b w:val="0"/>
          <w:sz w:val="22"/>
          <w:szCs w:val="22"/>
        </w:rPr>
      </w:pPr>
      <w:r w:rsidRPr="00A9391A">
        <w:rPr>
          <w:szCs w:val="24"/>
        </w:rPr>
        <w:fldChar w:fldCharType="begin"/>
      </w:r>
      <w:r w:rsidRPr="00A9391A">
        <w:rPr>
          <w:szCs w:val="24"/>
        </w:rPr>
        <w:instrText xml:space="preserve"> TOC \t "Heading 2,3,Heading 3,4,Heading 2 ANOC,3" \b s_ANON </w:instrText>
      </w:r>
      <w:r w:rsidRPr="00A9391A">
        <w:rPr>
          <w:szCs w:val="24"/>
        </w:rPr>
        <w:fldChar w:fldCharType="separate"/>
      </w:r>
      <w:r w:rsidR="00A33A2B">
        <w:t>Summary of Important Costs for 2023</w:t>
      </w:r>
      <w:r w:rsidR="00A33A2B">
        <w:tab/>
      </w:r>
      <w:r w:rsidR="0072486E">
        <w:t>4</w:t>
      </w:r>
    </w:p>
    <w:p w:rsidR="00A33A2B" w:rsidRDefault="00A33A2B">
      <w:pPr>
        <w:pStyle w:val="TOC3"/>
        <w:rPr>
          <w:rFonts w:asciiTheme="minorHAnsi" w:eastAsiaTheme="minorEastAsia" w:hAnsiTheme="minorHAnsi" w:cstheme="minorBidi"/>
          <w:b w:val="0"/>
          <w:sz w:val="22"/>
          <w:szCs w:val="22"/>
        </w:rPr>
      </w:pPr>
      <w:r w:rsidRPr="00796A39">
        <w:t xml:space="preserve">SECTION 1 </w:t>
      </w:r>
      <w:r w:rsidRPr="00796A39">
        <w:rPr>
          <w:rFonts w:asciiTheme="minorHAnsi" w:eastAsiaTheme="minorEastAsia" w:hAnsiTheme="minorHAnsi" w:cstheme="minorBidi"/>
          <w:b w:val="0"/>
          <w:sz w:val="22"/>
          <w:szCs w:val="22"/>
        </w:rPr>
        <w:tab/>
      </w:r>
      <w:r w:rsidRPr="00796A39">
        <w:t xml:space="preserve">Unless You Choose Another Plan, You Will Be Automatically Enrolled in </w:t>
      </w:r>
      <w:r w:rsidR="006D64A0" w:rsidRPr="00796A39">
        <w:rPr>
          <w:i/>
        </w:rPr>
        <w:t>West Virginia Senior Advantage (HMO I-SNP)</w:t>
      </w:r>
      <w:r w:rsidRPr="00796A39">
        <w:rPr>
          <w:i/>
        </w:rPr>
        <w:t xml:space="preserve"> </w:t>
      </w:r>
      <w:r w:rsidRPr="00796A39">
        <w:t>in 2023</w:t>
      </w:r>
      <w:r>
        <w:tab/>
      </w:r>
      <w:r w:rsidR="0072486E">
        <w:t>4</w:t>
      </w:r>
    </w:p>
    <w:p w:rsidR="00A33A2B" w:rsidRDefault="00A33A2B">
      <w:pPr>
        <w:pStyle w:val="TOC3"/>
        <w:rPr>
          <w:rFonts w:asciiTheme="minorHAnsi" w:eastAsiaTheme="minorEastAsia" w:hAnsiTheme="minorHAnsi" w:cstheme="minorBidi"/>
          <w:b w:val="0"/>
          <w:sz w:val="22"/>
          <w:szCs w:val="22"/>
        </w:rPr>
      </w:pPr>
      <w:r>
        <w:t xml:space="preserve">SECTION 2 </w:t>
      </w:r>
      <w:r>
        <w:rPr>
          <w:rFonts w:asciiTheme="minorHAnsi" w:eastAsiaTheme="minorEastAsia" w:hAnsiTheme="minorHAnsi" w:cstheme="minorBidi"/>
          <w:b w:val="0"/>
          <w:sz w:val="22"/>
          <w:szCs w:val="22"/>
        </w:rPr>
        <w:tab/>
      </w:r>
      <w:r>
        <w:t>Changes to Benefit and Cost for Next Year</w:t>
      </w:r>
      <w:r>
        <w:tab/>
      </w:r>
      <w:r w:rsidR="0072486E">
        <w:t>6</w:t>
      </w:r>
    </w:p>
    <w:p w:rsidR="00A33A2B" w:rsidRDefault="00A33A2B">
      <w:pPr>
        <w:pStyle w:val="TOC4"/>
        <w:rPr>
          <w:rFonts w:asciiTheme="minorHAnsi" w:eastAsiaTheme="minorEastAsia" w:hAnsiTheme="minorHAnsi" w:cstheme="minorBidi"/>
          <w:sz w:val="22"/>
          <w:szCs w:val="22"/>
        </w:rPr>
      </w:pPr>
      <w:r>
        <w:t>Section 2.1 – Changes to the Monthly Premium</w:t>
      </w:r>
      <w:r>
        <w:tab/>
      </w:r>
      <w:r w:rsidR="00DC11D3">
        <w:t>7</w:t>
      </w:r>
    </w:p>
    <w:p w:rsidR="00A33A2B" w:rsidRDefault="00A33A2B">
      <w:pPr>
        <w:pStyle w:val="TOC4"/>
        <w:rPr>
          <w:rFonts w:asciiTheme="minorHAnsi" w:eastAsiaTheme="minorEastAsia" w:hAnsiTheme="minorHAnsi" w:cstheme="minorBidi"/>
          <w:sz w:val="22"/>
          <w:szCs w:val="22"/>
        </w:rPr>
      </w:pPr>
      <w:r>
        <w:t>Section 2.2 – Changes to Your Maximum Out-of-Pocket Amount</w:t>
      </w:r>
      <w:r>
        <w:tab/>
      </w:r>
      <w:r w:rsidR="0072486E">
        <w:t>7</w:t>
      </w:r>
    </w:p>
    <w:p w:rsidR="00A33A2B" w:rsidRDefault="00A33A2B">
      <w:pPr>
        <w:pStyle w:val="TOC4"/>
        <w:rPr>
          <w:rFonts w:asciiTheme="minorHAnsi" w:eastAsiaTheme="minorEastAsia" w:hAnsiTheme="minorHAnsi" w:cstheme="minorBidi"/>
          <w:sz w:val="22"/>
          <w:szCs w:val="22"/>
        </w:rPr>
      </w:pPr>
      <w:r>
        <w:t>Section 2.3 – Changes to the Provider and Pharmacy Networks</w:t>
      </w:r>
      <w:r>
        <w:tab/>
      </w:r>
      <w:r w:rsidR="00383857">
        <w:t>8</w:t>
      </w:r>
    </w:p>
    <w:p w:rsidR="00A33A2B" w:rsidRDefault="00A33A2B">
      <w:pPr>
        <w:pStyle w:val="TOC4"/>
        <w:rPr>
          <w:rFonts w:asciiTheme="minorHAnsi" w:eastAsiaTheme="minorEastAsia" w:hAnsiTheme="minorHAnsi" w:cstheme="minorBidi"/>
          <w:sz w:val="22"/>
          <w:szCs w:val="22"/>
        </w:rPr>
      </w:pPr>
      <w:r>
        <w:t>Section 2.4 –</w:t>
      </w:r>
      <w:r w:rsidR="00966E1F" w:rsidRPr="00ED3080">
        <w:rPr>
          <w:i/>
        </w:rPr>
        <w:t xml:space="preserve"> </w:t>
      </w:r>
      <w:r w:rsidR="00966E1F" w:rsidRPr="00ED3080">
        <w:rPr>
          <w:iCs/>
        </w:rPr>
        <w:t>There are Changes to your Benefits or Amounts you pay for Medical Services</w:t>
      </w:r>
      <w:r>
        <w:tab/>
      </w:r>
      <w:r w:rsidR="0072486E">
        <w:t>8</w:t>
      </w:r>
    </w:p>
    <w:p w:rsidR="00A33A2B" w:rsidRDefault="00A33A2B">
      <w:pPr>
        <w:pStyle w:val="TOC4"/>
        <w:rPr>
          <w:rFonts w:asciiTheme="minorHAnsi" w:eastAsiaTheme="minorEastAsia" w:hAnsiTheme="minorHAnsi" w:cstheme="minorBidi"/>
          <w:sz w:val="22"/>
          <w:szCs w:val="22"/>
        </w:rPr>
      </w:pPr>
      <w:r>
        <w:t>Section 2.5 – Changes to Part D Prescription Drug Coverage</w:t>
      </w:r>
      <w:r>
        <w:tab/>
      </w:r>
      <w:r w:rsidR="0072486E">
        <w:t>9</w:t>
      </w:r>
    </w:p>
    <w:p w:rsidR="00A33A2B" w:rsidRDefault="00A33A2B">
      <w:pPr>
        <w:pStyle w:val="TOC3"/>
        <w:rPr>
          <w:rFonts w:asciiTheme="minorHAnsi" w:eastAsiaTheme="minorEastAsia" w:hAnsiTheme="minorHAnsi" w:cstheme="minorBidi"/>
          <w:b w:val="0"/>
          <w:sz w:val="22"/>
          <w:szCs w:val="22"/>
        </w:rPr>
      </w:pPr>
      <w:r>
        <w:t xml:space="preserve">SECTION </w:t>
      </w:r>
      <w:r w:rsidR="009B2CA7">
        <w:t>3</w:t>
      </w:r>
      <w:r>
        <w:t xml:space="preserve"> </w:t>
      </w:r>
      <w:r>
        <w:rPr>
          <w:rFonts w:asciiTheme="minorHAnsi" w:eastAsiaTheme="minorEastAsia" w:hAnsiTheme="minorHAnsi" w:cstheme="minorBidi"/>
          <w:b w:val="0"/>
          <w:sz w:val="22"/>
          <w:szCs w:val="22"/>
        </w:rPr>
        <w:tab/>
      </w:r>
      <w:r>
        <w:t>Deciding Which Plan to Choose</w:t>
      </w:r>
      <w:r>
        <w:tab/>
      </w:r>
      <w:r w:rsidR="0072486E">
        <w:t>11</w:t>
      </w:r>
    </w:p>
    <w:p w:rsidR="00A33A2B" w:rsidRDefault="00A33A2B">
      <w:pPr>
        <w:pStyle w:val="TOC4"/>
        <w:rPr>
          <w:rFonts w:asciiTheme="minorHAnsi" w:eastAsiaTheme="minorEastAsia" w:hAnsiTheme="minorHAnsi" w:cstheme="minorBidi"/>
          <w:sz w:val="22"/>
          <w:szCs w:val="22"/>
        </w:rPr>
      </w:pPr>
      <w:r>
        <w:t xml:space="preserve">Section </w:t>
      </w:r>
      <w:r w:rsidR="009B2CA7">
        <w:t>3</w:t>
      </w:r>
      <w:r>
        <w:t xml:space="preserve">.1 – If you want to stay in </w:t>
      </w:r>
      <w:r w:rsidR="006D64A0" w:rsidRPr="00ED3080">
        <w:rPr>
          <w:i/>
        </w:rPr>
        <w:t>West Virginia Senior Advantage (HMO I-SNP)</w:t>
      </w:r>
      <w:r>
        <w:tab/>
      </w:r>
      <w:r w:rsidR="00B24956">
        <w:t>12</w:t>
      </w:r>
    </w:p>
    <w:p w:rsidR="00A33A2B" w:rsidRDefault="00A33A2B">
      <w:pPr>
        <w:pStyle w:val="TOC4"/>
        <w:rPr>
          <w:rFonts w:asciiTheme="minorHAnsi" w:eastAsiaTheme="minorEastAsia" w:hAnsiTheme="minorHAnsi" w:cstheme="minorBidi"/>
          <w:sz w:val="22"/>
          <w:szCs w:val="22"/>
        </w:rPr>
      </w:pPr>
      <w:r>
        <w:t xml:space="preserve">Section </w:t>
      </w:r>
      <w:r w:rsidR="009B2CA7">
        <w:t>3</w:t>
      </w:r>
      <w:r>
        <w:t>.2 – If you want to change plans</w:t>
      </w:r>
      <w:r>
        <w:tab/>
      </w:r>
      <w:r w:rsidR="00B24956">
        <w:t>12</w:t>
      </w:r>
    </w:p>
    <w:p w:rsidR="00A33A2B" w:rsidRDefault="00A33A2B">
      <w:pPr>
        <w:pStyle w:val="TOC3"/>
        <w:rPr>
          <w:rFonts w:asciiTheme="minorHAnsi" w:eastAsiaTheme="minorEastAsia" w:hAnsiTheme="minorHAnsi" w:cstheme="minorBidi"/>
          <w:b w:val="0"/>
          <w:sz w:val="22"/>
          <w:szCs w:val="22"/>
        </w:rPr>
      </w:pPr>
      <w:r>
        <w:t xml:space="preserve">SECTION </w:t>
      </w:r>
      <w:r w:rsidR="009B2CA7">
        <w:t>4</w:t>
      </w:r>
      <w:r>
        <w:rPr>
          <w:rFonts w:asciiTheme="minorHAnsi" w:eastAsiaTheme="minorEastAsia" w:hAnsiTheme="minorHAnsi" w:cstheme="minorBidi"/>
          <w:b w:val="0"/>
          <w:sz w:val="22"/>
          <w:szCs w:val="22"/>
        </w:rPr>
        <w:tab/>
      </w:r>
      <w:r>
        <w:t>Deadline for Changing Plans</w:t>
      </w:r>
      <w:r>
        <w:tab/>
      </w:r>
      <w:r w:rsidR="0072486E">
        <w:t>12</w:t>
      </w:r>
    </w:p>
    <w:p w:rsidR="00A33A2B" w:rsidRDefault="00A33A2B">
      <w:pPr>
        <w:pStyle w:val="TOC3"/>
        <w:rPr>
          <w:rFonts w:asciiTheme="minorHAnsi" w:eastAsiaTheme="minorEastAsia" w:hAnsiTheme="minorHAnsi" w:cstheme="minorBidi"/>
          <w:b w:val="0"/>
          <w:sz w:val="22"/>
          <w:szCs w:val="22"/>
        </w:rPr>
      </w:pPr>
      <w:r>
        <w:t xml:space="preserve">SECTION </w:t>
      </w:r>
      <w:r w:rsidR="009B2CA7">
        <w:t>5</w:t>
      </w:r>
      <w:r>
        <w:t xml:space="preserve"> </w:t>
      </w:r>
      <w:r>
        <w:rPr>
          <w:rFonts w:asciiTheme="minorHAnsi" w:eastAsiaTheme="minorEastAsia" w:hAnsiTheme="minorHAnsi" w:cstheme="minorBidi"/>
          <w:b w:val="0"/>
          <w:sz w:val="22"/>
          <w:szCs w:val="22"/>
        </w:rPr>
        <w:tab/>
      </w:r>
      <w:r>
        <w:t>Programs That Offer Free Counseling about Medicare</w:t>
      </w:r>
      <w:r>
        <w:tab/>
      </w:r>
      <w:r w:rsidR="0072486E">
        <w:t>13</w:t>
      </w:r>
    </w:p>
    <w:p w:rsidR="00A33A2B" w:rsidRDefault="00A33A2B">
      <w:pPr>
        <w:pStyle w:val="TOC3"/>
        <w:rPr>
          <w:rFonts w:asciiTheme="minorHAnsi" w:eastAsiaTheme="minorEastAsia" w:hAnsiTheme="minorHAnsi" w:cstheme="minorBidi"/>
          <w:b w:val="0"/>
          <w:sz w:val="22"/>
          <w:szCs w:val="22"/>
        </w:rPr>
      </w:pPr>
      <w:r>
        <w:t xml:space="preserve">SECTION </w:t>
      </w:r>
      <w:r w:rsidR="009B2CA7">
        <w:t>6</w:t>
      </w:r>
      <w:r>
        <w:t xml:space="preserve"> </w:t>
      </w:r>
      <w:r>
        <w:rPr>
          <w:rFonts w:asciiTheme="minorHAnsi" w:eastAsiaTheme="minorEastAsia" w:hAnsiTheme="minorHAnsi" w:cstheme="minorBidi"/>
          <w:b w:val="0"/>
          <w:sz w:val="22"/>
          <w:szCs w:val="22"/>
        </w:rPr>
        <w:tab/>
      </w:r>
      <w:r>
        <w:t>Programs That Help Pay for Prescription Drugs</w:t>
      </w:r>
      <w:r>
        <w:tab/>
      </w:r>
      <w:r w:rsidR="0072486E">
        <w:t>13</w:t>
      </w:r>
    </w:p>
    <w:p w:rsidR="00A33A2B" w:rsidRDefault="00A33A2B">
      <w:pPr>
        <w:pStyle w:val="TOC3"/>
        <w:rPr>
          <w:rFonts w:asciiTheme="minorHAnsi" w:eastAsiaTheme="minorEastAsia" w:hAnsiTheme="minorHAnsi" w:cstheme="minorBidi"/>
          <w:b w:val="0"/>
          <w:sz w:val="22"/>
          <w:szCs w:val="22"/>
        </w:rPr>
      </w:pPr>
      <w:r>
        <w:t xml:space="preserve">SECTION </w:t>
      </w:r>
      <w:r w:rsidR="009B2CA7">
        <w:t>7</w:t>
      </w:r>
      <w:r>
        <w:rPr>
          <w:rFonts w:asciiTheme="minorHAnsi" w:eastAsiaTheme="minorEastAsia" w:hAnsiTheme="minorHAnsi" w:cstheme="minorBidi"/>
          <w:b w:val="0"/>
          <w:sz w:val="22"/>
          <w:szCs w:val="22"/>
        </w:rPr>
        <w:tab/>
      </w:r>
      <w:r>
        <w:t>Questions?</w:t>
      </w:r>
      <w:r>
        <w:tab/>
      </w:r>
      <w:r w:rsidR="0072486E">
        <w:t>13</w:t>
      </w:r>
    </w:p>
    <w:p w:rsidR="00A33A2B" w:rsidRDefault="00A33A2B">
      <w:pPr>
        <w:pStyle w:val="TOC4"/>
        <w:rPr>
          <w:rFonts w:asciiTheme="minorHAnsi" w:eastAsiaTheme="minorEastAsia" w:hAnsiTheme="minorHAnsi" w:cstheme="minorBidi"/>
          <w:sz w:val="22"/>
          <w:szCs w:val="22"/>
        </w:rPr>
      </w:pPr>
      <w:r>
        <w:t xml:space="preserve">Section </w:t>
      </w:r>
      <w:r w:rsidR="009B2CA7">
        <w:t>7</w:t>
      </w:r>
      <w:r>
        <w:t xml:space="preserve">.1 – Getting Help from </w:t>
      </w:r>
      <w:r w:rsidR="006D64A0" w:rsidRPr="00ED3080">
        <w:rPr>
          <w:i/>
        </w:rPr>
        <w:t>West Virginia Senior Advantage (HMO I-SNP)</w:t>
      </w:r>
      <w:r>
        <w:tab/>
      </w:r>
      <w:r w:rsidR="0072486E">
        <w:t>13</w:t>
      </w:r>
    </w:p>
    <w:p w:rsidR="00A33A2B" w:rsidRDefault="00A33A2B">
      <w:pPr>
        <w:pStyle w:val="TOC4"/>
        <w:rPr>
          <w:rFonts w:asciiTheme="minorHAnsi" w:eastAsiaTheme="minorEastAsia" w:hAnsiTheme="minorHAnsi" w:cstheme="minorBidi"/>
          <w:sz w:val="22"/>
          <w:szCs w:val="22"/>
        </w:rPr>
      </w:pPr>
      <w:r>
        <w:t xml:space="preserve">Section </w:t>
      </w:r>
      <w:r w:rsidR="009B2CA7">
        <w:t>7</w:t>
      </w:r>
      <w:r>
        <w:t>.2 – Getting Help from Medicare</w:t>
      </w:r>
      <w:r>
        <w:tab/>
      </w:r>
      <w:r w:rsidR="00381573">
        <w:t>14</w:t>
      </w:r>
    </w:p>
    <w:p w:rsidR="00321F7C" w:rsidRDefault="00321F7C" w:rsidP="00321F7C">
      <w:pPr>
        <w:pStyle w:val="TOC4"/>
        <w:rPr>
          <w:color w:val="0000FF"/>
        </w:rPr>
        <w:sectPr w:rsidR="00321F7C" w:rsidSect="00B16B02">
          <w:headerReference w:type="default" r:id="rId14"/>
          <w:footerReference w:type="default" r:id="rId15"/>
          <w:headerReference w:type="first" r:id="rId16"/>
          <w:footerReference w:type="first" r:id="rId17"/>
          <w:endnotePr>
            <w:numFmt w:val="decimal"/>
          </w:endnotePr>
          <w:pgSz w:w="12240" w:h="15840" w:code="1"/>
          <w:pgMar w:top="1354" w:right="1440" w:bottom="1152" w:left="1440" w:header="634" w:footer="576" w:gutter="0"/>
          <w:pgNumType w:start="1"/>
          <w:cols w:space="720"/>
          <w:titlePg/>
          <w:docGrid w:linePitch="360"/>
        </w:sectPr>
      </w:pPr>
      <w:r w:rsidRPr="00A9391A">
        <w:rPr>
          <w:rFonts w:ascii="Arial" w:hAnsi="Arial"/>
        </w:rPr>
        <w:fldChar w:fldCharType="end"/>
      </w:r>
    </w:p>
    <w:p w:rsidR="00B03C3B" w:rsidRPr="00E70263" w:rsidRDefault="00B03C3B" w:rsidP="00B03C3B">
      <w:pPr>
        <w:pStyle w:val="Heading2ANOC"/>
      </w:pPr>
      <w:bookmarkStart w:id="6" w:name="_Toc190801715"/>
      <w:bookmarkStart w:id="7" w:name="_Toc377490169"/>
      <w:bookmarkStart w:id="8" w:name="_Toc377652578"/>
      <w:bookmarkStart w:id="9" w:name="_Toc377652653"/>
      <w:bookmarkStart w:id="10" w:name="_Toc377720649"/>
      <w:bookmarkStart w:id="11" w:name="_Toc42177660"/>
      <w:bookmarkStart w:id="12" w:name="_Toc102378097"/>
      <w:r w:rsidRPr="00E70263">
        <w:t xml:space="preserve">Summary of Important Costs for </w:t>
      </w:r>
      <w:bookmarkEnd w:id="6"/>
      <w:bookmarkEnd w:id="7"/>
      <w:bookmarkEnd w:id="8"/>
      <w:bookmarkEnd w:id="9"/>
      <w:bookmarkEnd w:id="10"/>
      <w:r w:rsidR="00AD182F">
        <w:t>20</w:t>
      </w:r>
      <w:bookmarkEnd w:id="11"/>
      <w:r w:rsidR="00732B4A">
        <w:t>23</w:t>
      </w:r>
      <w:bookmarkEnd w:id="12"/>
    </w:p>
    <w:p w:rsidR="00B03C3B" w:rsidRDefault="00B03C3B" w:rsidP="00B03C3B">
      <w:r w:rsidRPr="00052110">
        <w:t xml:space="preserve">The table below compares the </w:t>
      </w:r>
      <w:r w:rsidR="00AD182F">
        <w:t>20</w:t>
      </w:r>
      <w:r w:rsidR="00732B4A">
        <w:t>22</w:t>
      </w:r>
      <w:r w:rsidRPr="00052110">
        <w:t xml:space="preserve"> costs and </w:t>
      </w:r>
      <w:r w:rsidR="00AD182F">
        <w:t>20</w:t>
      </w:r>
      <w:r w:rsidR="00732B4A">
        <w:t>23</w:t>
      </w:r>
      <w:r w:rsidRPr="00052110">
        <w:t xml:space="preserve"> costs for </w:t>
      </w:r>
      <w:r w:rsidR="006D64A0" w:rsidRPr="00B16B02">
        <w:rPr>
          <w:i/>
        </w:rPr>
        <w:t>West Virginia Senior Advantage (HMO I-SNP)</w:t>
      </w:r>
      <w:r w:rsidR="006D64A0" w:rsidRPr="006D64A0">
        <w:t xml:space="preserve"> </w:t>
      </w:r>
      <w:r w:rsidRPr="00052110">
        <w:t xml:space="preserve">in several important areas. </w:t>
      </w:r>
      <w:r w:rsidRPr="00052110">
        <w:rPr>
          <w:b/>
        </w:rPr>
        <w:t xml:space="preserve">Please note this is only a summary of </w:t>
      </w:r>
      <w:r w:rsidR="00213ECC">
        <w:rPr>
          <w:b/>
        </w:rPr>
        <w:t>costs</w:t>
      </w:r>
      <w:r w:rsidRPr="00052110">
        <w:t>.</w:t>
      </w:r>
      <w:r w:rsidRPr="00052110">
        <w:rPr>
          <w:b/>
        </w:rPr>
        <w:t xml:space="preserve"> </w:t>
      </w:r>
    </w:p>
    <w:p w:rsidR="008844F2" w:rsidRPr="00AD771C" w:rsidRDefault="008844F2" w:rsidP="00B03C3B">
      <w:bookmarkStart w:id="13" w:name="_Hlk513461575"/>
      <w:r w:rsidRPr="00AD771C">
        <w:t xml:space="preserve">These are </w:t>
      </w:r>
      <w:r w:rsidR="00AD182F" w:rsidRPr="00AD771C">
        <w:t>20</w:t>
      </w:r>
      <w:r w:rsidR="00732B4A" w:rsidRPr="00AD771C">
        <w:t>22</w:t>
      </w:r>
      <w:r w:rsidRPr="00AD771C">
        <w:t xml:space="preserve"> cost</w:t>
      </w:r>
      <w:r w:rsidR="0016235E" w:rsidRPr="00AD771C">
        <w:t>-</w:t>
      </w:r>
      <w:r w:rsidRPr="00AD771C">
        <w:t xml:space="preserve">sharing amounts and may change for </w:t>
      </w:r>
      <w:r w:rsidR="00AD182F" w:rsidRPr="00AD771C">
        <w:t>20</w:t>
      </w:r>
      <w:r w:rsidR="00732B4A" w:rsidRPr="00AD771C">
        <w:t>23</w:t>
      </w:r>
      <w:r w:rsidRPr="00AD771C">
        <w:t xml:space="preserve">. </w:t>
      </w:r>
      <w:r w:rsidR="003F54D4" w:rsidRPr="00AD771C">
        <w:rPr>
          <w:i/>
        </w:rPr>
        <w:t>West Virginia Senior Advantage (HMO I-SNP)</w:t>
      </w:r>
      <w:r w:rsidR="003F54D4" w:rsidRPr="00AD771C">
        <w:t xml:space="preserve"> </w:t>
      </w:r>
      <w:r w:rsidRPr="00AD771C">
        <w:t>will provide updated rates as soon as they are relea</w:t>
      </w:r>
      <w:r w:rsidR="00D1071A" w:rsidRPr="00AD771C">
        <w:t>sed.</w:t>
      </w:r>
      <w:r w:rsidRPr="00AD771C">
        <w:rPr>
          <w:i/>
        </w:rPr>
        <w:t xml:space="preserve"> </w:t>
      </w:r>
    </w:p>
    <w:tbl>
      <w:tblPr>
        <w:tblW w:w="4900" w:type="pct"/>
        <w:jc w:val="center"/>
        <w:tblLayout w:type="fixed"/>
        <w:tblCellMar>
          <w:top w:w="144" w:type="dxa"/>
          <w:left w:w="115" w:type="dxa"/>
          <w:bottom w:w="144" w:type="dxa"/>
          <w:right w:w="115" w:type="dxa"/>
        </w:tblCellMar>
        <w:tblLook w:val="04A0" w:firstRow="1" w:lastRow="0" w:firstColumn="1" w:lastColumn="0" w:noHBand="0" w:noVBand="1"/>
        <w:tblCaption w:val="Cost comparison"/>
        <w:tblDescription w:val="Cost comparison of monthly plan premiums for 2017 and 2018; cost comparison of deductible for 2017 and 2018; cost comparison of maximum out of pocket amount for 2017 and 2018"/>
      </w:tblPr>
      <w:tblGrid>
        <w:gridCol w:w="3665"/>
        <w:gridCol w:w="2721"/>
        <w:gridCol w:w="2764"/>
      </w:tblGrid>
      <w:tr w:rsidR="00B03C3B" w:rsidRPr="00E70263" w:rsidTr="00A816FC">
        <w:trPr>
          <w:cantSplit/>
          <w:tblHeader/>
          <w:jc w:val="center"/>
        </w:trPr>
        <w:tc>
          <w:tcPr>
            <w:tcW w:w="3665" w:type="dxa"/>
            <w:tcBorders>
              <w:bottom w:val="single" w:sz="18" w:space="0" w:color="B2B2B2"/>
              <w:right w:val="single" w:sz="18" w:space="0" w:color="B2B2B2"/>
            </w:tcBorders>
            <w:tcMar>
              <w:top w:w="144" w:type="dxa"/>
              <w:left w:w="115" w:type="dxa"/>
              <w:bottom w:w="144" w:type="dxa"/>
              <w:right w:w="115" w:type="dxa"/>
            </w:tcMar>
          </w:tcPr>
          <w:bookmarkEnd w:id="13"/>
          <w:p w:rsidR="00B03C3B" w:rsidRPr="00F30208" w:rsidRDefault="00B03C3B" w:rsidP="00B03C3B">
            <w:pPr>
              <w:pStyle w:val="TableHeader1"/>
              <w:jc w:val="left"/>
            </w:pPr>
            <w:r>
              <w:t>Cost</w:t>
            </w:r>
          </w:p>
        </w:tc>
        <w:tc>
          <w:tcPr>
            <w:tcW w:w="2721"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14661A" w:rsidRDefault="00AD182F" w:rsidP="00B03C3B">
            <w:pPr>
              <w:pStyle w:val="TableHeader1"/>
            </w:pPr>
            <w:r>
              <w:t>20</w:t>
            </w:r>
            <w:r w:rsidR="00732B4A">
              <w:t>22</w:t>
            </w:r>
            <w:r w:rsidR="00B03C3B" w:rsidRPr="0014661A">
              <w:t xml:space="preserve"> (this year)</w:t>
            </w:r>
          </w:p>
        </w:tc>
        <w:tc>
          <w:tcPr>
            <w:tcW w:w="2764"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E70263" w:rsidRDefault="00AD182F" w:rsidP="00B03C3B">
            <w:pPr>
              <w:pStyle w:val="TableHeader1"/>
            </w:pPr>
            <w:r>
              <w:t>20</w:t>
            </w:r>
            <w:r w:rsidR="00732B4A">
              <w:t>23</w:t>
            </w:r>
            <w:r w:rsidR="00B03C3B" w:rsidRPr="00E70263">
              <w:t xml:space="preserve"> (next year)</w:t>
            </w:r>
          </w:p>
        </w:tc>
      </w:tr>
      <w:tr w:rsidR="00B03C3B" w:rsidRPr="00105F14" w:rsidTr="00A816FC">
        <w:trPr>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B03C3B" w:rsidRPr="00AD771C" w:rsidRDefault="00B03C3B" w:rsidP="00B03C3B">
            <w:pPr>
              <w:pStyle w:val="TableBold11"/>
            </w:pPr>
            <w:r w:rsidRPr="00AD771C">
              <w:t>Monthly plan premium*</w:t>
            </w:r>
          </w:p>
          <w:p w:rsidR="00B03C3B" w:rsidRPr="00AD771C" w:rsidRDefault="00B03C3B" w:rsidP="009605E1">
            <w:pPr>
              <w:pStyle w:val="TableHeader1"/>
              <w:spacing w:before="120" w:after="60"/>
              <w:jc w:val="left"/>
              <w:rPr>
                <w:b w:val="0"/>
                <w:highlight w:val="yellow"/>
              </w:rPr>
            </w:pPr>
            <w:r w:rsidRPr="00AD771C">
              <w:rPr>
                <w:b w:val="0"/>
              </w:rPr>
              <w:t>* Your premium may be higher than this amount. See Section 2.1 for details.</w:t>
            </w:r>
          </w:p>
        </w:tc>
        <w:tc>
          <w:tcPr>
            <w:tcW w:w="2721" w:type="dxa"/>
            <w:tcBorders>
              <w:top w:val="single" w:sz="18" w:space="0" w:color="B2B2B2"/>
              <w:bottom w:val="single" w:sz="18" w:space="0" w:color="B2B2B2"/>
            </w:tcBorders>
            <w:tcMar>
              <w:top w:w="144" w:type="dxa"/>
              <w:left w:w="115" w:type="dxa"/>
              <w:bottom w:w="144" w:type="dxa"/>
              <w:right w:w="115" w:type="dxa"/>
            </w:tcMar>
          </w:tcPr>
          <w:p w:rsidR="00B03C3B" w:rsidRPr="00AD771C" w:rsidRDefault="00B147BA" w:rsidP="00B03C3B">
            <w:pPr>
              <w:pStyle w:val="ReplaceText"/>
              <w:rPr>
                <w:i/>
                <w:color w:val="auto"/>
                <w:highlight w:val="yellow"/>
              </w:rPr>
            </w:pPr>
            <w:r w:rsidRPr="00AD771C">
              <w:rPr>
                <w:i/>
                <w:color w:val="auto"/>
              </w:rPr>
              <w:t>$40.60</w:t>
            </w:r>
          </w:p>
        </w:tc>
        <w:tc>
          <w:tcPr>
            <w:tcW w:w="2764"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B03C3B" w:rsidRPr="00AD771C" w:rsidRDefault="007B5B85" w:rsidP="00B03C3B">
            <w:pPr>
              <w:pStyle w:val="ReplaceText"/>
              <w:rPr>
                <w:i/>
                <w:color w:val="auto"/>
                <w:highlight w:val="yellow"/>
              </w:rPr>
            </w:pPr>
            <w:r w:rsidRPr="00AD771C">
              <w:rPr>
                <w:i/>
                <w:color w:val="auto"/>
              </w:rPr>
              <w:t>$4</w:t>
            </w:r>
            <w:r w:rsidR="00140FC8">
              <w:rPr>
                <w:i/>
                <w:color w:val="auto"/>
              </w:rPr>
              <w:t>1.10</w:t>
            </w:r>
          </w:p>
        </w:tc>
      </w:tr>
      <w:tr w:rsidR="00B03C3B" w:rsidRPr="00105F14" w:rsidTr="00A816FC">
        <w:trPr>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B03C3B" w:rsidRPr="00105F14" w:rsidRDefault="00B03C3B" w:rsidP="00B03C3B">
            <w:pPr>
              <w:pStyle w:val="TableBold11"/>
            </w:pPr>
            <w:r>
              <w:t>D</w:t>
            </w:r>
            <w:r w:rsidRPr="00105F14">
              <w:t>eductible</w:t>
            </w:r>
          </w:p>
        </w:tc>
        <w:tc>
          <w:tcPr>
            <w:tcW w:w="2721" w:type="dxa"/>
            <w:tcBorders>
              <w:top w:val="single" w:sz="18" w:space="0" w:color="B2B2B2"/>
              <w:bottom w:val="single" w:sz="18" w:space="0" w:color="B2B2B2"/>
            </w:tcBorders>
            <w:tcMar>
              <w:top w:w="144" w:type="dxa"/>
              <w:left w:w="115" w:type="dxa"/>
              <w:bottom w:w="144" w:type="dxa"/>
              <w:right w:w="115" w:type="dxa"/>
            </w:tcMar>
          </w:tcPr>
          <w:p w:rsidR="00B03C3B" w:rsidRPr="00AD771C" w:rsidRDefault="001A70A8" w:rsidP="00B03C3B">
            <w:r w:rsidRPr="00AD771C">
              <w:rPr>
                <w:i/>
              </w:rPr>
              <w:t>$233</w:t>
            </w:r>
          </w:p>
        </w:tc>
        <w:tc>
          <w:tcPr>
            <w:tcW w:w="2764"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B101AF" w:rsidRPr="00AD771C" w:rsidRDefault="00B101AF" w:rsidP="00B101AF">
            <w:r>
              <w:t>$2</w:t>
            </w:r>
            <w:r w:rsidR="006D6C30">
              <w:t>26</w:t>
            </w:r>
            <w:r>
              <w:t xml:space="preserve"> </w:t>
            </w:r>
          </w:p>
        </w:tc>
      </w:tr>
      <w:tr w:rsidR="007B5B85" w:rsidRPr="00105F14" w:rsidTr="00A816FC">
        <w:trPr>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7B5B85" w:rsidRPr="00105F14" w:rsidRDefault="007B5B85" w:rsidP="007B5B85">
            <w:pPr>
              <w:pStyle w:val="TableBold11"/>
            </w:pPr>
            <w:r w:rsidRPr="00105F14">
              <w:t>Maximum out-of-pocket amount</w:t>
            </w:r>
          </w:p>
          <w:p w:rsidR="007B5B85" w:rsidRPr="00105F14" w:rsidRDefault="007B5B85" w:rsidP="007B5B85">
            <w:pPr>
              <w:pStyle w:val="TableHeader1"/>
              <w:spacing w:after="60"/>
              <w:jc w:val="left"/>
              <w:rPr>
                <w:b w:val="0"/>
              </w:rPr>
            </w:pPr>
            <w:r w:rsidRPr="00105F14">
              <w:rPr>
                <w:b w:val="0"/>
              </w:rPr>
              <w:t xml:space="preserve">This is the </w:t>
            </w:r>
            <w:r w:rsidRPr="00105F14">
              <w:rPr>
                <w:b w:val="0"/>
                <w:u w:val="single"/>
              </w:rPr>
              <w:t>most</w:t>
            </w:r>
            <w:r w:rsidRPr="00105F14">
              <w:rPr>
                <w:b w:val="0"/>
              </w:rPr>
              <w:t xml:space="preserve"> you will pay </w:t>
            </w:r>
            <w:r w:rsidRPr="00105F14">
              <w:rPr>
                <w:b w:val="0"/>
              </w:rPr>
              <w:br/>
              <w:t xml:space="preserve">out-of-pocket for your covered services. </w:t>
            </w:r>
            <w:r w:rsidRPr="00105F14">
              <w:rPr>
                <w:b w:val="0"/>
              </w:rPr>
              <w:br/>
              <w:t>(See Section 2.2 for details.)</w:t>
            </w:r>
          </w:p>
        </w:tc>
        <w:tc>
          <w:tcPr>
            <w:tcW w:w="2721" w:type="dxa"/>
            <w:tcBorders>
              <w:top w:val="single" w:sz="18" w:space="0" w:color="B2B2B2"/>
              <w:bottom w:val="single" w:sz="18" w:space="0" w:color="B2B2B2"/>
            </w:tcBorders>
            <w:tcMar>
              <w:top w:w="144" w:type="dxa"/>
              <w:left w:w="115" w:type="dxa"/>
              <w:bottom w:w="144" w:type="dxa"/>
              <w:right w:w="115" w:type="dxa"/>
            </w:tcMar>
          </w:tcPr>
          <w:p w:rsidR="007B5B85" w:rsidRPr="00AD771C" w:rsidRDefault="007B5B85" w:rsidP="007B5B85">
            <w:r w:rsidRPr="00AD771C">
              <w:rPr>
                <w:i/>
              </w:rPr>
              <w:t>$7,550</w:t>
            </w:r>
          </w:p>
        </w:tc>
        <w:tc>
          <w:tcPr>
            <w:tcW w:w="2764"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7B5B85" w:rsidRPr="00AD771C" w:rsidRDefault="007B5B85" w:rsidP="007B5B85">
            <w:r w:rsidRPr="00AD771C">
              <w:rPr>
                <w:i/>
              </w:rPr>
              <w:t>$</w:t>
            </w:r>
            <w:r w:rsidR="005B2CFA">
              <w:rPr>
                <w:i/>
              </w:rPr>
              <w:t>8</w:t>
            </w:r>
            <w:r w:rsidR="00763206">
              <w:rPr>
                <w:i/>
              </w:rPr>
              <w:t>,300</w:t>
            </w:r>
          </w:p>
        </w:tc>
      </w:tr>
      <w:tr w:rsidR="007B5B85" w:rsidRPr="00105F14" w:rsidTr="00A816FC">
        <w:trPr>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7B5B85" w:rsidRPr="00105F14" w:rsidRDefault="007B5B85" w:rsidP="007B5B85">
            <w:pPr>
              <w:pStyle w:val="TableBold11"/>
            </w:pPr>
            <w:r w:rsidRPr="00105F14">
              <w:t>Doctor office visits</w:t>
            </w:r>
          </w:p>
        </w:tc>
        <w:tc>
          <w:tcPr>
            <w:tcW w:w="2721" w:type="dxa"/>
            <w:tcBorders>
              <w:top w:val="single" w:sz="18" w:space="0" w:color="B2B2B2"/>
              <w:bottom w:val="single" w:sz="18" w:space="0" w:color="B2B2B2"/>
            </w:tcBorders>
            <w:tcMar>
              <w:top w:w="144" w:type="dxa"/>
              <w:left w:w="115" w:type="dxa"/>
              <w:bottom w:w="144" w:type="dxa"/>
              <w:right w:w="115" w:type="dxa"/>
            </w:tcMar>
          </w:tcPr>
          <w:p w:rsidR="007B5B85" w:rsidRPr="00AD771C" w:rsidRDefault="007B5B85" w:rsidP="007B5B85">
            <w:r w:rsidRPr="00AD771C">
              <w:t>Primary care visits: $0 copayment per visit</w:t>
            </w:r>
          </w:p>
          <w:p w:rsidR="007B5B85" w:rsidRPr="00AD771C" w:rsidRDefault="007B5B85" w:rsidP="007B5B85">
            <w:pPr>
              <w:spacing w:after="60" w:afterAutospacing="0"/>
              <w:rPr>
                <w:i/>
              </w:rPr>
            </w:pPr>
            <w:r w:rsidRPr="00AD771C">
              <w:t>Specialist visits:</w:t>
            </w:r>
            <w:r w:rsidRPr="00AD771C">
              <w:rPr>
                <w:i/>
              </w:rPr>
              <w:t xml:space="preserve"> $</w:t>
            </w:r>
            <w:r w:rsidR="00DB771E">
              <w:rPr>
                <w:i/>
              </w:rPr>
              <w:t>20</w:t>
            </w:r>
            <w:r w:rsidRPr="00AD771C">
              <w:rPr>
                <w:i/>
              </w:rPr>
              <w:t xml:space="preserve"> copayment </w:t>
            </w:r>
            <w:r w:rsidRPr="00AD771C">
              <w:t>per visit</w:t>
            </w:r>
          </w:p>
        </w:tc>
        <w:tc>
          <w:tcPr>
            <w:tcW w:w="2764"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7B5B85" w:rsidRPr="00AD771C" w:rsidRDefault="007B5B85" w:rsidP="007B5B85">
            <w:r w:rsidRPr="00AD771C">
              <w:t>Primary care visits: $0 copayment</w:t>
            </w:r>
            <w:r w:rsidRPr="00AD771C">
              <w:rPr>
                <w:i/>
              </w:rPr>
              <w:t xml:space="preserve"> </w:t>
            </w:r>
            <w:r w:rsidRPr="00AD771C">
              <w:t>per visit</w:t>
            </w:r>
          </w:p>
          <w:p w:rsidR="007B5B85" w:rsidRPr="00AD771C" w:rsidRDefault="007B5B85" w:rsidP="007B5B85">
            <w:pPr>
              <w:rPr>
                <w:i/>
              </w:rPr>
            </w:pPr>
            <w:r w:rsidRPr="00AD771C">
              <w:t>Specialist visits:</w:t>
            </w:r>
            <w:r w:rsidRPr="00AD771C">
              <w:rPr>
                <w:i/>
              </w:rPr>
              <w:t xml:space="preserve"> $</w:t>
            </w:r>
            <w:r w:rsidR="00DB771E">
              <w:rPr>
                <w:i/>
              </w:rPr>
              <w:t>20</w:t>
            </w:r>
            <w:r w:rsidRPr="00AD771C">
              <w:rPr>
                <w:i/>
              </w:rPr>
              <w:t xml:space="preserve"> copayment </w:t>
            </w:r>
            <w:r w:rsidRPr="00AD771C">
              <w:t>per visit</w:t>
            </w:r>
          </w:p>
        </w:tc>
      </w:tr>
      <w:tr w:rsidR="007B5B85" w:rsidRPr="00105F14" w:rsidTr="00A816FC">
        <w:trPr>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7B5B85" w:rsidRDefault="007B5B85" w:rsidP="007B5B85">
            <w:pPr>
              <w:pStyle w:val="TableBold11"/>
            </w:pPr>
            <w:r w:rsidRPr="00105F14">
              <w:t>Inpatient hospital stays</w:t>
            </w:r>
          </w:p>
          <w:p w:rsidR="007B5B85" w:rsidRPr="00105F14" w:rsidRDefault="007B5B85" w:rsidP="007B5B85">
            <w:pPr>
              <w:pStyle w:val="TableBold11"/>
            </w:pPr>
            <w:r w:rsidRPr="00105F14">
              <w:rPr>
                <w:b w:val="0"/>
              </w:rPr>
              <w:t xml:space="preserve">Includes inpatient acute, inpatient rehabilitation, </w:t>
            </w:r>
            <w:r>
              <w:rPr>
                <w:b w:val="0"/>
              </w:rPr>
              <w:t xml:space="preserve">long-term care hospitals </w:t>
            </w:r>
            <w:r w:rsidRPr="00105F14">
              <w:rPr>
                <w:b w:val="0"/>
              </w:rPr>
              <w:t>and other types of inpatient hospital services. Inpatient hospital care starts the day you are formally admitted to the hospital with a doctor’s order. The day before you are discharged is your last inpatient day.</w:t>
            </w:r>
          </w:p>
          <w:p w:rsidR="007B5B85" w:rsidRPr="00105F14" w:rsidRDefault="007B5B85" w:rsidP="007B5B85">
            <w:pPr>
              <w:pStyle w:val="TableHeader1"/>
              <w:spacing w:after="20"/>
              <w:jc w:val="left"/>
              <w:rPr>
                <w:b w:val="0"/>
              </w:rPr>
            </w:pPr>
          </w:p>
        </w:tc>
        <w:tc>
          <w:tcPr>
            <w:tcW w:w="2721" w:type="dxa"/>
            <w:tcBorders>
              <w:top w:val="single" w:sz="18" w:space="0" w:color="B2B2B2"/>
              <w:bottom w:val="single" w:sz="18" w:space="0" w:color="B2B2B2"/>
            </w:tcBorders>
            <w:tcMar>
              <w:top w:w="144" w:type="dxa"/>
              <w:left w:w="115" w:type="dxa"/>
              <w:bottom w:w="144" w:type="dxa"/>
              <w:right w:w="115" w:type="dxa"/>
            </w:tcMar>
          </w:tcPr>
          <w:p w:rsidR="007B5B85" w:rsidRPr="000239E0" w:rsidRDefault="007B5B85" w:rsidP="007B5B85">
            <w:pPr>
              <w:pStyle w:val="Default"/>
              <w:rPr>
                <w:rFonts w:ascii="Times New Roman" w:hAnsi="Times New Roman" w:cs="Times New Roman"/>
                <w:color w:val="auto"/>
              </w:rPr>
            </w:pPr>
            <w:r w:rsidRPr="000239E0">
              <w:rPr>
                <w:rFonts w:ascii="Times New Roman" w:hAnsi="Times New Roman" w:cs="Times New Roman"/>
                <w:color w:val="auto"/>
              </w:rPr>
              <w:t>$1,556</w:t>
            </w:r>
            <w:r>
              <w:rPr>
                <w:rFonts w:ascii="Times New Roman" w:hAnsi="Times New Roman" w:cs="Times New Roman"/>
                <w:color w:val="auto"/>
              </w:rPr>
              <w:t xml:space="preserve"> deductible</w:t>
            </w:r>
          </w:p>
          <w:p w:rsidR="007B5B85" w:rsidRPr="000239E0" w:rsidRDefault="007B5B85" w:rsidP="007B5B85">
            <w:pPr>
              <w:pStyle w:val="Default"/>
              <w:rPr>
                <w:rFonts w:ascii="Times New Roman" w:hAnsi="Times New Roman" w:cs="Times New Roman"/>
                <w:color w:val="auto"/>
              </w:rPr>
            </w:pPr>
          </w:p>
          <w:p w:rsidR="007B5B85" w:rsidRPr="009F3EBC" w:rsidRDefault="007B5B85" w:rsidP="007B5B85">
            <w:pPr>
              <w:pStyle w:val="Default"/>
              <w:rPr>
                <w:rFonts w:ascii="Times New Roman" w:hAnsi="Times New Roman" w:cs="Times New Roman"/>
                <w:color w:val="auto"/>
              </w:rPr>
            </w:pPr>
            <w:r w:rsidRPr="009F3EBC">
              <w:rPr>
                <w:rFonts w:ascii="Times New Roman" w:hAnsi="Times New Roman" w:cs="Times New Roman"/>
                <w:color w:val="auto"/>
              </w:rPr>
              <w:t xml:space="preserve">$0 copayment each day for days 1 to 60; </w:t>
            </w:r>
          </w:p>
          <w:p w:rsidR="007B5B85" w:rsidRPr="009F3EBC" w:rsidRDefault="007B5B85" w:rsidP="007B5B85">
            <w:pPr>
              <w:pStyle w:val="Default"/>
              <w:rPr>
                <w:rFonts w:ascii="Times New Roman" w:hAnsi="Times New Roman" w:cs="Times New Roman"/>
                <w:color w:val="auto"/>
              </w:rPr>
            </w:pPr>
            <w:r w:rsidRPr="009F3EBC">
              <w:rPr>
                <w:rFonts w:ascii="Times New Roman" w:hAnsi="Times New Roman" w:cs="Times New Roman"/>
                <w:color w:val="auto"/>
              </w:rPr>
              <w:t>$3</w:t>
            </w:r>
            <w:r>
              <w:rPr>
                <w:rFonts w:ascii="Times New Roman" w:hAnsi="Times New Roman" w:cs="Times New Roman"/>
                <w:color w:val="auto"/>
              </w:rPr>
              <w:t>89</w:t>
            </w:r>
            <w:r w:rsidRPr="009F3EBC">
              <w:rPr>
                <w:rFonts w:ascii="Times New Roman" w:hAnsi="Times New Roman" w:cs="Times New Roman"/>
                <w:color w:val="auto"/>
              </w:rPr>
              <w:t xml:space="preserve"> copayment each day for days 61 to 90; </w:t>
            </w:r>
          </w:p>
          <w:p w:rsidR="007B5B85" w:rsidRPr="0033141A" w:rsidRDefault="007B5B85" w:rsidP="0033141A">
            <w:pPr>
              <w:pStyle w:val="Default"/>
              <w:rPr>
                <w:rFonts w:ascii="Times New Roman" w:hAnsi="Times New Roman" w:cs="Times New Roman"/>
                <w:color w:val="auto"/>
              </w:rPr>
            </w:pPr>
            <w:r w:rsidRPr="009F3EBC">
              <w:rPr>
                <w:rFonts w:ascii="Times New Roman" w:hAnsi="Times New Roman" w:cs="Times New Roman"/>
                <w:color w:val="auto"/>
              </w:rPr>
              <w:t>$7</w:t>
            </w:r>
            <w:r>
              <w:rPr>
                <w:rFonts w:ascii="Times New Roman" w:hAnsi="Times New Roman" w:cs="Times New Roman"/>
                <w:color w:val="auto"/>
              </w:rPr>
              <w:t>78</w:t>
            </w:r>
            <w:r w:rsidRPr="009F3EBC">
              <w:rPr>
                <w:rFonts w:ascii="Times New Roman" w:hAnsi="Times New Roman" w:cs="Times New Roman"/>
                <w:color w:val="auto"/>
              </w:rPr>
              <w:t xml:space="preserve"> copayment each day for days 91 to 150 (lifetime reserve days)</w:t>
            </w:r>
          </w:p>
        </w:tc>
        <w:tc>
          <w:tcPr>
            <w:tcW w:w="2764"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3977C5" w:rsidRPr="000239E0" w:rsidRDefault="003977C5" w:rsidP="003977C5">
            <w:pPr>
              <w:pStyle w:val="Default"/>
              <w:rPr>
                <w:rFonts w:ascii="Times New Roman" w:hAnsi="Times New Roman" w:cs="Times New Roman"/>
                <w:color w:val="auto"/>
              </w:rPr>
            </w:pPr>
            <w:r w:rsidRPr="000239E0">
              <w:rPr>
                <w:rFonts w:ascii="Times New Roman" w:hAnsi="Times New Roman" w:cs="Times New Roman"/>
                <w:color w:val="auto"/>
              </w:rPr>
              <w:t>$1,</w:t>
            </w:r>
            <w:r w:rsidR="00FD6D0D">
              <w:rPr>
                <w:rFonts w:ascii="Times New Roman" w:hAnsi="Times New Roman" w:cs="Times New Roman"/>
                <w:color w:val="auto"/>
              </w:rPr>
              <w:t>600</w:t>
            </w:r>
            <w:r>
              <w:rPr>
                <w:rFonts w:ascii="Times New Roman" w:hAnsi="Times New Roman" w:cs="Times New Roman"/>
                <w:color w:val="auto"/>
              </w:rPr>
              <w:t xml:space="preserve"> deductible</w:t>
            </w:r>
          </w:p>
          <w:p w:rsidR="003977C5" w:rsidRPr="000239E0" w:rsidRDefault="003977C5" w:rsidP="003977C5">
            <w:pPr>
              <w:pStyle w:val="Default"/>
              <w:rPr>
                <w:rFonts w:ascii="Times New Roman" w:hAnsi="Times New Roman" w:cs="Times New Roman"/>
                <w:color w:val="auto"/>
              </w:rPr>
            </w:pPr>
          </w:p>
          <w:p w:rsidR="003977C5" w:rsidRPr="009F3EBC" w:rsidRDefault="003977C5" w:rsidP="003977C5">
            <w:pPr>
              <w:pStyle w:val="Default"/>
              <w:rPr>
                <w:rFonts w:ascii="Times New Roman" w:hAnsi="Times New Roman" w:cs="Times New Roman"/>
                <w:color w:val="auto"/>
              </w:rPr>
            </w:pPr>
            <w:r w:rsidRPr="009F3EBC">
              <w:rPr>
                <w:rFonts w:ascii="Times New Roman" w:hAnsi="Times New Roman" w:cs="Times New Roman"/>
                <w:color w:val="auto"/>
              </w:rPr>
              <w:t xml:space="preserve">$0 copayment each day for days 1 to 60; </w:t>
            </w:r>
          </w:p>
          <w:p w:rsidR="007B5B85" w:rsidRPr="003977C5" w:rsidRDefault="003977C5" w:rsidP="003977C5">
            <w:pPr>
              <w:pStyle w:val="Default"/>
              <w:rPr>
                <w:rFonts w:ascii="Times New Roman" w:hAnsi="Times New Roman" w:cs="Times New Roman"/>
                <w:color w:val="auto"/>
              </w:rPr>
            </w:pPr>
            <w:r w:rsidRPr="009F3EBC">
              <w:rPr>
                <w:rFonts w:ascii="Times New Roman" w:hAnsi="Times New Roman" w:cs="Times New Roman"/>
                <w:color w:val="auto"/>
              </w:rPr>
              <w:t>$</w:t>
            </w:r>
            <w:r w:rsidR="00FD6D0D">
              <w:rPr>
                <w:rFonts w:ascii="Times New Roman" w:hAnsi="Times New Roman" w:cs="Times New Roman"/>
                <w:color w:val="auto"/>
              </w:rPr>
              <w:t>400</w:t>
            </w:r>
            <w:r w:rsidRPr="009F3EBC">
              <w:rPr>
                <w:rFonts w:ascii="Times New Roman" w:hAnsi="Times New Roman" w:cs="Times New Roman"/>
                <w:color w:val="auto"/>
              </w:rPr>
              <w:t xml:space="preserve"> copayment each day for days 61 to 90; $</w:t>
            </w:r>
            <w:r w:rsidR="00FD6D0D">
              <w:rPr>
                <w:rFonts w:ascii="Times New Roman" w:hAnsi="Times New Roman" w:cs="Times New Roman"/>
                <w:color w:val="auto"/>
              </w:rPr>
              <w:t>800</w:t>
            </w:r>
            <w:r w:rsidRPr="009F3EBC">
              <w:rPr>
                <w:rFonts w:ascii="Times New Roman" w:hAnsi="Times New Roman" w:cs="Times New Roman"/>
                <w:color w:val="auto"/>
              </w:rPr>
              <w:t xml:space="preserve"> copayment each day for days 91 to 150 (lifetime reserve days)</w:t>
            </w:r>
          </w:p>
        </w:tc>
      </w:tr>
      <w:tr w:rsidR="007B5B85" w:rsidRPr="00105F14" w:rsidTr="00A816FC">
        <w:trPr>
          <w:cantSplit/>
          <w:jc w:val="center"/>
        </w:trPr>
        <w:tc>
          <w:tcPr>
            <w:tcW w:w="366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7B5B85" w:rsidRPr="00105F14" w:rsidRDefault="007B5B85" w:rsidP="007B5B85">
            <w:pPr>
              <w:pStyle w:val="TableBold11"/>
            </w:pPr>
            <w:r w:rsidRPr="00105F14">
              <w:t>Part D prescription drug coverage</w:t>
            </w:r>
          </w:p>
          <w:p w:rsidR="007B5B85" w:rsidRPr="00105F14" w:rsidRDefault="007B5B85" w:rsidP="007B5B85">
            <w:pPr>
              <w:pStyle w:val="TableHeader1"/>
              <w:spacing w:before="120"/>
              <w:jc w:val="left"/>
            </w:pPr>
            <w:r w:rsidRPr="00105F14">
              <w:rPr>
                <w:b w:val="0"/>
              </w:rPr>
              <w:t>(See Section 2.</w:t>
            </w:r>
            <w:r>
              <w:rPr>
                <w:b w:val="0"/>
              </w:rPr>
              <w:t>5</w:t>
            </w:r>
            <w:r w:rsidRPr="00105F14">
              <w:rPr>
                <w:b w:val="0"/>
              </w:rPr>
              <w:t xml:space="preserve"> for details.)</w:t>
            </w:r>
          </w:p>
        </w:tc>
        <w:tc>
          <w:tcPr>
            <w:tcW w:w="2721" w:type="dxa"/>
            <w:tcBorders>
              <w:top w:val="single" w:sz="18" w:space="0" w:color="B2B2B2"/>
              <w:bottom w:val="single" w:sz="18" w:space="0" w:color="B2B2B2"/>
            </w:tcBorders>
            <w:tcMar>
              <w:top w:w="144" w:type="dxa"/>
              <w:left w:w="115" w:type="dxa"/>
              <w:bottom w:w="144" w:type="dxa"/>
              <w:right w:w="115" w:type="dxa"/>
            </w:tcMar>
          </w:tcPr>
          <w:p w:rsidR="007B5B85" w:rsidRPr="00105F14" w:rsidRDefault="007B5B85" w:rsidP="007B5B85">
            <w:pPr>
              <w:rPr>
                <w:i/>
                <w:color w:val="0000FF"/>
              </w:rPr>
            </w:pPr>
            <w:r w:rsidRPr="00105F14">
              <w:t xml:space="preserve">Deductible: </w:t>
            </w:r>
            <w:r w:rsidR="00E72FC6">
              <w:t>$480</w:t>
            </w:r>
            <w:r w:rsidR="00AF1F4A">
              <w:t xml:space="preserve"> </w:t>
            </w:r>
          </w:p>
          <w:p w:rsidR="007B5B85" w:rsidRPr="00CB2B4A" w:rsidRDefault="00AF1F4A" w:rsidP="00DD023A">
            <w:pPr>
              <w:spacing w:after="120" w:afterAutospacing="0"/>
            </w:pPr>
            <w:r w:rsidRPr="00B16B02">
              <w:rPr>
                <w:iCs/>
              </w:rPr>
              <w:t>25</w:t>
            </w:r>
            <w:r w:rsidR="00363318" w:rsidRPr="00B16B02">
              <w:rPr>
                <w:iCs/>
              </w:rPr>
              <w:t>%</w:t>
            </w:r>
            <w:r w:rsidR="00363318" w:rsidRPr="00B16B02">
              <w:rPr>
                <w:i/>
              </w:rPr>
              <w:t xml:space="preserve"> </w:t>
            </w:r>
            <w:r w:rsidR="00363318" w:rsidRPr="00105F14">
              <w:t>during</w:t>
            </w:r>
            <w:r w:rsidR="007B5B85" w:rsidRPr="00105F14">
              <w:t xml:space="preserve"> the Initial Coverage Stage</w:t>
            </w:r>
          </w:p>
        </w:tc>
        <w:tc>
          <w:tcPr>
            <w:tcW w:w="2764"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7B5B85" w:rsidRPr="00105F14" w:rsidRDefault="007B5B85" w:rsidP="007B5B85">
            <w:pPr>
              <w:rPr>
                <w:i/>
                <w:color w:val="0000FF"/>
              </w:rPr>
            </w:pPr>
            <w:r w:rsidRPr="00105F14">
              <w:t xml:space="preserve">Deductible: </w:t>
            </w:r>
            <w:r w:rsidR="00363318" w:rsidRPr="00966E1F">
              <w:t>$</w:t>
            </w:r>
            <w:r w:rsidR="00E63CFF">
              <w:t>505</w:t>
            </w:r>
          </w:p>
          <w:p w:rsidR="007B5B85" w:rsidRPr="00105F14" w:rsidRDefault="00AF1F4A" w:rsidP="00213C49">
            <w:pPr>
              <w:spacing w:after="120" w:afterAutospacing="0"/>
            </w:pPr>
            <w:r w:rsidRPr="00B16B02">
              <w:rPr>
                <w:iCs/>
              </w:rPr>
              <w:t>25%</w:t>
            </w:r>
            <w:r w:rsidRPr="00B16B02">
              <w:rPr>
                <w:i/>
              </w:rPr>
              <w:t xml:space="preserve"> </w:t>
            </w:r>
            <w:r w:rsidR="007B5B85" w:rsidRPr="00105F14">
              <w:t>during the Initial Coverage Stage</w:t>
            </w:r>
          </w:p>
        </w:tc>
      </w:tr>
    </w:tbl>
    <w:p w:rsidR="00321F7C" w:rsidRDefault="00B03C3B" w:rsidP="00321F7C">
      <w:pPr>
        <w:jc w:val="center"/>
      </w:pPr>
      <w:r>
        <w:br w:type="page"/>
      </w:r>
    </w:p>
    <w:p w:rsidR="00B03C3B" w:rsidRPr="00B16B02" w:rsidRDefault="00B03C3B" w:rsidP="00B03C3B">
      <w:pPr>
        <w:pStyle w:val="Heading2ANOC"/>
        <w:ind w:left="1620" w:hanging="1620"/>
      </w:pPr>
      <w:bookmarkStart w:id="14" w:name="_Toc377720651"/>
      <w:bookmarkStart w:id="15" w:name="_Toc42177662"/>
      <w:bookmarkStart w:id="16" w:name="_Toc102378099"/>
      <w:r w:rsidRPr="00B16B02">
        <w:t xml:space="preserve">SECTION 1 </w:t>
      </w:r>
      <w:r w:rsidRPr="00B16B02">
        <w:tab/>
        <w:t xml:space="preserve">Unless You Choose Another Plan, You Will Be Automatically Enrolled in </w:t>
      </w:r>
      <w:r w:rsidR="006D64A0" w:rsidRPr="00B16B02">
        <w:rPr>
          <w:i/>
        </w:rPr>
        <w:t>West Virginia Senior Advantage (HMO I-SNP)</w:t>
      </w:r>
      <w:r w:rsidRPr="00B16B02">
        <w:rPr>
          <w:i/>
        </w:rPr>
        <w:t xml:space="preserve"> </w:t>
      </w:r>
      <w:r w:rsidRPr="00B16B02">
        <w:t xml:space="preserve">in </w:t>
      </w:r>
      <w:bookmarkEnd w:id="14"/>
      <w:r w:rsidR="00AD182F" w:rsidRPr="00B16B02">
        <w:t>20</w:t>
      </w:r>
      <w:bookmarkEnd w:id="15"/>
      <w:r w:rsidR="00732B4A" w:rsidRPr="00B16B02">
        <w:t>23</w:t>
      </w:r>
      <w:bookmarkEnd w:id="16"/>
    </w:p>
    <w:p w:rsidR="00B03C3B" w:rsidRDefault="00B03C3B" w:rsidP="00B03C3B">
      <w:r w:rsidRPr="00B16B02">
        <w:rPr>
          <w:b/>
        </w:rPr>
        <w:t xml:space="preserve">If you do nothing by December 7, </w:t>
      </w:r>
      <w:r w:rsidR="00AD182F" w:rsidRPr="00B16B02">
        <w:rPr>
          <w:b/>
        </w:rPr>
        <w:t>20</w:t>
      </w:r>
      <w:r w:rsidR="00732B4A" w:rsidRPr="00B16B02">
        <w:rPr>
          <w:b/>
        </w:rPr>
        <w:t>22</w:t>
      </w:r>
      <w:r w:rsidRPr="00B16B02">
        <w:rPr>
          <w:b/>
        </w:rPr>
        <w:t xml:space="preserve">, we will automatically enroll you in our </w:t>
      </w:r>
      <w:r w:rsidR="006D64A0" w:rsidRPr="00B16B02">
        <w:rPr>
          <w:b/>
          <w:i/>
        </w:rPr>
        <w:t>West Virginia Senior Advantage (HMO I-SNP)</w:t>
      </w:r>
      <w:r w:rsidRPr="00B16B02">
        <w:rPr>
          <w:b/>
        </w:rPr>
        <w:t xml:space="preserve">. </w:t>
      </w:r>
      <w:r w:rsidRPr="00B16B02">
        <w:t xml:space="preserve">This means starting January 1, </w:t>
      </w:r>
      <w:r w:rsidR="00AD182F" w:rsidRPr="00B16B02">
        <w:t>20</w:t>
      </w:r>
      <w:r w:rsidR="00732B4A" w:rsidRPr="00B16B02">
        <w:t>23</w:t>
      </w:r>
      <w:r w:rsidRPr="00B16B02">
        <w:t xml:space="preserve">, you will be getting your medical and prescription drug coverage through </w:t>
      </w:r>
      <w:r w:rsidR="006D64A0" w:rsidRPr="00B16B02">
        <w:rPr>
          <w:i/>
        </w:rPr>
        <w:t>West Virginia Senior Advantage (HMO I-SNP)</w:t>
      </w:r>
      <w:r w:rsidRPr="00B16B02">
        <w:t xml:space="preserve">. </w:t>
      </w:r>
      <w:bookmarkStart w:id="17" w:name="_Hlk70334435"/>
      <w:r w:rsidR="00213ECC" w:rsidRPr="00B16B02">
        <w:t xml:space="preserve">If you want to change plans or </w:t>
      </w:r>
      <w:r w:rsidR="00EB6B5F" w:rsidRPr="00B16B02">
        <w:t>switch</w:t>
      </w:r>
      <w:r w:rsidR="005056B8" w:rsidRPr="00B16B02">
        <w:t xml:space="preserve"> to </w:t>
      </w:r>
      <w:r w:rsidR="00213ECC" w:rsidRPr="00B16B02">
        <w:t xml:space="preserve">Original Medicare </w:t>
      </w:r>
      <w:bookmarkEnd w:id="17"/>
      <w:r w:rsidR="00213ECC" w:rsidRPr="00B16B02">
        <w:t>you must</w:t>
      </w:r>
      <w:r w:rsidR="00142304" w:rsidRPr="00B16B02">
        <w:rPr>
          <w:bdr w:val="none" w:sz="0" w:space="0" w:color="auto" w:frame="1"/>
        </w:rPr>
        <w:t xml:space="preserve"> do so</w:t>
      </w:r>
      <w:r w:rsidR="00993C8A" w:rsidRPr="00B16B02">
        <w:rPr>
          <w:bdr w:val="none" w:sz="0" w:space="0" w:color="auto" w:frame="1"/>
        </w:rPr>
        <w:t xml:space="preserve"> between </w:t>
      </w:r>
      <w:r w:rsidRPr="00B16B02">
        <w:rPr>
          <w:bdr w:val="none" w:sz="0" w:space="0" w:color="auto" w:frame="1"/>
        </w:rPr>
        <w:t>October 15 and December 7.</w:t>
      </w:r>
      <w:r w:rsidRPr="00B16B02">
        <w:rPr>
          <w:rFonts w:ascii="Segoe UI" w:hAnsi="Segoe UI" w:cs="Segoe UI"/>
        </w:rPr>
        <w:t> </w:t>
      </w:r>
      <w:r w:rsidR="004F71A0" w:rsidRPr="00B16B02">
        <w:t xml:space="preserve">If you are eligible for </w:t>
      </w:r>
      <w:r w:rsidR="00921C68" w:rsidRPr="00B16B02">
        <w:t>“</w:t>
      </w:r>
      <w:r w:rsidR="00993C8A" w:rsidRPr="00B16B02">
        <w:t>Extra Help</w:t>
      </w:r>
      <w:r w:rsidR="004F71A0" w:rsidRPr="00B16B02">
        <w:t>,</w:t>
      </w:r>
      <w:r w:rsidR="00921C68" w:rsidRPr="00B16B02">
        <w:t>”</w:t>
      </w:r>
      <w:r w:rsidR="004F71A0" w:rsidRPr="00B16B02">
        <w:t xml:space="preserve"> you </w:t>
      </w:r>
      <w:r w:rsidR="00993C8A" w:rsidRPr="00B16B02">
        <w:t xml:space="preserve">may be able to </w:t>
      </w:r>
      <w:r w:rsidR="005A6F86" w:rsidRPr="00B16B02">
        <w:t xml:space="preserve">change plans </w:t>
      </w:r>
      <w:r w:rsidR="00993C8A" w:rsidRPr="00B16B02">
        <w:t>during other times</w:t>
      </w:r>
      <w:r w:rsidR="004F71A0" w:rsidRPr="00B16B02">
        <w:t>.</w:t>
      </w:r>
    </w:p>
    <w:p w:rsidR="007F2B58" w:rsidRPr="00DE6827" w:rsidRDefault="007F2B58" w:rsidP="00B03C3B"/>
    <w:p w:rsidR="00B03C3B" w:rsidRPr="00052110" w:rsidRDefault="00B03C3B" w:rsidP="00B03C3B">
      <w:pPr>
        <w:pStyle w:val="Heading2ANOC"/>
      </w:pPr>
      <w:bookmarkStart w:id="18" w:name="_Toc181783265"/>
      <w:bookmarkStart w:id="19" w:name="_Toc181787293"/>
      <w:bookmarkStart w:id="20" w:name="_Toc181798557"/>
      <w:bookmarkStart w:id="21" w:name="_Toc181799022"/>
      <w:bookmarkStart w:id="22" w:name="_Toc181811052"/>
      <w:bookmarkStart w:id="23" w:name="_Toc190800489"/>
      <w:bookmarkStart w:id="24" w:name="_Toc377720652"/>
      <w:bookmarkStart w:id="25" w:name="_Toc102378100"/>
      <w:r w:rsidRPr="00052110">
        <w:t xml:space="preserve">SECTION 2 </w:t>
      </w:r>
      <w:r w:rsidRPr="00052110">
        <w:tab/>
        <w:t>Changes to Benefit and Cost for Next Year</w:t>
      </w:r>
      <w:bookmarkEnd w:id="18"/>
      <w:bookmarkEnd w:id="19"/>
      <w:bookmarkEnd w:id="20"/>
      <w:bookmarkEnd w:id="21"/>
      <w:bookmarkEnd w:id="22"/>
      <w:bookmarkEnd w:id="23"/>
      <w:bookmarkEnd w:id="24"/>
      <w:bookmarkEnd w:id="25"/>
    </w:p>
    <w:p w:rsidR="00B03C3B" w:rsidRPr="00D80705" w:rsidRDefault="00B03C3B" w:rsidP="00D80705">
      <w:pPr>
        <w:pStyle w:val="Heading3"/>
      </w:pPr>
      <w:bookmarkStart w:id="26" w:name="_Toc377720653"/>
      <w:bookmarkStart w:id="27" w:name="_Toc102378101"/>
      <w:r w:rsidRPr="00052110">
        <w:t>Section 2.1 – Changes to the Monthly Premium</w:t>
      </w:r>
      <w:bookmarkEnd w:id="26"/>
      <w:bookmarkEnd w:id="27"/>
    </w:p>
    <w:tbl>
      <w:tblPr>
        <w:tblpPr w:leftFromText="187" w:rightFromText="187" w:bottomFromText="288" w:vertAnchor="text" w:tblpXSpec="center" w:tblpY="1"/>
        <w:tblOverlap w:val="never"/>
        <w:tblW w:w="4900" w:type="pct"/>
        <w:tblLook w:val="04A0" w:firstRow="1" w:lastRow="0" w:firstColumn="1" w:lastColumn="0" w:noHBand="0" w:noVBand="1"/>
        <w:tblDescription w:val="Cost comparison of montly premium for 2017 and 2018"/>
      </w:tblPr>
      <w:tblGrid>
        <w:gridCol w:w="4340"/>
        <w:gridCol w:w="2439"/>
        <w:gridCol w:w="2371"/>
      </w:tblGrid>
      <w:tr w:rsidR="00B03C3B" w:rsidRPr="00105F14" w:rsidTr="00521C67">
        <w:trPr>
          <w:cantSplit/>
          <w:tblHeader/>
        </w:trPr>
        <w:tc>
          <w:tcPr>
            <w:tcW w:w="4500" w:type="dxa"/>
            <w:tcBorders>
              <w:bottom w:val="single" w:sz="18" w:space="0" w:color="B2B2B2"/>
              <w:right w:val="single" w:sz="18" w:space="0" w:color="B2B2B2"/>
            </w:tcBorders>
          </w:tcPr>
          <w:p w:rsidR="00B03C3B" w:rsidRPr="007F5916" w:rsidRDefault="00DF3D5A" w:rsidP="00521C67">
            <w:pPr>
              <w:pStyle w:val="TableHeader1"/>
              <w:jc w:val="left"/>
              <w:rPr>
                <w:b w:val="0"/>
                <w:bCs/>
              </w:rPr>
            </w:pPr>
            <w:r>
              <w:t>Cost</w:t>
            </w:r>
          </w:p>
        </w:tc>
        <w:tc>
          <w:tcPr>
            <w:tcW w:w="2520"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105F14" w:rsidRDefault="00AD182F" w:rsidP="00521C67">
            <w:pPr>
              <w:pStyle w:val="TableHeader1"/>
            </w:pPr>
            <w:r>
              <w:t>20</w:t>
            </w:r>
            <w:r w:rsidR="00732B4A">
              <w:t>22</w:t>
            </w:r>
            <w:r w:rsidR="00B03C3B" w:rsidRPr="00105F14">
              <w:t xml:space="preserve"> (this year)</w:t>
            </w:r>
          </w:p>
        </w:tc>
        <w:tc>
          <w:tcPr>
            <w:tcW w:w="2448" w:type="dxa"/>
            <w:tcBorders>
              <w:top w:val="single" w:sz="48" w:space="0" w:color="8C8C8C"/>
              <w:left w:val="single" w:sz="18" w:space="0" w:color="B2B2B2"/>
              <w:bottom w:val="single" w:sz="18" w:space="0" w:color="B2B2B2"/>
              <w:right w:val="single" w:sz="18" w:space="0" w:color="B2B2B2"/>
            </w:tcBorders>
            <w:tcMar>
              <w:top w:w="144" w:type="dxa"/>
              <w:bottom w:w="144" w:type="dxa"/>
            </w:tcMar>
          </w:tcPr>
          <w:p w:rsidR="00B03C3B" w:rsidRPr="00105F14" w:rsidRDefault="00AD182F" w:rsidP="00521C67">
            <w:pPr>
              <w:pStyle w:val="TableHeader1"/>
            </w:pPr>
            <w:r>
              <w:t>20</w:t>
            </w:r>
            <w:r w:rsidR="00732B4A">
              <w:t>23</w:t>
            </w:r>
            <w:r w:rsidR="00B03C3B" w:rsidRPr="00105F14">
              <w:t xml:space="preserve"> (next year)</w:t>
            </w:r>
          </w:p>
        </w:tc>
      </w:tr>
      <w:tr w:rsidR="00B03C3B" w:rsidRPr="00105F14" w:rsidTr="00521C67">
        <w:trPr>
          <w:cantSplit/>
        </w:trPr>
        <w:tc>
          <w:tcPr>
            <w:tcW w:w="4500" w:type="dxa"/>
            <w:tcBorders>
              <w:top w:val="single" w:sz="18" w:space="0" w:color="B2B2B2"/>
              <w:left w:val="single" w:sz="18" w:space="0" w:color="B2B2B2"/>
              <w:bottom w:val="single" w:sz="18" w:space="0" w:color="B2B2B2"/>
            </w:tcBorders>
            <w:tcMar>
              <w:top w:w="144" w:type="dxa"/>
              <w:bottom w:w="144" w:type="dxa"/>
            </w:tcMar>
          </w:tcPr>
          <w:p w:rsidR="00B03C3B" w:rsidRPr="00105F14" w:rsidRDefault="00B03C3B" w:rsidP="00521C67">
            <w:pPr>
              <w:pStyle w:val="TableHeaderSide"/>
            </w:pPr>
            <w:r w:rsidRPr="00105F14">
              <w:t xml:space="preserve">Monthly premium </w:t>
            </w:r>
          </w:p>
          <w:p w:rsidR="00521C67" w:rsidRPr="00521C67" w:rsidRDefault="00B03C3B" w:rsidP="00521C67">
            <w:pPr>
              <w:spacing w:before="0" w:beforeAutospacing="0" w:after="0" w:afterAutospacing="0"/>
              <w:rPr>
                <w:i/>
                <w:color w:val="0000FF"/>
              </w:rPr>
            </w:pPr>
            <w:r w:rsidRPr="00105F14">
              <w:t>(You must also continue to pay your Medicare Part B premium.)</w:t>
            </w:r>
          </w:p>
        </w:tc>
        <w:tc>
          <w:tcPr>
            <w:tcW w:w="2520" w:type="dxa"/>
            <w:tcBorders>
              <w:top w:val="single" w:sz="18" w:space="0" w:color="B2B2B2"/>
              <w:bottom w:val="single" w:sz="18" w:space="0" w:color="B2B2B2"/>
            </w:tcBorders>
            <w:tcMar>
              <w:top w:w="144" w:type="dxa"/>
              <w:bottom w:w="144" w:type="dxa"/>
            </w:tcMar>
          </w:tcPr>
          <w:p w:rsidR="00B03C3B" w:rsidRPr="00105F14" w:rsidRDefault="00673CF1" w:rsidP="00521C67">
            <w:pPr>
              <w:jc w:val="center"/>
            </w:pPr>
            <w:r>
              <w:t>$40.60</w:t>
            </w:r>
          </w:p>
        </w:tc>
        <w:tc>
          <w:tcPr>
            <w:tcW w:w="2448" w:type="dxa"/>
            <w:tcBorders>
              <w:top w:val="single" w:sz="18" w:space="0" w:color="B2B2B2"/>
              <w:bottom w:val="single" w:sz="18" w:space="0" w:color="B2B2B2"/>
              <w:right w:val="single" w:sz="18" w:space="0" w:color="B2B2B2"/>
            </w:tcBorders>
            <w:tcMar>
              <w:top w:w="144" w:type="dxa"/>
              <w:bottom w:w="144" w:type="dxa"/>
            </w:tcMar>
          </w:tcPr>
          <w:p w:rsidR="00B03C3B" w:rsidRPr="00105F14" w:rsidRDefault="00673CF1" w:rsidP="00521C67">
            <w:pPr>
              <w:jc w:val="center"/>
            </w:pPr>
            <w:r w:rsidRPr="00966E1F">
              <w:t>$4</w:t>
            </w:r>
            <w:r w:rsidR="00E63CFF">
              <w:t>1.10</w:t>
            </w:r>
            <w:r>
              <w:t xml:space="preserve"> </w:t>
            </w:r>
          </w:p>
        </w:tc>
      </w:tr>
    </w:tbl>
    <w:p w:rsidR="00521C67" w:rsidRDefault="00521C67" w:rsidP="00233AB5">
      <w:pPr>
        <w:pStyle w:val="ListParagraph"/>
        <w:numPr>
          <w:ilvl w:val="0"/>
          <w:numId w:val="34"/>
        </w:numPr>
        <w:spacing w:before="0" w:beforeAutospacing="0" w:after="120" w:afterAutospacing="0"/>
        <w:contextualSpacing w:val="0"/>
      </w:pPr>
      <w:r>
        <w:t xml:space="preserve">Your monthly plan premium will be </w:t>
      </w:r>
      <w:r w:rsidRPr="003D3D77">
        <w:rPr>
          <w:i/>
        </w:rPr>
        <w:t>more</w:t>
      </w:r>
      <w:r>
        <w:t xml:space="preserve"> if you are required to pay a lifetime Part D late enrollment penalty for going without other drug coverage that is at least as good as Medicare drug coverage (also referred to as “creditable coverage”) for 63 days or more. </w:t>
      </w:r>
    </w:p>
    <w:p w:rsidR="00521C67" w:rsidRDefault="00521C67" w:rsidP="00233AB5">
      <w:pPr>
        <w:pStyle w:val="ListParagraph"/>
        <w:numPr>
          <w:ilvl w:val="0"/>
          <w:numId w:val="34"/>
        </w:numPr>
        <w:spacing w:before="0" w:beforeAutospacing="0" w:after="120" w:afterAutospacing="0"/>
        <w:contextualSpacing w:val="0"/>
      </w:pPr>
      <w:r>
        <w:t>If you have a higher income, you may have to pay an additional amount each month directly to the government for your Medicare prescription drug coverage.</w:t>
      </w:r>
    </w:p>
    <w:p w:rsidR="00521C67" w:rsidRDefault="00521C67" w:rsidP="00233AB5">
      <w:pPr>
        <w:pStyle w:val="ListParagraph"/>
        <w:numPr>
          <w:ilvl w:val="0"/>
          <w:numId w:val="34"/>
        </w:numPr>
        <w:spacing w:before="0" w:beforeAutospacing="0" w:after="120" w:afterAutospacing="0"/>
        <w:contextualSpacing w:val="0"/>
      </w:pPr>
      <w:r w:rsidRPr="00B16B02">
        <w:t xml:space="preserve">Your monthly premium will be </w:t>
      </w:r>
      <w:r w:rsidRPr="00B16B02">
        <w:rPr>
          <w:i/>
        </w:rPr>
        <w:t>less</w:t>
      </w:r>
      <w:r w:rsidRPr="00B16B02">
        <w:t xml:space="preserve"> if you are receiving “Extra Help” with your prescription drug costs. </w:t>
      </w:r>
      <w:r w:rsidR="00B56086" w:rsidRPr="00B16B02">
        <w:t>Please see Section 7 regarding “Extra Help” from Medicare.</w:t>
      </w:r>
    </w:p>
    <w:p w:rsidR="002C1B42" w:rsidRDefault="002C1B42" w:rsidP="002C1B42">
      <w:pPr>
        <w:spacing w:before="0" w:beforeAutospacing="0" w:after="120" w:afterAutospacing="0"/>
      </w:pPr>
    </w:p>
    <w:p w:rsidR="002C1B42" w:rsidRDefault="002C1B42" w:rsidP="002C1B42">
      <w:pPr>
        <w:spacing w:before="0" w:beforeAutospacing="0" w:after="120" w:afterAutospacing="0"/>
      </w:pPr>
    </w:p>
    <w:p w:rsidR="002C1B42" w:rsidRDefault="002C1B42" w:rsidP="002C1B42">
      <w:pPr>
        <w:spacing w:before="0" w:beforeAutospacing="0" w:after="120" w:afterAutospacing="0"/>
      </w:pPr>
    </w:p>
    <w:p w:rsidR="002C1B42" w:rsidRDefault="002C1B42" w:rsidP="002C1B42">
      <w:pPr>
        <w:spacing w:before="0" w:beforeAutospacing="0" w:after="120" w:afterAutospacing="0"/>
      </w:pPr>
    </w:p>
    <w:p w:rsidR="002C1B42" w:rsidRDefault="002C1B42" w:rsidP="002C1B42">
      <w:pPr>
        <w:spacing w:before="0" w:beforeAutospacing="0" w:after="120" w:afterAutospacing="0"/>
      </w:pPr>
    </w:p>
    <w:p w:rsidR="002C1B42" w:rsidRPr="00673CF1" w:rsidRDefault="002C1B42" w:rsidP="002C1B42">
      <w:pPr>
        <w:spacing w:before="0" w:beforeAutospacing="0" w:after="120" w:afterAutospacing="0"/>
      </w:pPr>
    </w:p>
    <w:p w:rsidR="00B03C3B" w:rsidRPr="00052110" w:rsidRDefault="00B03C3B" w:rsidP="00B03C3B">
      <w:pPr>
        <w:pStyle w:val="Heading3"/>
      </w:pPr>
      <w:bookmarkStart w:id="28" w:name="_Toc190800491"/>
      <w:bookmarkStart w:id="29" w:name="_Toc377720654"/>
      <w:bookmarkStart w:id="30" w:name="_Toc102378102"/>
      <w:bookmarkStart w:id="31" w:name="_Toc181796025"/>
      <w:r w:rsidRPr="00052110">
        <w:rPr>
          <w:noProof/>
        </w:rPr>
        <w:t>Section 2.2 – Changes to Your Maximum Out-of-Pocket Amount</w:t>
      </w:r>
      <w:bookmarkEnd w:id="28"/>
      <w:bookmarkEnd w:id="29"/>
      <w:bookmarkEnd w:id="30"/>
    </w:p>
    <w:bookmarkEnd w:id="31"/>
    <w:p w:rsidR="00B03C3B" w:rsidRDefault="00B03C3B" w:rsidP="00B03C3B">
      <w:r w:rsidRPr="00052110">
        <w:t xml:space="preserve">Medicare requires all health plans to limit how much you pay “out-of-pocket” </w:t>
      </w:r>
      <w:r w:rsidR="00213ECC">
        <w:t xml:space="preserve">for </w:t>
      </w:r>
      <w:r w:rsidRPr="00052110">
        <w:t xml:space="preserve">the year. This limit is called the “maximum out-of-pocket amount.” Once you reach </w:t>
      </w:r>
      <w:r>
        <w:t xml:space="preserve">this </w:t>
      </w:r>
      <w:r w:rsidRPr="00052110">
        <w:t xml:space="preserve">amount, you generally pay nothing for covered </w:t>
      </w:r>
      <w:r w:rsidRPr="0002390B">
        <w:t xml:space="preserve">Part A and Part B </w:t>
      </w:r>
      <w:r w:rsidRPr="00052110">
        <w:t>services for the rest of the year.</w:t>
      </w:r>
    </w:p>
    <w:tbl>
      <w:tblPr>
        <w:tblW w:w="4900" w:type="pct"/>
        <w:jc w:val="center"/>
        <w:tblLook w:val="04A0" w:firstRow="1" w:lastRow="0" w:firstColumn="1" w:lastColumn="0" w:noHBand="0" w:noVBand="1"/>
        <w:tblDescription w:val="Cost comparison for maximum out of pocket for 2017 and 2018"/>
      </w:tblPr>
      <w:tblGrid>
        <w:gridCol w:w="3699"/>
        <w:gridCol w:w="2457"/>
        <w:gridCol w:w="2994"/>
      </w:tblGrid>
      <w:tr w:rsidR="00B03C3B" w:rsidRPr="00E70263" w:rsidTr="00B03C3B">
        <w:trPr>
          <w:cantSplit/>
          <w:tblHeader/>
          <w:jc w:val="center"/>
        </w:trPr>
        <w:tc>
          <w:tcPr>
            <w:tcW w:w="3792" w:type="dxa"/>
            <w:tcBorders>
              <w:bottom w:val="single" w:sz="18" w:space="0" w:color="B2B2B2"/>
              <w:right w:val="single" w:sz="18" w:space="0" w:color="B2B2B2"/>
            </w:tcBorders>
          </w:tcPr>
          <w:p w:rsidR="00B03C3B" w:rsidRPr="00E70263" w:rsidRDefault="00B03C3B" w:rsidP="00B03C3B">
            <w:pPr>
              <w:pStyle w:val="TableHeader1"/>
              <w:jc w:val="left"/>
            </w:pPr>
            <w:r>
              <w:t>Cost</w:t>
            </w:r>
          </w:p>
        </w:tc>
        <w:tc>
          <w:tcPr>
            <w:tcW w:w="2520"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E70263" w:rsidRDefault="00AD182F" w:rsidP="00B03C3B">
            <w:pPr>
              <w:pStyle w:val="TableHeader1"/>
            </w:pPr>
            <w:r>
              <w:t>20</w:t>
            </w:r>
            <w:r w:rsidR="00732B4A">
              <w:t>22</w:t>
            </w:r>
            <w:r w:rsidR="00B03C3B" w:rsidRPr="00E70263">
              <w:t xml:space="preserve"> (this year)</w:t>
            </w:r>
          </w:p>
        </w:tc>
        <w:tc>
          <w:tcPr>
            <w:tcW w:w="3072" w:type="dxa"/>
            <w:tcBorders>
              <w:top w:val="single" w:sz="48" w:space="0" w:color="8C8C8C"/>
              <w:left w:val="single" w:sz="18" w:space="0" w:color="B2B2B2"/>
              <w:bottom w:val="single" w:sz="18" w:space="0" w:color="B2B2B2"/>
              <w:right w:val="single" w:sz="18" w:space="0" w:color="B2B2B2"/>
            </w:tcBorders>
            <w:tcMar>
              <w:top w:w="144" w:type="dxa"/>
              <w:bottom w:w="144" w:type="dxa"/>
            </w:tcMar>
          </w:tcPr>
          <w:p w:rsidR="00B03C3B" w:rsidRPr="00E70263" w:rsidRDefault="00AD182F" w:rsidP="00B03C3B">
            <w:pPr>
              <w:pStyle w:val="TableHeader1"/>
            </w:pPr>
            <w:r>
              <w:t>20</w:t>
            </w:r>
            <w:r w:rsidR="00732B4A">
              <w:t>23</w:t>
            </w:r>
            <w:r w:rsidR="00B03C3B" w:rsidRPr="00E70263">
              <w:t xml:space="preserve"> (next year)</w:t>
            </w:r>
          </w:p>
        </w:tc>
      </w:tr>
      <w:tr w:rsidR="00B03C3B" w:rsidRPr="00105F14" w:rsidTr="00B03C3B">
        <w:trPr>
          <w:cantSplit/>
          <w:jc w:val="center"/>
        </w:trPr>
        <w:tc>
          <w:tcPr>
            <w:tcW w:w="3792" w:type="dxa"/>
            <w:tcBorders>
              <w:top w:val="single" w:sz="18" w:space="0" w:color="B2B2B2"/>
              <w:left w:val="single" w:sz="18" w:space="0" w:color="B2B2B2"/>
              <w:bottom w:val="single" w:sz="18" w:space="0" w:color="B2B2B2"/>
            </w:tcBorders>
            <w:tcMar>
              <w:top w:w="144" w:type="dxa"/>
              <w:bottom w:w="144" w:type="dxa"/>
            </w:tcMar>
          </w:tcPr>
          <w:p w:rsidR="00B03C3B" w:rsidRPr="004E1C21" w:rsidRDefault="00B03C3B" w:rsidP="00B03C3B">
            <w:pPr>
              <w:pStyle w:val="TableHeaderSide"/>
            </w:pPr>
            <w:r w:rsidRPr="004E1C21">
              <w:t>Maximum out-of-pocket amount</w:t>
            </w:r>
          </w:p>
          <w:p w:rsidR="00B03C3B" w:rsidRPr="004E1C21" w:rsidRDefault="00B03C3B" w:rsidP="00B03C3B">
            <w:pPr>
              <w:pStyle w:val="TableHeader1"/>
              <w:spacing w:after="80"/>
              <w:jc w:val="left"/>
              <w:rPr>
                <w:b w:val="0"/>
              </w:rPr>
            </w:pPr>
            <w:r w:rsidRPr="004E1C21">
              <w:rPr>
                <w:b w:val="0"/>
              </w:rPr>
              <w:t xml:space="preserve">Your costs for covered medical services (such as copays </w:t>
            </w:r>
            <w:r w:rsidRPr="00B16B02">
              <w:rPr>
                <w:b w:val="0"/>
              </w:rPr>
              <w:t>and deductibles</w:t>
            </w:r>
            <w:r w:rsidRPr="004E1C21">
              <w:rPr>
                <w:b w:val="0"/>
              </w:rPr>
              <w:t>) count toward your maximum out-of-pocket amount.</w:t>
            </w:r>
            <w:r w:rsidRPr="00B16B02" w:rsidDel="00D73B4C">
              <w:rPr>
                <w:b w:val="0"/>
                <w:lang w:bidi="x-none"/>
              </w:rPr>
              <w:t xml:space="preserve"> </w:t>
            </w:r>
            <w:r w:rsidRPr="004E1C21">
              <w:rPr>
                <w:b w:val="0"/>
              </w:rPr>
              <w:t xml:space="preserve">Your </w:t>
            </w:r>
            <w:r w:rsidRPr="00B16B02">
              <w:rPr>
                <w:b w:val="0"/>
              </w:rPr>
              <w:t xml:space="preserve">plan premium and </w:t>
            </w:r>
            <w:r w:rsidRPr="004E1C21">
              <w:rPr>
                <w:b w:val="0"/>
              </w:rPr>
              <w:t>your costs for prescription drugs do not count toward your maximum out-of-pocket amount.</w:t>
            </w:r>
          </w:p>
          <w:p w:rsidR="008775A6" w:rsidRPr="004E1C21" w:rsidRDefault="008775A6" w:rsidP="00B03C3B">
            <w:pPr>
              <w:pStyle w:val="TableHeader1"/>
              <w:spacing w:after="80"/>
              <w:jc w:val="left"/>
              <w:rPr>
                <w:b w:val="0"/>
              </w:rPr>
            </w:pPr>
          </w:p>
        </w:tc>
        <w:tc>
          <w:tcPr>
            <w:tcW w:w="2520" w:type="dxa"/>
            <w:tcBorders>
              <w:top w:val="single" w:sz="18" w:space="0" w:color="B2B2B2"/>
              <w:bottom w:val="single" w:sz="18" w:space="0" w:color="B2B2B2"/>
            </w:tcBorders>
            <w:tcMar>
              <w:top w:w="144" w:type="dxa"/>
              <w:bottom w:w="144" w:type="dxa"/>
            </w:tcMar>
          </w:tcPr>
          <w:p w:rsidR="005B0A31" w:rsidRPr="004E1C21" w:rsidRDefault="005B0A31" w:rsidP="005B0A31">
            <w:pPr>
              <w:pStyle w:val="Default"/>
              <w:rPr>
                <w:rFonts w:ascii="Times New Roman" w:hAnsi="Times New Roman" w:cs="Times New Roman"/>
                <w:color w:val="auto"/>
              </w:rPr>
            </w:pPr>
            <w:r w:rsidRPr="004E1C21">
              <w:rPr>
                <w:rFonts w:ascii="Times New Roman" w:hAnsi="Times New Roman" w:cs="Times New Roman"/>
                <w:color w:val="auto"/>
              </w:rPr>
              <w:t>$7,550</w:t>
            </w:r>
          </w:p>
          <w:p w:rsidR="00B03C3B" w:rsidRPr="004E1C21" w:rsidRDefault="00B03C3B" w:rsidP="00B03C3B">
            <w:pPr>
              <w:spacing w:before="0" w:beforeAutospacing="0" w:after="80" w:afterAutospacing="0"/>
            </w:pPr>
          </w:p>
        </w:tc>
        <w:tc>
          <w:tcPr>
            <w:tcW w:w="3072" w:type="dxa"/>
            <w:tcBorders>
              <w:top w:val="single" w:sz="18" w:space="0" w:color="B2B2B2"/>
              <w:bottom w:val="single" w:sz="18" w:space="0" w:color="B2B2B2"/>
              <w:right w:val="single" w:sz="18" w:space="0" w:color="B2B2B2"/>
            </w:tcBorders>
            <w:tcMar>
              <w:top w:w="144" w:type="dxa"/>
              <w:bottom w:w="144" w:type="dxa"/>
            </w:tcMar>
          </w:tcPr>
          <w:p w:rsidR="005B0A31" w:rsidRPr="004E1C21" w:rsidRDefault="005B0A31" w:rsidP="005B0A31">
            <w:pPr>
              <w:pStyle w:val="Default"/>
              <w:rPr>
                <w:rFonts w:ascii="Times New Roman" w:hAnsi="Times New Roman" w:cs="Times New Roman"/>
                <w:color w:val="auto"/>
              </w:rPr>
            </w:pPr>
            <w:r w:rsidRPr="00966E1F">
              <w:rPr>
                <w:rFonts w:ascii="Times New Roman" w:hAnsi="Times New Roman" w:cs="Times New Roman"/>
                <w:color w:val="auto"/>
              </w:rPr>
              <w:t>$</w:t>
            </w:r>
            <w:r w:rsidR="004D051A">
              <w:rPr>
                <w:rFonts w:ascii="Times New Roman" w:hAnsi="Times New Roman" w:cs="Times New Roman"/>
                <w:color w:val="auto"/>
              </w:rPr>
              <w:t>8,300</w:t>
            </w:r>
          </w:p>
          <w:p w:rsidR="00B03C3B" w:rsidRPr="004E1C21" w:rsidRDefault="00B03C3B" w:rsidP="00B03C3B">
            <w:pPr>
              <w:spacing w:before="0" w:beforeAutospacing="0" w:after="80" w:afterAutospacing="0"/>
            </w:pPr>
            <w:r w:rsidRPr="004E1C21">
              <w:t xml:space="preserve">Once you have paid </w:t>
            </w:r>
            <w:r w:rsidR="00C4661F" w:rsidRPr="00B16B02">
              <w:rPr>
                <w:i/>
              </w:rPr>
              <w:t>$</w:t>
            </w:r>
            <w:r w:rsidR="004D051A">
              <w:rPr>
                <w:i/>
              </w:rPr>
              <w:t>8,300</w:t>
            </w:r>
            <w:r w:rsidRPr="004E1C21">
              <w:t xml:space="preserve"> out-of-pocket for covered</w:t>
            </w:r>
            <w:r w:rsidRPr="00B16B02">
              <w:t xml:space="preserve"> Part A and Part B</w:t>
            </w:r>
            <w:r w:rsidR="004E1C21" w:rsidRPr="004E1C21">
              <w:t xml:space="preserve"> </w:t>
            </w:r>
            <w:r w:rsidRPr="004E1C21">
              <w:t>services, you will pay nothing for your covered</w:t>
            </w:r>
            <w:r w:rsidRPr="00B16B02">
              <w:t xml:space="preserve"> Part A and Part B</w:t>
            </w:r>
            <w:r w:rsidR="004E1C21" w:rsidRPr="004E1C21">
              <w:t xml:space="preserve"> </w:t>
            </w:r>
            <w:r w:rsidRPr="004E1C21">
              <w:t>services for the rest of the calendar year.</w:t>
            </w:r>
          </w:p>
        </w:tc>
      </w:tr>
    </w:tbl>
    <w:p w:rsidR="00B03C3B" w:rsidRPr="00052110" w:rsidRDefault="00B03C3B" w:rsidP="00B03C3B">
      <w:pPr>
        <w:pStyle w:val="Heading3"/>
      </w:pPr>
      <w:bookmarkStart w:id="32" w:name="_Toc190800492"/>
      <w:bookmarkStart w:id="33" w:name="_Toc377720655"/>
      <w:bookmarkStart w:id="34" w:name="_Toc102378103"/>
      <w:r w:rsidRPr="00052110">
        <w:rPr>
          <w:noProof/>
        </w:rPr>
        <w:t xml:space="preserve">Section 2.3 – Changes to the Provider </w:t>
      </w:r>
      <w:r w:rsidR="00213ECC">
        <w:rPr>
          <w:noProof/>
        </w:rPr>
        <w:t xml:space="preserve">and Pharmacy </w:t>
      </w:r>
      <w:r w:rsidRPr="00052110">
        <w:rPr>
          <w:noProof/>
        </w:rPr>
        <w:t>Network</w:t>
      </w:r>
      <w:bookmarkEnd w:id="32"/>
      <w:bookmarkEnd w:id="33"/>
      <w:r w:rsidR="00213ECC">
        <w:rPr>
          <w:noProof/>
        </w:rPr>
        <w:t>s</w:t>
      </w:r>
      <w:bookmarkEnd w:id="34"/>
    </w:p>
    <w:p w:rsidR="00AA1187" w:rsidRDefault="00BF1E38" w:rsidP="0082039B">
      <w:r>
        <w:t xml:space="preserve">Updated directories are also </w:t>
      </w:r>
      <w:r w:rsidRPr="00636E9E">
        <w:t xml:space="preserve">located on our website at </w:t>
      </w:r>
      <w:hyperlink r:id="rId18" w:history="1">
        <w:r w:rsidR="006B0978" w:rsidRPr="00306A01">
          <w:rPr>
            <w:rStyle w:val="Hyperlink"/>
            <w:iCs/>
          </w:rPr>
          <w:t>www.wvsenioradvantage.com</w:t>
        </w:r>
      </w:hyperlink>
      <w:r w:rsidR="006B0978" w:rsidRPr="00306A01">
        <w:rPr>
          <w:iCs/>
          <w:color w:val="0000FF"/>
        </w:rPr>
        <w:t>.</w:t>
      </w:r>
      <w:r w:rsidR="006B0978">
        <w:rPr>
          <w:i/>
          <w:color w:val="0000FF"/>
        </w:rPr>
        <w:t xml:space="preserve"> </w:t>
      </w:r>
      <w:r w:rsidRPr="00636E9E">
        <w:t>You may also call Member Services for updated provider</w:t>
      </w:r>
      <w:r>
        <w:t xml:space="preserve"> and/or pharmacy</w:t>
      </w:r>
      <w:r w:rsidRPr="00636E9E">
        <w:t xml:space="preserve"> information or to ask us to mail you a </w:t>
      </w:r>
      <w:r>
        <w:rPr>
          <w:i/>
          <w:iCs/>
        </w:rPr>
        <w:t>d</w:t>
      </w:r>
      <w:r w:rsidRPr="00DB67F2">
        <w:rPr>
          <w:i/>
          <w:iCs/>
        </w:rPr>
        <w:t>irectory</w:t>
      </w:r>
      <w:r w:rsidRPr="00636E9E">
        <w:t xml:space="preserve">. </w:t>
      </w:r>
    </w:p>
    <w:p w:rsidR="0082039B" w:rsidRDefault="00B03C3B" w:rsidP="0082039B">
      <w:r w:rsidRPr="00636E9E">
        <w:t>There are changes to our network of providers for next year.</w:t>
      </w:r>
      <w:r w:rsidRPr="005059F5">
        <w:rPr>
          <w:color w:val="0000FF"/>
        </w:rPr>
        <w:t> </w:t>
      </w:r>
      <w:r w:rsidR="0082039B" w:rsidRPr="00636E9E">
        <w:rPr>
          <w:b/>
        </w:rPr>
        <w:t xml:space="preserve">Please review the </w:t>
      </w:r>
      <w:r w:rsidR="0082039B">
        <w:rPr>
          <w:b/>
        </w:rPr>
        <w:t>2023</w:t>
      </w:r>
      <w:r w:rsidR="0082039B" w:rsidRPr="00636E9E">
        <w:rPr>
          <w:b/>
        </w:rPr>
        <w:t xml:space="preserve"> Provider Directory to see if your providers </w:t>
      </w:r>
      <w:r w:rsidR="0082039B" w:rsidRPr="00636E9E">
        <w:rPr>
          <w:b/>
          <w:bCs/>
        </w:rPr>
        <w:t>(primary care provider, specialists,</w:t>
      </w:r>
      <w:r w:rsidR="0082039B" w:rsidRPr="00636E9E">
        <w:rPr>
          <w:b/>
          <w:bCs/>
          <w:sz w:val="28"/>
          <w:szCs w:val="28"/>
        </w:rPr>
        <w:t xml:space="preserve"> </w:t>
      </w:r>
      <w:r w:rsidR="0082039B" w:rsidRPr="00636E9E">
        <w:rPr>
          <w:b/>
          <w:bCs/>
        </w:rPr>
        <w:t>hospitals,</w:t>
      </w:r>
      <w:r w:rsidR="0082039B" w:rsidRPr="00636E9E">
        <w:rPr>
          <w:b/>
          <w:bCs/>
          <w:sz w:val="28"/>
          <w:szCs w:val="28"/>
        </w:rPr>
        <w:t xml:space="preserve"> </w:t>
      </w:r>
      <w:r w:rsidR="0082039B" w:rsidRPr="00636E9E">
        <w:rPr>
          <w:b/>
          <w:bCs/>
        </w:rPr>
        <w:t>etc.)</w:t>
      </w:r>
      <w:r w:rsidR="0082039B" w:rsidRPr="00636E9E">
        <w:rPr>
          <w:b/>
        </w:rPr>
        <w:t xml:space="preserve"> are in our network</w:t>
      </w:r>
      <w:r w:rsidR="0082039B" w:rsidRPr="00636E9E">
        <w:t xml:space="preserve">. </w:t>
      </w:r>
    </w:p>
    <w:p w:rsidR="0082039B" w:rsidRPr="003B115F" w:rsidRDefault="0082039B" w:rsidP="0082039B">
      <w:pPr>
        <w:rPr>
          <w:iCs/>
        </w:rPr>
      </w:pPr>
      <w:r>
        <w:rPr>
          <w:iCs/>
        </w:rPr>
        <w:t xml:space="preserve">There are no changes to our network of pharmacies for next year. </w:t>
      </w:r>
    </w:p>
    <w:p w:rsidR="00951BBA" w:rsidRDefault="0082039B" w:rsidP="00B03C3B">
      <w:r w:rsidRPr="00052110">
        <w:rPr>
          <w:color w:val="000000"/>
        </w:rPr>
        <w:t xml:space="preserve">It is important that you know that we may make changes to the hospitals, doctors and specialists (providers) </w:t>
      </w:r>
      <w:r>
        <w:rPr>
          <w:color w:val="000000"/>
        </w:rPr>
        <w:t xml:space="preserve">and pharmacies </w:t>
      </w:r>
      <w:r w:rsidRPr="00052110">
        <w:rPr>
          <w:color w:val="000000"/>
        </w:rPr>
        <w:t>that are part</w:t>
      </w:r>
      <w:r>
        <w:rPr>
          <w:color w:val="000000"/>
        </w:rPr>
        <w:t xml:space="preserve"> of your plan during the year.</w:t>
      </w:r>
      <w:r w:rsidRPr="005059F5">
        <w:rPr>
          <w:color w:val="0000FF"/>
        </w:rPr>
        <w:t xml:space="preserve"> </w:t>
      </w:r>
      <w:r w:rsidR="00951BBA">
        <w:t xml:space="preserve">If a mid-year change in our providers affects you, please contact Member Services so we may assist. </w:t>
      </w:r>
    </w:p>
    <w:p w:rsidR="0002390B" w:rsidRDefault="0002390B" w:rsidP="00B03C3B"/>
    <w:p w:rsidR="0002390B" w:rsidRPr="009D22AD" w:rsidRDefault="0002390B" w:rsidP="00B03C3B"/>
    <w:p w:rsidR="00B03C3B" w:rsidRPr="0002390B" w:rsidRDefault="00B03C3B" w:rsidP="00B03C3B">
      <w:pPr>
        <w:pStyle w:val="Heading3"/>
      </w:pPr>
      <w:bookmarkStart w:id="35" w:name="_Toc190800493"/>
      <w:bookmarkStart w:id="36" w:name="_Toc377720657"/>
      <w:bookmarkStart w:id="37" w:name="_Toc102378104"/>
      <w:r w:rsidRPr="00052110">
        <w:t>Section 2.</w:t>
      </w:r>
      <w:r w:rsidR="00213ECC">
        <w:t>4</w:t>
      </w:r>
      <w:r w:rsidRPr="00052110">
        <w:t xml:space="preserve"> – </w:t>
      </w:r>
      <w:bookmarkEnd w:id="35"/>
      <w:bookmarkEnd w:id="36"/>
      <w:bookmarkEnd w:id="37"/>
      <w:r w:rsidR="00966E1F" w:rsidRPr="0002390B">
        <w:rPr>
          <w:i/>
        </w:rPr>
        <w:t>There are Changes to your Benefits or Amounts you pay for Medical Services</w:t>
      </w:r>
    </w:p>
    <w:p w:rsidR="00D30F53" w:rsidRDefault="00D30F53" w:rsidP="00D30F53">
      <w:pPr>
        <w:spacing w:before="240" w:beforeAutospacing="0" w:after="240" w:afterAutospacing="0"/>
        <w:ind w:right="-115"/>
        <w:rPr>
          <w:i/>
        </w:rPr>
      </w:pPr>
      <w:r>
        <w:t xml:space="preserve">We are changing our coverage for certain medical services next year. The information below describes these changes. For details about the coverage and costs for these services, see Chapter 4, </w:t>
      </w:r>
      <w:r>
        <w:rPr>
          <w:i/>
        </w:rPr>
        <w:t>Medical Benefits Chart (what is covered and what you pay)</w:t>
      </w:r>
      <w:r>
        <w:t xml:space="preserve">, in your </w:t>
      </w:r>
      <w:r>
        <w:rPr>
          <w:i/>
        </w:rPr>
        <w:t>2023 Evidence of Coverage.</w:t>
      </w:r>
    </w:p>
    <w:tbl>
      <w:tblPr>
        <w:tblW w:w="4900" w:type="pct"/>
        <w:jc w:val="center"/>
        <w:tblLayout w:type="fixed"/>
        <w:tblLook w:val="04A0" w:firstRow="1" w:lastRow="0" w:firstColumn="1" w:lastColumn="0" w:noHBand="0" w:noVBand="1"/>
      </w:tblPr>
      <w:tblGrid>
        <w:gridCol w:w="3510"/>
        <w:gridCol w:w="2820"/>
        <w:gridCol w:w="2820"/>
      </w:tblGrid>
      <w:tr w:rsidR="00D30F53" w:rsidTr="00D30F53">
        <w:trPr>
          <w:cantSplit/>
          <w:tblHeader/>
          <w:jc w:val="center"/>
        </w:trPr>
        <w:tc>
          <w:tcPr>
            <w:tcW w:w="3510" w:type="dxa"/>
            <w:tcBorders>
              <w:top w:val="nil"/>
              <w:left w:val="nil"/>
              <w:bottom w:val="single" w:sz="18" w:space="0" w:color="B2B2B2"/>
              <w:right w:val="single" w:sz="18" w:space="0" w:color="B2B2B2"/>
            </w:tcBorders>
            <w:tcMar>
              <w:top w:w="144" w:type="dxa"/>
              <w:left w:w="115" w:type="dxa"/>
              <w:bottom w:w="144" w:type="dxa"/>
              <w:right w:w="115" w:type="dxa"/>
            </w:tcMar>
            <w:hideMark/>
          </w:tcPr>
          <w:p w:rsidR="00D30F53" w:rsidRDefault="00D30F53">
            <w:pPr>
              <w:pStyle w:val="TableHeaderSide"/>
              <w:keepNext/>
              <w:spacing w:after="0"/>
            </w:pPr>
            <w:r>
              <w:t>Cost</w:t>
            </w:r>
          </w:p>
        </w:tc>
        <w:tc>
          <w:tcPr>
            <w:tcW w:w="2820"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hideMark/>
          </w:tcPr>
          <w:p w:rsidR="00D30F53" w:rsidRDefault="00D30F53">
            <w:pPr>
              <w:pStyle w:val="TableHeader1"/>
            </w:pPr>
            <w:r>
              <w:t>2022 (this year)</w:t>
            </w:r>
          </w:p>
        </w:tc>
        <w:tc>
          <w:tcPr>
            <w:tcW w:w="2820"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hideMark/>
          </w:tcPr>
          <w:p w:rsidR="00D30F53" w:rsidRDefault="00D30F53">
            <w:pPr>
              <w:pStyle w:val="TableHeader1"/>
            </w:pPr>
            <w:r>
              <w:t>2023 (next year)</w:t>
            </w:r>
          </w:p>
        </w:tc>
      </w:tr>
      <w:tr w:rsidR="00D30F53" w:rsidTr="00D30F53">
        <w:trPr>
          <w:cantSplit/>
          <w:jc w:val="center"/>
        </w:trPr>
        <w:tc>
          <w:tcPr>
            <w:tcW w:w="3510" w:type="dxa"/>
            <w:tcBorders>
              <w:top w:val="single" w:sz="18" w:space="0" w:color="B2B2B2"/>
              <w:left w:val="single" w:sz="18" w:space="0" w:color="B2B2B2"/>
              <w:bottom w:val="single" w:sz="18" w:space="0" w:color="B2B2B2"/>
              <w:right w:val="nil"/>
            </w:tcBorders>
            <w:tcMar>
              <w:top w:w="144" w:type="dxa"/>
              <w:left w:w="115" w:type="dxa"/>
              <w:bottom w:w="144" w:type="dxa"/>
              <w:right w:w="115" w:type="dxa"/>
            </w:tcMar>
            <w:hideMark/>
          </w:tcPr>
          <w:p w:rsidR="00D30F53" w:rsidRDefault="00846675">
            <w:pPr>
              <w:ind w:right="-115"/>
              <w:rPr>
                <w:i/>
              </w:rPr>
            </w:pPr>
            <w:r>
              <w:rPr>
                <w:rFonts w:ascii="Times New Roman Bold" w:hAnsi="Times New Roman Bold"/>
                <w:noProof/>
                <w:position w:val="-6"/>
              </w:rPr>
              <w:t>Hearing</w:t>
            </w:r>
            <w:r w:rsidR="00D30F53">
              <w:rPr>
                <w:rFonts w:ascii="Times New Roman Bold" w:hAnsi="Times New Roman Bold"/>
                <w:noProof/>
                <w:position w:val="-6"/>
              </w:rPr>
              <w:t xml:space="preserve"> services</w:t>
            </w:r>
          </w:p>
          <w:p w:rsidR="00846675" w:rsidRDefault="00846675" w:rsidP="00846675">
            <w:pPr>
              <w:pStyle w:val="4pointsafter"/>
              <w:rPr>
                <w:rFonts w:eastAsia="MS Mincho"/>
                <w:color w:val="000000"/>
              </w:rPr>
            </w:pPr>
            <w:r w:rsidRPr="00275683">
              <w:rPr>
                <w:rFonts w:eastAsia="MS Mincho"/>
                <w:color w:val="000000"/>
              </w:rPr>
              <w:t xml:space="preserve">Diagnostic hearing and balance evaluations performed by your </w:t>
            </w:r>
            <w:r w:rsidRPr="005F525E">
              <w:rPr>
                <w:rFonts w:eastAsia="MS Mincho"/>
              </w:rPr>
              <w:t xml:space="preserve">provider </w:t>
            </w:r>
            <w:r w:rsidRPr="00275683">
              <w:rPr>
                <w:rFonts w:eastAsia="MS Mincho"/>
              </w:rPr>
              <w:t>to determine if you need medical treatment are covered as outpatient care when furnished by a physician, audiologist, or other qualified provider</w:t>
            </w:r>
            <w:r w:rsidRPr="00275683">
              <w:rPr>
                <w:rFonts w:eastAsia="MS Mincho"/>
                <w:color w:val="000000"/>
              </w:rPr>
              <w:t>.</w:t>
            </w:r>
          </w:p>
          <w:p w:rsidR="00846675" w:rsidRPr="00275683" w:rsidRDefault="00846675" w:rsidP="00846675">
            <w:pPr>
              <w:pStyle w:val="4pointsafter"/>
              <w:rPr>
                <w:rFonts w:eastAsia="MS Mincho"/>
                <w:color w:val="000000"/>
              </w:rPr>
            </w:pPr>
          </w:p>
          <w:p w:rsidR="00846675" w:rsidRPr="003C2657" w:rsidRDefault="00846675" w:rsidP="00846675">
            <w:pPr>
              <w:pStyle w:val="Default"/>
              <w:rPr>
                <w:rFonts w:ascii="Times New Roman" w:hAnsi="Times New Roman" w:cs="Times New Roman"/>
              </w:rPr>
            </w:pPr>
            <w:r w:rsidRPr="003C2657">
              <w:rPr>
                <w:rFonts w:ascii="Times New Roman" w:hAnsi="Times New Roman" w:cs="Times New Roman"/>
                <w:b/>
                <w:bCs/>
              </w:rPr>
              <w:t xml:space="preserve">Supplemental </w:t>
            </w:r>
            <w:r>
              <w:rPr>
                <w:rFonts w:ascii="Times New Roman" w:hAnsi="Times New Roman" w:cs="Times New Roman"/>
                <w:b/>
                <w:bCs/>
              </w:rPr>
              <w:t>b</w:t>
            </w:r>
            <w:r w:rsidRPr="003C2657">
              <w:rPr>
                <w:rFonts w:ascii="Times New Roman" w:hAnsi="Times New Roman" w:cs="Times New Roman"/>
                <w:b/>
                <w:bCs/>
              </w:rPr>
              <w:t xml:space="preserve">enefit </w:t>
            </w:r>
          </w:p>
          <w:p w:rsidR="00846675" w:rsidRPr="003C2657" w:rsidRDefault="00846675" w:rsidP="00846675">
            <w:pPr>
              <w:pStyle w:val="Default"/>
              <w:rPr>
                <w:rFonts w:ascii="Times New Roman" w:hAnsi="Times New Roman" w:cs="Times New Roman"/>
              </w:rPr>
            </w:pPr>
            <w:r w:rsidRPr="003C2657">
              <w:rPr>
                <w:rFonts w:ascii="Times New Roman" w:hAnsi="Times New Roman" w:cs="Times New Roman"/>
              </w:rPr>
              <w:t xml:space="preserve">• Routine hearing exams </w:t>
            </w:r>
          </w:p>
          <w:p w:rsidR="00846675" w:rsidRPr="003C2657" w:rsidRDefault="00846675" w:rsidP="00846675">
            <w:pPr>
              <w:pStyle w:val="Default"/>
              <w:rPr>
                <w:rFonts w:ascii="Times New Roman" w:hAnsi="Times New Roman" w:cs="Times New Roman"/>
              </w:rPr>
            </w:pPr>
            <w:r w:rsidRPr="003C2657">
              <w:rPr>
                <w:rFonts w:ascii="Times New Roman" w:hAnsi="Times New Roman" w:cs="Times New Roman"/>
              </w:rPr>
              <w:t xml:space="preserve">• Hearing aid fitting/evaluations </w:t>
            </w:r>
          </w:p>
          <w:p w:rsidR="00846675" w:rsidRPr="003C2657" w:rsidRDefault="00846675" w:rsidP="00846675">
            <w:pPr>
              <w:pStyle w:val="Default"/>
              <w:rPr>
                <w:rFonts w:ascii="Times New Roman" w:hAnsi="Times New Roman" w:cs="Times New Roman"/>
              </w:rPr>
            </w:pPr>
            <w:r w:rsidRPr="003C2657">
              <w:rPr>
                <w:rFonts w:ascii="Times New Roman" w:hAnsi="Times New Roman" w:cs="Times New Roman"/>
              </w:rPr>
              <w:t xml:space="preserve">• Hearing aids </w:t>
            </w:r>
          </w:p>
          <w:p w:rsidR="00D30F53" w:rsidRDefault="00D30F53" w:rsidP="00D30F53">
            <w:pPr>
              <w:pStyle w:val="4pointsbullet"/>
              <w:ind w:left="0" w:firstLine="0"/>
              <w:rPr>
                <w:color w:val="0000FF"/>
              </w:rPr>
            </w:pPr>
          </w:p>
        </w:tc>
        <w:tc>
          <w:tcPr>
            <w:tcW w:w="2820" w:type="dxa"/>
            <w:tcBorders>
              <w:top w:val="single" w:sz="18" w:space="0" w:color="B2B2B2"/>
              <w:left w:val="nil"/>
              <w:bottom w:val="single" w:sz="18" w:space="0" w:color="B2B2B2"/>
              <w:right w:val="nil"/>
            </w:tcBorders>
            <w:tcMar>
              <w:top w:w="144" w:type="dxa"/>
              <w:left w:w="115" w:type="dxa"/>
              <w:bottom w:w="144" w:type="dxa"/>
              <w:right w:w="115" w:type="dxa"/>
            </w:tcMar>
          </w:tcPr>
          <w:p w:rsidR="006E3556" w:rsidRDefault="006E3556" w:rsidP="006E3556">
            <w:pPr>
              <w:pStyle w:val="4pointsafter"/>
              <w:rPr>
                <w:iCs/>
              </w:rPr>
            </w:pPr>
            <w:r>
              <w:rPr>
                <w:iCs/>
              </w:rPr>
              <w:t>Deductible applies.</w:t>
            </w:r>
          </w:p>
          <w:p w:rsidR="006E3556" w:rsidRDefault="006E3556" w:rsidP="006E3556">
            <w:pPr>
              <w:pStyle w:val="Default"/>
              <w:rPr>
                <w:rFonts w:ascii="Times New Roman" w:hAnsi="Times New Roman" w:cs="Times New Roman"/>
              </w:rPr>
            </w:pPr>
            <w:r>
              <w:rPr>
                <w:rFonts w:ascii="Times New Roman" w:hAnsi="Times New Roman" w:cs="Times New Roman"/>
              </w:rPr>
              <w:t xml:space="preserve">20% coinsurance for each Medicare-covered service. You pay these amounts until you reach the out-of-pocket maximum. </w:t>
            </w:r>
          </w:p>
          <w:p w:rsidR="006E3556" w:rsidRDefault="006E3556" w:rsidP="006E3556">
            <w:pPr>
              <w:pStyle w:val="Default"/>
              <w:rPr>
                <w:rFonts w:ascii="Times New Roman" w:hAnsi="Times New Roman" w:cs="Times New Roman"/>
              </w:rPr>
            </w:pPr>
            <w:r>
              <w:rPr>
                <w:rFonts w:ascii="Times New Roman" w:hAnsi="Times New Roman" w:cs="Times New Roman"/>
              </w:rPr>
              <w:t xml:space="preserve">No coinsurance or copayment for 1 routine hearing exam and unlimited hearing aid fitting/evaluations. </w:t>
            </w:r>
          </w:p>
          <w:p w:rsidR="006E3556" w:rsidRDefault="006E3556" w:rsidP="006E3556">
            <w:pPr>
              <w:pStyle w:val="ReplaceText"/>
              <w:rPr>
                <w:color w:val="auto"/>
              </w:rPr>
            </w:pPr>
            <w:bookmarkStart w:id="38" w:name="_Hlk79569037"/>
          </w:p>
          <w:p w:rsidR="00D30F53" w:rsidRDefault="006E3556" w:rsidP="006E3556">
            <w:pPr>
              <w:pStyle w:val="ReplaceText"/>
              <w:rPr>
                <w:i/>
                <w:color w:val="0000FF"/>
              </w:rPr>
            </w:pPr>
            <w:r w:rsidRPr="006E3556">
              <w:rPr>
                <w:color w:val="auto"/>
              </w:rPr>
              <w:t>Up to a $1,800 credit for both ears combined every two years for hearing aids.</w:t>
            </w:r>
            <w:bookmarkEnd w:id="38"/>
          </w:p>
        </w:tc>
        <w:tc>
          <w:tcPr>
            <w:tcW w:w="2820" w:type="dxa"/>
            <w:tcBorders>
              <w:top w:val="single" w:sz="18" w:space="0" w:color="B2B2B2"/>
              <w:left w:val="nil"/>
              <w:bottom w:val="single" w:sz="18" w:space="0" w:color="B2B2B2"/>
              <w:right w:val="single" w:sz="18" w:space="0" w:color="B2B2B2"/>
            </w:tcBorders>
            <w:tcMar>
              <w:top w:w="144" w:type="dxa"/>
              <w:left w:w="115" w:type="dxa"/>
              <w:bottom w:w="144" w:type="dxa"/>
              <w:right w:w="115" w:type="dxa"/>
            </w:tcMar>
            <w:hideMark/>
          </w:tcPr>
          <w:p w:rsidR="006E3556" w:rsidRPr="003C2657" w:rsidRDefault="006E3556" w:rsidP="006E3556">
            <w:pPr>
              <w:pStyle w:val="4pointsafter"/>
              <w:rPr>
                <w:iCs/>
              </w:rPr>
            </w:pPr>
            <w:r w:rsidRPr="003C2657">
              <w:rPr>
                <w:iCs/>
              </w:rPr>
              <w:t>Deductible applies.</w:t>
            </w:r>
          </w:p>
          <w:p w:rsidR="006E3556" w:rsidRPr="003C2657" w:rsidRDefault="006E3556" w:rsidP="006E3556">
            <w:pPr>
              <w:pStyle w:val="Default"/>
              <w:rPr>
                <w:rFonts w:ascii="Times New Roman" w:hAnsi="Times New Roman" w:cs="Times New Roman"/>
              </w:rPr>
            </w:pPr>
            <w:r w:rsidRPr="003C2657">
              <w:rPr>
                <w:rFonts w:ascii="Times New Roman" w:hAnsi="Times New Roman" w:cs="Times New Roman"/>
              </w:rPr>
              <w:t xml:space="preserve">20% coinsurance for each Medicare-covered service. You pay these amounts until you reach the out-of-pocket maximum. </w:t>
            </w:r>
          </w:p>
          <w:p w:rsidR="006E3556" w:rsidRPr="003C2657" w:rsidRDefault="006E3556" w:rsidP="006E3556">
            <w:pPr>
              <w:pStyle w:val="Default"/>
              <w:rPr>
                <w:rFonts w:ascii="Times New Roman" w:hAnsi="Times New Roman" w:cs="Times New Roman"/>
              </w:rPr>
            </w:pPr>
            <w:r w:rsidRPr="003C2657">
              <w:rPr>
                <w:rFonts w:ascii="Times New Roman" w:hAnsi="Times New Roman" w:cs="Times New Roman"/>
              </w:rPr>
              <w:t xml:space="preserve">No coinsurance or copayment for 1 routine hearing exam and unlimited hearing aid fitting/evaluations. </w:t>
            </w:r>
          </w:p>
          <w:p w:rsidR="006E3556" w:rsidRDefault="006E3556" w:rsidP="006E3556">
            <w:pPr>
              <w:pStyle w:val="ReplaceText"/>
              <w:spacing w:after="60"/>
              <w:rPr>
                <w:color w:val="auto"/>
              </w:rPr>
            </w:pPr>
          </w:p>
          <w:p w:rsidR="00D30F53" w:rsidRDefault="006E3556" w:rsidP="006E3556">
            <w:pPr>
              <w:pStyle w:val="ReplaceText"/>
              <w:spacing w:after="60"/>
              <w:rPr>
                <w:i/>
                <w:color w:val="0000FF"/>
              </w:rPr>
            </w:pPr>
            <w:r w:rsidRPr="006E3556">
              <w:rPr>
                <w:color w:val="auto"/>
              </w:rPr>
              <w:t>Up to a $1,300 credit for both ears combined every three years for hearing aids.</w:t>
            </w:r>
          </w:p>
        </w:tc>
      </w:tr>
      <w:tr w:rsidR="00D30F53" w:rsidTr="00D30F53">
        <w:trPr>
          <w:cantSplit/>
          <w:jc w:val="center"/>
        </w:trPr>
        <w:tc>
          <w:tcPr>
            <w:tcW w:w="3510" w:type="dxa"/>
            <w:tcBorders>
              <w:top w:val="single" w:sz="18" w:space="0" w:color="B2B2B2"/>
              <w:left w:val="single" w:sz="18" w:space="0" w:color="B2B2B2"/>
              <w:bottom w:val="single" w:sz="18" w:space="0" w:color="B2B2B2"/>
              <w:right w:val="nil"/>
            </w:tcBorders>
            <w:tcMar>
              <w:top w:w="144" w:type="dxa"/>
              <w:left w:w="115" w:type="dxa"/>
              <w:bottom w:w="144" w:type="dxa"/>
              <w:right w:w="115" w:type="dxa"/>
            </w:tcMar>
            <w:hideMark/>
          </w:tcPr>
          <w:p w:rsidR="006E3556" w:rsidRDefault="006E3556" w:rsidP="006E3556">
            <w:pPr>
              <w:pStyle w:val="TableBold12"/>
            </w:pPr>
            <w:r>
              <w:t xml:space="preserve">Urgently needed </w:t>
            </w:r>
            <w:r>
              <w:rPr>
                <w:szCs w:val="26"/>
              </w:rPr>
              <w:t>services</w:t>
            </w:r>
          </w:p>
          <w:p w:rsidR="006E3556" w:rsidRDefault="006E3556" w:rsidP="006E3556">
            <w:pPr>
              <w:pStyle w:val="4pointsafter"/>
            </w:pPr>
            <w:r>
              <w:t xml:space="preserve">Urgently needed </w:t>
            </w:r>
            <w:r>
              <w:rPr>
                <w:szCs w:val="26"/>
              </w:rPr>
              <w:t>services</w:t>
            </w:r>
            <w:r>
              <w:t xml:space="preserve"> are provided to treat a non-emergency, unforeseen medical illness, injury, or condition that requires immediate medical care. Urgently needed </w:t>
            </w:r>
            <w:r>
              <w:rPr>
                <w:szCs w:val="26"/>
              </w:rPr>
              <w:t>services</w:t>
            </w:r>
            <w:r>
              <w:t xml:space="preserve"> may be furnished by network providers or by out-of-network providers when network providers are temporarily unavailable or inaccessible.</w:t>
            </w:r>
          </w:p>
          <w:p w:rsidR="006E3556" w:rsidRPr="006E3556" w:rsidRDefault="006E3556" w:rsidP="006E3556">
            <w:pPr>
              <w:rPr>
                <w:lang w:bidi="en-US"/>
              </w:rPr>
            </w:pPr>
            <w:r>
              <w:t>Cost sharing for necessary urgently needed services furnished out-of-network is the same as for such services furnished in-network.</w:t>
            </w:r>
          </w:p>
        </w:tc>
        <w:tc>
          <w:tcPr>
            <w:tcW w:w="2820" w:type="dxa"/>
            <w:tcBorders>
              <w:top w:val="single" w:sz="18" w:space="0" w:color="B2B2B2"/>
              <w:left w:val="nil"/>
              <w:bottom w:val="single" w:sz="18" w:space="0" w:color="B2B2B2"/>
              <w:right w:val="nil"/>
            </w:tcBorders>
            <w:tcMar>
              <w:top w:w="144" w:type="dxa"/>
              <w:left w:w="115" w:type="dxa"/>
              <w:bottom w:w="144" w:type="dxa"/>
              <w:right w:w="115" w:type="dxa"/>
            </w:tcMar>
          </w:tcPr>
          <w:p w:rsidR="006E3556" w:rsidRDefault="006E3556" w:rsidP="006E3556">
            <w:pPr>
              <w:pStyle w:val="Default"/>
              <w:ind w:left="150"/>
              <w:rPr>
                <w:rFonts w:ascii="Times New Roman" w:hAnsi="Times New Roman" w:cs="Times New Roman"/>
                <w:color w:val="auto"/>
              </w:rPr>
            </w:pPr>
            <w:r>
              <w:rPr>
                <w:rFonts w:ascii="Times New Roman" w:hAnsi="Times New Roman" w:cs="Times New Roman"/>
                <w:color w:val="auto"/>
              </w:rPr>
              <w:t xml:space="preserve">20% coinsurance for each Medicare-covered service. </w:t>
            </w:r>
          </w:p>
          <w:p w:rsidR="006E3556" w:rsidRDefault="006E3556" w:rsidP="006E3556">
            <w:pPr>
              <w:pStyle w:val="Default"/>
              <w:ind w:left="150"/>
              <w:rPr>
                <w:rFonts w:ascii="Times New Roman" w:hAnsi="Times New Roman" w:cs="Times New Roman"/>
                <w:color w:val="auto"/>
              </w:rPr>
            </w:pPr>
            <w:r>
              <w:rPr>
                <w:rFonts w:ascii="Times New Roman" w:hAnsi="Times New Roman" w:cs="Times New Roman"/>
                <w:color w:val="auto"/>
              </w:rPr>
              <w:t xml:space="preserve">Up to a maximum of $65 per visit. </w:t>
            </w:r>
          </w:p>
          <w:p w:rsidR="006E3556" w:rsidRDefault="006E3556" w:rsidP="006E3556">
            <w:pPr>
              <w:pStyle w:val="Default"/>
              <w:ind w:left="150"/>
              <w:rPr>
                <w:rFonts w:ascii="Times New Roman" w:hAnsi="Times New Roman" w:cs="Times New Roman"/>
                <w:color w:val="auto"/>
              </w:rPr>
            </w:pPr>
          </w:p>
          <w:p w:rsidR="006E3556" w:rsidRDefault="006E3556" w:rsidP="006E3556">
            <w:pPr>
              <w:pStyle w:val="Default"/>
              <w:ind w:left="150"/>
              <w:rPr>
                <w:rFonts w:ascii="Times New Roman" w:hAnsi="Times New Roman" w:cs="Times New Roman"/>
                <w:color w:val="auto"/>
              </w:rPr>
            </w:pPr>
            <w:r>
              <w:rPr>
                <w:rFonts w:ascii="Times New Roman" w:hAnsi="Times New Roman" w:cs="Times New Roman"/>
                <w:color w:val="auto"/>
              </w:rPr>
              <w:t xml:space="preserve">You pay these amounts until you reach the out-of-pocket maximum. </w:t>
            </w:r>
          </w:p>
          <w:p w:rsidR="006E3556" w:rsidRDefault="006E3556" w:rsidP="006E3556">
            <w:pPr>
              <w:pStyle w:val="Default"/>
              <w:rPr>
                <w:rFonts w:ascii="Times New Roman" w:hAnsi="Times New Roman" w:cs="Times New Roman"/>
                <w:color w:val="auto"/>
              </w:rPr>
            </w:pPr>
            <w:r>
              <w:rPr>
                <w:rFonts w:ascii="Times New Roman" w:hAnsi="Times New Roman" w:cs="Times New Roman"/>
                <w:color w:val="auto"/>
              </w:rPr>
              <w:t xml:space="preserve">   </w:t>
            </w:r>
          </w:p>
          <w:p w:rsidR="006E3556" w:rsidRDefault="006E3556" w:rsidP="006E3556">
            <w:pPr>
              <w:pStyle w:val="Default"/>
              <w:ind w:left="150"/>
              <w:rPr>
                <w:rFonts w:ascii="Times New Roman" w:hAnsi="Times New Roman" w:cs="Times New Roman"/>
                <w:color w:val="auto"/>
              </w:rPr>
            </w:pPr>
            <w:r w:rsidRPr="006E3556">
              <w:rPr>
                <w:rFonts w:ascii="Times New Roman" w:hAnsi="Times New Roman" w:cs="Times New Roman"/>
                <w:color w:val="auto"/>
              </w:rPr>
              <w:t xml:space="preserve">Coinsurance is waived </w:t>
            </w:r>
          </w:p>
          <w:p w:rsidR="00D30F53" w:rsidRDefault="006E3556" w:rsidP="006E3556">
            <w:pPr>
              <w:pStyle w:val="Default"/>
              <w:ind w:left="150"/>
              <w:rPr>
                <w:rFonts w:ascii="Times New Roman" w:hAnsi="Times New Roman" w:cs="Times New Roman"/>
                <w:color w:val="auto"/>
              </w:rPr>
            </w:pPr>
            <w:r w:rsidRPr="006E3556">
              <w:rPr>
                <w:rFonts w:ascii="Times New Roman" w:hAnsi="Times New Roman" w:cs="Times New Roman"/>
                <w:color w:val="auto"/>
              </w:rPr>
              <w:t>if you are admitted to a hospital within 3 days.</w:t>
            </w:r>
          </w:p>
        </w:tc>
        <w:tc>
          <w:tcPr>
            <w:tcW w:w="2820" w:type="dxa"/>
            <w:tcBorders>
              <w:top w:val="single" w:sz="18" w:space="0" w:color="B2B2B2"/>
              <w:left w:val="nil"/>
              <w:bottom w:val="single" w:sz="18" w:space="0" w:color="B2B2B2"/>
              <w:right w:val="single" w:sz="18" w:space="0" w:color="B2B2B2"/>
            </w:tcBorders>
            <w:tcMar>
              <w:top w:w="144" w:type="dxa"/>
              <w:left w:w="115" w:type="dxa"/>
              <w:bottom w:w="144" w:type="dxa"/>
              <w:right w:w="115" w:type="dxa"/>
            </w:tcMar>
          </w:tcPr>
          <w:p w:rsidR="006E3556" w:rsidRDefault="006E3556" w:rsidP="006E3556">
            <w:pPr>
              <w:pStyle w:val="Default"/>
              <w:ind w:left="150"/>
              <w:rPr>
                <w:rFonts w:ascii="Times New Roman" w:hAnsi="Times New Roman" w:cs="Times New Roman"/>
                <w:color w:val="auto"/>
              </w:rPr>
            </w:pPr>
            <w:r>
              <w:rPr>
                <w:rFonts w:ascii="Times New Roman" w:hAnsi="Times New Roman" w:cs="Times New Roman"/>
                <w:color w:val="auto"/>
              </w:rPr>
              <w:t xml:space="preserve">20% coinsurance for each Medicare-covered service. </w:t>
            </w:r>
          </w:p>
          <w:p w:rsidR="006E3556" w:rsidRDefault="006E3556" w:rsidP="006E3556">
            <w:pPr>
              <w:pStyle w:val="Default"/>
              <w:ind w:left="150"/>
              <w:rPr>
                <w:rFonts w:ascii="Times New Roman" w:hAnsi="Times New Roman" w:cs="Times New Roman"/>
                <w:color w:val="auto"/>
              </w:rPr>
            </w:pPr>
            <w:r>
              <w:rPr>
                <w:rFonts w:ascii="Times New Roman" w:hAnsi="Times New Roman" w:cs="Times New Roman"/>
                <w:color w:val="auto"/>
              </w:rPr>
              <w:t xml:space="preserve">Up to a maximum of $60 per visit. </w:t>
            </w:r>
          </w:p>
          <w:p w:rsidR="006E3556" w:rsidRDefault="006E3556" w:rsidP="006E3556">
            <w:pPr>
              <w:pStyle w:val="Default"/>
              <w:ind w:left="150"/>
              <w:rPr>
                <w:rFonts w:ascii="Times New Roman" w:hAnsi="Times New Roman" w:cs="Times New Roman"/>
                <w:color w:val="auto"/>
              </w:rPr>
            </w:pPr>
          </w:p>
          <w:p w:rsidR="006E3556" w:rsidRDefault="006E3556" w:rsidP="006E3556">
            <w:pPr>
              <w:pStyle w:val="Default"/>
              <w:ind w:left="150"/>
              <w:rPr>
                <w:rFonts w:ascii="Times New Roman" w:hAnsi="Times New Roman" w:cs="Times New Roman"/>
                <w:color w:val="auto"/>
              </w:rPr>
            </w:pPr>
            <w:r>
              <w:rPr>
                <w:rFonts w:ascii="Times New Roman" w:hAnsi="Times New Roman" w:cs="Times New Roman"/>
                <w:color w:val="auto"/>
              </w:rPr>
              <w:t xml:space="preserve">You pay these amounts until you reach the out-of-pocket maximum. </w:t>
            </w:r>
          </w:p>
          <w:p w:rsidR="006E3556" w:rsidRDefault="006E3556" w:rsidP="006E3556">
            <w:pPr>
              <w:pStyle w:val="Default"/>
            </w:pPr>
          </w:p>
          <w:p w:rsidR="00D30F53" w:rsidRDefault="006E3556" w:rsidP="006E3556">
            <w:pPr>
              <w:pStyle w:val="Default"/>
              <w:ind w:left="150"/>
              <w:rPr>
                <w:rFonts w:ascii="Times New Roman" w:hAnsi="Times New Roman" w:cs="Times New Roman"/>
                <w:color w:val="auto"/>
              </w:rPr>
            </w:pPr>
            <w:r w:rsidRPr="006E3556">
              <w:rPr>
                <w:rFonts w:ascii="Times New Roman" w:hAnsi="Times New Roman" w:cs="Times New Roman"/>
                <w:color w:val="auto"/>
              </w:rPr>
              <w:t>Coinsurance is waived if you are admitted to a hospital within 3 days.</w:t>
            </w:r>
          </w:p>
        </w:tc>
      </w:tr>
    </w:tbl>
    <w:p w:rsidR="00CA0A17" w:rsidRPr="00CB5C68" w:rsidRDefault="00CA0A17" w:rsidP="00DF5EC9">
      <w:pPr>
        <w:tabs>
          <w:tab w:val="left" w:pos="1710"/>
        </w:tabs>
        <w:ind w:right="-115"/>
        <w:rPr>
          <w:i/>
          <w:color w:val="0000FF"/>
        </w:rPr>
      </w:pPr>
    </w:p>
    <w:p w:rsidR="00B03C3B" w:rsidRDefault="00B03C3B" w:rsidP="00B03C3B">
      <w:pPr>
        <w:pStyle w:val="Heading3"/>
        <w:rPr>
          <w:noProof/>
        </w:rPr>
      </w:pPr>
      <w:bookmarkStart w:id="39" w:name="_Toc190800494"/>
      <w:bookmarkStart w:id="40" w:name="_Toc377720658"/>
      <w:bookmarkStart w:id="41" w:name="_Toc102378105"/>
      <w:r w:rsidRPr="00052110">
        <w:t>Section 2.</w:t>
      </w:r>
      <w:r w:rsidR="00213ECC">
        <w:t>5</w:t>
      </w:r>
      <w:r w:rsidRPr="00052110">
        <w:t xml:space="preserve"> – </w:t>
      </w:r>
      <w:r w:rsidRPr="00052110">
        <w:rPr>
          <w:noProof/>
        </w:rPr>
        <w:t>Changes to Part D Prescription Drug Coverage</w:t>
      </w:r>
      <w:bookmarkEnd w:id="39"/>
      <w:bookmarkEnd w:id="40"/>
      <w:bookmarkEnd w:id="41"/>
    </w:p>
    <w:p w:rsidR="00B03C3B" w:rsidRPr="00052110" w:rsidRDefault="00B03C3B" w:rsidP="00B03C3B">
      <w:pPr>
        <w:pStyle w:val="Heading4"/>
        <w:pBdr>
          <w:top w:val="single" w:sz="8" w:space="4" w:color="808080"/>
        </w:pBdr>
      </w:pPr>
      <w:r w:rsidRPr="00832903">
        <w:t>Changes</w:t>
      </w:r>
      <w:r w:rsidRPr="00052110">
        <w:t xml:space="preserve"> to Our Drug List</w:t>
      </w:r>
    </w:p>
    <w:p w:rsidR="00B03C3B" w:rsidRPr="003F2EF6" w:rsidRDefault="00B03C3B" w:rsidP="00B03C3B">
      <w:pPr>
        <w:rPr>
          <w:rStyle w:val="Hyperlink"/>
          <w:iCs/>
        </w:rPr>
      </w:pPr>
      <w:r w:rsidRPr="00060D4E">
        <w:t xml:space="preserve">Our list of covered drugs is called a Formulary or “Drug List.” A copy of our Drug List is </w:t>
      </w:r>
      <w:r w:rsidR="007F7144" w:rsidRPr="00060D4E">
        <w:t>provided electronically</w:t>
      </w:r>
      <w:r w:rsidRPr="00060D4E">
        <w:t>. The Drug List includes many – but not all – of the drugs that we will cover next year. If you don’t see your drug on this list, it might still be covered. </w:t>
      </w:r>
      <w:r w:rsidRPr="00060D4E">
        <w:rPr>
          <w:b/>
        </w:rPr>
        <w:t>You can get the</w:t>
      </w:r>
      <w:r w:rsidRPr="00060D4E">
        <w:rPr>
          <w:b/>
          <w:i/>
        </w:rPr>
        <w:t> complete </w:t>
      </w:r>
      <w:r w:rsidRPr="00060D4E">
        <w:rPr>
          <w:b/>
        </w:rPr>
        <w:t>Drug List</w:t>
      </w:r>
      <w:r w:rsidRPr="00060D4E">
        <w:t xml:space="preserve"> by calling Member Services (see the back cover) or visiting our </w:t>
      </w:r>
      <w:r w:rsidR="0041157A" w:rsidRPr="00060D4E">
        <w:t>w</w:t>
      </w:r>
      <w:r w:rsidRPr="00060D4E">
        <w:t>ebsite</w:t>
      </w:r>
      <w:r w:rsidR="002D2118" w:rsidRPr="00060D4E">
        <w:t> (</w:t>
      </w:r>
      <w:hyperlink r:id="rId19" w:history="1">
        <w:r w:rsidR="002D2118" w:rsidRPr="003F2EF6">
          <w:rPr>
            <w:rStyle w:val="Hyperlink"/>
            <w:iCs/>
          </w:rPr>
          <w:t>www.wvsenioradvantage.com</w:t>
        </w:r>
      </w:hyperlink>
      <w:r w:rsidR="002D2118" w:rsidRPr="003F2EF6">
        <w:rPr>
          <w:rStyle w:val="Hyperlink"/>
          <w:iCs/>
        </w:rPr>
        <w:t>).</w:t>
      </w:r>
    </w:p>
    <w:p w:rsidR="006946DE" w:rsidRPr="00060D4E" w:rsidRDefault="00FF34BA" w:rsidP="006946DE">
      <w:r w:rsidRPr="00060D4E">
        <w:t xml:space="preserve">We made changes to our Drug List, including changes to the drugs we cover and changes to the restrictions that apply to our coverage for certain drugs. </w:t>
      </w:r>
      <w:r w:rsidR="006946DE" w:rsidRPr="00060D4E">
        <w:rPr>
          <w:b/>
        </w:rPr>
        <w:t>Review the Drug List to make sure your drugs will be covered next year and to see if there will be any restrictions.</w:t>
      </w:r>
      <w:r w:rsidR="006946DE" w:rsidRPr="00060D4E">
        <w:t xml:space="preserve"> </w:t>
      </w:r>
    </w:p>
    <w:p w:rsidR="00FF34BA" w:rsidRPr="00060D4E" w:rsidRDefault="00FF34BA" w:rsidP="00FF34BA">
      <w:r w:rsidRPr="00060D4E">
        <w:t xml:space="preserve">Most of the changes in the Drug List are new for the beginning of each year. However, during the year, we might make other changes that are allowed by Medicare rules. </w:t>
      </w:r>
      <w:r w:rsidR="00BC1941" w:rsidRPr="00060D4E">
        <w:t>For instance, w</w:t>
      </w:r>
      <w:r w:rsidRPr="00060D4E">
        <w:t xml:space="preserve">e can immediately remove drugs considered unsafe by the FDA or withdrawn from the market by a product manufacturer. We update our online Drug List to provide the most up to date list of drugs. </w:t>
      </w:r>
    </w:p>
    <w:p w:rsidR="00E71C72" w:rsidRPr="00060D4E" w:rsidRDefault="00B03C3B" w:rsidP="0014576A">
      <w:pPr>
        <w:spacing w:before="0" w:beforeAutospacing="0" w:after="0" w:afterAutospacing="0"/>
        <w:rPr>
          <w:szCs w:val="26"/>
        </w:rPr>
      </w:pPr>
      <w:r w:rsidRPr="00060D4E">
        <w:rPr>
          <w:szCs w:val="26"/>
        </w:rPr>
        <w:t>If you are affected by a change in drug coverage</w:t>
      </w:r>
      <w:r w:rsidR="005A5F0E" w:rsidRPr="00060D4E">
        <w:rPr>
          <w:szCs w:val="26"/>
        </w:rPr>
        <w:t xml:space="preserve"> at the beginning of the year or during the year</w:t>
      </w:r>
      <w:r w:rsidR="00B62A78" w:rsidRPr="00060D4E">
        <w:rPr>
          <w:szCs w:val="26"/>
        </w:rPr>
        <w:t xml:space="preserve">, please review </w:t>
      </w:r>
      <w:r w:rsidR="005A5F0E" w:rsidRPr="00060D4E">
        <w:rPr>
          <w:szCs w:val="26"/>
        </w:rPr>
        <w:t xml:space="preserve">Chapter 9 of </w:t>
      </w:r>
      <w:r w:rsidR="00B62A78" w:rsidRPr="00060D4E">
        <w:rPr>
          <w:szCs w:val="26"/>
        </w:rPr>
        <w:t xml:space="preserve">your Evidence of Coverage </w:t>
      </w:r>
      <w:r w:rsidR="00991794" w:rsidRPr="00060D4E">
        <w:rPr>
          <w:szCs w:val="26"/>
        </w:rPr>
        <w:t xml:space="preserve">and </w:t>
      </w:r>
      <w:r w:rsidR="0097496A" w:rsidRPr="00060D4E">
        <w:rPr>
          <w:szCs w:val="26"/>
        </w:rPr>
        <w:t>talk to</w:t>
      </w:r>
      <w:r w:rsidR="00991794" w:rsidRPr="00060D4E">
        <w:rPr>
          <w:szCs w:val="26"/>
        </w:rPr>
        <w:t xml:space="preserve"> your doctor </w:t>
      </w:r>
      <w:r w:rsidR="00B62A78" w:rsidRPr="00060D4E">
        <w:rPr>
          <w:szCs w:val="26"/>
        </w:rPr>
        <w:t xml:space="preserve">to find out your options, such as </w:t>
      </w:r>
      <w:r w:rsidR="00251502" w:rsidRPr="00060D4E">
        <w:rPr>
          <w:szCs w:val="26"/>
        </w:rPr>
        <w:t>asking for a temporary supply</w:t>
      </w:r>
      <w:r w:rsidR="00BF2F38" w:rsidRPr="00060D4E">
        <w:rPr>
          <w:szCs w:val="26"/>
        </w:rPr>
        <w:t>,</w:t>
      </w:r>
      <w:r w:rsidR="00251502" w:rsidRPr="00060D4E">
        <w:rPr>
          <w:szCs w:val="26"/>
        </w:rPr>
        <w:t xml:space="preserve"> applying for an exception </w:t>
      </w:r>
      <w:r w:rsidR="00B62A78" w:rsidRPr="00060D4E">
        <w:rPr>
          <w:szCs w:val="26"/>
        </w:rPr>
        <w:t>and</w:t>
      </w:r>
      <w:r w:rsidR="00677D2D" w:rsidRPr="00060D4E">
        <w:rPr>
          <w:szCs w:val="26"/>
        </w:rPr>
        <w:t>/or</w:t>
      </w:r>
      <w:r w:rsidR="00B62A78" w:rsidRPr="00060D4E">
        <w:rPr>
          <w:szCs w:val="26"/>
        </w:rPr>
        <w:t xml:space="preserve"> working to find a new drug. </w:t>
      </w:r>
      <w:r w:rsidR="005C6341" w:rsidRPr="00060D4E">
        <w:rPr>
          <w:szCs w:val="26"/>
        </w:rPr>
        <w:t>You can also contact Member Services for more information.</w:t>
      </w:r>
    </w:p>
    <w:p w:rsidR="00A25CB5" w:rsidRPr="00060D4E" w:rsidDel="00B62A78" w:rsidRDefault="00E54B6E" w:rsidP="00E71C72">
      <w:r w:rsidRPr="00060D4E" w:rsidDel="00B62A78">
        <w:rPr>
          <w:lang w:eastAsia="ja-JP"/>
        </w:rPr>
        <w:t xml:space="preserve">Starting in </w:t>
      </w:r>
      <w:r w:rsidR="00AD182F" w:rsidRPr="00060D4E">
        <w:rPr>
          <w:lang w:eastAsia="ja-JP"/>
        </w:rPr>
        <w:t>202</w:t>
      </w:r>
      <w:r w:rsidR="003E0B46" w:rsidRPr="00060D4E">
        <w:rPr>
          <w:lang w:eastAsia="ja-JP"/>
        </w:rPr>
        <w:t>3</w:t>
      </w:r>
      <w:r w:rsidRPr="00060D4E" w:rsidDel="00B62A78">
        <w:rPr>
          <w:lang w:eastAsia="ja-JP"/>
        </w:rPr>
        <w:t>, we</w:t>
      </w:r>
      <w:r w:rsidR="00E71C72" w:rsidRPr="00060D4E" w:rsidDel="00B62A78">
        <w:t xml:space="preserve"> may immediately remove a brand name drug on our Drug List if, at the same </w:t>
      </w:r>
      <w:r w:rsidR="00154BCB" w:rsidRPr="00060D4E" w:rsidDel="00B62A78">
        <w:t>time, we replace it with a new</w:t>
      </w:r>
      <w:r w:rsidR="00E71C72" w:rsidRPr="00060D4E" w:rsidDel="00B62A78">
        <w:t xml:space="preserve"> generic drug on the same or lower cost</w:t>
      </w:r>
      <w:r w:rsidR="005C6E08" w:rsidRPr="00060D4E" w:rsidDel="00B62A78">
        <w:t>-</w:t>
      </w:r>
      <w:r w:rsidR="00E71C72" w:rsidRPr="00060D4E" w:rsidDel="00B62A78">
        <w:t xml:space="preserve">sharing tier and with the same or fewer restrictions. Also, when adding the </w:t>
      </w:r>
      <w:r w:rsidR="00154BCB" w:rsidRPr="00060D4E" w:rsidDel="00B62A78">
        <w:t>new</w:t>
      </w:r>
      <w:r w:rsidR="00E71C72" w:rsidRPr="00060D4E" w:rsidDel="00B62A78">
        <w:t xml:space="preserve"> generic drug, we may decide to keep the brand name drug on our Drug List, but immediately move it to a </w:t>
      </w:r>
      <w:r w:rsidRPr="00060D4E" w:rsidDel="00B62A78">
        <w:t>different</w:t>
      </w:r>
      <w:r w:rsidR="00E71C72" w:rsidRPr="00060D4E" w:rsidDel="00B62A78">
        <w:t xml:space="preserve"> cost-sharing tier or add new restrictions</w:t>
      </w:r>
      <w:r w:rsidR="006B2F2A" w:rsidRPr="00060D4E" w:rsidDel="00B62A78">
        <w:t xml:space="preserve"> or both</w:t>
      </w:r>
      <w:r w:rsidR="00E71C72" w:rsidRPr="00060D4E" w:rsidDel="00B62A78">
        <w:t xml:space="preserve">. </w:t>
      </w:r>
    </w:p>
    <w:p w:rsidR="00E71C72" w:rsidRPr="00060D4E" w:rsidRDefault="00E71C72" w:rsidP="00B03C3B">
      <w:r w:rsidRPr="00060D4E" w:rsidDel="00B62A78">
        <w:t>This means</w:t>
      </w:r>
      <w:r w:rsidR="00E54B6E" w:rsidRPr="00060D4E" w:rsidDel="00B62A78">
        <w:t>, for instance,</w:t>
      </w:r>
      <w:r w:rsidRPr="00060D4E" w:rsidDel="00B62A78">
        <w:t xml:space="preserve"> if you are taking </w:t>
      </w:r>
      <w:r w:rsidR="00E54B6E" w:rsidRPr="00060D4E" w:rsidDel="00B62A78">
        <w:t>a</w:t>
      </w:r>
      <w:r w:rsidRPr="00060D4E" w:rsidDel="00B62A78">
        <w:t xml:space="preserve"> brand name drug tha</w:t>
      </w:r>
      <w:r w:rsidR="00154BCB" w:rsidRPr="00060D4E" w:rsidDel="00B62A78">
        <w:t xml:space="preserve">t is being replaced </w:t>
      </w:r>
      <w:r w:rsidR="00DB6AA2" w:rsidRPr="00060D4E" w:rsidDel="00B62A78">
        <w:t>or moved to a higher cost-shar</w:t>
      </w:r>
      <w:r w:rsidR="003759D6" w:rsidRPr="00060D4E" w:rsidDel="00B62A78">
        <w:t>ing</w:t>
      </w:r>
      <w:r w:rsidR="00DB6AA2" w:rsidRPr="00060D4E" w:rsidDel="00B62A78">
        <w:t xml:space="preserve"> tier, </w:t>
      </w:r>
      <w:r w:rsidRPr="00060D4E" w:rsidDel="00B62A78">
        <w:t xml:space="preserve">you will no longer always get notice of the change </w:t>
      </w:r>
      <w:r w:rsidR="00E54B6E" w:rsidRPr="00060D4E" w:rsidDel="00B62A78">
        <w:t>30</w:t>
      </w:r>
      <w:r w:rsidRPr="00060D4E" w:rsidDel="00B62A78">
        <w:t xml:space="preserve"> days before we make it or get a </w:t>
      </w:r>
      <w:r w:rsidR="00E54B6E" w:rsidRPr="00060D4E" w:rsidDel="00B62A78">
        <w:t>month’s supply</w:t>
      </w:r>
      <w:r w:rsidRPr="00060D4E" w:rsidDel="00B62A78">
        <w:t xml:space="preserve"> of your brand name drug at a network pharmacy. If you are taking the brand name drug, you will still get information on the specific change we made, but it may arrive after the change is made.</w:t>
      </w:r>
    </w:p>
    <w:p w:rsidR="00B03C3B" w:rsidRPr="00052110" w:rsidRDefault="00B03C3B" w:rsidP="00B03C3B">
      <w:pPr>
        <w:pStyle w:val="Heading4"/>
      </w:pPr>
      <w:bookmarkStart w:id="42" w:name="_Toc190800496"/>
      <w:bookmarkStart w:id="43" w:name="_Toc377720660"/>
      <w:r w:rsidRPr="00052110">
        <w:rPr>
          <w:noProof/>
        </w:rPr>
        <w:t>Changes to Prescription Drug Costs</w:t>
      </w:r>
      <w:bookmarkEnd w:id="42"/>
      <w:bookmarkEnd w:id="43"/>
    </w:p>
    <w:p w:rsidR="00B03C3B" w:rsidRPr="00052110" w:rsidRDefault="00B03C3B" w:rsidP="00EB4434">
      <w:r w:rsidRPr="000F7BBE">
        <w:rPr>
          <w:b/>
          <w:bCs/>
          <w:iCs/>
        </w:rPr>
        <w:t>Note:</w:t>
      </w:r>
      <w:r w:rsidRPr="00052110">
        <w:t xml:space="preserve"> If you are in a program that helps pay for your drugs (“Extra Help”), </w:t>
      </w:r>
      <w:r w:rsidRPr="00052110">
        <w:rPr>
          <w:b/>
          <w:lang w:bidi="x-none"/>
        </w:rPr>
        <w:t xml:space="preserve">the information about costs for Part D prescription </w:t>
      </w:r>
      <w:r w:rsidRPr="00060D4E">
        <w:rPr>
          <w:b/>
          <w:lang w:bidi="x-none"/>
        </w:rPr>
        <w:t xml:space="preserve">drugs </w:t>
      </w:r>
      <w:r w:rsidRPr="00060D4E">
        <w:rPr>
          <w:b/>
          <w:szCs w:val="26"/>
        </w:rPr>
        <w:t xml:space="preserve">may </w:t>
      </w:r>
      <w:r w:rsidRPr="00060D4E">
        <w:rPr>
          <w:b/>
        </w:rPr>
        <w:t xml:space="preserve">not apply to you. </w:t>
      </w:r>
      <w:r w:rsidRPr="00060D4E">
        <w:t>We sen</w:t>
      </w:r>
      <w:r w:rsidR="008A51BB" w:rsidRPr="00060D4E">
        <w:t>t</w:t>
      </w:r>
      <w:r w:rsidRPr="00060D4E">
        <w:t xml:space="preserve"> you a separate insert, called the “Evidence of Coverage Rider for People Who Get Extra Help Paying </w:t>
      </w:r>
      <w:r w:rsidRPr="00052110">
        <w:t xml:space="preserve">for Prescription Drugs” (also called the “Low Income Subsidy Rider” or the “LIS Rider”), which tells you about your drug </w:t>
      </w:r>
      <w:r>
        <w:t>costs</w:t>
      </w:r>
      <w:r w:rsidRPr="00052110">
        <w:t xml:space="preserve">. </w:t>
      </w:r>
      <w:r w:rsidR="00383EA4">
        <w:t xml:space="preserve">If </w:t>
      </w:r>
      <w:r w:rsidRPr="00052110">
        <w:t xml:space="preserve">you </w:t>
      </w:r>
      <w:r w:rsidR="00A474E1">
        <w:t>receive</w:t>
      </w:r>
      <w:r w:rsidR="002D2378">
        <w:t xml:space="preserve"> </w:t>
      </w:r>
      <w:r w:rsidRPr="00052110">
        <w:t xml:space="preserve">“Extra Help” please call Member Services and ask for the “LIS Rider.” </w:t>
      </w:r>
    </w:p>
    <w:p w:rsidR="00B03C3B" w:rsidRPr="00052110" w:rsidRDefault="00B03C3B" w:rsidP="00B03C3B">
      <w:pPr>
        <w:rPr>
          <w:b/>
        </w:rPr>
      </w:pPr>
      <w:r w:rsidRPr="00052110">
        <w:t xml:space="preserve">There are four “drug payment stages.” </w:t>
      </w:r>
    </w:p>
    <w:p w:rsidR="00B03C3B" w:rsidRPr="00052110" w:rsidRDefault="00B03C3B" w:rsidP="00B03C3B">
      <w:r w:rsidRPr="00052110">
        <w:t>The information below shows the changes to the first two stages – the Yearly Deductible Stage and the Initial Coverage Stage. (Most members do not reach the other two stages – the Coverage Gap Stage or the Catastrophic Coverage Stage.</w:t>
      </w:r>
      <w:r w:rsidR="00844F7C">
        <w:t>)</w:t>
      </w:r>
      <w:r w:rsidRPr="00052110">
        <w:t xml:space="preserve"> </w:t>
      </w:r>
    </w:p>
    <w:p w:rsidR="00B03C3B" w:rsidRPr="00052110" w:rsidRDefault="00B03C3B" w:rsidP="00B03C3B">
      <w:pPr>
        <w:pStyle w:val="subheading"/>
      </w:pPr>
      <w:bookmarkStart w:id="44" w:name="_Toc377720661"/>
      <w:bookmarkStart w:id="45" w:name="_Hlk513468564"/>
      <w:r w:rsidRPr="00832903">
        <w:t>Changes</w:t>
      </w:r>
      <w:r w:rsidRPr="00052110">
        <w:t xml:space="preserve"> to the Deductible Stage</w:t>
      </w:r>
      <w:bookmarkEnd w:id="44"/>
    </w:p>
    <w:tbl>
      <w:tblPr>
        <w:tblW w:w="4900" w:type="pct"/>
        <w:jc w:val="center"/>
        <w:tblLayout w:type="fixed"/>
        <w:tblLook w:val="04A0" w:firstRow="1" w:lastRow="0" w:firstColumn="1" w:lastColumn="0" w:noHBand="0" w:noVBand="1"/>
        <w:tblDescription w:val="Cost comparison of stage 1 yearly deductible stage for 2017 and 2018"/>
      </w:tblPr>
      <w:tblGrid>
        <w:gridCol w:w="3510"/>
        <w:gridCol w:w="2898"/>
        <w:gridCol w:w="2742"/>
      </w:tblGrid>
      <w:tr w:rsidR="00B03C3B" w:rsidRPr="00105F14" w:rsidTr="001E2487">
        <w:trPr>
          <w:cantSplit/>
          <w:tblHeader/>
          <w:jc w:val="center"/>
        </w:trPr>
        <w:tc>
          <w:tcPr>
            <w:tcW w:w="3510" w:type="dxa"/>
            <w:tcBorders>
              <w:bottom w:val="single" w:sz="18" w:space="0" w:color="B2B2B2"/>
              <w:right w:val="single" w:sz="18" w:space="0" w:color="B2B2B2"/>
            </w:tcBorders>
            <w:tcMar>
              <w:top w:w="144" w:type="dxa"/>
              <w:left w:w="115" w:type="dxa"/>
              <w:bottom w:w="144" w:type="dxa"/>
              <w:right w:w="115" w:type="dxa"/>
            </w:tcMar>
          </w:tcPr>
          <w:bookmarkEnd w:id="45"/>
          <w:p w:rsidR="00B03C3B" w:rsidRPr="00105F14" w:rsidRDefault="00B03C3B" w:rsidP="00B03C3B">
            <w:pPr>
              <w:pStyle w:val="TableHeader1"/>
              <w:jc w:val="left"/>
            </w:pPr>
            <w:r>
              <w:t>Stage</w:t>
            </w:r>
          </w:p>
        </w:tc>
        <w:tc>
          <w:tcPr>
            <w:tcW w:w="2898"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105F14" w:rsidRDefault="00AD182F" w:rsidP="00B03C3B">
            <w:pPr>
              <w:pStyle w:val="TableHeader1"/>
            </w:pPr>
            <w:r>
              <w:t>20</w:t>
            </w:r>
            <w:r w:rsidR="00732B4A">
              <w:t>22</w:t>
            </w:r>
            <w:r w:rsidR="00B03C3B" w:rsidRPr="00105F14">
              <w:t xml:space="preserve"> (this year)</w:t>
            </w:r>
          </w:p>
        </w:tc>
        <w:tc>
          <w:tcPr>
            <w:tcW w:w="2742"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105F14" w:rsidRDefault="00AD182F" w:rsidP="00B03C3B">
            <w:pPr>
              <w:pStyle w:val="TableHeader1"/>
            </w:pPr>
            <w:r>
              <w:t>20</w:t>
            </w:r>
            <w:r w:rsidR="00732B4A">
              <w:t>23</w:t>
            </w:r>
            <w:r w:rsidR="00B03C3B" w:rsidRPr="00105F14">
              <w:t xml:space="preserve"> (next year)</w:t>
            </w:r>
          </w:p>
        </w:tc>
      </w:tr>
      <w:tr w:rsidR="00B03C3B" w:rsidRPr="00105F14" w:rsidTr="001E2487">
        <w:trPr>
          <w:cantSplit/>
          <w:jc w:val="center"/>
        </w:trPr>
        <w:tc>
          <w:tcPr>
            <w:tcW w:w="3510"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B03C3B" w:rsidRPr="00105F14" w:rsidRDefault="00B03C3B" w:rsidP="00B03C3B">
            <w:pPr>
              <w:pStyle w:val="TableHeaderSide"/>
            </w:pPr>
            <w:r w:rsidRPr="00105F14">
              <w:t>Stage 1: Yearly Deductible Stage</w:t>
            </w:r>
          </w:p>
          <w:p w:rsidR="00B03C3B" w:rsidRPr="00904208" w:rsidRDefault="00B03C3B" w:rsidP="00904208">
            <w:pPr>
              <w:keepNext/>
              <w:spacing w:before="120" w:beforeAutospacing="0"/>
            </w:pPr>
            <w:r w:rsidRPr="00105F14">
              <w:t xml:space="preserve">During this stage, </w:t>
            </w:r>
            <w:r w:rsidRPr="00105F14">
              <w:rPr>
                <w:b/>
              </w:rPr>
              <w:t>you pay the full cost</w:t>
            </w:r>
            <w:r w:rsidRPr="00105F14">
              <w:t xml:space="preserve"> of your </w:t>
            </w:r>
            <w:r w:rsidRPr="00B07FC3">
              <w:t xml:space="preserve">Part D </w:t>
            </w:r>
            <w:r w:rsidRPr="00CB50F0">
              <w:t xml:space="preserve">drugs until you have reached the yearly deductible. </w:t>
            </w:r>
          </w:p>
        </w:tc>
        <w:tc>
          <w:tcPr>
            <w:tcW w:w="2898" w:type="dxa"/>
            <w:tcBorders>
              <w:top w:val="single" w:sz="18" w:space="0" w:color="B2B2B2"/>
              <w:bottom w:val="single" w:sz="18" w:space="0" w:color="B2B2B2"/>
            </w:tcBorders>
            <w:tcMar>
              <w:top w:w="144" w:type="dxa"/>
              <w:left w:w="115" w:type="dxa"/>
              <w:bottom w:w="144" w:type="dxa"/>
              <w:right w:w="115" w:type="dxa"/>
            </w:tcMar>
          </w:tcPr>
          <w:p w:rsidR="00D153C0" w:rsidRDefault="00B03C3B" w:rsidP="00B03C3B">
            <w:pPr>
              <w:rPr>
                <w:color w:val="000000"/>
              </w:rPr>
            </w:pPr>
            <w:r w:rsidRPr="00105F14">
              <w:t xml:space="preserve">The deductible is </w:t>
            </w:r>
            <w:r w:rsidRPr="00105F14">
              <w:rPr>
                <w:color w:val="000000"/>
              </w:rPr>
              <w:t>$</w:t>
            </w:r>
            <w:r w:rsidR="00E40EDE">
              <w:rPr>
                <w:color w:val="000000"/>
              </w:rPr>
              <w:t>445</w:t>
            </w:r>
          </w:p>
          <w:p w:rsidR="00B03C3B" w:rsidRPr="00105F14" w:rsidRDefault="00B03C3B" w:rsidP="007A30C9">
            <w:pPr>
              <w:spacing w:after="60" w:afterAutospacing="0"/>
              <w:rPr>
                <w:color w:val="0000FF"/>
              </w:rPr>
            </w:pPr>
          </w:p>
        </w:tc>
        <w:tc>
          <w:tcPr>
            <w:tcW w:w="2742"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B03C3B" w:rsidRPr="00105F14" w:rsidRDefault="00B03C3B" w:rsidP="001E2487">
            <w:pPr>
              <w:pStyle w:val="ReplaceText"/>
              <w:spacing w:before="100" w:beforeAutospacing="1" w:after="100" w:afterAutospacing="1"/>
              <w:rPr>
                <w:i/>
                <w:color w:val="0000FF"/>
              </w:rPr>
            </w:pPr>
            <w:r w:rsidRPr="00105F14">
              <w:rPr>
                <w:color w:val="000000"/>
              </w:rPr>
              <w:t>The deductible is</w:t>
            </w:r>
            <w:r w:rsidRPr="00105F14">
              <w:t xml:space="preserve"> </w:t>
            </w:r>
            <w:r w:rsidRPr="00105F14">
              <w:rPr>
                <w:color w:val="000000"/>
              </w:rPr>
              <w:t>$</w:t>
            </w:r>
            <w:r w:rsidR="00EA61C4">
              <w:rPr>
                <w:i/>
                <w:color w:val="auto"/>
              </w:rPr>
              <w:t>505</w:t>
            </w:r>
          </w:p>
          <w:p w:rsidR="00B03C3B" w:rsidRPr="003804C1" w:rsidRDefault="00B03C3B" w:rsidP="001E2487">
            <w:pPr>
              <w:pStyle w:val="ReplaceText"/>
              <w:spacing w:before="100" w:beforeAutospacing="1" w:after="100" w:afterAutospacing="1"/>
              <w:rPr>
                <w:color w:val="0000FF"/>
              </w:rPr>
            </w:pPr>
            <w:r w:rsidRPr="00285FB9">
              <w:rPr>
                <w:i/>
                <w:color w:val="auto"/>
              </w:rPr>
              <w:t>.</w:t>
            </w:r>
          </w:p>
        </w:tc>
      </w:tr>
    </w:tbl>
    <w:p w:rsidR="00B03C3B" w:rsidRDefault="00B03C3B" w:rsidP="00B03C3B">
      <w:pPr>
        <w:pStyle w:val="subheading"/>
      </w:pPr>
      <w:bookmarkStart w:id="46" w:name="_Toc377720662"/>
      <w:r w:rsidRPr="00052110">
        <w:t>Changes to Your Co</w:t>
      </w:r>
      <w:r>
        <w:t>st</w:t>
      </w:r>
      <w:r w:rsidR="000D0CED">
        <w:t xml:space="preserve"> S</w:t>
      </w:r>
      <w:r>
        <w:t>haring</w:t>
      </w:r>
      <w:r w:rsidRPr="00052110">
        <w:t xml:space="preserve"> in the Initial Coverage Stage</w:t>
      </w:r>
      <w:bookmarkEnd w:id="46"/>
    </w:p>
    <w:p w:rsidR="00B03C3B" w:rsidRPr="00B07FC3" w:rsidRDefault="00B03C3B" w:rsidP="00B03C3B">
      <w:pPr>
        <w:spacing w:after="0" w:afterAutospacing="0"/>
      </w:pPr>
      <w:bookmarkStart w:id="47" w:name="_Hlk6411678"/>
      <w:bookmarkStart w:id="48" w:name="_Hlk6411569"/>
      <w:r w:rsidRPr="00B07FC3">
        <w:t xml:space="preserve">Please see the following chart for the changes from </w:t>
      </w:r>
      <w:r w:rsidR="00AD182F" w:rsidRPr="00B07FC3">
        <w:t>20</w:t>
      </w:r>
      <w:r w:rsidR="00732B4A" w:rsidRPr="00B07FC3">
        <w:t>22</w:t>
      </w:r>
      <w:r w:rsidRPr="00B07FC3">
        <w:t xml:space="preserve"> to </w:t>
      </w:r>
      <w:r w:rsidR="00AD182F" w:rsidRPr="00B07FC3">
        <w:t>20</w:t>
      </w:r>
      <w:r w:rsidR="00732B4A" w:rsidRPr="00B07FC3">
        <w:t>23</w:t>
      </w:r>
      <w:r w:rsidR="007A30C9" w:rsidRPr="00B07FC3">
        <w:t>.</w:t>
      </w:r>
      <w:bookmarkEnd w:id="47"/>
    </w:p>
    <w:bookmarkEnd w:id="48"/>
    <w:p w:rsidR="00B03C3B" w:rsidRPr="00052110" w:rsidRDefault="00B03C3B" w:rsidP="00B03C3B"/>
    <w:tbl>
      <w:tblPr>
        <w:tblW w:w="4900" w:type="pct"/>
        <w:jc w:val="center"/>
        <w:tblLayout w:type="fixed"/>
        <w:tblLook w:val="04A0" w:firstRow="1" w:lastRow="0" w:firstColumn="1" w:lastColumn="0" w:noHBand="0" w:noVBand="1"/>
        <w:tblDescription w:val="Cost comparison for Stage 2 initial coverage stage for 2017 and 2018"/>
      </w:tblPr>
      <w:tblGrid>
        <w:gridCol w:w="3535"/>
        <w:gridCol w:w="2807"/>
        <w:gridCol w:w="2808"/>
      </w:tblGrid>
      <w:tr w:rsidR="00B03C3B" w:rsidRPr="00105F14" w:rsidTr="001537E8">
        <w:trPr>
          <w:cantSplit/>
          <w:tblHeader/>
          <w:jc w:val="center"/>
        </w:trPr>
        <w:tc>
          <w:tcPr>
            <w:tcW w:w="3535" w:type="dxa"/>
            <w:tcBorders>
              <w:bottom w:val="single" w:sz="18" w:space="0" w:color="B2B2B2"/>
              <w:right w:val="single" w:sz="18" w:space="0" w:color="B2B2B2"/>
            </w:tcBorders>
            <w:tcMar>
              <w:top w:w="144" w:type="dxa"/>
              <w:left w:w="115" w:type="dxa"/>
              <w:bottom w:w="144" w:type="dxa"/>
              <w:right w:w="115" w:type="dxa"/>
            </w:tcMar>
          </w:tcPr>
          <w:p w:rsidR="00B03C3B" w:rsidRPr="00105F14" w:rsidRDefault="00B03C3B" w:rsidP="001537E8">
            <w:pPr>
              <w:pStyle w:val="TableHeader1"/>
              <w:jc w:val="left"/>
            </w:pPr>
            <w:r>
              <w:t>Stage</w:t>
            </w:r>
          </w:p>
        </w:tc>
        <w:tc>
          <w:tcPr>
            <w:tcW w:w="2807"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105F14" w:rsidRDefault="00AD182F" w:rsidP="001537E8">
            <w:pPr>
              <w:pStyle w:val="TableHeader1"/>
            </w:pPr>
            <w:r>
              <w:t>20</w:t>
            </w:r>
            <w:r w:rsidR="00732B4A">
              <w:t>22</w:t>
            </w:r>
            <w:r w:rsidR="00B03C3B" w:rsidRPr="00105F14">
              <w:t xml:space="preserve"> (this year)</w:t>
            </w:r>
          </w:p>
        </w:tc>
        <w:tc>
          <w:tcPr>
            <w:tcW w:w="2808" w:type="dxa"/>
            <w:tcBorders>
              <w:top w:val="single" w:sz="48" w:space="0" w:color="8C8C8C"/>
              <w:left w:val="single" w:sz="18" w:space="0" w:color="B2B2B2"/>
              <w:bottom w:val="single" w:sz="18" w:space="0" w:color="B2B2B2"/>
              <w:right w:val="single" w:sz="18" w:space="0" w:color="B2B2B2"/>
            </w:tcBorders>
            <w:tcMar>
              <w:top w:w="144" w:type="dxa"/>
              <w:left w:w="115" w:type="dxa"/>
              <w:bottom w:w="144" w:type="dxa"/>
              <w:right w:w="115" w:type="dxa"/>
            </w:tcMar>
          </w:tcPr>
          <w:p w:rsidR="00B03C3B" w:rsidRPr="00105F14" w:rsidRDefault="00AD182F" w:rsidP="001537E8">
            <w:pPr>
              <w:pStyle w:val="TableHeader1"/>
            </w:pPr>
            <w:r>
              <w:t>20</w:t>
            </w:r>
            <w:r w:rsidR="00732B4A">
              <w:t>23</w:t>
            </w:r>
            <w:r w:rsidR="00B03C3B" w:rsidRPr="00105F14">
              <w:t xml:space="preserve"> (next year)</w:t>
            </w:r>
          </w:p>
        </w:tc>
      </w:tr>
      <w:tr w:rsidR="00B03C3B" w:rsidRPr="00105F14" w:rsidTr="001537E8">
        <w:trPr>
          <w:cantSplit/>
          <w:jc w:val="center"/>
        </w:trPr>
        <w:tc>
          <w:tcPr>
            <w:tcW w:w="353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B03C3B" w:rsidRPr="00105F14" w:rsidRDefault="00B03C3B" w:rsidP="001537E8">
            <w:pPr>
              <w:pStyle w:val="TableHeaderSide"/>
            </w:pPr>
            <w:r w:rsidRPr="00105F14">
              <w:t>Stage 2: Initial Coverage Stage</w:t>
            </w:r>
          </w:p>
          <w:p w:rsidR="00B03C3B" w:rsidRPr="001537E8" w:rsidRDefault="00B03C3B" w:rsidP="001537E8">
            <w:pPr>
              <w:keepNext/>
              <w:spacing w:before="120" w:beforeAutospacing="0"/>
              <w:rPr>
                <w:color w:val="0000FF"/>
              </w:rPr>
            </w:pPr>
            <w:r w:rsidRPr="00105F14">
              <w:t xml:space="preserve">Once you pay the yearly deductible, you move to the Initial Coverage Stage. During this stage, the plan pays its share of the cost of your drugs and </w:t>
            </w:r>
            <w:r w:rsidRPr="00105F14">
              <w:rPr>
                <w:b/>
              </w:rPr>
              <w:t>you pay your share of the cost.</w:t>
            </w:r>
            <w:r>
              <w:rPr>
                <w:b/>
              </w:rPr>
              <w:t xml:space="preserve"> </w:t>
            </w:r>
          </w:p>
        </w:tc>
        <w:tc>
          <w:tcPr>
            <w:tcW w:w="2807" w:type="dxa"/>
            <w:tcBorders>
              <w:top w:val="single" w:sz="18" w:space="0" w:color="B2B2B2"/>
              <w:bottom w:val="single" w:sz="18" w:space="0" w:color="B2B2B2"/>
            </w:tcBorders>
            <w:tcMar>
              <w:top w:w="144" w:type="dxa"/>
              <w:left w:w="115" w:type="dxa"/>
              <w:bottom w:w="144" w:type="dxa"/>
              <w:right w:w="115" w:type="dxa"/>
            </w:tcMar>
          </w:tcPr>
          <w:p w:rsidR="00B03C3B" w:rsidRPr="00F64F1A" w:rsidRDefault="00B03C3B" w:rsidP="001537E8">
            <w:pPr>
              <w:spacing w:after="0" w:afterAutospacing="0"/>
            </w:pPr>
            <w:r w:rsidRPr="00F64F1A">
              <w:t>Your cost for a one-month supply filled at a network pharmacy with standard cost</w:t>
            </w:r>
            <w:r w:rsidR="000D0CED" w:rsidRPr="00F64F1A">
              <w:t xml:space="preserve"> </w:t>
            </w:r>
            <w:r w:rsidRPr="00F64F1A">
              <w:t>sharing:</w:t>
            </w:r>
          </w:p>
          <w:p w:rsidR="00B03C3B" w:rsidRPr="00F64F1A" w:rsidRDefault="00B03C3B" w:rsidP="001537E8">
            <w:pPr>
              <w:spacing w:before="60" w:beforeAutospacing="0"/>
            </w:pPr>
            <w:r w:rsidRPr="00F64F1A">
              <w:t xml:space="preserve">You pay </w:t>
            </w:r>
            <w:r w:rsidR="00B32012" w:rsidRPr="00F64F1A">
              <w:t>25</w:t>
            </w:r>
            <w:r w:rsidRPr="00F64F1A">
              <w:t>% of the total cost.</w:t>
            </w:r>
          </w:p>
          <w:p w:rsidR="00B03C3B" w:rsidRPr="00F64F1A" w:rsidRDefault="00B03C3B" w:rsidP="001537E8">
            <w:pPr>
              <w:spacing w:before="60" w:beforeAutospacing="0" w:after="120" w:afterAutospacing="0"/>
              <w:rPr>
                <w:i/>
              </w:rPr>
            </w:pPr>
            <w:r w:rsidRPr="00F64F1A">
              <w:rPr>
                <w:b/>
                <w:i/>
              </w:rPr>
              <w:t xml:space="preserve"> </w:t>
            </w:r>
          </w:p>
        </w:tc>
        <w:tc>
          <w:tcPr>
            <w:tcW w:w="2808"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B03C3B" w:rsidRPr="00F64F1A" w:rsidRDefault="00B03C3B" w:rsidP="001537E8">
            <w:pPr>
              <w:spacing w:after="0" w:afterAutospacing="0"/>
            </w:pPr>
            <w:r w:rsidRPr="00F64F1A">
              <w:t>Your cost for a one-month supply filled at a network pharmacy with standard cost</w:t>
            </w:r>
            <w:r w:rsidR="000D0CED" w:rsidRPr="00F64F1A">
              <w:t xml:space="preserve"> </w:t>
            </w:r>
            <w:r w:rsidRPr="00F64F1A">
              <w:t>sharing:</w:t>
            </w:r>
          </w:p>
          <w:p w:rsidR="00B03C3B" w:rsidRPr="00F64F1A" w:rsidRDefault="00B03C3B" w:rsidP="001537E8">
            <w:pPr>
              <w:spacing w:before="60" w:beforeAutospacing="0"/>
              <w:rPr>
                <w:b/>
              </w:rPr>
            </w:pPr>
            <w:r w:rsidRPr="00F64F1A">
              <w:t xml:space="preserve">You pay </w:t>
            </w:r>
            <w:r w:rsidR="004D7E15" w:rsidRPr="00F64F1A">
              <w:t>25</w:t>
            </w:r>
            <w:r w:rsidR="00E4369B">
              <w:t xml:space="preserve">% </w:t>
            </w:r>
            <w:r w:rsidRPr="00F64F1A">
              <w:t>of the total cost.</w:t>
            </w:r>
          </w:p>
          <w:p w:rsidR="00B03C3B" w:rsidRPr="00F64F1A" w:rsidRDefault="00B03C3B" w:rsidP="001537E8">
            <w:pPr>
              <w:spacing w:before="60" w:beforeAutospacing="0" w:after="120" w:afterAutospacing="0"/>
            </w:pPr>
          </w:p>
        </w:tc>
      </w:tr>
      <w:tr w:rsidR="001537E8" w:rsidRPr="00105F14" w:rsidTr="001537E8">
        <w:trPr>
          <w:cantSplit/>
          <w:jc w:val="center"/>
        </w:trPr>
        <w:tc>
          <w:tcPr>
            <w:tcW w:w="3535" w:type="dxa"/>
            <w:tcBorders>
              <w:top w:val="single" w:sz="18" w:space="0" w:color="B2B2B2"/>
              <w:left w:val="single" w:sz="18" w:space="0" w:color="B2B2B2"/>
              <w:bottom w:val="single" w:sz="18" w:space="0" w:color="B2B2B2"/>
            </w:tcBorders>
            <w:tcMar>
              <w:top w:w="144" w:type="dxa"/>
              <w:left w:w="115" w:type="dxa"/>
              <w:bottom w:w="144" w:type="dxa"/>
              <w:right w:w="115" w:type="dxa"/>
            </w:tcMar>
          </w:tcPr>
          <w:p w:rsidR="001537E8" w:rsidRPr="00105F14" w:rsidRDefault="001537E8" w:rsidP="001537E8">
            <w:pPr>
              <w:pStyle w:val="TableHeaderSide"/>
            </w:pPr>
            <w:r w:rsidRPr="00105F14">
              <w:t>Stage 2: Initial Coverage Stage</w:t>
            </w:r>
            <w:r>
              <w:t xml:space="preserve"> (continued)</w:t>
            </w:r>
          </w:p>
          <w:p w:rsidR="001537E8" w:rsidRPr="00105F14" w:rsidRDefault="001537E8" w:rsidP="001537E8">
            <w:pPr>
              <w:tabs>
                <w:tab w:val="left" w:pos="2694"/>
              </w:tabs>
              <w:spacing w:after="0" w:afterAutospacing="0"/>
              <w:rPr>
                <w:color w:val="000000"/>
              </w:rPr>
            </w:pPr>
            <w:r w:rsidRPr="00105F14">
              <w:rPr>
                <w:color w:val="000000"/>
              </w:rPr>
              <w:t xml:space="preserve">The costs in this row are for a one-month </w:t>
            </w:r>
            <w:r w:rsidRPr="00105F14">
              <w:t>(</w:t>
            </w:r>
            <w:r w:rsidR="00EE7F75" w:rsidRPr="004F6C07">
              <w:rPr>
                <w:i/>
              </w:rPr>
              <w:t>30</w:t>
            </w:r>
            <w:r w:rsidR="002E70C9" w:rsidRPr="004F6C07">
              <w:rPr>
                <w:i/>
              </w:rPr>
              <w:t>-</w:t>
            </w:r>
            <w:r w:rsidRPr="00105F14">
              <w:t xml:space="preserve">day) </w:t>
            </w:r>
            <w:r w:rsidRPr="00105F14">
              <w:rPr>
                <w:color w:val="000000"/>
              </w:rPr>
              <w:t>supply when you fill your prescription at a network pharmacy that provides standard cost</w:t>
            </w:r>
            <w:r w:rsidR="000D0CED">
              <w:rPr>
                <w:color w:val="000000"/>
              </w:rPr>
              <w:t xml:space="preserve"> </w:t>
            </w:r>
            <w:r w:rsidRPr="00105F14">
              <w:rPr>
                <w:color w:val="000000"/>
              </w:rPr>
              <w:t xml:space="preserve">sharing. For information about the costs, look in Chapter 6, Section 5 of your </w:t>
            </w:r>
            <w:r w:rsidRPr="00105F14">
              <w:rPr>
                <w:i/>
                <w:color w:val="000000"/>
              </w:rPr>
              <w:t>Evidence of Coverage</w:t>
            </w:r>
            <w:r w:rsidRPr="00105F14">
              <w:rPr>
                <w:color w:val="000000"/>
              </w:rPr>
              <w:t>.</w:t>
            </w:r>
          </w:p>
          <w:p w:rsidR="001537E8" w:rsidRPr="000E745D" w:rsidRDefault="001537E8" w:rsidP="001537E8">
            <w:pPr>
              <w:pStyle w:val="TableHeaderSide"/>
              <w:rPr>
                <w:b w:val="0"/>
                <w:bCs/>
              </w:rPr>
            </w:pPr>
          </w:p>
        </w:tc>
        <w:tc>
          <w:tcPr>
            <w:tcW w:w="2807" w:type="dxa"/>
            <w:tcBorders>
              <w:top w:val="single" w:sz="18" w:space="0" w:color="B2B2B2"/>
              <w:bottom w:val="single" w:sz="18" w:space="0" w:color="B2B2B2"/>
            </w:tcBorders>
            <w:tcMar>
              <w:top w:w="144" w:type="dxa"/>
              <w:left w:w="115" w:type="dxa"/>
              <w:bottom w:w="144" w:type="dxa"/>
              <w:right w:w="115" w:type="dxa"/>
            </w:tcMar>
          </w:tcPr>
          <w:p w:rsidR="001537E8" w:rsidRPr="00F64F1A" w:rsidRDefault="001537E8" w:rsidP="001537E8">
            <w:pPr>
              <w:spacing w:before="0" w:beforeAutospacing="0" w:after="0" w:afterAutospacing="0"/>
            </w:pPr>
          </w:p>
          <w:p w:rsidR="001537E8" w:rsidRPr="00F64F1A" w:rsidRDefault="001537E8" w:rsidP="001537E8">
            <w:pPr>
              <w:spacing w:after="0" w:afterAutospacing="0"/>
            </w:pPr>
            <w:r w:rsidRPr="00F64F1A">
              <w:t>Once your total drug costs have reached $</w:t>
            </w:r>
            <w:r w:rsidR="00EE7F75" w:rsidRPr="00F64F1A">
              <w:rPr>
                <w:i/>
              </w:rPr>
              <w:t>4,430</w:t>
            </w:r>
            <w:r w:rsidRPr="00F64F1A">
              <w:rPr>
                <w:i/>
              </w:rPr>
              <w:t xml:space="preserve"> </w:t>
            </w:r>
            <w:r w:rsidRPr="00F64F1A">
              <w:t xml:space="preserve">you will move to the next stage (the Coverage Gap Stage). </w:t>
            </w:r>
          </w:p>
        </w:tc>
        <w:tc>
          <w:tcPr>
            <w:tcW w:w="2808" w:type="dxa"/>
            <w:tcBorders>
              <w:top w:val="single" w:sz="18" w:space="0" w:color="B2B2B2"/>
              <w:bottom w:val="single" w:sz="18" w:space="0" w:color="B2B2B2"/>
              <w:right w:val="single" w:sz="18" w:space="0" w:color="B2B2B2"/>
            </w:tcBorders>
            <w:tcMar>
              <w:top w:w="144" w:type="dxa"/>
              <w:left w:w="115" w:type="dxa"/>
              <w:bottom w:w="144" w:type="dxa"/>
              <w:right w:w="115" w:type="dxa"/>
            </w:tcMar>
          </w:tcPr>
          <w:p w:rsidR="001537E8" w:rsidRPr="00F64F1A" w:rsidRDefault="001537E8" w:rsidP="001537E8">
            <w:pPr>
              <w:spacing w:before="0" w:beforeAutospacing="0" w:after="0" w:afterAutospacing="0"/>
            </w:pPr>
          </w:p>
          <w:p w:rsidR="001537E8" w:rsidRPr="00F64F1A" w:rsidRDefault="001537E8" w:rsidP="001537E8">
            <w:pPr>
              <w:spacing w:after="0" w:afterAutospacing="0"/>
            </w:pPr>
            <w:r w:rsidRPr="00F64F1A">
              <w:t>Once your total drug costs have reached $</w:t>
            </w:r>
            <w:r w:rsidR="00456429" w:rsidRPr="00F64F1A">
              <w:rPr>
                <w:i/>
              </w:rPr>
              <w:t>4,</w:t>
            </w:r>
            <w:r w:rsidR="00CD6657">
              <w:rPr>
                <w:i/>
              </w:rPr>
              <w:t>660</w:t>
            </w:r>
            <w:r w:rsidRPr="00F64F1A">
              <w:rPr>
                <w:i/>
              </w:rPr>
              <w:t xml:space="preserve"> </w:t>
            </w:r>
            <w:r w:rsidRPr="00F64F1A">
              <w:t xml:space="preserve">you will move to the next stage (the Coverage Gap Stage). </w:t>
            </w:r>
          </w:p>
        </w:tc>
      </w:tr>
    </w:tbl>
    <w:p w:rsidR="001D2DAF" w:rsidRDefault="00986E66" w:rsidP="00B03C3B">
      <w:pPr>
        <w:spacing w:after="360" w:afterAutospacing="0"/>
      </w:pPr>
      <w:r w:rsidRPr="00F63998">
        <w:rPr>
          <w:b/>
          <w:bCs/>
        </w:rPr>
        <w:t>Important Message About What You Pay for Vaccines</w:t>
      </w:r>
      <w:r>
        <w:t xml:space="preserve"> - Our plan covers most Part D vaccines at no cost to you</w:t>
      </w:r>
      <w:r w:rsidR="00A35415">
        <w:t>, even if you haven’t paid your deductible.</w:t>
      </w:r>
      <w:r>
        <w:t xml:space="preserve"> Call Member Services for more information.</w:t>
      </w:r>
    </w:p>
    <w:p w:rsidR="003F35B8" w:rsidRPr="001D2DAF" w:rsidRDefault="003F35B8" w:rsidP="00B03C3B">
      <w:pPr>
        <w:spacing w:after="360" w:afterAutospacing="0"/>
      </w:pPr>
      <w:r w:rsidRPr="003F35B8">
        <w:rPr>
          <w:b/>
          <w:bCs/>
        </w:rPr>
        <w:t>Important Message About What You Pay for Insulin</w:t>
      </w:r>
      <w:r>
        <w:t xml:space="preserve"> - You won’t pay more than $35 for a one-month supply of each insulin product covered by our plan, no matter what cost-sharing tier it’s on</w:t>
      </w:r>
      <w:r w:rsidR="00A35415">
        <w:t>, even if you haven’t paid your deductible</w:t>
      </w:r>
      <w:r w:rsidR="001D2DAF">
        <w:t>.</w:t>
      </w:r>
    </w:p>
    <w:p w:rsidR="00B03C3B" w:rsidRPr="00052110" w:rsidRDefault="00B03C3B" w:rsidP="00B03C3B">
      <w:pPr>
        <w:pStyle w:val="Heading2ANOC"/>
      </w:pPr>
      <w:bookmarkStart w:id="49" w:name="_Toc181783272"/>
      <w:bookmarkStart w:id="50" w:name="_Toc181787302"/>
      <w:bookmarkStart w:id="51" w:name="_Toc181798570"/>
      <w:bookmarkStart w:id="52" w:name="_Toc181799035"/>
      <w:bookmarkStart w:id="53" w:name="_Toc181811065"/>
      <w:bookmarkStart w:id="54" w:name="_Toc190800498"/>
      <w:bookmarkStart w:id="55" w:name="_Toc377720665"/>
      <w:bookmarkStart w:id="56" w:name="_Toc102378107"/>
      <w:r w:rsidRPr="00052110">
        <w:t xml:space="preserve">SECTION </w:t>
      </w:r>
      <w:r w:rsidR="00B24956">
        <w:t>3</w:t>
      </w:r>
      <w:r w:rsidRPr="00052110">
        <w:t xml:space="preserve"> </w:t>
      </w:r>
      <w:r w:rsidRPr="00052110">
        <w:tab/>
      </w:r>
      <w:bookmarkEnd w:id="49"/>
      <w:bookmarkEnd w:id="50"/>
      <w:bookmarkEnd w:id="51"/>
      <w:bookmarkEnd w:id="52"/>
      <w:bookmarkEnd w:id="53"/>
      <w:r w:rsidRPr="00052110">
        <w:t>Deciding Which Plan to Choose</w:t>
      </w:r>
      <w:bookmarkEnd w:id="54"/>
      <w:bookmarkEnd w:id="55"/>
      <w:bookmarkEnd w:id="56"/>
    </w:p>
    <w:p w:rsidR="00B03C3B" w:rsidRPr="00901F71" w:rsidRDefault="00B03C3B" w:rsidP="00B03C3B">
      <w:pPr>
        <w:pStyle w:val="Heading3"/>
      </w:pPr>
      <w:bookmarkStart w:id="57" w:name="_Toc377720666"/>
      <w:bookmarkStart w:id="58" w:name="_Toc102378108"/>
      <w:r w:rsidRPr="00052110">
        <w:t xml:space="preserve">Section </w:t>
      </w:r>
      <w:r w:rsidR="00B24956">
        <w:t>3</w:t>
      </w:r>
      <w:r w:rsidRPr="00052110">
        <w:t xml:space="preserve">.1 – </w:t>
      </w:r>
      <w:r w:rsidRPr="00052110">
        <w:rPr>
          <w:noProof/>
        </w:rPr>
        <w:t xml:space="preserve">If you want to stay in </w:t>
      </w:r>
      <w:r w:rsidR="006D64A0" w:rsidRPr="00901F71">
        <w:rPr>
          <w:i/>
          <w:noProof/>
        </w:rPr>
        <w:t>West Virginia Senior Advantage (HMO I-SNP)</w:t>
      </w:r>
      <w:bookmarkEnd w:id="57"/>
      <w:bookmarkEnd w:id="58"/>
    </w:p>
    <w:p w:rsidR="00B03C3B" w:rsidRPr="00B24956" w:rsidRDefault="00B03C3B" w:rsidP="00B03C3B">
      <w:pPr>
        <w:spacing w:before="240" w:beforeAutospacing="0" w:after="360" w:afterAutospacing="0"/>
      </w:pPr>
      <w:r w:rsidRPr="00052110">
        <w:rPr>
          <w:b/>
        </w:rPr>
        <w:t xml:space="preserve">To stay in our </w:t>
      </w:r>
      <w:r w:rsidR="00C33B5A" w:rsidRPr="00052110">
        <w:rPr>
          <w:b/>
        </w:rPr>
        <w:t>plan,</w:t>
      </w:r>
      <w:r w:rsidRPr="00052110">
        <w:rPr>
          <w:b/>
        </w:rPr>
        <w:t xml:space="preserve"> </w:t>
      </w:r>
      <w:r w:rsidRPr="00052110">
        <w:rPr>
          <w:rFonts w:cs="Arial"/>
          <w:b/>
          <w:noProof/>
        </w:rPr>
        <w:t xml:space="preserve">you </w:t>
      </w:r>
      <w:r w:rsidRPr="00052110">
        <w:rPr>
          <w:b/>
        </w:rPr>
        <w:t>don’t need to do anything.</w:t>
      </w:r>
      <w:r w:rsidRPr="00052110">
        <w:t xml:space="preserve"> If you do not sign up for a different plan or change to Original Medicare by December 7, you will automatically </w:t>
      </w:r>
      <w:r w:rsidR="00096235">
        <w:t>be</w:t>
      </w:r>
      <w:r w:rsidRPr="00052110">
        <w:t xml:space="preserve"> enrolled </w:t>
      </w:r>
      <w:r w:rsidR="00096235">
        <w:t xml:space="preserve">in </w:t>
      </w:r>
      <w:r w:rsidR="00F610DB">
        <w:t xml:space="preserve">our </w:t>
      </w:r>
      <w:r w:rsidR="006D64A0" w:rsidRPr="00B24956">
        <w:rPr>
          <w:i/>
        </w:rPr>
        <w:t>West Virginia Senior Advantage (HMO I-SNP)</w:t>
      </w:r>
      <w:r w:rsidRPr="00B24956">
        <w:rPr>
          <w:i/>
        </w:rPr>
        <w:t>.</w:t>
      </w:r>
    </w:p>
    <w:p w:rsidR="00B03C3B" w:rsidRPr="00052110" w:rsidRDefault="00B03C3B" w:rsidP="00B03C3B">
      <w:pPr>
        <w:pStyle w:val="Heading3"/>
      </w:pPr>
      <w:bookmarkStart w:id="59" w:name="_Toc190800500"/>
      <w:bookmarkStart w:id="60" w:name="_Toc377720667"/>
      <w:bookmarkStart w:id="61" w:name="_Toc102378109"/>
      <w:r w:rsidRPr="00052110">
        <w:t xml:space="preserve">Section </w:t>
      </w:r>
      <w:r w:rsidR="00B24956">
        <w:t>3</w:t>
      </w:r>
      <w:r w:rsidRPr="00052110">
        <w:t>.2 – If you want to change plans</w:t>
      </w:r>
      <w:bookmarkEnd w:id="59"/>
      <w:bookmarkEnd w:id="60"/>
      <w:bookmarkEnd w:id="61"/>
    </w:p>
    <w:p w:rsidR="00B03C3B" w:rsidRPr="00052110" w:rsidRDefault="00B03C3B" w:rsidP="00B03C3B">
      <w:r w:rsidRPr="00052110">
        <w:t xml:space="preserve">We hope to keep you as a member next year but if you want to change for </w:t>
      </w:r>
      <w:r w:rsidR="00AD182F">
        <w:t>20</w:t>
      </w:r>
      <w:r w:rsidR="00732B4A">
        <w:t>23</w:t>
      </w:r>
      <w:r w:rsidRPr="00052110">
        <w:t xml:space="preserve"> follow these steps:</w:t>
      </w:r>
    </w:p>
    <w:p w:rsidR="00B03C3B" w:rsidRPr="00052110" w:rsidRDefault="00B03C3B" w:rsidP="00B03C3B">
      <w:pPr>
        <w:pStyle w:val="subheading"/>
        <w:rPr>
          <w:rFonts w:eastAsia="MS Gothic"/>
        </w:rPr>
      </w:pPr>
      <w:r w:rsidRPr="00052110">
        <w:rPr>
          <w:rFonts w:eastAsia="MS Gothic"/>
        </w:rPr>
        <w:t xml:space="preserve">Step 1: </w:t>
      </w:r>
      <w:r w:rsidRPr="00052110">
        <w:rPr>
          <w:noProof/>
        </w:rPr>
        <w:t>Learn about and compare your choices</w:t>
      </w:r>
      <w:r w:rsidRPr="00052110" w:rsidDel="00A17F23">
        <w:rPr>
          <w:rFonts w:eastAsia="MS Gothic"/>
        </w:rPr>
        <w:t xml:space="preserve"> </w:t>
      </w:r>
    </w:p>
    <w:p w:rsidR="00B03C3B" w:rsidRDefault="00B03C3B" w:rsidP="00233AB5">
      <w:pPr>
        <w:pStyle w:val="ListParagraph"/>
        <w:keepNext/>
        <w:numPr>
          <w:ilvl w:val="0"/>
          <w:numId w:val="12"/>
        </w:numPr>
        <w:spacing w:before="120" w:beforeAutospacing="0" w:after="120" w:afterAutospacing="0"/>
        <w:contextualSpacing w:val="0"/>
      </w:pPr>
      <w:r w:rsidRPr="00052110">
        <w:t>You can join a different Medicare health plan,</w:t>
      </w:r>
    </w:p>
    <w:p w:rsidR="00B03C3B" w:rsidRPr="002771EF" w:rsidRDefault="00B03C3B" w:rsidP="00233AB5">
      <w:pPr>
        <w:pStyle w:val="ListParagraph"/>
        <w:numPr>
          <w:ilvl w:val="0"/>
          <w:numId w:val="12"/>
        </w:numPr>
        <w:spacing w:before="120" w:beforeAutospacing="0" w:after="120" w:afterAutospacing="0"/>
        <w:contextualSpacing w:val="0"/>
        <w:rPr>
          <w:rFonts w:eastAsia="MS Gothic"/>
        </w:rPr>
      </w:pPr>
      <w:r w:rsidRPr="002771EF">
        <w:rPr>
          <w:i/>
        </w:rPr>
        <w:t>OR</w:t>
      </w:r>
      <w:r w:rsidRPr="00052110">
        <w:t>-- You can change to Original Medicare. If you change to Original Medicare, you will need to decide whether to join a Medicare drug plan</w:t>
      </w:r>
      <w:r w:rsidR="006549EC">
        <w:t>.</w:t>
      </w:r>
      <w:r w:rsidR="00723AD2">
        <w:t xml:space="preserve"> If you do not enroll in a Medicare drug plan, please see Section 2.1 regarding a potential Part D late enrollment penalty.</w:t>
      </w:r>
    </w:p>
    <w:p w:rsidR="00B03C3B" w:rsidRPr="00052110" w:rsidRDefault="00B03C3B" w:rsidP="00B03C3B">
      <w:pPr>
        <w:ind w:right="-90"/>
        <w:rPr>
          <w:color w:val="0000FF"/>
        </w:rPr>
      </w:pPr>
      <w:r w:rsidRPr="00052110">
        <w:rPr>
          <w:rFonts w:eastAsia="MS Gothic"/>
        </w:rPr>
        <w:t xml:space="preserve">To learn more about Original Medicare and the different types of Medicare plans, </w:t>
      </w:r>
      <w:bookmarkStart w:id="62" w:name="_Hlk70337104"/>
      <w:r w:rsidR="00B62A78">
        <w:rPr>
          <w:rFonts w:eastAsia="MS Gothic"/>
        </w:rPr>
        <w:t xml:space="preserve">use the Medicare Plan </w:t>
      </w:r>
      <w:r w:rsidR="00B62A78" w:rsidRPr="009718DA">
        <w:rPr>
          <w:rFonts w:eastAsia="MS Gothic"/>
        </w:rPr>
        <w:t xml:space="preserve">Finder </w:t>
      </w:r>
      <w:r w:rsidR="00B62A78" w:rsidRPr="003F2EF6">
        <w:rPr>
          <w:rStyle w:val="Hyperlink"/>
          <w:iCs/>
        </w:rPr>
        <w:t>(</w:t>
      </w:r>
      <w:hyperlink r:id="rId20" w:history="1">
        <w:r w:rsidR="00B62A78" w:rsidRPr="003F2EF6">
          <w:rPr>
            <w:rStyle w:val="Hyperlink"/>
            <w:iCs/>
          </w:rPr>
          <w:t>www.medicare.gov/plan-compare</w:t>
        </w:r>
      </w:hyperlink>
      <w:r w:rsidR="00B62A78" w:rsidRPr="003F2EF6">
        <w:rPr>
          <w:rStyle w:val="Hyperlink"/>
          <w:iCs/>
        </w:rPr>
        <w:t>)</w:t>
      </w:r>
      <w:r w:rsidR="00B62A78" w:rsidRPr="009718DA">
        <w:rPr>
          <w:rStyle w:val="Hyperlink"/>
          <w:rFonts w:eastAsia="Calibri"/>
          <w:color w:val="auto"/>
          <w:u w:val="none"/>
        </w:rPr>
        <w:t xml:space="preserve">, </w:t>
      </w:r>
      <w:bookmarkEnd w:id="62"/>
      <w:r w:rsidRPr="009718DA">
        <w:rPr>
          <w:rFonts w:eastAsia="MS Gothic"/>
        </w:rPr>
        <w:t xml:space="preserve">read </w:t>
      </w:r>
      <w:r w:rsidR="00887979">
        <w:rPr>
          <w:rFonts w:eastAsia="MS Gothic"/>
        </w:rPr>
        <w:t xml:space="preserve">the </w:t>
      </w:r>
      <w:r w:rsidRPr="00052110">
        <w:rPr>
          <w:rFonts w:eastAsia="MS Gothic"/>
          <w:i/>
        </w:rPr>
        <w:t xml:space="preserve">Medicare &amp; You </w:t>
      </w:r>
      <w:r w:rsidR="00AD182F">
        <w:rPr>
          <w:rFonts w:eastAsia="MS Gothic"/>
          <w:i/>
        </w:rPr>
        <w:t>20</w:t>
      </w:r>
      <w:r w:rsidR="00732B4A">
        <w:rPr>
          <w:rFonts w:eastAsia="MS Gothic"/>
          <w:i/>
        </w:rPr>
        <w:t>23</w:t>
      </w:r>
      <w:r w:rsidR="00887979">
        <w:rPr>
          <w:rFonts w:eastAsia="MS Gothic"/>
          <w:i/>
        </w:rPr>
        <w:t xml:space="preserve"> </w:t>
      </w:r>
      <w:r w:rsidR="00887979" w:rsidRPr="00B4777F">
        <w:rPr>
          <w:rFonts w:eastAsia="MS Gothic"/>
          <w:iCs/>
        </w:rPr>
        <w:t>handbook</w:t>
      </w:r>
      <w:r w:rsidRPr="00052110">
        <w:rPr>
          <w:rFonts w:eastAsia="MS Gothic"/>
        </w:rPr>
        <w:t xml:space="preserve">, call your State Health Insurance Assistance Program (see </w:t>
      </w:r>
      <w:r w:rsidR="00D56082" w:rsidRPr="00052110">
        <w:rPr>
          <w:rFonts w:eastAsia="MS Gothic"/>
        </w:rPr>
        <w:t xml:space="preserve">Section </w:t>
      </w:r>
      <w:r w:rsidR="00D56082" w:rsidRPr="00052110">
        <w:t>6</w:t>
      </w:r>
      <w:r w:rsidRPr="00052110">
        <w:rPr>
          <w:rFonts w:eastAsia="MS Gothic"/>
        </w:rPr>
        <w:t xml:space="preserve">), or call Medicare (see Section 8.2). </w:t>
      </w:r>
    </w:p>
    <w:p w:rsidR="00B03C3B" w:rsidRDefault="00B03C3B" w:rsidP="00B03C3B">
      <w:pPr>
        <w:pStyle w:val="subheading"/>
      </w:pPr>
      <w:bookmarkStart w:id="63" w:name="_Toc167131416"/>
      <w:r w:rsidRPr="00052110">
        <w:t>Step 2: Change your coverage</w:t>
      </w:r>
    </w:p>
    <w:p w:rsidR="00B03C3B" w:rsidRPr="009718DA" w:rsidRDefault="00B03C3B" w:rsidP="00233AB5">
      <w:pPr>
        <w:pStyle w:val="ListParagraph"/>
        <w:numPr>
          <w:ilvl w:val="0"/>
          <w:numId w:val="13"/>
        </w:numPr>
        <w:spacing w:before="120" w:beforeAutospacing="0" w:after="120" w:afterAutospacing="0"/>
        <w:contextualSpacing w:val="0"/>
      </w:pPr>
      <w:r w:rsidRPr="00052110">
        <w:t xml:space="preserve">To </w:t>
      </w:r>
      <w:r w:rsidRPr="00452FD5">
        <w:rPr>
          <w:b/>
        </w:rPr>
        <w:t>change</w:t>
      </w:r>
      <w:r w:rsidRPr="00052110">
        <w:t xml:space="preserve"> </w:t>
      </w:r>
      <w:r w:rsidRPr="002771EF">
        <w:rPr>
          <w:b/>
        </w:rPr>
        <w:t>to a different Medicare health plan</w:t>
      </w:r>
      <w:r w:rsidRPr="00052110">
        <w:t xml:space="preserve">, enroll in the new plan. You will automatically be disenrolled from </w:t>
      </w:r>
      <w:r w:rsidR="006D64A0" w:rsidRPr="009718DA">
        <w:rPr>
          <w:i/>
        </w:rPr>
        <w:t>West Virginia Senior Advantage (HMO I-SNP)</w:t>
      </w:r>
      <w:r w:rsidRPr="009718DA">
        <w:t xml:space="preserve">. </w:t>
      </w:r>
    </w:p>
    <w:p w:rsidR="00B03C3B" w:rsidRPr="009718DA" w:rsidRDefault="00B03C3B" w:rsidP="00233AB5">
      <w:pPr>
        <w:pStyle w:val="ListParagraph"/>
        <w:numPr>
          <w:ilvl w:val="0"/>
          <w:numId w:val="13"/>
        </w:numPr>
        <w:spacing w:before="120" w:beforeAutospacing="0" w:after="120" w:afterAutospacing="0"/>
        <w:contextualSpacing w:val="0"/>
        <w:rPr>
          <w:b/>
        </w:rPr>
      </w:pPr>
      <w:r w:rsidRPr="00052110">
        <w:t>To</w:t>
      </w:r>
      <w:r w:rsidRPr="002771EF">
        <w:rPr>
          <w:b/>
        </w:rPr>
        <w:t xml:space="preserve"> change to Original Medicare with a prescription drug plan, </w:t>
      </w:r>
      <w:r w:rsidRPr="00052110">
        <w:t xml:space="preserve">enroll in the new drug plan. You will automatically be disenrolled from </w:t>
      </w:r>
      <w:r w:rsidR="006D64A0" w:rsidRPr="009718DA">
        <w:rPr>
          <w:i/>
        </w:rPr>
        <w:t>West Virginia Senior Advantage (HMO I-SNP)</w:t>
      </w:r>
      <w:r w:rsidRPr="009718DA">
        <w:t xml:space="preserve">. </w:t>
      </w:r>
    </w:p>
    <w:p w:rsidR="00B03C3B" w:rsidRPr="00052110" w:rsidRDefault="00B03C3B" w:rsidP="00233AB5">
      <w:pPr>
        <w:pStyle w:val="ListParagraph"/>
        <w:numPr>
          <w:ilvl w:val="0"/>
          <w:numId w:val="14"/>
        </w:numPr>
        <w:spacing w:before="120" w:beforeAutospacing="0" w:after="120" w:afterAutospacing="0"/>
        <w:contextualSpacing w:val="0"/>
      </w:pPr>
      <w:r w:rsidRPr="00052110">
        <w:t xml:space="preserve">To </w:t>
      </w:r>
      <w:r w:rsidRPr="002771EF">
        <w:rPr>
          <w:b/>
        </w:rPr>
        <w:t>change to Original Medicare without a prescription drug plan</w:t>
      </w:r>
      <w:r w:rsidRPr="00052110">
        <w:t xml:space="preserve">, you must either: </w:t>
      </w:r>
    </w:p>
    <w:p w:rsidR="00B03C3B" w:rsidRPr="00052110" w:rsidRDefault="00B03C3B" w:rsidP="00233AB5">
      <w:pPr>
        <w:pStyle w:val="LightGrid-Accent32"/>
        <w:numPr>
          <w:ilvl w:val="1"/>
          <w:numId w:val="6"/>
        </w:numPr>
        <w:spacing w:before="120" w:after="120" w:line="240" w:lineRule="auto"/>
        <w:contextualSpacing w:val="0"/>
        <w:rPr>
          <w:rFonts w:ascii="Times New Roman" w:hAnsi="Times New Roman"/>
          <w:b/>
          <w:sz w:val="24"/>
          <w:szCs w:val="24"/>
        </w:rPr>
      </w:pPr>
      <w:r w:rsidRPr="00052110">
        <w:rPr>
          <w:rFonts w:ascii="Times New Roman" w:hAnsi="Times New Roman"/>
          <w:sz w:val="24"/>
          <w:szCs w:val="24"/>
        </w:rPr>
        <w:t>Send us a written request</w:t>
      </w:r>
      <w:r w:rsidRPr="00FD224B">
        <w:rPr>
          <w:rFonts w:ascii="Times New Roman" w:eastAsia="Times New Roman" w:hAnsi="Times New Roman"/>
          <w:i/>
          <w:color w:val="0000FF"/>
          <w:sz w:val="24"/>
          <w:szCs w:val="24"/>
        </w:rPr>
        <w:t xml:space="preserve"> </w:t>
      </w:r>
      <w:r w:rsidRPr="00052110">
        <w:rPr>
          <w:rFonts w:ascii="Times New Roman" w:hAnsi="Times New Roman"/>
          <w:sz w:val="24"/>
          <w:szCs w:val="24"/>
        </w:rPr>
        <w:t xml:space="preserve">to disenroll. Contact Member Services if you need more information on how to do </w:t>
      </w:r>
      <w:r w:rsidR="00B62A78">
        <w:rPr>
          <w:rFonts w:ascii="Times New Roman" w:hAnsi="Times New Roman"/>
          <w:sz w:val="24"/>
          <w:szCs w:val="24"/>
        </w:rPr>
        <w:t>so</w:t>
      </w:r>
      <w:r w:rsidR="00D06A83">
        <w:rPr>
          <w:rFonts w:ascii="Times New Roman" w:hAnsi="Times New Roman"/>
          <w:sz w:val="24"/>
          <w:szCs w:val="24"/>
        </w:rPr>
        <w:t>.</w:t>
      </w:r>
      <w:r w:rsidR="00B62A78">
        <w:rPr>
          <w:rFonts w:ascii="Times New Roman" w:hAnsi="Times New Roman"/>
          <w:sz w:val="24"/>
          <w:szCs w:val="24"/>
        </w:rPr>
        <w:t xml:space="preserve"> </w:t>
      </w:r>
    </w:p>
    <w:p w:rsidR="00B03C3B" w:rsidRPr="00B24956" w:rsidRDefault="00B03C3B" w:rsidP="00233AB5">
      <w:pPr>
        <w:pStyle w:val="LightGrid-Accent32"/>
        <w:numPr>
          <w:ilvl w:val="1"/>
          <w:numId w:val="6"/>
        </w:numPr>
        <w:spacing w:before="120" w:after="120" w:line="240" w:lineRule="auto"/>
        <w:ind w:right="-180"/>
        <w:contextualSpacing w:val="0"/>
        <w:rPr>
          <w:rFonts w:ascii="Times New Roman" w:hAnsi="Times New Roman"/>
          <w:b/>
          <w:sz w:val="24"/>
          <w:szCs w:val="24"/>
        </w:rPr>
      </w:pPr>
      <w:r w:rsidRPr="00052110">
        <w:rPr>
          <w:rFonts w:ascii="Times New Roman" w:hAnsi="Times New Roman"/>
          <w:i/>
          <w:sz w:val="24"/>
          <w:szCs w:val="24"/>
        </w:rPr>
        <w:t>– or –</w:t>
      </w:r>
      <w:r w:rsidRPr="00052110">
        <w:rPr>
          <w:rFonts w:ascii="Times New Roman" w:hAnsi="Times New Roman"/>
          <w:sz w:val="24"/>
          <w:szCs w:val="24"/>
        </w:rPr>
        <w:t xml:space="preserve"> Contact </w:t>
      </w:r>
      <w:r w:rsidRPr="00052110">
        <w:rPr>
          <w:rFonts w:ascii="Times New Roman" w:hAnsi="Times New Roman"/>
          <w:b/>
          <w:sz w:val="24"/>
          <w:szCs w:val="24"/>
        </w:rPr>
        <w:t>Medicare</w:t>
      </w:r>
      <w:r w:rsidRPr="00052110">
        <w:rPr>
          <w:rFonts w:ascii="Times New Roman" w:hAnsi="Times New Roman"/>
          <w:sz w:val="24"/>
          <w:szCs w:val="24"/>
        </w:rPr>
        <w:t>, at 1-800-MEDICARE (1-800-633-4227), 24 hours a day, 7 days a week, and ask to be disenrolled. TTY users should call 1-877-486-2048.</w:t>
      </w:r>
    </w:p>
    <w:p w:rsidR="00B24956" w:rsidRPr="00052110" w:rsidRDefault="00B24956" w:rsidP="00B24956">
      <w:pPr>
        <w:pStyle w:val="LightGrid-Accent32"/>
        <w:spacing w:before="120" w:after="120" w:line="240" w:lineRule="auto"/>
        <w:ind w:right="-180"/>
        <w:contextualSpacing w:val="0"/>
        <w:rPr>
          <w:rFonts w:ascii="Times New Roman" w:hAnsi="Times New Roman"/>
          <w:b/>
          <w:sz w:val="24"/>
          <w:szCs w:val="24"/>
        </w:rPr>
      </w:pPr>
    </w:p>
    <w:p w:rsidR="00B03C3B" w:rsidRPr="00052110" w:rsidRDefault="00B03C3B" w:rsidP="00B03C3B">
      <w:pPr>
        <w:pStyle w:val="Heading2ANOC"/>
      </w:pPr>
      <w:bookmarkStart w:id="64" w:name="_Toc190800501"/>
      <w:bookmarkStart w:id="65" w:name="_Toc377720668"/>
      <w:bookmarkStart w:id="66" w:name="_Toc102378110"/>
      <w:r w:rsidRPr="00052110">
        <w:t xml:space="preserve">SECTION </w:t>
      </w:r>
      <w:r w:rsidR="00B24956">
        <w:t>4</w:t>
      </w:r>
      <w:r w:rsidRPr="00052110">
        <w:tab/>
        <w:t>Deadline for Changing Plans</w:t>
      </w:r>
      <w:bookmarkEnd w:id="64"/>
      <w:bookmarkEnd w:id="65"/>
      <w:bookmarkEnd w:id="66"/>
    </w:p>
    <w:p w:rsidR="00B03C3B" w:rsidRPr="00052110" w:rsidRDefault="00B03C3B" w:rsidP="00B03C3B">
      <w:r w:rsidRPr="00052110">
        <w:t xml:space="preserve">If you want to change to a different plan or to Original Medicare for next year, you can do it from </w:t>
      </w:r>
      <w:r w:rsidRPr="00052110">
        <w:rPr>
          <w:b/>
        </w:rPr>
        <w:t xml:space="preserve">October 15 until December 7. </w:t>
      </w:r>
      <w:r w:rsidRPr="00052110">
        <w:t>The</w:t>
      </w:r>
      <w:r w:rsidRPr="00052110">
        <w:rPr>
          <w:b/>
        </w:rPr>
        <w:t xml:space="preserve"> </w:t>
      </w:r>
      <w:r w:rsidRPr="00052110">
        <w:t xml:space="preserve">change will take effect on January 1, </w:t>
      </w:r>
      <w:r w:rsidR="00AD182F">
        <w:t>20</w:t>
      </w:r>
      <w:r w:rsidR="00732B4A">
        <w:t>23</w:t>
      </w:r>
      <w:r w:rsidRPr="00052110">
        <w:t xml:space="preserve">. </w:t>
      </w:r>
    </w:p>
    <w:p w:rsidR="00B03C3B" w:rsidRPr="00052110" w:rsidRDefault="00B03C3B" w:rsidP="00710CC0">
      <w:pPr>
        <w:pStyle w:val="subheading"/>
        <w:outlineLvl w:val="2"/>
      </w:pPr>
      <w:bookmarkStart w:id="67" w:name="_Hlk513469312"/>
      <w:r w:rsidRPr="00052110">
        <w:t xml:space="preserve">Are there </w:t>
      </w:r>
      <w:r w:rsidRPr="002771EF">
        <w:t>other</w:t>
      </w:r>
      <w:r w:rsidRPr="00052110">
        <w:t xml:space="preserve"> times of the year to make a change?</w:t>
      </w:r>
    </w:p>
    <w:p w:rsidR="00E952BF" w:rsidRDefault="00B03C3B" w:rsidP="00E952BF">
      <w:pPr>
        <w:rPr>
          <w:bCs/>
          <w:i/>
        </w:rPr>
      </w:pPr>
      <w:r w:rsidRPr="00052110">
        <w:t xml:space="preserve">In certain situations, changes are also allowed at other times of the year. </w:t>
      </w:r>
      <w:r w:rsidR="00B62A78">
        <w:t>E</w:t>
      </w:r>
      <w:r w:rsidRPr="00052110">
        <w:t>xample</w:t>
      </w:r>
      <w:r w:rsidR="00B62A78">
        <w:t xml:space="preserve">s </w:t>
      </w:r>
      <w:bookmarkStart w:id="68" w:name="_Hlk70337227"/>
      <w:r w:rsidR="00B62A78">
        <w:t>include</w:t>
      </w:r>
      <w:bookmarkEnd w:id="68"/>
      <w:r w:rsidRPr="00052110">
        <w:t xml:space="preserve"> </w:t>
      </w:r>
      <w:r w:rsidRPr="00052110">
        <w:rPr>
          <w:bCs/>
        </w:rPr>
        <w:t xml:space="preserve">people with Medicaid, </w:t>
      </w:r>
      <w:r w:rsidRPr="00052110">
        <w:t xml:space="preserve">those who get “Extra Help” paying for their drugs, </w:t>
      </w:r>
      <w:r>
        <w:t xml:space="preserve">those who have or are leaving employer coverage, </w:t>
      </w:r>
      <w:r w:rsidRPr="00052110">
        <w:t>and those who move out of the service area</w:t>
      </w:r>
      <w:r w:rsidR="00186502">
        <w:t>.</w:t>
      </w:r>
      <w:r w:rsidRPr="00052110">
        <w:t xml:space="preserve"> </w:t>
      </w:r>
      <w:bookmarkEnd w:id="67"/>
    </w:p>
    <w:p w:rsidR="00B03C3B" w:rsidRPr="00052110" w:rsidRDefault="00B03C3B" w:rsidP="00E952BF">
      <w:pPr>
        <w:rPr>
          <w:bCs/>
          <w:color w:val="000000"/>
        </w:rPr>
      </w:pPr>
      <w:r w:rsidRPr="00052110">
        <w:rPr>
          <w:bCs/>
          <w:color w:val="000000"/>
        </w:rPr>
        <w:t xml:space="preserve">If you enrolled in a Medicare Advantage plan for January 1, </w:t>
      </w:r>
      <w:r w:rsidR="00AD182F">
        <w:rPr>
          <w:bCs/>
          <w:color w:val="000000"/>
        </w:rPr>
        <w:t>20</w:t>
      </w:r>
      <w:r w:rsidR="00732B4A">
        <w:rPr>
          <w:bCs/>
          <w:color w:val="000000"/>
        </w:rPr>
        <w:t>23</w:t>
      </w:r>
      <w:r w:rsidRPr="00052110">
        <w:rPr>
          <w:bCs/>
          <w:color w:val="000000"/>
        </w:rPr>
        <w:t>, and don’t like your</w:t>
      </w:r>
      <w:r w:rsidR="00477BF7">
        <w:rPr>
          <w:bCs/>
          <w:color w:val="000000"/>
        </w:rPr>
        <w:t xml:space="preserve"> plan choice, you can switch to another Medicare health plan (either with or without Medicare prescription drug coverage) or switch to </w:t>
      </w:r>
      <w:r w:rsidRPr="00052110">
        <w:rPr>
          <w:bCs/>
          <w:color w:val="000000"/>
        </w:rPr>
        <w:t xml:space="preserve">Original Medicare </w:t>
      </w:r>
      <w:r w:rsidR="00477BF7">
        <w:rPr>
          <w:bCs/>
          <w:color w:val="000000"/>
        </w:rPr>
        <w:t xml:space="preserve">(either with or without Medicare prescription drug coverage) </w:t>
      </w:r>
      <w:r w:rsidRPr="00052110">
        <w:rPr>
          <w:bCs/>
          <w:color w:val="000000"/>
        </w:rPr>
        <w:t xml:space="preserve">between January 1 and </w:t>
      </w:r>
      <w:r w:rsidR="0090758C">
        <w:rPr>
          <w:bCs/>
          <w:color w:val="000000"/>
        </w:rPr>
        <w:t xml:space="preserve">March 31, </w:t>
      </w:r>
      <w:r w:rsidR="00AD182F">
        <w:rPr>
          <w:bCs/>
          <w:color w:val="000000"/>
        </w:rPr>
        <w:t>20</w:t>
      </w:r>
      <w:r w:rsidR="00732B4A">
        <w:rPr>
          <w:bCs/>
          <w:color w:val="000000"/>
        </w:rPr>
        <w:t>23</w:t>
      </w:r>
      <w:r w:rsidRPr="00052110">
        <w:rPr>
          <w:bCs/>
          <w:color w:val="000000"/>
        </w:rPr>
        <w:t xml:space="preserve">. </w:t>
      </w:r>
    </w:p>
    <w:p w:rsidR="00B03C3B" w:rsidRPr="00F92E71" w:rsidRDefault="00BC6C16" w:rsidP="009B7B1A">
      <w:pPr>
        <w:keepNext/>
        <w:spacing w:before="120" w:beforeAutospacing="0"/>
        <w:rPr>
          <w:szCs w:val="26"/>
        </w:rPr>
      </w:pPr>
      <w:r w:rsidRPr="00F92E71">
        <w:rPr>
          <w:szCs w:val="26"/>
        </w:rPr>
        <w:t>If you recently moved into, currently live in, or just moved out of an institution (like a skilled nursing facility or long-term care hospital), y</w:t>
      </w:r>
      <w:r w:rsidR="00B03C3B" w:rsidRPr="00F92E71">
        <w:rPr>
          <w:szCs w:val="26"/>
        </w:rPr>
        <w:t>ou</w:t>
      </w:r>
      <w:r w:rsidR="00B03C3B" w:rsidRPr="00F92E71">
        <w:t xml:space="preserve"> can c</w:t>
      </w:r>
      <w:r w:rsidR="00B03C3B" w:rsidRPr="00F92E71">
        <w:rPr>
          <w:szCs w:val="26"/>
        </w:rPr>
        <w:t xml:space="preserve">hange your Medicare coverage </w:t>
      </w:r>
      <w:r w:rsidR="00B03C3B" w:rsidRPr="00F92E71">
        <w:rPr>
          <w:b/>
          <w:szCs w:val="26"/>
        </w:rPr>
        <w:t>at any time</w:t>
      </w:r>
      <w:r w:rsidR="00B03C3B" w:rsidRPr="00F92E71">
        <w:rPr>
          <w:szCs w:val="26"/>
        </w:rPr>
        <w:t>. You can change to any other Medicare health plan (</w:t>
      </w:r>
      <w:r w:rsidR="00B03C3B" w:rsidRPr="00F92E71">
        <w:rPr>
          <w:rFonts w:cs="Microsoft Sans Serif"/>
        </w:rPr>
        <w:t>either with or without Medicare prescription drug coverage)</w:t>
      </w:r>
      <w:r w:rsidR="00B03C3B" w:rsidRPr="00F92E71">
        <w:rPr>
          <w:szCs w:val="26"/>
        </w:rPr>
        <w:t xml:space="preserve"> or switch to Original Medicare (either with or without a separate Medicare prescription drug plan) at any time.</w:t>
      </w:r>
    </w:p>
    <w:p w:rsidR="00B03C3B" w:rsidRPr="00052110" w:rsidRDefault="00B03C3B" w:rsidP="00B03C3B">
      <w:pPr>
        <w:pStyle w:val="Heading2ANOC"/>
      </w:pPr>
      <w:bookmarkStart w:id="69" w:name="_Toc190800502"/>
      <w:bookmarkStart w:id="70" w:name="_Toc377720669"/>
      <w:bookmarkStart w:id="71" w:name="_Toc102378111"/>
      <w:r w:rsidRPr="00052110">
        <w:t xml:space="preserve">SECTION </w:t>
      </w:r>
      <w:r w:rsidR="00B24956">
        <w:t>5</w:t>
      </w:r>
      <w:r w:rsidRPr="00052110">
        <w:t xml:space="preserve"> </w:t>
      </w:r>
      <w:r w:rsidRPr="00052110">
        <w:tab/>
        <w:t>Programs That Offer Free Counseling about Medicare</w:t>
      </w:r>
      <w:bookmarkEnd w:id="69"/>
      <w:bookmarkEnd w:id="70"/>
      <w:bookmarkEnd w:id="71"/>
    </w:p>
    <w:bookmarkEnd w:id="63"/>
    <w:p w:rsidR="00B03C3B" w:rsidRPr="00052110" w:rsidRDefault="00B03C3B" w:rsidP="00B03C3B">
      <w:r w:rsidRPr="00052110">
        <w:t>The State Health Insurance Assistance Program (SHIP) is a</w:t>
      </w:r>
      <w:r w:rsidR="00B62A78">
        <w:t>n independent</w:t>
      </w:r>
      <w:r w:rsidRPr="00052110">
        <w:t xml:space="preserve"> government program with trained counselors in every state. In </w:t>
      </w:r>
      <w:r w:rsidR="00B31027">
        <w:t>West Virginia</w:t>
      </w:r>
      <w:r w:rsidRPr="00052110">
        <w:t>, the SHIP is called</w:t>
      </w:r>
      <w:r w:rsidR="00AB7CAB">
        <w:t xml:space="preserve"> West Virginia State Health Insurance Assistance Program (WVSHIP)</w:t>
      </w:r>
      <w:r w:rsidRPr="00052110">
        <w:t xml:space="preserve">. </w:t>
      </w:r>
    </w:p>
    <w:p w:rsidR="003165D6" w:rsidRPr="00D56082" w:rsidRDefault="00B03C3B" w:rsidP="00B03C3B">
      <w:pPr>
        <w:rPr>
          <w:iCs/>
          <w:color w:val="0000FF"/>
          <w:u w:val="single"/>
        </w:rPr>
      </w:pPr>
      <w:r w:rsidRPr="00052110">
        <w:t xml:space="preserve">It is a state program that gets money from the Federal government to give </w:t>
      </w:r>
      <w:r w:rsidRPr="00052110">
        <w:rPr>
          <w:b/>
        </w:rPr>
        <w:t>free</w:t>
      </w:r>
      <w:r w:rsidRPr="00052110">
        <w:t xml:space="preserve"> local health insurance counseling to people with Medicare. </w:t>
      </w:r>
      <w:r w:rsidR="00AB7CAB">
        <w:t>West Virginia State Health Insurance Assistance Program (WVSHIP)</w:t>
      </w:r>
      <w:r w:rsidR="00AB7CAB" w:rsidRPr="00052110" w:rsidDel="00AB7CAB">
        <w:rPr>
          <w:i/>
          <w:color w:val="0000FF"/>
        </w:rPr>
        <w:t xml:space="preserve"> </w:t>
      </w:r>
      <w:r w:rsidRPr="00052110">
        <w:t xml:space="preserve">counselors can help you with your Medicare questions or problems. They can help you understand your Medicare plan choices and answer questions about switching plans. You can call </w:t>
      </w:r>
      <w:r w:rsidR="00AB7CAB">
        <w:t>West Virginia State Health Insurance Assistance Program (WVSHIP)</w:t>
      </w:r>
      <w:r w:rsidRPr="00052110">
        <w:t xml:space="preserve">at </w:t>
      </w:r>
      <w:r w:rsidR="006767CC" w:rsidRPr="005A0E9C">
        <w:t>1-877-987-4463</w:t>
      </w:r>
      <w:r w:rsidRPr="00052110">
        <w:t xml:space="preserve">. </w:t>
      </w:r>
      <w:r w:rsidRPr="003165D6">
        <w:t>You can learn more about</w:t>
      </w:r>
      <w:r w:rsidR="002012FD" w:rsidRPr="003165D6">
        <w:t xml:space="preserve"> 1-877-987-4463</w:t>
      </w:r>
      <w:r w:rsidRPr="003165D6">
        <w:t xml:space="preserve"> by visiting their website</w:t>
      </w:r>
      <w:r w:rsidR="008E3FFD" w:rsidRPr="003165D6">
        <w:t xml:space="preserve"> </w:t>
      </w:r>
      <w:r w:rsidR="008E3FFD" w:rsidRPr="009E7DBA">
        <w:rPr>
          <w:rStyle w:val="Hyperlink"/>
          <w:iCs/>
        </w:rPr>
        <w:t>(</w:t>
      </w:r>
      <w:hyperlink r:id="rId21" w:history="1">
        <w:r w:rsidR="008E3FFD" w:rsidRPr="009E7DBA">
          <w:rPr>
            <w:rStyle w:val="Hyperlink"/>
            <w:iCs/>
          </w:rPr>
          <w:t>http://www.wvship.org</w:t>
        </w:r>
      </w:hyperlink>
      <w:r w:rsidR="008E3FFD" w:rsidRPr="009E7DBA">
        <w:rPr>
          <w:rStyle w:val="Hyperlink"/>
          <w:iCs/>
        </w:rPr>
        <w:t>).</w:t>
      </w:r>
      <w:r w:rsidRPr="009E7DBA">
        <w:rPr>
          <w:rStyle w:val="Hyperlink"/>
          <w:iCs/>
        </w:rPr>
        <w:t xml:space="preserve"> </w:t>
      </w:r>
    </w:p>
    <w:p w:rsidR="00B03C3B" w:rsidRPr="00052110" w:rsidRDefault="00B03C3B" w:rsidP="00B03C3B">
      <w:pPr>
        <w:pStyle w:val="Heading2ANOC"/>
      </w:pPr>
      <w:bookmarkStart w:id="72" w:name="_Toc190800503"/>
      <w:bookmarkStart w:id="73" w:name="_Toc377720670"/>
      <w:bookmarkStart w:id="74" w:name="_Toc102378112"/>
      <w:r w:rsidRPr="00052110">
        <w:t xml:space="preserve">SECTION </w:t>
      </w:r>
      <w:r w:rsidR="00B24956">
        <w:t>6</w:t>
      </w:r>
      <w:r w:rsidRPr="00052110">
        <w:t xml:space="preserve"> </w:t>
      </w:r>
      <w:r w:rsidRPr="00052110">
        <w:tab/>
        <w:t>Programs That Help Pay for Prescription Drugs</w:t>
      </w:r>
      <w:bookmarkEnd w:id="72"/>
      <w:bookmarkEnd w:id="73"/>
      <w:bookmarkEnd w:id="74"/>
    </w:p>
    <w:p w:rsidR="00B03C3B" w:rsidRPr="00052110" w:rsidRDefault="00B03C3B" w:rsidP="00B03C3B">
      <w:pPr>
        <w:spacing w:after="120" w:afterAutospacing="0"/>
      </w:pPr>
      <w:r w:rsidRPr="00052110">
        <w:t xml:space="preserve">You may qualify for help paying for prescription drugs. </w:t>
      </w:r>
      <w:r w:rsidRPr="00EB7B36">
        <w:t>Below we list different</w:t>
      </w:r>
      <w:r w:rsidRPr="00052110">
        <w:t xml:space="preserve"> kinds of help: </w:t>
      </w:r>
    </w:p>
    <w:p w:rsidR="00B03C3B" w:rsidRPr="00052110" w:rsidRDefault="00B03C3B" w:rsidP="00233AB5">
      <w:pPr>
        <w:numPr>
          <w:ilvl w:val="0"/>
          <w:numId w:val="3"/>
        </w:numPr>
        <w:spacing w:before="120" w:beforeAutospacing="0" w:after="120" w:afterAutospacing="0"/>
      </w:pPr>
      <w:r w:rsidRPr="00052110">
        <w:rPr>
          <w:b/>
        </w:rPr>
        <w:t xml:space="preserve">“Extra Help” from Medicare. </w:t>
      </w:r>
      <w:r w:rsidR="006549D7" w:rsidRPr="006549D7">
        <w:rPr>
          <w:color w:val="000000"/>
        </w:rPr>
        <w:t>People with limited incomes may qualify for “Extra Help” to pay for their prescription drug costs. If you qualify, Medicare could pay up to 75% or more of your drug costs including monthly prescription drug premiums, annual deductibles, and coinsurance. Additionally, those who qualify will not have a coverage gap or late enrollment penalty. To see if you qualify, call</w:t>
      </w:r>
      <w:r w:rsidRPr="00052110">
        <w:rPr>
          <w:color w:val="000000"/>
        </w:rPr>
        <w:t xml:space="preserve">: </w:t>
      </w:r>
    </w:p>
    <w:p w:rsidR="00B03C3B" w:rsidRPr="00052110" w:rsidRDefault="00B03C3B" w:rsidP="00233AB5">
      <w:pPr>
        <w:numPr>
          <w:ilvl w:val="1"/>
          <w:numId w:val="3"/>
        </w:numPr>
        <w:spacing w:before="120" w:beforeAutospacing="0" w:after="120" w:afterAutospacing="0"/>
      </w:pPr>
      <w:r w:rsidRPr="00052110">
        <w:rPr>
          <w:color w:val="000000"/>
        </w:rPr>
        <w:t>1-800-MEDICARE (1-800-633-4227). TTY users should call 1-877-486-2048, 24 hours a day/7 days a week;</w:t>
      </w:r>
    </w:p>
    <w:p w:rsidR="00B95316" w:rsidRPr="00052110" w:rsidRDefault="00B95316" w:rsidP="00B95316">
      <w:pPr>
        <w:numPr>
          <w:ilvl w:val="1"/>
          <w:numId w:val="3"/>
        </w:numPr>
        <w:spacing w:before="120" w:beforeAutospacing="0" w:after="120" w:afterAutospacing="0"/>
      </w:pPr>
      <w:r w:rsidRPr="00052110">
        <w:rPr>
          <w:color w:val="000000"/>
        </w:rPr>
        <w:t xml:space="preserve">The Social Security Office at 1-800-772-1213 between </w:t>
      </w:r>
      <w:r>
        <w:rPr>
          <w:color w:val="000000"/>
        </w:rPr>
        <w:t>8</w:t>
      </w:r>
      <w:r w:rsidRPr="00052110">
        <w:rPr>
          <w:color w:val="000000"/>
        </w:rPr>
        <w:t xml:space="preserve"> am and 7 p</w:t>
      </w:r>
      <w:r>
        <w:rPr>
          <w:color w:val="000000"/>
        </w:rPr>
        <w:t>m</w:t>
      </w:r>
      <w:r w:rsidRPr="00052110">
        <w:rPr>
          <w:color w:val="000000"/>
        </w:rPr>
        <w:t>, Monday through Friday</w:t>
      </w:r>
      <w:r>
        <w:rPr>
          <w:color w:val="000000"/>
        </w:rPr>
        <w:t xml:space="preserve"> for a representative</w:t>
      </w:r>
      <w:r w:rsidRPr="00052110">
        <w:rPr>
          <w:color w:val="000000"/>
        </w:rPr>
        <w:t xml:space="preserve">. </w:t>
      </w:r>
      <w:r>
        <w:rPr>
          <w:color w:val="000000"/>
        </w:rPr>
        <w:t xml:space="preserve">Automated messages are available 24 hours a day. </w:t>
      </w:r>
      <w:r w:rsidRPr="00052110">
        <w:rPr>
          <w:color w:val="000000"/>
        </w:rPr>
        <w:t>TTY users should call, 1-800-325-0778; or</w:t>
      </w:r>
    </w:p>
    <w:p w:rsidR="00B03C3B" w:rsidRDefault="00B03C3B" w:rsidP="00233AB5">
      <w:pPr>
        <w:numPr>
          <w:ilvl w:val="1"/>
          <w:numId w:val="3"/>
        </w:numPr>
        <w:spacing w:before="120" w:beforeAutospacing="0" w:after="120" w:afterAutospacing="0"/>
      </w:pPr>
      <w:r w:rsidRPr="00052110">
        <w:rPr>
          <w:color w:val="000000"/>
        </w:rPr>
        <w:t>Your State Medicaid Office (applications)</w:t>
      </w:r>
      <w:r w:rsidR="00D03913">
        <w:rPr>
          <w:color w:val="000000"/>
        </w:rPr>
        <w:t>.</w:t>
      </w:r>
    </w:p>
    <w:p w:rsidR="00B03C3B" w:rsidRPr="00052110" w:rsidRDefault="00B03C3B" w:rsidP="00B03C3B">
      <w:pPr>
        <w:pStyle w:val="Heading2ANOC"/>
      </w:pPr>
      <w:bookmarkStart w:id="75" w:name="_Toc190800504"/>
      <w:bookmarkStart w:id="76" w:name="_Toc377720671"/>
      <w:bookmarkStart w:id="77" w:name="_Toc396995406"/>
      <w:bookmarkStart w:id="78" w:name="_Toc102378113"/>
      <w:r>
        <w:t xml:space="preserve">SECTION </w:t>
      </w:r>
      <w:r w:rsidR="003165D6">
        <w:t>7</w:t>
      </w:r>
      <w:r w:rsidRPr="00052110">
        <w:tab/>
        <w:t>Questions?</w:t>
      </w:r>
      <w:bookmarkEnd w:id="75"/>
      <w:bookmarkEnd w:id="76"/>
      <w:bookmarkEnd w:id="77"/>
      <w:bookmarkEnd w:id="78"/>
    </w:p>
    <w:p w:rsidR="00B03C3B" w:rsidRPr="00617745" w:rsidRDefault="00B03C3B" w:rsidP="00B03C3B">
      <w:pPr>
        <w:pStyle w:val="Heading3"/>
      </w:pPr>
      <w:bookmarkStart w:id="79" w:name="_Toc377720672"/>
      <w:bookmarkStart w:id="80" w:name="_Toc396995407"/>
      <w:bookmarkStart w:id="81" w:name="_Toc102378114"/>
      <w:r w:rsidRPr="00052110">
        <w:t xml:space="preserve">Section </w:t>
      </w:r>
      <w:r w:rsidR="009E7DBA">
        <w:t>7</w:t>
      </w:r>
      <w:r w:rsidRPr="00052110">
        <w:t xml:space="preserve">.1 – </w:t>
      </w:r>
      <w:r w:rsidRPr="00052110">
        <w:rPr>
          <w:noProof/>
        </w:rPr>
        <w:t xml:space="preserve">Getting Help from </w:t>
      </w:r>
      <w:r w:rsidR="006D64A0" w:rsidRPr="00617745">
        <w:rPr>
          <w:i/>
          <w:noProof/>
        </w:rPr>
        <w:t>West Virginia Senior Advantage (HMO I-SNP)</w:t>
      </w:r>
      <w:bookmarkEnd w:id="79"/>
      <w:bookmarkEnd w:id="80"/>
      <w:bookmarkEnd w:id="81"/>
    </w:p>
    <w:p w:rsidR="00B03C3B" w:rsidRPr="00052110" w:rsidRDefault="00B03C3B" w:rsidP="00803888">
      <w:pPr>
        <w:rPr>
          <w:color w:val="0000FF"/>
        </w:rPr>
      </w:pPr>
      <w:r w:rsidRPr="00052110">
        <w:t xml:space="preserve">Questions? We’re here to help. Please call Member Services at </w:t>
      </w:r>
      <w:r w:rsidR="00D34A1D">
        <w:rPr>
          <w:iCs/>
        </w:rPr>
        <w:t>1-844-854-6888.</w:t>
      </w:r>
      <w:r w:rsidR="00D34A1D" w:rsidRPr="008960F3">
        <w:t xml:space="preserve"> </w:t>
      </w:r>
      <w:r w:rsidRPr="00052110">
        <w:t xml:space="preserve">(TTY only, call </w:t>
      </w:r>
      <w:r w:rsidR="008C036C" w:rsidRPr="00EA61C4">
        <w:rPr>
          <w:i/>
        </w:rPr>
        <w:t>711</w:t>
      </w:r>
      <w:r w:rsidRPr="008960F3">
        <w:t>)</w:t>
      </w:r>
      <w:r>
        <w:t>.</w:t>
      </w:r>
      <w:r w:rsidRPr="008960F3">
        <w:t xml:space="preserve"> </w:t>
      </w:r>
      <w:r w:rsidRPr="00052110">
        <w:t>We are available for phone calls</w:t>
      </w:r>
      <w:r w:rsidR="003E1396">
        <w:t xml:space="preserve"> between 8:00 a.m</w:t>
      </w:r>
      <w:r w:rsidR="003E1396" w:rsidRPr="003A7705">
        <w:t>.</w:t>
      </w:r>
      <w:r w:rsidR="003E1396">
        <w:t xml:space="preserve"> to 8:00 p.m., seven days a week (except Thanksgiving and Christmas) from October 1 through March 31 and Monday to Friday (except holidays) from April 1 through September </w:t>
      </w:r>
      <w:r w:rsidR="003E1396" w:rsidRPr="00A85812">
        <w:t>30</w:t>
      </w:r>
      <w:r w:rsidR="003E1396" w:rsidRPr="004F74A9">
        <w:t>.</w:t>
      </w:r>
      <w:r w:rsidRPr="00052110">
        <w:t xml:space="preserve"> </w:t>
      </w:r>
      <w:r w:rsidRPr="0003756B">
        <w:t>Calls to these numbers are free.</w:t>
      </w:r>
    </w:p>
    <w:p w:rsidR="00B03C3B" w:rsidRPr="00052110" w:rsidRDefault="00B03C3B" w:rsidP="00DA482D">
      <w:pPr>
        <w:pStyle w:val="subheading"/>
        <w:outlineLvl w:val="3"/>
      </w:pPr>
      <w:r w:rsidRPr="00052110">
        <w:rPr>
          <w:noProof/>
        </w:rPr>
        <w:t xml:space="preserve">Read your </w:t>
      </w:r>
      <w:r w:rsidR="00AD182F" w:rsidRPr="00EA1451">
        <w:rPr>
          <w:i/>
        </w:rPr>
        <w:t>20</w:t>
      </w:r>
      <w:r w:rsidR="00732B4A" w:rsidRPr="00EA1451">
        <w:rPr>
          <w:i/>
        </w:rPr>
        <w:t>23</w:t>
      </w:r>
      <w:r w:rsidRPr="00052110">
        <w:rPr>
          <w:noProof/>
        </w:rPr>
        <w:t xml:space="preserve"> </w:t>
      </w:r>
      <w:r w:rsidRPr="00052110">
        <w:rPr>
          <w:i/>
          <w:noProof/>
        </w:rPr>
        <w:t>Evidence of Coverage</w:t>
      </w:r>
      <w:r w:rsidRPr="00052110">
        <w:rPr>
          <w:noProof/>
        </w:rPr>
        <w:t xml:space="preserve"> (it has details about next year's benefits and costs)</w:t>
      </w:r>
    </w:p>
    <w:p w:rsidR="00B03C3B" w:rsidRPr="00052110" w:rsidRDefault="00B03C3B" w:rsidP="00803888">
      <w:pPr>
        <w:rPr>
          <w:color w:val="000000"/>
        </w:rPr>
      </w:pPr>
      <w:r w:rsidRPr="00052110">
        <w:t xml:space="preserve">This </w:t>
      </w:r>
      <w:r w:rsidRPr="00052110">
        <w:rPr>
          <w:i/>
        </w:rPr>
        <w:t>Annual Notice of Changes</w:t>
      </w:r>
      <w:r w:rsidRPr="00052110">
        <w:t xml:space="preserve"> gives you </w:t>
      </w:r>
      <w:bookmarkStart w:id="82" w:name="_Hlk31838442"/>
      <w:r w:rsidRPr="00052110">
        <w:t xml:space="preserve">a summary of changes in your </w:t>
      </w:r>
      <w:bookmarkEnd w:id="82"/>
      <w:r w:rsidRPr="00052110">
        <w:t xml:space="preserve">benefits and costs for </w:t>
      </w:r>
      <w:r w:rsidR="00AD182F">
        <w:t>20</w:t>
      </w:r>
      <w:r w:rsidR="00732B4A">
        <w:t>23</w:t>
      </w:r>
      <w:r w:rsidRPr="00052110">
        <w:t xml:space="preserve">. For details, look in the </w:t>
      </w:r>
      <w:r w:rsidR="00AD182F" w:rsidRPr="00EA1451">
        <w:rPr>
          <w:i/>
        </w:rPr>
        <w:t>20</w:t>
      </w:r>
      <w:r w:rsidR="00732B4A" w:rsidRPr="00EA1451">
        <w:rPr>
          <w:i/>
        </w:rPr>
        <w:t>23</w:t>
      </w:r>
      <w:r w:rsidRPr="00052110">
        <w:t xml:space="preserve"> </w:t>
      </w:r>
      <w:r w:rsidRPr="00052110">
        <w:rPr>
          <w:i/>
        </w:rPr>
        <w:t>Evidence of Coverage</w:t>
      </w:r>
      <w:r w:rsidRPr="00052110">
        <w:t xml:space="preserve"> for </w:t>
      </w:r>
      <w:r w:rsidR="006D64A0" w:rsidRPr="0003756B">
        <w:rPr>
          <w:i/>
        </w:rPr>
        <w:t>West Virginia Senior Advantage (HMO I-SNP)</w:t>
      </w:r>
      <w:r w:rsidRPr="0003756B">
        <w:rPr>
          <w:i/>
        </w:rPr>
        <w:t>.</w:t>
      </w:r>
      <w:r w:rsidRPr="00052110">
        <w:rPr>
          <w:i/>
        </w:rPr>
        <w:t xml:space="preserve"> </w:t>
      </w:r>
      <w:r w:rsidRPr="00052110">
        <w:t xml:space="preserve">The </w:t>
      </w:r>
      <w:r w:rsidRPr="00052110">
        <w:rPr>
          <w:i/>
        </w:rPr>
        <w:t>Evidence of Coverage</w:t>
      </w:r>
      <w:r w:rsidRPr="00052110">
        <w:t xml:space="preserve"> is the legal, detailed description of your plan benefits. It explains your rights and the rules you need to follow to get covered services and prescription drugs. A copy of the </w:t>
      </w:r>
      <w:r w:rsidRPr="00052110">
        <w:rPr>
          <w:i/>
        </w:rPr>
        <w:t>Evidence of Coverage</w:t>
      </w:r>
      <w:r w:rsidRPr="00052110">
        <w:t xml:space="preserve"> </w:t>
      </w:r>
      <w:r w:rsidR="00AE1A64">
        <w:t xml:space="preserve">is located on our website at </w:t>
      </w:r>
      <w:hyperlink r:id="rId22" w:history="1">
        <w:r w:rsidR="001901BC" w:rsidRPr="00A111A0">
          <w:rPr>
            <w:rStyle w:val="Hyperlink"/>
          </w:rPr>
          <w:t>www.wvsenioradvantage.com</w:t>
        </w:r>
      </w:hyperlink>
      <w:r w:rsidR="00AE1A64" w:rsidRPr="00F5683A">
        <w:t xml:space="preserve">. You may also call Member Services to ask us to mail you an </w:t>
      </w:r>
      <w:r w:rsidR="00AE1A64" w:rsidRPr="003902A8">
        <w:rPr>
          <w:i/>
        </w:rPr>
        <w:t>Evidence of Coverage</w:t>
      </w:r>
      <w:r w:rsidR="00AE1A64" w:rsidRPr="00F5683A">
        <w:t>.</w:t>
      </w:r>
      <w:r w:rsidR="00AE1A64" w:rsidRPr="00052110">
        <w:t xml:space="preserve"> </w:t>
      </w:r>
    </w:p>
    <w:p w:rsidR="00B03C3B" w:rsidRPr="00052110" w:rsidRDefault="00B03C3B" w:rsidP="00DA482D">
      <w:pPr>
        <w:pStyle w:val="subheading"/>
        <w:outlineLvl w:val="3"/>
      </w:pPr>
      <w:r w:rsidRPr="00052110">
        <w:rPr>
          <w:noProof/>
        </w:rPr>
        <w:t xml:space="preserve">Visit our Website </w:t>
      </w:r>
    </w:p>
    <w:p w:rsidR="00B03C3B" w:rsidRPr="00052110" w:rsidRDefault="00B03C3B" w:rsidP="00803888">
      <w:r w:rsidRPr="00052110">
        <w:t xml:space="preserve">You can also visit our website at </w:t>
      </w:r>
      <w:hyperlink r:id="rId23" w:history="1">
        <w:r w:rsidR="00916F54" w:rsidRPr="00A111A0">
          <w:rPr>
            <w:rStyle w:val="Hyperlink"/>
          </w:rPr>
          <w:t>www.wvsenioradvantage.com</w:t>
        </w:r>
      </w:hyperlink>
      <w:r w:rsidR="002D4F2E" w:rsidRPr="009A3C3C">
        <w:rPr>
          <w:rStyle w:val="Hyperlink"/>
        </w:rPr>
        <w:t xml:space="preserve">. </w:t>
      </w:r>
      <w:r w:rsidRPr="009A3C3C">
        <w:t>As a</w:t>
      </w:r>
      <w:r w:rsidRPr="00052110">
        <w:t xml:space="preserve"> reminder, our website has the most up-to-date information about our provider network (</w:t>
      </w:r>
      <w:r w:rsidRPr="00DB67F2">
        <w:rPr>
          <w:i/>
          <w:iCs/>
        </w:rPr>
        <w:t>Provider Directory</w:t>
      </w:r>
      <w:r w:rsidRPr="00052110">
        <w:t xml:space="preserve">) and our list of covered drugs (Formulary/Drug List). </w:t>
      </w:r>
    </w:p>
    <w:p w:rsidR="00B03C3B" w:rsidRPr="00052110" w:rsidRDefault="00B03C3B" w:rsidP="00803888">
      <w:pPr>
        <w:pStyle w:val="Heading3"/>
      </w:pPr>
      <w:bookmarkStart w:id="83" w:name="_Toc190800506"/>
      <w:bookmarkStart w:id="84" w:name="_Toc377720673"/>
      <w:bookmarkStart w:id="85" w:name="_Toc396995408"/>
      <w:bookmarkStart w:id="86" w:name="_Toc102378115"/>
      <w:r w:rsidRPr="00052110">
        <w:t xml:space="preserve">Section </w:t>
      </w:r>
      <w:r w:rsidR="00440E03">
        <w:t>7</w:t>
      </w:r>
      <w:r w:rsidRPr="00052110">
        <w:t xml:space="preserve">.2 – </w:t>
      </w:r>
      <w:r w:rsidRPr="00052110">
        <w:rPr>
          <w:noProof/>
        </w:rPr>
        <w:t>Getting Help from Medicare</w:t>
      </w:r>
      <w:bookmarkEnd w:id="83"/>
      <w:bookmarkEnd w:id="84"/>
      <w:bookmarkEnd w:id="85"/>
      <w:bookmarkEnd w:id="86"/>
    </w:p>
    <w:p w:rsidR="00B03C3B" w:rsidRPr="00052110" w:rsidRDefault="00B03C3B" w:rsidP="00B03C3B">
      <w:pPr>
        <w:keepNext/>
        <w:spacing w:after="240" w:afterAutospacing="0"/>
      </w:pPr>
      <w:r w:rsidRPr="00052110">
        <w:t>To get information directly from Medicare:</w:t>
      </w:r>
    </w:p>
    <w:p w:rsidR="00B03C3B" w:rsidRPr="00052110" w:rsidRDefault="00B03C3B" w:rsidP="00DA482D">
      <w:pPr>
        <w:pStyle w:val="subheading"/>
        <w:outlineLvl w:val="3"/>
      </w:pPr>
      <w:r w:rsidRPr="00052110">
        <w:t>Call 1-800-MEDICARE (1-800-633-4227)</w:t>
      </w:r>
    </w:p>
    <w:p w:rsidR="00B03C3B" w:rsidRPr="00052110" w:rsidRDefault="00B03C3B" w:rsidP="00B03C3B">
      <w:pPr>
        <w:spacing w:beforeAutospacing="0"/>
        <w:ind w:right="-90"/>
      </w:pPr>
      <w:r w:rsidRPr="00052110">
        <w:t xml:space="preserve">You can call 1-800-MEDICARE (1-800-633-4227), 24 hours a day, 7 days a week. TTY users should call 1-877-486-2048. </w:t>
      </w:r>
    </w:p>
    <w:p w:rsidR="00B03C3B" w:rsidRPr="00052110" w:rsidRDefault="00B03C3B" w:rsidP="00DA482D">
      <w:pPr>
        <w:pStyle w:val="subheading"/>
        <w:outlineLvl w:val="3"/>
        <w:rPr>
          <w:noProof/>
        </w:rPr>
      </w:pPr>
      <w:r w:rsidRPr="00052110">
        <w:rPr>
          <w:noProof/>
        </w:rPr>
        <w:t xml:space="preserve">Visit the Medicare Website </w:t>
      </w:r>
    </w:p>
    <w:p w:rsidR="00B03C3B" w:rsidRPr="00052110" w:rsidRDefault="00B62A78" w:rsidP="00B03C3B">
      <w:pPr>
        <w:rPr>
          <w:noProof/>
        </w:rPr>
      </w:pPr>
      <w:r>
        <w:t>V</w:t>
      </w:r>
      <w:r w:rsidR="00B03C3B" w:rsidRPr="00052110">
        <w:t>isit the Medicare website (</w:t>
      </w:r>
      <w:hyperlink r:id="rId24" w:history="1">
        <w:r w:rsidR="00D13195" w:rsidRPr="00D13195">
          <w:rPr>
            <w:rStyle w:val="Hyperlink"/>
          </w:rPr>
          <w:t>www.medicare.gov</w:t>
        </w:r>
      </w:hyperlink>
      <w:r w:rsidR="00B03C3B" w:rsidRPr="00052110">
        <w:t>)</w:t>
      </w:r>
      <w:r w:rsidR="00B03C3B" w:rsidRPr="005927A6">
        <w:rPr>
          <w:color w:val="000000" w:themeColor="text1"/>
        </w:rPr>
        <w:t>.</w:t>
      </w:r>
      <w:r w:rsidR="00B03C3B">
        <w:t xml:space="preserve"> </w:t>
      </w:r>
      <w:r w:rsidR="00B03C3B" w:rsidRPr="00052110">
        <w:rPr>
          <w:noProof/>
        </w:rPr>
        <w:t xml:space="preserve">It has information about cost, coverage, and quality </w:t>
      </w:r>
      <w:r w:rsidR="00696968">
        <w:rPr>
          <w:noProof/>
        </w:rPr>
        <w:t>Star R</w:t>
      </w:r>
      <w:r w:rsidR="00B03C3B" w:rsidRPr="00052110">
        <w:rPr>
          <w:noProof/>
        </w:rPr>
        <w:t>atings to help you compare Medicare health plans</w:t>
      </w:r>
      <w:bookmarkStart w:id="87" w:name="_Hlk70337419"/>
      <w:r w:rsidRPr="00B62A78">
        <w:rPr>
          <w:noProof/>
        </w:rPr>
        <w:t xml:space="preserve"> </w:t>
      </w:r>
      <w:r>
        <w:rPr>
          <w:noProof/>
        </w:rPr>
        <w:t>in your area</w:t>
      </w:r>
      <w:bookmarkEnd w:id="87"/>
      <w:r w:rsidR="00B03C3B" w:rsidRPr="00052110">
        <w:rPr>
          <w:noProof/>
        </w:rPr>
        <w:t xml:space="preserve">. </w:t>
      </w:r>
      <w:r w:rsidR="00B03C3B" w:rsidRPr="00052110">
        <w:t xml:space="preserve">To view the information about plans, go to </w:t>
      </w:r>
      <w:hyperlink r:id="rId25" w:history="1">
        <w:r w:rsidR="009E6FF0" w:rsidRPr="00894416">
          <w:rPr>
            <w:rStyle w:val="Hyperlink"/>
            <w:rFonts w:eastAsia="Calibri"/>
          </w:rPr>
          <w:t>www.medicare.gov/plan-compare</w:t>
        </w:r>
      </w:hyperlink>
      <w:r w:rsidR="00835AD7" w:rsidRPr="00D03358">
        <w:rPr>
          <w:rStyle w:val="Hyperlink"/>
          <w:color w:val="auto"/>
          <w:u w:val="none"/>
        </w:rPr>
        <w:t>.</w:t>
      </w:r>
    </w:p>
    <w:p w:rsidR="00B03C3B" w:rsidRPr="00052110" w:rsidRDefault="00B03C3B" w:rsidP="00DA482D">
      <w:pPr>
        <w:pStyle w:val="subheading"/>
        <w:outlineLvl w:val="3"/>
      </w:pPr>
      <w:r w:rsidRPr="00052110">
        <w:t xml:space="preserve">Read </w:t>
      </w:r>
      <w:r w:rsidRPr="002D429A">
        <w:rPr>
          <w:i/>
        </w:rPr>
        <w:t xml:space="preserve">Medicare &amp; You </w:t>
      </w:r>
      <w:r w:rsidR="00AD182F">
        <w:rPr>
          <w:i/>
        </w:rPr>
        <w:t>20</w:t>
      </w:r>
      <w:r w:rsidR="00732B4A">
        <w:rPr>
          <w:i/>
        </w:rPr>
        <w:t>23</w:t>
      </w:r>
      <w:r w:rsidRPr="00052110">
        <w:t xml:space="preserve"> </w:t>
      </w:r>
    </w:p>
    <w:p w:rsidR="00D94697" w:rsidRDefault="00B62A78" w:rsidP="00885A3F">
      <w:r>
        <w:t>R</w:t>
      </w:r>
      <w:r w:rsidR="00B03C3B" w:rsidRPr="00052110">
        <w:t>ead the</w:t>
      </w:r>
      <w:r w:rsidR="00B03C3B" w:rsidRPr="00052110">
        <w:rPr>
          <w:i/>
        </w:rPr>
        <w:t xml:space="preserve"> Medicare &amp; You </w:t>
      </w:r>
      <w:r w:rsidR="00AD182F">
        <w:rPr>
          <w:i/>
        </w:rPr>
        <w:t>20</w:t>
      </w:r>
      <w:r w:rsidR="00732B4A">
        <w:rPr>
          <w:i/>
        </w:rPr>
        <w:t>23</w:t>
      </w:r>
      <w:r w:rsidR="00B03C3B" w:rsidRPr="00052110">
        <w:rPr>
          <w:i/>
        </w:rPr>
        <w:t xml:space="preserve"> </w:t>
      </w:r>
      <w:r w:rsidR="009B3B73">
        <w:t>h</w:t>
      </w:r>
      <w:r w:rsidR="00B03C3B" w:rsidRPr="00052110">
        <w:t>andbook. Every</w:t>
      </w:r>
      <w:r>
        <w:t xml:space="preserve"> </w:t>
      </w:r>
      <w:r w:rsidR="00B03C3B" w:rsidRPr="00052110">
        <w:t xml:space="preserve">fall, this </w:t>
      </w:r>
      <w:r w:rsidR="007936F9">
        <w:t>booklet</w:t>
      </w:r>
      <w:r w:rsidR="00743FC7" w:rsidRPr="00052110">
        <w:t xml:space="preserve"> </w:t>
      </w:r>
      <w:r w:rsidR="00B03C3B" w:rsidRPr="00052110">
        <w:t xml:space="preserve">is mailed to people with Medicare. It has a summary of Medicare benefits, rights and protections, and answers to the most frequently asked questions about Medicare. If you don’t have a copy of this </w:t>
      </w:r>
      <w:r w:rsidR="0055387E">
        <w:t>document</w:t>
      </w:r>
      <w:r w:rsidR="00B03C3B" w:rsidRPr="00052110">
        <w:t>, you can get it at the Medi</w:t>
      </w:r>
      <w:r w:rsidR="001B7B04">
        <w:t>ca</w:t>
      </w:r>
      <w:r w:rsidR="00B03C3B" w:rsidRPr="00052110">
        <w:t>re website (</w:t>
      </w:r>
      <w:hyperlink r:id="rId26" w:history="1">
        <w:r w:rsidR="00BD5965">
          <w:rPr>
            <w:rStyle w:val="Hyperlink"/>
          </w:rPr>
          <w:t>https://www.medicare.gov/Pubs/pdf/10050-medicare-and-you.pdf</w:t>
        </w:r>
      </w:hyperlink>
      <w:hyperlink w:history="1"/>
      <w:r w:rsidR="00B03C3B" w:rsidRPr="00052110">
        <w:t>)</w:t>
      </w:r>
      <w:r w:rsidR="00B03C3B">
        <w:t xml:space="preserve"> </w:t>
      </w:r>
      <w:r w:rsidR="00B03C3B" w:rsidRPr="00052110">
        <w:t>or by calling 1</w:t>
      </w:r>
      <w:r w:rsidR="001E2487">
        <w:noBreakHyphen/>
      </w:r>
      <w:r w:rsidR="00B03C3B" w:rsidRPr="00052110">
        <w:t>800</w:t>
      </w:r>
      <w:r w:rsidR="001E2487">
        <w:noBreakHyphen/>
      </w:r>
      <w:r w:rsidR="00B03C3B" w:rsidRPr="00052110">
        <w:t>MEDICARE (1-800-633-4227), 24 hours a day, 7 days a week. TTY users should call 1</w:t>
      </w:r>
      <w:r w:rsidR="001E2487">
        <w:noBreakHyphen/>
      </w:r>
      <w:r w:rsidR="00B03C3B" w:rsidRPr="00052110">
        <w:t>877</w:t>
      </w:r>
      <w:r w:rsidR="001E2487">
        <w:noBreakHyphen/>
      </w:r>
      <w:r w:rsidR="00B03C3B" w:rsidRPr="00052110">
        <w:t>486</w:t>
      </w:r>
      <w:r w:rsidR="001E2487">
        <w:noBreakHyphen/>
      </w:r>
      <w:r w:rsidR="00B03C3B" w:rsidRPr="00052110">
        <w:t>2048.</w:t>
      </w:r>
    </w:p>
    <w:bookmarkEnd w:id="1"/>
    <w:p w:rsidR="00034CF2" w:rsidRPr="00F53210" w:rsidRDefault="00034CF2" w:rsidP="00D94697">
      <w:pPr>
        <w:rPr>
          <w:sz w:val="4"/>
          <w:szCs w:val="4"/>
        </w:rPr>
      </w:pPr>
    </w:p>
    <w:sectPr w:rsidR="00034CF2" w:rsidRPr="00F53210" w:rsidSect="00C6124F">
      <w:headerReference w:type="default" r:id="rId27"/>
      <w:headerReference w:type="first" r:id="rId28"/>
      <w:footerReference w:type="first" r:id="rId29"/>
      <w:endnotePr>
        <w:numFmt w:val="decimal"/>
      </w:endnotePr>
      <w:pgSz w:w="12240" w:h="15840" w:code="1"/>
      <w:pgMar w:top="510" w:right="1440" w:bottom="1152" w:left="1440" w:header="619"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4B2B" w:rsidRDefault="00A84B2B">
      <w:r>
        <w:separator/>
      </w:r>
    </w:p>
  </w:endnote>
  <w:endnote w:type="continuationSeparator" w:id="0">
    <w:p w:rsidR="00A84B2B" w:rsidRDefault="00A84B2B">
      <w:r>
        <w:continuationSeparator/>
      </w:r>
    </w:p>
  </w:endnote>
  <w:endnote w:type="continuationNotice" w:id="1">
    <w:p w:rsidR="00A84B2B" w:rsidRDefault="00A84B2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yriad Pro Light">
    <w:panose1 w:val="00000000000000000000"/>
    <w:charset w:val="00"/>
    <w:family w:val="swiss"/>
    <w:notTrueType/>
    <w:pitch w:val="variable"/>
    <w:sig w:usb0="20000287" w:usb1="00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harter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15451" w:rsidRDefault="00115451" w:rsidP="00115451">
    <w:pPr>
      <w:pStyle w:val="Footer"/>
      <w:rPr>
        <w:lang w:val="en-US"/>
      </w:rPr>
    </w:pPr>
    <w:r>
      <w:rPr>
        <w:lang w:val="en-US"/>
      </w:rPr>
      <w:tab/>
    </w:r>
  </w:p>
  <w:p w:rsidR="004812F3" w:rsidRDefault="00980334">
    <w:pPr>
      <w:pStyle w:val="Footer"/>
    </w:pPr>
    <w:r>
      <w:t>H9153_2023ANOC_M" for H9153 is Accepted on 8/31/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77B75" w:rsidRDefault="00877B75" w:rsidP="00F13558">
    <w:pPr>
      <w:pStyle w:val="Footer"/>
      <w:rPr>
        <w:lang w:val="en-US"/>
      </w:rPr>
    </w:pPr>
  </w:p>
  <w:p w:rsidR="00877B75" w:rsidRPr="00034CF2" w:rsidRDefault="00877B75" w:rsidP="00F13558">
    <w:pPr>
      <w:pStyle w:val="Footer"/>
      <w:rPr>
        <w:lang w:val="en-US"/>
      </w:rPr>
    </w:pPr>
    <w:r>
      <w:rPr>
        <w:lang w:val="en-US"/>
      </w:rPr>
      <w:tab/>
    </w:r>
    <w:r w:rsidR="00980334">
      <w:t>H9153_2023ANOC_M" for H9153 is Accepted on 8/31/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15451" w:rsidRPr="00034CF2" w:rsidRDefault="00115451" w:rsidP="00115451">
    <w:pPr>
      <w:pStyle w:val="Footer"/>
      <w:rPr>
        <w:lang w:val="en-US"/>
      </w:rPr>
    </w:pPr>
    <w:r>
      <w:rPr>
        <w:lang w:val="en-US"/>
      </w:rPr>
      <w:tab/>
    </w:r>
    <w:r w:rsidR="00980334">
      <w:t>H9153_2023ANOC_M" for H9153 is Accepted on 8/31/2022</w:t>
    </w:r>
  </w:p>
  <w:p w:rsidR="00877B75" w:rsidRPr="00D94697" w:rsidRDefault="00877B75" w:rsidP="00D94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4B2B" w:rsidRDefault="00A84B2B">
      <w:r>
        <w:separator/>
      </w:r>
    </w:p>
  </w:footnote>
  <w:footnote w:type="continuationSeparator" w:id="0">
    <w:p w:rsidR="00A84B2B" w:rsidRDefault="00A84B2B">
      <w:r>
        <w:continuationSeparator/>
      </w:r>
    </w:p>
  </w:footnote>
  <w:footnote w:type="continuationNotice" w:id="1">
    <w:p w:rsidR="00A84B2B" w:rsidRDefault="00A84B2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7426" w:rsidRPr="00D914BD" w:rsidRDefault="000D2658" w:rsidP="004E7426">
    <w:pPr>
      <w:pStyle w:val="Header"/>
      <w:rPr>
        <w:b/>
      </w:rPr>
    </w:pPr>
    <w:r w:rsidRPr="00B16B02">
      <w:rPr>
        <w:b/>
      </w:rPr>
      <w:t>West Virginia Senior Advantage (HMO I-SNP)</w:t>
    </w:r>
    <w:r w:rsidRPr="00D914BD" w:rsidDel="000D2658">
      <w:rPr>
        <w:b/>
        <w:i/>
        <w:color w:val="0000FF"/>
      </w:rPr>
      <w:t xml:space="preserve"> </w:t>
    </w:r>
    <w:r w:rsidR="004E7426" w:rsidRPr="00D914BD">
      <w:rPr>
        <w:b/>
      </w:rPr>
      <w:t>Annual Notice of Changes for 2023</w:t>
    </w:r>
    <w:r w:rsidR="004E7426" w:rsidRPr="00D914BD">
      <w:rPr>
        <w:b/>
      </w:rPr>
      <w:tab/>
    </w:r>
    <w:r w:rsidR="004E7426" w:rsidRPr="00D914BD">
      <w:rPr>
        <w:b/>
      </w:rPr>
      <w:fldChar w:fldCharType="begin"/>
    </w:r>
    <w:r w:rsidR="004E7426" w:rsidRPr="00D914BD">
      <w:rPr>
        <w:b/>
      </w:rPr>
      <w:instrText xml:space="preserve"> PAGE   \* MERGEFORMAT </w:instrText>
    </w:r>
    <w:r w:rsidR="004E7426" w:rsidRPr="00D914BD">
      <w:rPr>
        <w:b/>
      </w:rPr>
      <w:fldChar w:fldCharType="separate"/>
    </w:r>
    <w:r w:rsidR="004E7426" w:rsidRPr="00D914BD">
      <w:rPr>
        <w:b/>
      </w:rPr>
      <w:t>2</w:t>
    </w:r>
    <w:r w:rsidR="004E7426" w:rsidRPr="00D914BD">
      <w:rPr>
        <w:b/>
      </w:rPr>
      <w:fldChar w:fldCharType="end"/>
    </w:r>
  </w:p>
  <w:p w:rsidR="004812F3" w:rsidRDefault="00481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5B7F" w:rsidRPr="00D914BD" w:rsidRDefault="00871AE2" w:rsidP="009C5B7F">
    <w:pPr>
      <w:pStyle w:val="Header"/>
      <w:rPr>
        <w:b/>
      </w:rPr>
    </w:pPr>
    <w:r w:rsidRPr="00B16B02">
      <w:rPr>
        <w:b/>
      </w:rPr>
      <w:t>West Virginia Senior Advantage (HMO I-SNP)</w:t>
    </w:r>
    <w:r w:rsidRPr="00A85812">
      <w:rPr>
        <w:rFonts w:cs="Arial"/>
        <w:b/>
        <w:i/>
        <w:sz w:val="32"/>
        <w:szCs w:val="32"/>
      </w:rPr>
      <w:t xml:space="preserve"> </w:t>
    </w:r>
    <w:r w:rsidR="009C5B7F" w:rsidRPr="00D914BD">
      <w:rPr>
        <w:b/>
      </w:rPr>
      <w:t>Annual Notice of Changes for 2023</w:t>
    </w:r>
    <w:r w:rsidR="009C5B7F" w:rsidRPr="00D914BD">
      <w:rPr>
        <w:b/>
      </w:rPr>
      <w:tab/>
    </w:r>
    <w:r w:rsidR="009C5B7F" w:rsidRPr="00D914BD">
      <w:rPr>
        <w:b/>
      </w:rPr>
      <w:fldChar w:fldCharType="begin"/>
    </w:r>
    <w:r w:rsidR="009C5B7F" w:rsidRPr="00D914BD">
      <w:rPr>
        <w:b/>
      </w:rPr>
      <w:instrText xml:space="preserve"> PAGE   \* MERGEFORMAT </w:instrText>
    </w:r>
    <w:r w:rsidR="009C5B7F" w:rsidRPr="00D914BD">
      <w:rPr>
        <w:b/>
      </w:rPr>
      <w:fldChar w:fldCharType="separate"/>
    </w:r>
    <w:r w:rsidR="009C5B7F" w:rsidRPr="00D914BD">
      <w:rPr>
        <w:b/>
      </w:rPr>
      <w:t>1</w:t>
    </w:r>
    <w:r w:rsidR="009C5B7F" w:rsidRPr="00D914BD">
      <w:rPr>
        <w:b/>
      </w:rPr>
      <w:fldChar w:fldCharType="end"/>
    </w:r>
  </w:p>
  <w:p w:rsidR="009C5B7F" w:rsidRPr="0031133C" w:rsidRDefault="009C5B7F" w:rsidP="009C5B7F">
    <w:pPr>
      <w:pStyle w:val="HeaderBar"/>
    </w:pPr>
  </w:p>
  <w:p w:rsidR="004812F3" w:rsidRDefault="004812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4818" w:rsidRPr="00FB173D" w:rsidRDefault="006D64A0" w:rsidP="00594818">
    <w:pPr>
      <w:pStyle w:val="Header"/>
      <w:rPr>
        <w:b/>
      </w:rPr>
    </w:pPr>
    <w:r w:rsidRPr="00AD771C">
      <w:rPr>
        <w:b/>
        <w:i/>
      </w:rPr>
      <w:t>West Virginia Senior Advantage (HMO I-SNP)</w:t>
    </w:r>
    <w:r w:rsidR="00594818" w:rsidRPr="00AD771C">
      <w:rPr>
        <w:b/>
      </w:rPr>
      <w:t xml:space="preserve"> </w:t>
    </w:r>
    <w:r w:rsidR="00594818" w:rsidRPr="00FB173D">
      <w:rPr>
        <w:b/>
      </w:rPr>
      <w:t>Annual Notice of Changes for 2023</w:t>
    </w:r>
    <w:r w:rsidR="00594818" w:rsidRPr="00FB173D">
      <w:rPr>
        <w:b/>
      </w:rPr>
      <w:tab/>
    </w:r>
    <w:r w:rsidR="00594818" w:rsidRPr="00FB173D">
      <w:rPr>
        <w:b/>
      </w:rPr>
      <w:fldChar w:fldCharType="begin"/>
    </w:r>
    <w:r w:rsidR="00594818" w:rsidRPr="00FB173D">
      <w:rPr>
        <w:b/>
      </w:rPr>
      <w:instrText xml:space="preserve"> PAGE   \* MERGEFORMAT </w:instrText>
    </w:r>
    <w:r w:rsidR="00594818" w:rsidRPr="00FB173D">
      <w:rPr>
        <w:b/>
      </w:rPr>
      <w:fldChar w:fldCharType="separate"/>
    </w:r>
    <w:r w:rsidR="00594818" w:rsidRPr="00FB173D">
      <w:rPr>
        <w:b/>
      </w:rPr>
      <w:t>2</w:t>
    </w:r>
    <w:r w:rsidR="00594818" w:rsidRPr="00FB173D">
      <w:rPr>
        <w:b/>
      </w:rPr>
      <w:fldChar w:fldCharType="end"/>
    </w:r>
  </w:p>
  <w:p w:rsidR="004812F3" w:rsidRDefault="004812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77B75" w:rsidRPr="00D914BD" w:rsidRDefault="00C95BBF" w:rsidP="00F02FEC">
    <w:pPr>
      <w:pStyle w:val="Header"/>
      <w:rPr>
        <w:b/>
      </w:rPr>
    </w:pPr>
    <w:r w:rsidRPr="00B16B02">
      <w:rPr>
        <w:b/>
        <w:bCs/>
        <w:i/>
        <w:iCs/>
      </w:rPr>
      <w:t>West Virginia Senior Advantage (HMO I-SNP)</w:t>
    </w:r>
    <w:r w:rsidRPr="00D914BD" w:rsidDel="00C95BBF">
      <w:rPr>
        <w:b/>
        <w:i/>
        <w:color w:val="0000FF"/>
      </w:rPr>
      <w:t xml:space="preserve"> </w:t>
    </w:r>
    <w:r w:rsidR="00877B75" w:rsidRPr="00D914BD">
      <w:rPr>
        <w:b/>
      </w:rPr>
      <w:t>Annual Notice of Changes for 2023</w:t>
    </w:r>
    <w:r w:rsidR="00877B75" w:rsidRPr="00D914BD">
      <w:rPr>
        <w:b/>
      </w:rPr>
      <w:tab/>
    </w:r>
    <w:r w:rsidR="00877B75" w:rsidRPr="00D914BD">
      <w:rPr>
        <w:b/>
      </w:rPr>
      <w:fldChar w:fldCharType="begin"/>
    </w:r>
    <w:r w:rsidR="00877B75" w:rsidRPr="00D914BD">
      <w:rPr>
        <w:b/>
      </w:rPr>
      <w:instrText xml:space="preserve"> PAGE   \* MERGEFORMAT </w:instrText>
    </w:r>
    <w:r w:rsidR="00877B75" w:rsidRPr="00D914BD">
      <w:rPr>
        <w:b/>
      </w:rPr>
      <w:fldChar w:fldCharType="separate"/>
    </w:r>
    <w:r w:rsidR="00877B75" w:rsidRPr="00D914BD">
      <w:rPr>
        <w:b/>
      </w:rPr>
      <w:t>4</w:t>
    </w:r>
    <w:r w:rsidR="00877B75" w:rsidRPr="00D914BD">
      <w:rPr>
        <w:b/>
      </w:rPr>
      <w:fldChar w:fldCharType="end"/>
    </w:r>
  </w:p>
  <w:p w:rsidR="00877B75" w:rsidRPr="0031133C" w:rsidRDefault="00877B75" w:rsidP="00F02FEC">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143C90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B238879C"/>
    <w:lvl w:ilvl="0">
      <w:start w:val="1"/>
      <w:numFmt w:val="bullet"/>
      <w:pStyle w:val="ListBullet3"/>
      <w:lvlText w:val="-"/>
      <w:lvlJc w:val="left"/>
      <w:pPr>
        <w:tabs>
          <w:tab w:val="num" w:pos="1080"/>
        </w:tabs>
        <w:ind w:left="1080" w:hanging="360"/>
      </w:pPr>
      <w:rPr>
        <w:rFonts w:ascii="Times New Roman" w:hAnsi="Times New Roman" w:cs="Times New Roman" w:hint="default"/>
      </w:rPr>
    </w:lvl>
  </w:abstractNum>
  <w:abstractNum w:abstractNumId="2" w15:restartNumberingAfterBreak="0">
    <w:nsid w:val="FFFFFF88"/>
    <w:multiLevelType w:val="singleLevel"/>
    <w:tmpl w:val="1DE8C1A2"/>
    <w:lvl w:ilvl="0">
      <w:start w:val="1"/>
      <w:numFmt w:val="decimal"/>
      <w:pStyle w:val="ListNumber"/>
      <w:lvlText w:val="%1."/>
      <w:lvlJc w:val="left"/>
      <w:pPr>
        <w:tabs>
          <w:tab w:val="num" w:pos="360"/>
        </w:tabs>
        <w:ind w:left="360" w:hanging="360"/>
      </w:pPr>
    </w:lvl>
  </w:abstractNum>
  <w:abstractNum w:abstractNumId="3" w15:restartNumberingAfterBreak="0">
    <w:nsid w:val="048515B9"/>
    <w:multiLevelType w:val="hybridMultilevel"/>
    <w:tmpl w:val="0778D1AA"/>
    <w:lvl w:ilvl="0" w:tplc="87241B10">
      <w:start w:val="1"/>
      <w:numFmt w:val="bullet"/>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C40EA4"/>
    <w:multiLevelType w:val="hybridMultilevel"/>
    <w:tmpl w:val="7A9ACC1E"/>
    <w:lvl w:ilvl="0" w:tplc="04090001">
      <w:start w:val="1"/>
      <w:numFmt w:val="bullet"/>
      <w:lvlText w:val=""/>
      <w:lvlJc w:val="left"/>
      <w:pPr>
        <w:ind w:left="720" w:hanging="360"/>
      </w:pPr>
      <w:rPr>
        <w:rFonts w:ascii="Symbol" w:hAnsi="Symbol" w:hint="default"/>
      </w:rPr>
    </w:lvl>
    <w:lvl w:ilvl="1" w:tplc="52AE31BA">
      <w:numFmt w:val="bullet"/>
      <w:lvlText w:val=""/>
      <w:lvlJc w:val="left"/>
      <w:pPr>
        <w:ind w:left="1440" w:hanging="360"/>
      </w:pPr>
      <w:rPr>
        <w:rFonts w:ascii="Wingdings" w:eastAsia="Times New Roman" w:hAnsi="Wingdings" w:cs="Times New Roman" w:hint="default"/>
        <w: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A15E9"/>
    <w:multiLevelType w:val="hybridMultilevel"/>
    <w:tmpl w:val="5BF40230"/>
    <w:lvl w:ilvl="0" w:tplc="2824685E">
      <w:start w:val="1"/>
      <w:numFmt w:val="bullet"/>
      <w:lvlText w:val=""/>
      <w:lvlJc w:val="left"/>
      <w:pPr>
        <w:ind w:left="360" w:hanging="360"/>
      </w:pPr>
      <w:rPr>
        <w:rFonts w:ascii="Wingdings 2" w:hAnsi="Wingdings 2" w:hint="default"/>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B524D3"/>
    <w:multiLevelType w:val="hybridMultilevel"/>
    <w:tmpl w:val="DD26A6CA"/>
    <w:lvl w:ilvl="0" w:tplc="65A4DACA">
      <w:start w:val="1"/>
      <w:numFmt w:val="bullet"/>
      <w:lvlText w:val="»"/>
      <w:lvlJc w:val="left"/>
      <w:pPr>
        <w:ind w:left="382" w:hanging="360"/>
      </w:pPr>
      <w:rPr>
        <w:rFonts w:ascii="Arial" w:hAnsi="Aria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7" w15:restartNumberingAfterBreak="0">
    <w:nsid w:val="0FBC4A71"/>
    <w:multiLevelType w:val="hybridMultilevel"/>
    <w:tmpl w:val="AFC213EC"/>
    <w:lvl w:ilvl="0" w:tplc="BD8648E4">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775D3B"/>
    <w:multiLevelType w:val="hybridMultilevel"/>
    <w:tmpl w:val="BD86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7676D"/>
    <w:multiLevelType w:val="hybridMultilevel"/>
    <w:tmpl w:val="DFBA9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93543F"/>
    <w:multiLevelType w:val="hybridMultilevel"/>
    <w:tmpl w:val="1E1C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E3C1E"/>
    <w:multiLevelType w:val="hybridMultilevel"/>
    <w:tmpl w:val="3BF0B1FE"/>
    <w:lvl w:ilvl="0" w:tplc="02B656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FF0AB4"/>
    <w:multiLevelType w:val="hybridMultilevel"/>
    <w:tmpl w:val="78F85ED0"/>
    <w:lvl w:ilvl="0" w:tplc="0518D3D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783B19"/>
    <w:multiLevelType w:val="hybridMultilevel"/>
    <w:tmpl w:val="5E9AB380"/>
    <w:lvl w:ilvl="0" w:tplc="E5C412B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410F83"/>
    <w:multiLevelType w:val="hybridMultilevel"/>
    <w:tmpl w:val="AA38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D0F66"/>
    <w:multiLevelType w:val="hybridMultilevel"/>
    <w:tmpl w:val="D01430D0"/>
    <w:lvl w:ilvl="0" w:tplc="F68E2BC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3D4117"/>
    <w:multiLevelType w:val="hybridMultilevel"/>
    <w:tmpl w:val="ED8E1BFC"/>
    <w:lvl w:ilvl="0" w:tplc="14123502">
      <w:start w:val="1"/>
      <w:numFmt w:val="bullet"/>
      <w:pStyle w:val="ListBullet2"/>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2722DCE"/>
    <w:multiLevelType w:val="hybridMultilevel"/>
    <w:tmpl w:val="13A628A4"/>
    <w:lvl w:ilvl="0" w:tplc="A9F0C978">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F5B1B"/>
    <w:multiLevelType w:val="hybridMultilevel"/>
    <w:tmpl w:val="E4985FC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2F5A4CBA"/>
    <w:multiLevelType w:val="hybridMultilevel"/>
    <w:tmpl w:val="B7C0D47A"/>
    <w:lvl w:ilvl="0" w:tplc="F3CC8AA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3C1CF6"/>
    <w:multiLevelType w:val="hybridMultilevel"/>
    <w:tmpl w:val="6E0C4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EA45A4"/>
    <w:multiLevelType w:val="hybridMultilevel"/>
    <w:tmpl w:val="AD7C1D84"/>
    <w:lvl w:ilvl="0" w:tplc="94C01D4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Wingdings 2"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2"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2"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304D32"/>
    <w:multiLevelType w:val="multilevel"/>
    <w:tmpl w:val="9CC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357B30"/>
    <w:multiLevelType w:val="hybridMultilevel"/>
    <w:tmpl w:val="8CF65CA6"/>
    <w:lvl w:ilvl="0" w:tplc="BA94644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C526D"/>
    <w:multiLevelType w:val="hybridMultilevel"/>
    <w:tmpl w:val="CB96F69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25" w15:restartNumberingAfterBreak="0">
    <w:nsid w:val="4CE00166"/>
    <w:multiLevelType w:val="hybridMultilevel"/>
    <w:tmpl w:val="A4606C76"/>
    <w:lvl w:ilvl="0" w:tplc="91BA16E6">
      <w:start w:val="1"/>
      <w:numFmt w:val="bullet"/>
      <w:lvlText w:val=""/>
      <w:lvlJc w:val="left"/>
      <w:pPr>
        <w:tabs>
          <w:tab w:val="num" w:pos="720"/>
        </w:tabs>
        <w:ind w:left="720" w:hanging="360"/>
      </w:pPr>
      <w:rPr>
        <w:rFonts w:ascii="Symbol" w:hAnsi="Symbol" w:hint="default"/>
      </w:rPr>
    </w:lvl>
    <w:lvl w:ilvl="1" w:tplc="F03CBC7C">
      <w:start w:val="1"/>
      <w:numFmt w:val="bullet"/>
      <w:lvlText w:val="o"/>
      <w:lvlJc w:val="left"/>
      <w:pPr>
        <w:tabs>
          <w:tab w:val="num" w:pos="1440"/>
        </w:tabs>
        <w:ind w:left="1440" w:hanging="360"/>
      </w:pPr>
      <w:rPr>
        <w:rFonts w:ascii="Courier New" w:hAnsi="Courier New" w:cs="Charter B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harter B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harter B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182CE7"/>
    <w:multiLevelType w:val="hybridMultilevel"/>
    <w:tmpl w:val="8C32E53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53C2725B"/>
    <w:multiLevelType w:val="hybridMultilevel"/>
    <w:tmpl w:val="7E7E165A"/>
    <w:lvl w:ilvl="0" w:tplc="B57032DC">
      <w:start w:val="1"/>
      <w:numFmt w:val="bullet"/>
      <w:lvlText w:val=""/>
      <w:lvlJc w:val="left"/>
      <w:pPr>
        <w:ind w:left="360" w:hanging="360"/>
      </w:pPr>
      <w:rPr>
        <w:rFonts w:ascii="Wingdings 2" w:hAnsi="Wingdings 2" w:hint="default"/>
        <w:sz w:val="28"/>
        <w:szCs w:val="28"/>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4B32CB4"/>
    <w:multiLevelType w:val="hybridMultilevel"/>
    <w:tmpl w:val="4C2A6C1A"/>
    <w:lvl w:ilvl="0" w:tplc="4B5EBA1E">
      <w:start w:val="1"/>
      <w:numFmt w:val="bullet"/>
      <w:lvlText w:val=""/>
      <w:lvlJc w:val="left"/>
      <w:pPr>
        <w:ind w:left="1012" w:hanging="360"/>
      </w:pPr>
      <w:rPr>
        <w:rFonts w:ascii="Wingdings" w:hAnsi="Wingdings" w:hint="default"/>
        <w:sz w:val="22"/>
      </w:rPr>
    </w:lvl>
    <w:lvl w:ilvl="1" w:tplc="04090003" w:tentative="1">
      <w:start w:val="1"/>
      <w:numFmt w:val="bullet"/>
      <w:lvlText w:val="o"/>
      <w:lvlJc w:val="left"/>
      <w:pPr>
        <w:ind w:left="1732" w:hanging="360"/>
      </w:pPr>
      <w:rPr>
        <w:rFonts w:ascii="Courier New" w:hAnsi="Courier New" w:cs="Courier New" w:hint="default"/>
      </w:rPr>
    </w:lvl>
    <w:lvl w:ilvl="2" w:tplc="04090005" w:tentative="1">
      <w:start w:val="1"/>
      <w:numFmt w:val="bullet"/>
      <w:lvlText w:val=""/>
      <w:lvlJc w:val="left"/>
      <w:pPr>
        <w:ind w:left="2452" w:hanging="360"/>
      </w:pPr>
      <w:rPr>
        <w:rFonts w:ascii="Wingdings" w:hAnsi="Wingdings" w:hint="default"/>
      </w:rPr>
    </w:lvl>
    <w:lvl w:ilvl="3" w:tplc="04090001" w:tentative="1">
      <w:start w:val="1"/>
      <w:numFmt w:val="bullet"/>
      <w:lvlText w:val=""/>
      <w:lvlJc w:val="left"/>
      <w:pPr>
        <w:ind w:left="3172" w:hanging="360"/>
      </w:pPr>
      <w:rPr>
        <w:rFonts w:ascii="Symbol" w:hAnsi="Symbol" w:hint="default"/>
      </w:rPr>
    </w:lvl>
    <w:lvl w:ilvl="4" w:tplc="04090003" w:tentative="1">
      <w:start w:val="1"/>
      <w:numFmt w:val="bullet"/>
      <w:lvlText w:val="o"/>
      <w:lvlJc w:val="left"/>
      <w:pPr>
        <w:ind w:left="3892" w:hanging="360"/>
      </w:pPr>
      <w:rPr>
        <w:rFonts w:ascii="Courier New" w:hAnsi="Courier New" w:cs="Courier New" w:hint="default"/>
      </w:rPr>
    </w:lvl>
    <w:lvl w:ilvl="5" w:tplc="04090005" w:tentative="1">
      <w:start w:val="1"/>
      <w:numFmt w:val="bullet"/>
      <w:lvlText w:val=""/>
      <w:lvlJc w:val="left"/>
      <w:pPr>
        <w:ind w:left="4612" w:hanging="360"/>
      </w:pPr>
      <w:rPr>
        <w:rFonts w:ascii="Wingdings" w:hAnsi="Wingdings" w:hint="default"/>
      </w:rPr>
    </w:lvl>
    <w:lvl w:ilvl="6" w:tplc="04090001" w:tentative="1">
      <w:start w:val="1"/>
      <w:numFmt w:val="bullet"/>
      <w:lvlText w:val=""/>
      <w:lvlJc w:val="left"/>
      <w:pPr>
        <w:ind w:left="5332" w:hanging="360"/>
      </w:pPr>
      <w:rPr>
        <w:rFonts w:ascii="Symbol" w:hAnsi="Symbol" w:hint="default"/>
      </w:rPr>
    </w:lvl>
    <w:lvl w:ilvl="7" w:tplc="04090003" w:tentative="1">
      <w:start w:val="1"/>
      <w:numFmt w:val="bullet"/>
      <w:lvlText w:val="o"/>
      <w:lvlJc w:val="left"/>
      <w:pPr>
        <w:ind w:left="6052" w:hanging="360"/>
      </w:pPr>
      <w:rPr>
        <w:rFonts w:ascii="Courier New" w:hAnsi="Courier New" w:cs="Courier New" w:hint="default"/>
      </w:rPr>
    </w:lvl>
    <w:lvl w:ilvl="8" w:tplc="04090005" w:tentative="1">
      <w:start w:val="1"/>
      <w:numFmt w:val="bullet"/>
      <w:lvlText w:val=""/>
      <w:lvlJc w:val="left"/>
      <w:pPr>
        <w:ind w:left="6772" w:hanging="360"/>
      </w:pPr>
      <w:rPr>
        <w:rFonts w:ascii="Wingdings" w:hAnsi="Wingdings" w:hint="default"/>
      </w:rPr>
    </w:lvl>
  </w:abstractNum>
  <w:abstractNum w:abstractNumId="29" w15:restartNumberingAfterBreak="0">
    <w:nsid w:val="5A3D2139"/>
    <w:multiLevelType w:val="hybridMultilevel"/>
    <w:tmpl w:val="664AB484"/>
    <w:lvl w:ilvl="0" w:tplc="C4FA5464">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5A6637DB"/>
    <w:multiLevelType w:val="hybridMultilevel"/>
    <w:tmpl w:val="3CA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A340A"/>
    <w:multiLevelType w:val="hybridMultilevel"/>
    <w:tmpl w:val="210AFA72"/>
    <w:lvl w:ilvl="0" w:tplc="813E9D8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D0F18"/>
    <w:multiLevelType w:val="hybridMultilevel"/>
    <w:tmpl w:val="95BA788E"/>
    <w:lvl w:ilvl="0" w:tplc="5D6EB8D8">
      <w:start w:val="1"/>
      <w:numFmt w:val="bullet"/>
      <w:lvlText w:val=""/>
      <w:lvlJc w:val="left"/>
      <w:pPr>
        <w:ind w:left="360" w:hanging="360"/>
      </w:pPr>
      <w:rPr>
        <w:rFonts w:ascii="Wingdings 2" w:hAnsi="Wingdings 2"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A27F6E"/>
    <w:multiLevelType w:val="hybridMultilevel"/>
    <w:tmpl w:val="0250F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F02E9D"/>
    <w:multiLevelType w:val="hybridMultilevel"/>
    <w:tmpl w:val="85160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FC115A3"/>
    <w:multiLevelType w:val="hybridMultilevel"/>
    <w:tmpl w:val="44DE7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7A96D59"/>
    <w:multiLevelType w:val="hybridMultilevel"/>
    <w:tmpl w:val="B2B44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BA174D"/>
    <w:multiLevelType w:val="hybridMultilevel"/>
    <w:tmpl w:val="376A3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CD252C"/>
    <w:multiLevelType w:val="hybridMultilevel"/>
    <w:tmpl w:val="9E662C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E3322"/>
    <w:multiLevelType w:val="hybridMultilevel"/>
    <w:tmpl w:val="2A10EEDA"/>
    <w:lvl w:ilvl="0" w:tplc="AE66240E">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382513763">
    <w:abstractNumId w:val="20"/>
  </w:num>
  <w:num w:numId="2" w16cid:durableId="2061202092">
    <w:abstractNumId w:val="7"/>
  </w:num>
  <w:num w:numId="3" w16cid:durableId="1225678871">
    <w:abstractNumId w:val="36"/>
  </w:num>
  <w:num w:numId="4" w16cid:durableId="1989741914">
    <w:abstractNumId w:val="13"/>
  </w:num>
  <w:num w:numId="5" w16cid:durableId="326325203">
    <w:abstractNumId w:val="11"/>
  </w:num>
  <w:num w:numId="6" w16cid:durableId="489179137">
    <w:abstractNumId w:val="38"/>
  </w:num>
  <w:num w:numId="7" w16cid:durableId="295986560">
    <w:abstractNumId w:val="37"/>
  </w:num>
  <w:num w:numId="8" w16cid:durableId="474302701">
    <w:abstractNumId w:val="10"/>
  </w:num>
  <w:num w:numId="9" w16cid:durableId="818502082">
    <w:abstractNumId w:val="3"/>
  </w:num>
  <w:num w:numId="10" w16cid:durableId="1932737942">
    <w:abstractNumId w:val="30"/>
  </w:num>
  <w:num w:numId="11" w16cid:durableId="525993789">
    <w:abstractNumId w:val="31"/>
  </w:num>
  <w:num w:numId="12" w16cid:durableId="1468821397">
    <w:abstractNumId w:val="4"/>
  </w:num>
  <w:num w:numId="13" w16cid:durableId="738867652">
    <w:abstractNumId w:val="33"/>
  </w:num>
  <w:num w:numId="14" w16cid:durableId="1425147695">
    <w:abstractNumId w:val="9"/>
  </w:num>
  <w:num w:numId="15" w16cid:durableId="1413118888">
    <w:abstractNumId w:val="16"/>
  </w:num>
  <w:num w:numId="16" w16cid:durableId="1012147999">
    <w:abstractNumId w:val="0"/>
  </w:num>
  <w:num w:numId="17" w16cid:durableId="1553694035">
    <w:abstractNumId w:val="27"/>
  </w:num>
  <w:num w:numId="18" w16cid:durableId="932125588">
    <w:abstractNumId w:val="1"/>
  </w:num>
  <w:num w:numId="19" w16cid:durableId="404500689">
    <w:abstractNumId w:val="2"/>
  </w:num>
  <w:num w:numId="20" w16cid:durableId="1322851861">
    <w:abstractNumId w:val="28"/>
  </w:num>
  <w:num w:numId="21" w16cid:durableId="169375023">
    <w:abstractNumId w:val="6"/>
  </w:num>
  <w:num w:numId="22" w16cid:durableId="2125221747">
    <w:abstractNumId w:val="21"/>
  </w:num>
  <w:num w:numId="23" w16cid:durableId="77673676">
    <w:abstractNumId w:val="5"/>
  </w:num>
  <w:num w:numId="24" w16cid:durableId="1744789981">
    <w:abstractNumId w:val="15"/>
  </w:num>
  <w:num w:numId="25" w16cid:durableId="512185213">
    <w:abstractNumId w:val="17"/>
  </w:num>
  <w:num w:numId="26" w16cid:durableId="854656889">
    <w:abstractNumId w:val="19"/>
  </w:num>
  <w:num w:numId="27" w16cid:durableId="639772200">
    <w:abstractNumId w:val="32"/>
  </w:num>
  <w:num w:numId="28" w16cid:durableId="1053235171">
    <w:abstractNumId w:val="23"/>
  </w:num>
  <w:num w:numId="29" w16cid:durableId="1669290409">
    <w:abstractNumId w:val="29"/>
  </w:num>
  <w:num w:numId="30" w16cid:durableId="1008563970">
    <w:abstractNumId w:val="26"/>
  </w:num>
  <w:num w:numId="31" w16cid:durableId="586840786">
    <w:abstractNumId w:val="18"/>
  </w:num>
  <w:num w:numId="32" w16cid:durableId="75516974">
    <w:abstractNumId w:val="35"/>
  </w:num>
  <w:num w:numId="33" w16cid:durableId="1506435210">
    <w:abstractNumId w:val="39"/>
  </w:num>
  <w:num w:numId="34" w16cid:durableId="426653918">
    <w:abstractNumId w:val="8"/>
  </w:num>
  <w:num w:numId="35" w16cid:durableId="618070481">
    <w:abstractNumId w:val="25"/>
  </w:num>
  <w:num w:numId="36" w16cid:durableId="2147157327">
    <w:abstractNumId w:val="12"/>
  </w:num>
  <w:num w:numId="37" w16cid:durableId="1493527061">
    <w:abstractNumId w:val="34"/>
  </w:num>
  <w:num w:numId="38" w16cid:durableId="1425959211">
    <w:abstractNumId w:val="24"/>
  </w:num>
  <w:num w:numId="39" w16cid:durableId="273901615">
    <w:abstractNumId w:val="22"/>
  </w:num>
  <w:num w:numId="40" w16cid:durableId="1442652211">
    <w:abstractNumId w:val="14"/>
  </w:num>
  <w:num w:numId="41" w16cid:durableId="568535164">
    <w:abstractNumId w:val="35"/>
  </w:num>
  <w:num w:numId="42" w16cid:durableId="1728723741">
    <w:abstractNumId w:val="31"/>
  </w:num>
  <w:num w:numId="43" w16cid:durableId="1927107605">
    <w:abstractNumId w:val="2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MX" w:vendorID="64" w:dllVersion="0" w:nlCheck="1" w:checkStyle="1"/>
  <w:activeWritingStyle w:appName="MSWord" w:lang="en-US" w:vendorID="64" w:dllVersion="0" w:nlCheck="1" w:checkStyle="1"/>
  <w:activeWritingStyle w:appName="MSWord" w:lang="es-ES_tradnl" w:vendorID="64" w:dllVersion="0" w:nlCheck="1" w:checkStyle="1"/>
  <w:activeWritingStyle w:appName="MSWord" w:lang="es-US" w:vendorID="64" w:dllVersion="0" w:nlCheck="1" w:checkStyle="1"/>
  <w:activeWritingStyle w:appName="MSWord" w:lang="en-US" w:vendorID="64" w:dllVersion="4096"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AzNDYwMTczNbNQ0lEKTi0uzszPAykwNKoFAC+T1rstAAAA"/>
  </w:docVars>
  <w:rsids>
    <w:rsidRoot w:val="00F05E04"/>
    <w:rsid w:val="0000161C"/>
    <w:rsid w:val="00001EAE"/>
    <w:rsid w:val="00001EED"/>
    <w:rsid w:val="000020A6"/>
    <w:rsid w:val="000020AB"/>
    <w:rsid w:val="00002F2B"/>
    <w:rsid w:val="00003847"/>
    <w:rsid w:val="00003999"/>
    <w:rsid w:val="00004100"/>
    <w:rsid w:val="00004B4D"/>
    <w:rsid w:val="00005098"/>
    <w:rsid w:val="0000538D"/>
    <w:rsid w:val="000055E6"/>
    <w:rsid w:val="00005798"/>
    <w:rsid w:val="0000580F"/>
    <w:rsid w:val="00005FFC"/>
    <w:rsid w:val="00006176"/>
    <w:rsid w:val="0000665E"/>
    <w:rsid w:val="00006EA1"/>
    <w:rsid w:val="00007162"/>
    <w:rsid w:val="0000779C"/>
    <w:rsid w:val="00010415"/>
    <w:rsid w:val="00010A12"/>
    <w:rsid w:val="00010B96"/>
    <w:rsid w:val="00010D69"/>
    <w:rsid w:val="00010F17"/>
    <w:rsid w:val="00010FEB"/>
    <w:rsid w:val="000110CE"/>
    <w:rsid w:val="00011229"/>
    <w:rsid w:val="00011725"/>
    <w:rsid w:val="000130B5"/>
    <w:rsid w:val="000138BD"/>
    <w:rsid w:val="00013A9F"/>
    <w:rsid w:val="00013CCC"/>
    <w:rsid w:val="000141AA"/>
    <w:rsid w:val="00014EDD"/>
    <w:rsid w:val="00015B77"/>
    <w:rsid w:val="00015C6E"/>
    <w:rsid w:val="00015FF2"/>
    <w:rsid w:val="00016D98"/>
    <w:rsid w:val="00016FB4"/>
    <w:rsid w:val="00017175"/>
    <w:rsid w:val="00017842"/>
    <w:rsid w:val="00017CEA"/>
    <w:rsid w:val="000201F7"/>
    <w:rsid w:val="0002081C"/>
    <w:rsid w:val="000208BF"/>
    <w:rsid w:val="00020952"/>
    <w:rsid w:val="0002124A"/>
    <w:rsid w:val="00021586"/>
    <w:rsid w:val="0002162B"/>
    <w:rsid w:val="00021AA7"/>
    <w:rsid w:val="00021BB6"/>
    <w:rsid w:val="00021C13"/>
    <w:rsid w:val="00021C39"/>
    <w:rsid w:val="00021DE7"/>
    <w:rsid w:val="00021E03"/>
    <w:rsid w:val="00022136"/>
    <w:rsid w:val="000222BA"/>
    <w:rsid w:val="000226F6"/>
    <w:rsid w:val="000228FC"/>
    <w:rsid w:val="00022947"/>
    <w:rsid w:val="00022EE9"/>
    <w:rsid w:val="0002390B"/>
    <w:rsid w:val="000239F0"/>
    <w:rsid w:val="00023BDD"/>
    <w:rsid w:val="00023D87"/>
    <w:rsid w:val="000247D3"/>
    <w:rsid w:val="0002492D"/>
    <w:rsid w:val="00024F42"/>
    <w:rsid w:val="0002543F"/>
    <w:rsid w:val="00025554"/>
    <w:rsid w:val="000257A3"/>
    <w:rsid w:val="00025C45"/>
    <w:rsid w:val="00025E34"/>
    <w:rsid w:val="00025EB0"/>
    <w:rsid w:val="00026A52"/>
    <w:rsid w:val="00026A92"/>
    <w:rsid w:val="000272F3"/>
    <w:rsid w:val="00027486"/>
    <w:rsid w:val="000300EF"/>
    <w:rsid w:val="000300F2"/>
    <w:rsid w:val="000306C9"/>
    <w:rsid w:val="00030840"/>
    <w:rsid w:val="0003103B"/>
    <w:rsid w:val="0003114C"/>
    <w:rsid w:val="00031244"/>
    <w:rsid w:val="0003148A"/>
    <w:rsid w:val="00031C99"/>
    <w:rsid w:val="00031D24"/>
    <w:rsid w:val="00031EFC"/>
    <w:rsid w:val="00031FA5"/>
    <w:rsid w:val="0003218E"/>
    <w:rsid w:val="00032258"/>
    <w:rsid w:val="000322AF"/>
    <w:rsid w:val="00032500"/>
    <w:rsid w:val="00033327"/>
    <w:rsid w:val="00033512"/>
    <w:rsid w:val="00033A10"/>
    <w:rsid w:val="00034091"/>
    <w:rsid w:val="0003485C"/>
    <w:rsid w:val="00034A9A"/>
    <w:rsid w:val="00034C04"/>
    <w:rsid w:val="00034CF2"/>
    <w:rsid w:val="000351B8"/>
    <w:rsid w:val="00035714"/>
    <w:rsid w:val="00035F25"/>
    <w:rsid w:val="00036709"/>
    <w:rsid w:val="00036977"/>
    <w:rsid w:val="000369AC"/>
    <w:rsid w:val="00036A73"/>
    <w:rsid w:val="0003718C"/>
    <w:rsid w:val="0003754E"/>
    <w:rsid w:val="0003756B"/>
    <w:rsid w:val="000375DC"/>
    <w:rsid w:val="0003783E"/>
    <w:rsid w:val="00037FF6"/>
    <w:rsid w:val="00040302"/>
    <w:rsid w:val="00040EFE"/>
    <w:rsid w:val="00041265"/>
    <w:rsid w:val="0004170D"/>
    <w:rsid w:val="00041D7A"/>
    <w:rsid w:val="00042072"/>
    <w:rsid w:val="00042C6C"/>
    <w:rsid w:val="00042E26"/>
    <w:rsid w:val="00042F59"/>
    <w:rsid w:val="000430D3"/>
    <w:rsid w:val="0004351A"/>
    <w:rsid w:val="00043D89"/>
    <w:rsid w:val="00043DBB"/>
    <w:rsid w:val="000446C3"/>
    <w:rsid w:val="00044CA9"/>
    <w:rsid w:val="0004523E"/>
    <w:rsid w:val="00045480"/>
    <w:rsid w:val="000458EF"/>
    <w:rsid w:val="00045F5A"/>
    <w:rsid w:val="00045F8D"/>
    <w:rsid w:val="0004674D"/>
    <w:rsid w:val="0004747F"/>
    <w:rsid w:val="000474D5"/>
    <w:rsid w:val="0004774C"/>
    <w:rsid w:val="00047972"/>
    <w:rsid w:val="000479C3"/>
    <w:rsid w:val="000505F8"/>
    <w:rsid w:val="0005147E"/>
    <w:rsid w:val="00051481"/>
    <w:rsid w:val="00051746"/>
    <w:rsid w:val="000518D8"/>
    <w:rsid w:val="00051AE9"/>
    <w:rsid w:val="00051B00"/>
    <w:rsid w:val="000520AE"/>
    <w:rsid w:val="00052110"/>
    <w:rsid w:val="00052279"/>
    <w:rsid w:val="000527E1"/>
    <w:rsid w:val="00052943"/>
    <w:rsid w:val="000529DE"/>
    <w:rsid w:val="00052ADA"/>
    <w:rsid w:val="00052BBF"/>
    <w:rsid w:val="00053468"/>
    <w:rsid w:val="00053650"/>
    <w:rsid w:val="00053A48"/>
    <w:rsid w:val="00053CDC"/>
    <w:rsid w:val="000540A5"/>
    <w:rsid w:val="00054A2E"/>
    <w:rsid w:val="00054F5F"/>
    <w:rsid w:val="00055021"/>
    <w:rsid w:val="00055196"/>
    <w:rsid w:val="00055251"/>
    <w:rsid w:val="00055692"/>
    <w:rsid w:val="00055B3F"/>
    <w:rsid w:val="00055D47"/>
    <w:rsid w:val="00055D9B"/>
    <w:rsid w:val="000564E4"/>
    <w:rsid w:val="00056A1E"/>
    <w:rsid w:val="00056D57"/>
    <w:rsid w:val="0005712F"/>
    <w:rsid w:val="0005768B"/>
    <w:rsid w:val="00057CA6"/>
    <w:rsid w:val="00057F04"/>
    <w:rsid w:val="000602FC"/>
    <w:rsid w:val="00060466"/>
    <w:rsid w:val="000605DA"/>
    <w:rsid w:val="00060BD9"/>
    <w:rsid w:val="00060D4E"/>
    <w:rsid w:val="00060D6A"/>
    <w:rsid w:val="00061148"/>
    <w:rsid w:val="00061B2E"/>
    <w:rsid w:val="0006210C"/>
    <w:rsid w:val="00062206"/>
    <w:rsid w:val="0006271D"/>
    <w:rsid w:val="00063242"/>
    <w:rsid w:val="000633E4"/>
    <w:rsid w:val="000633F5"/>
    <w:rsid w:val="00063517"/>
    <w:rsid w:val="0006355A"/>
    <w:rsid w:val="00063569"/>
    <w:rsid w:val="00063DBB"/>
    <w:rsid w:val="00063FD0"/>
    <w:rsid w:val="00064067"/>
    <w:rsid w:val="00064685"/>
    <w:rsid w:val="00064FFA"/>
    <w:rsid w:val="000653F2"/>
    <w:rsid w:val="00065BE7"/>
    <w:rsid w:val="000664B3"/>
    <w:rsid w:val="00067763"/>
    <w:rsid w:val="0006794F"/>
    <w:rsid w:val="00070546"/>
    <w:rsid w:val="000708B4"/>
    <w:rsid w:val="00070BA3"/>
    <w:rsid w:val="000712B8"/>
    <w:rsid w:val="00071473"/>
    <w:rsid w:val="0007204A"/>
    <w:rsid w:val="00072332"/>
    <w:rsid w:val="000726DC"/>
    <w:rsid w:val="0007271B"/>
    <w:rsid w:val="00072D48"/>
    <w:rsid w:val="000730D0"/>
    <w:rsid w:val="00073231"/>
    <w:rsid w:val="000732D0"/>
    <w:rsid w:val="000736EB"/>
    <w:rsid w:val="00073D78"/>
    <w:rsid w:val="00074409"/>
    <w:rsid w:val="00074A1A"/>
    <w:rsid w:val="00074A84"/>
    <w:rsid w:val="00075940"/>
    <w:rsid w:val="00075E63"/>
    <w:rsid w:val="00075F5A"/>
    <w:rsid w:val="00075FEA"/>
    <w:rsid w:val="00076260"/>
    <w:rsid w:val="00077704"/>
    <w:rsid w:val="00077791"/>
    <w:rsid w:val="0007797D"/>
    <w:rsid w:val="00077C68"/>
    <w:rsid w:val="000804E6"/>
    <w:rsid w:val="0008156D"/>
    <w:rsid w:val="00081934"/>
    <w:rsid w:val="00081A9F"/>
    <w:rsid w:val="00081AF3"/>
    <w:rsid w:val="00081B5E"/>
    <w:rsid w:val="00081D6F"/>
    <w:rsid w:val="000823C0"/>
    <w:rsid w:val="00083174"/>
    <w:rsid w:val="00083CCE"/>
    <w:rsid w:val="000840B6"/>
    <w:rsid w:val="0008439C"/>
    <w:rsid w:val="000843E7"/>
    <w:rsid w:val="0008486C"/>
    <w:rsid w:val="00084B94"/>
    <w:rsid w:val="00084FE0"/>
    <w:rsid w:val="0008567B"/>
    <w:rsid w:val="00085755"/>
    <w:rsid w:val="0008601F"/>
    <w:rsid w:val="0008605A"/>
    <w:rsid w:val="00086363"/>
    <w:rsid w:val="00086511"/>
    <w:rsid w:val="000866A3"/>
    <w:rsid w:val="00086E37"/>
    <w:rsid w:val="0008721D"/>
    <w:rsid w:val="00087378"/>
    <w:rsid w:val="0008751D"/>
    <w:rsid w:val="000905D2"/>
    <w:rsid w:val="0009099C"/>
    <w:rsid w:val="00090B80"/>
    <w:rsid w:val="00091420"/>
    <w:rsid w:val="000915A4"/>
    <w:rsid w:val="00091FBE"/>
    <w:rsid w:val="000920B2"/>
    <w:rsid w:val="00092283"/>
    <w:rsid w:val="00092A5D"/>
    <w:rsid w:val="00092C5A"/>
    <w:rsid w:val="00092E1D"/>
    <w:rsid w:val="00093712"/>
    <w:rsid w:val="00093E82"/>
    <w:rsid w:val="000954C5"/>
    <w:rsid w:val="00095574"/>
    <w:rsid w:val="000957CA"/>
    <w:rsid w:val="00095D52"/>
    <w:rsid w:val="00095FA1"/>
    <w:rsid w:val="00096235"/>
    <w:rsid w:val="00096459"/>
    <w:rsid w:val="00096E9E"/>
    <w:rsid w:val="00096EF0"/>
    <w:rsid w:val="00097522"/>
    <w:rsid w:val="000975CB"/>
    <w:rsid w:val="00097A3B"/>
    <w:rsid w:val="00097C84"/>
    <w:rsid w:val="00097E23"/>
    <w:rsid w:val="000A012B"/>
    <w:rsid w:val="000A0332"/>
    <w:rsid w:val="000A05D7"/>
    <w:rsid w:val="000A08CF"/>
    <w:rsid w:val="000A0CC6"/>
    <w:rsid w:val="000A12BA"/>
    <w:rsid w:val="000A1A20"/>
    <w:rsid w:val="000A1CB8"/>
    <w:rsid w:val="000A1D05"/>
    <w:rsid w:val="000A1FFC"/>
    <w:rsid w:val="000A2351"/>
    <w:rsid w:val="000A23A9"/>
    <w:rsid w:val="000A36ED"/>
    <w:rsid w:val="000A3AAC"/>
    <w:rsid w:val="000A3F2F"/>
    <w:rsid w:val="000A423E"/>
    <w:rsid w:val="000A4421"/>
    <w:rsid w:val="000A4BD6"/>
    <w:rsid w:val="000A5CD2"/>
    <w:rsid w:val="000A5E39"/>
    <w:rsid w:val="000A67BF"/>
    <w:rsid w:val="000A6C3E"/>
    <w:rsid w:val="000A6EEE"/>
    <w:rsid w:val="000A6F99"/>
    <w:rsid w:val="000A7275"/>
    <w:rsid w:val="000A7419"/>
    <w:rsid w:val="000A74C5"/>
    <w:rsid w:val="000A770E"/>
    <w:rsid w:val="000A7715"/>
    <w:rsid w:val="000A7F86"/>
    <w:rsid w:val="000A7FC9"/>
    <w:rsid w:val="000B013C"/>
    <w:rsid w:val="000B036A"/>
    <w:rsid w:val="000B03AB"/>
    <w:rsid w:val="000B0732"/>
    <w:rsid w:val="000B07DE"/>
    <w:rsid w:val="000B0AFC"/>
    <w:rsid w:val="000B109E"/>
    <w:rsid w:val="000B1459"/>
    <w:rsid w:val="000B14AF"/>
    <w:rsid w:val="000B15E4"/>
    <w:rsid w:val="000B1689"/>
    <w:rsid w:val="000B16A2"/>
    <w:rsid w:val="000B1852"/>
    <w:rsid w:val="000B1E3E"/>
    <w:rsid w:val="000B214D"/>
    <w:rsid w:val="000B2344"/>
    <w:rsid w:val="000B2B87"/>
    <w:rsid w:val="000B2C24"/>
    <w:rsid w:val="000B2C96"/>
    <w:rsid w:val="000B3074"/>
    <w:rsid w:val="000B30C4"/>
    <w:rsid w:val="000B316B"/>
    <w:rsid w:val="000B3179"/>
    <w:rsid w:val="000B338B"/>
    <w:rsid w:val="000B37F0"/>
    <w:rsid w:val="000B42B1"/>
    <w:rsid w:val="000B457E"/>
    <w:rsid w:val="000B477D"/>
    <w:rsid w:val="000B55AB"/>
    <w:rsid w:val="000B5C14"/>
    <w:rsid w:val="000B5C8A"/>
    <w:rsid w:val="000B6070"/>
    <w:rsid w:val="000B60F7"/>
    <w:rsid w:val="000B6479"/>
    <w:rsid w:val="000B6628"/>
    <w:rsid w:val="000B676E"/>
    <w:rsid w:val="000B6ADA"/>
    <w:rsid w:val="000B6D2D"/>
    <w:rsid w:val="000B73C8"/>
    <w:rsid w:val="000B77D4"/>
    <w:rsid w:val="000B7D21"/>
    <w:rsid w:val="000B7E61"/>
    <w:rsid w:val="000B7F0A"/>
    <w:rsid w:val="000C12FE"/>
    <w:rsid w:val="000C131F"/>
    <w:rsid w:val="000C13B2"/>
    <w:rsid w:val="000C1871"/>
    <w:rsid w:val="000C1C3A"/>
    <w:rsid w:val="000C1DFF"/>
    <w:rsid w:val="000C2CB8"/>
    <w:rsid w:val="000C310F"/>
    <w:rsid w:val="000C33D7"/>
    <w:rsid w:val="000C3AD6"/>
    <w:rsid w:val="000C3D28"/>
    <w:rsid w:val="000C3F15"/>
    <w:rsid w:val="000C3F42"/>
    <w:rsid w:val="000C3FBF"/>
    <w:rsid w:val="000C406D"/>
    <w:rsid w:val="000C44A2"/>
    <w:rsid w:val="000C4624"/>
    <w:rsid w:val="000C5014"/>
    <w:rsid w:val="000C5075"/>
    <w:rsid w:val="000C53FF"/>
    <w:rsid w:val="000C546A"/>
    <w:rsid w:val="000C5680"/>
    <w:rsid w:val="000C5753"/>
    <w:rsid w:val="000C6145"/>
    <w:rsid w:val="000C62AA"/>
    <w:rsid w:val="000C637C"/>
    <w:rsid w:val="000C682F"/>
    <w:rsid w:val="000C6DE5"/>
    <w:rsid w:val="000C6FC7"/>
    <w:rsid w:val="000C713F"/>
    <w:rsid w:val="000C7A55"/>
    <w:rsid w:val="000D00ED"/>
    <w:rsid w:val="000D0750"/>
    <w:rsid w:val="000D076E"/>
    <w:rsid w:val="000D0868"/>
    <w:rsid w:val="000D088E"/>
    <w:rsid w:val="000D0A51"/>
    <w:rsid w:val="000D0BD9"/>
    <w:rsid w:val="000D0CED"/>
    <w:rsid w:val="000D0E73"/>
    <w:rsid w:val="000D12A0"/>
    <w:rsid w:val="000D1394"/>
    <w:rsid w:val="000D152A"/>
    <w:rsid w:val="000D187E"/>
    <w:rsid w:val="000D1C35"/>
    <w:rsid w:val="000D1E5E"/>
    <w:rsid w:val="000D24CB"/>
    <w:rsid w:val="000D2572"/>
    <w:rsid w:val="000D2658"/>
    <w:rsid w:val="000D30D2"/>
    <w:rsid w:val="000D32C1"/>
    <w:rsid w:val="000D33D8"/>
    <w:rsid w:val="000D3681"/>
    <w:rsid w:val="000D3C09"/>
    <w:rsid w:val="000D3E1E"/>
    <w:rsid w:val="000D3FA3"/>
    <w:rsid w:val="000D409B"/>
    <w:rsid w:val="000D4AA4"/>
    <w:rsid w:val="000D4BA5"/>
    <w:rsid w:val="000D5003"/>
    <w:rsid w:val="000D5762"/>
    <w:rsid w:val="000D57FB"/>
    <w:rsid w:val="000D5CB3"/>
    <w:rsid w:val="000D6999"/>
    <w:rsid w:val="000D6AE6"/>
    <w:rsid w:val="000D6AE9"/>
    <w:rsid w:val="000D6B7D"/>
    <w:rsid w:val="000D6BEA"/>
    <w:rsid w:val="000D6E59"/>
    <w:rsid w:val="000D739D"/>
    <w:rsid w:val="000D73C1"/>
    <w:rsid w:val="000D75FF"/>
    <w:rsid w:val="000D7724"/>
    <w:rsid w:val="000D7B15"/>
    <w:rsid w:val="000D7D68"/>
    <w:rsid w:val="000E0098"/>
    <w:rsid w:val="000E051D"/>
    <w:rsid w:val="000E0A00"/>
    <w:rsid w:val="000E0C46"/>
    <w:rsid w:val="000E0D3B"/>
    <w:rsid w:val="000E16C4"/>
    <w:rsid w:val="000E18DB"/>
    <w:rsid w:val="000E1CC2"/>
    <w:rsid w:val="000E1E21"/>
    <w:rsid w:val="000E222F"/>
    <w:rsid w:val="000E2621"/>
    <w:rsid w:val="000E2CA1"/>
    <w:rsid w:val="000E2D87"/>
    <w:rsid w:val="000E337E"/>
    <w:rsid w:val="000E392C"/>
    <w:rsid w:val="000E4543"/>
    <w:rsid w:val="000E48EA"/>
    <w:rsid w:val="000E4903"/>
    <w:rsid w:val="000E497B"/>
    <w:rsid w:val="000E4E4D"/>
    <w:rsid w:val="000E4F37"/>
    <w:rsid w:val="000E4FE2"/>
    <w:rsid w:val="000E500E"/>
    <w:rsid w:val="000E54B6"/>
    <w:rsid w:val="000E5509"/>
    <w:rsid w:val="000E55C3"/>
    <w:rsid w:val="000E5842"/>
    <w:rsid w:val="000E59A2"/>
    <w:rsid w:val="000E5C6F"/>
    <w:rsid w:val="000E6239"/>
    <w:rsid w:val="000E633A"/>
    <w:rsid w:val="000E6721"/>
    <w:rsid w:val="000E683B"/>
    <w:rsid w:val="000E68AA"/>
    <w:rsid w:val="000E6B03"/>
    <w:rsid w:val="000E6B5F"/>
    <w:rsid w:val="000E7190"/>
    <w:rsid w:val="000E72D9"/>
    <w:rsid w:val="000E7428"/>
    <w:rsid w:val="000E745D"/>
    <w:rsid w:val="000E78D3"/>
    <w:rsid w:val="000E7C1D"/>
    <w:rsid w:val="000F05CD"/>
    <w:rsid w:val="000F0648"/>
    <w:rsid w:val="000F0AAE"/>
    <w:rsid w:val="000F0E11"/>
    <w:rsid w:val="000F0F32"/>
    <w:rsid w:val="000F14E6"/>
    <w:rsid w:val="000F161E"/>
    <w:rsid w:val="000F195D"/>
    <w:rsid w:val="000F2102"/>
    <w:rsid w:val="000F2DF0"/>
    <w:rsid w:val="000F2F50"/>
    <w:rsid w:val="000F3A06"/>
    <w:rsid w:val="000F3B8C"/>
    <w:rsid w:val="000F4357"/>
    <w:rsid w:val="000F4692"/>
    <w:rsid w:val="000F4878"/>
    <w:rsid w:val="000F4A4F"/>
    <w:rsid w:val="000F4CDC"/>
    <w:rsid w:val="000F4D35"/>
    <w:rsid w:val="000F51DD"/>
    <w:rsid w:val="000F54FB"/>
    <w:rsid w:val="000F5FB3"/>
    <w:rsid w:val="000F6A48"/>
    <w:rsid w:val="000F6C70"/>
    <w:rsid w:val="000F6D50"/>
    <w:rsid w:val="000F6E51"/>
    <w:rsid w:val="000F74BB"/>
    <w:rsid w:val="000F770F"/>
    <w:rsid w:val="000F7BBE"/>
    <w:rsid w:val="00100382"/>
    <w:rsid w:val="0010046E"/>
    <w:rsid w:val="00100DF9"/>
    <w:rsid w:val="00101088"/>
    <w:rsid w:val="0010132D"/>
    <w:rsid w:val="00101459"/>
    <w:rsid w:val="0010188F"/>
    <w:rsid w:val="00101ACD"/>
    <w:rsid w:val="00101C83"/>
    <w:rsid w:val="00102315"/>
    <w:rsid w:val="00102486"/>
    <w:rsid w:val="00102BA1"/>
    <w:rsid w:val="00103215"/>
    <w:rsid w:val="001035B1"/>
    <w:rsid w:val="0010361C"/>
    <w:rsid w:val="00103895"/>
    <w:rsid w:val="00103C76"/>
    <w:rsid w:val="00103CED"/>
    <w:rsid w:val="00103DF0"/>
    <w:rsid w:val="001046C8"/>
    <w:rsid w:val="001047E0"/>
    <w:rsid w:val="00104A6D"/>
    <w:rsid w:val="001053A2"/>
    <w:rsid w:val="001059BF"/>
    <w:rsid w:val="00105F14"/>
    <w:rsid w:val="0010606D"/>
    <w:rsid w:val="001063EB"/>
    <w:rsid w:val="001065AE"/>
    <w:rsid w:val="00106901"/>
    <w:rsid w:val="00106BCE"/>
    <w:rsid w:val="00106E82"/>
    <w:rsid w:val="001071FB"/>
    <w:rsid w:val="0010737B"/>
    <w:rsid w:val="00107648"/>
    <w:rsid w:val="001077A0"/>
    <w:rsid w:val="00107ABB"/>
    <w:rsid w:val="00107E87"/>
    <w:rsid w:val="00107EB1"/>
    <w:rsid w:val="00110449"/>
    <w:rsid w:val="00110856"/>
    <w:rsid w:val="001108FC"/>
    <w:rsid w:val="00110912"/>
    <w:rsid w:val="00110AAB"/>
    <w:rsid w:val="00110DF3"/>
    <w:rsid w:val="00110EA4"/>
    <w:rsid w:val="00111459"/>
    <w:rsid w:val="00111600"/>
    <w:rsid w:val="0011174C"/>
    <w:rsid w:val="001125FE"/>
    <w:rsid w:val="001133DD"/>
    <w:rsid w:val="0011414B"/>
    <w:rsid w:val="001142E0"/>
    <w:rsid w:val="001143D1"/>
    <w:rsid w:val="00114BC5"/>
    <w:rsid w:val="00115451"/>
    <w:rsid w:val="00115871"/>
    <w:rsid w:val="00115A40"/>
    <w:rsid w:val="00116051"/>
    <w:rsid w:val="0011676F"/>
    <w:rsid w:val="00116D63"/>
    <w:rsid w:val="00117C96"/>
    <w:rsid w:val="00117C9D"/>
    <w:rsid w:val="00117CBE"/>
    <w:rsid w:val="001200F7"/>
    <w:rsid w:val="00120139"/>
    <w:rsid w:val="00120359"/>
    <w:rsid w:val="00121082"/>
    <w:rsid w:val="00121368"/>
    <w:rsid w:val="00121F65"/>
    <w:rsid w:val="00122A60"/>
    <w:rsid w:val="00122AAB"/>
    <w:rsid w:val="00122C2F"/>
    <w:rsid w:val="00122DF7"/>
    <w:rsid w:val="00123186"/>
    <w:rsid w:val="001235E2"/>
    <w:rsid w:val="00123E5E"/>
    <w:rsid w:val="00123E72"/>
    <w:rsid w:val="00123F3A"/>
    <w:rsid w:val="001243A9"/>
    <w:rsid w:val="00124866"/>
    <w:rsid w:val="00124C8F"/>
    <w:rsid w:val="0012509A"/>
    <w:rsid w:val="00125215"/>
    <w:rsid w:val="00125519"/>
    <w:rsid w:val="001255ED"/>
    <w:rsid w:val="0012575D"/>
    <w:rsid w:val="00125AF0"/>
    <w:rsid w:val="001260CE"/>
    <w:rsid w:val="00126440"/>
    <w:rsid w:val="00127201"/>
    <w:rsid w:val="00127301"/>
    <w:rsid w:val="00127372"/>
    <w:rsid w:val="0012770F"/>
    <w:rsid w:val="00127DAB"/>
    <w:rsid w:val="00127EF3"/>
    <w:rsid w:val="00130344"/>
    <w:rsid w:val="001303D2"/>
    <w:rsid w:val="0013056A"/>
    <w:rsid w:val="00130934"/>
    <w:rsid w:val="00130C83"/>
    <w:rsid w:val="001311A5"/>
    <w:rsid w:val="00131384"/>
    <w:rsid w:val="00131E4E"/>
    <w:rsid w:val="00131F40"/>
    <w:rsid w:val="00132692"/>
    <w:rsid w:val="001326A2"/>
    <w:rsid w:val="00132730"/>
    <w:rsid w:val="0013282A"/>
    <w:rsid w:val="00133503"/>
    <w:rsid w:val="00133812"/>
    <w:rsid w:val="00133B07"/>
    <w:rsid w:val="00133D0D"/>
    <w:rsid w:val="00133E92"/>
    <w:rsid w:val="00134233"/>
    <w:rsid w:val="001345B3"/>
    <w:rsid w:val="00134650"/>
    <w:rsid w:val="00134796"/>
    <w:rsid w:val="001352EB"/>
    <w:rsid w:val="001354A3"/>
    <w:rsid w:val="00135581"/>
    <w:rsid w:val="00135A04"/>
    <w:rsid w:val="00135ADA"/>
    <w:rsid w:val="00135C64"/>
    <w:rsid w:val="00135D90"/>
    <w:rsid w:val="00135DF7"/>
    <w:rsid w:val="00135EA4"/>
    <w:rsid w:val="00136044"/>
    <w:rsid w:val="0013663E"/>
    <w:rsid w:val="001369FD"/>
    <w:rsid w:val="00136EA7"/>
    <w:rsid w:val="001372C6"/>
    <w:rsid w:val="001372D0"/>
    <w:rsid w:val="00137518"/>
    <w:rsid w:val="00137898"/>
    <w:rsid w:val="00140024"/>
    <w:rsid w:val="001406DB"/>
    <w:rsid w:val="00140CFD"/>
    <w:rsid w:val="00140FAD"/>
    <w:rsid w:val="00140FC8"/>
    <w:rsid w:val="0014100E"/>
    <w:rsid w:val="001412A5"/>
    <w:rsid w:val="001412E5"/>
    <w:rsid w:val="00141A78"/>
    <w:rsid w:val="00141BF6"/>
    <w:rsid w:val="00141E1A"/>
    <w:rsid w:val="00142063"/>
    <w:rsid w:val="00142304"/>
    <w:rsid w:val="001423B6"/>
    <w:rsid w:val="00142599"/>
    <w:rsid w:val="001425A3"/>
    <w:rsid w:val="00142605"/>
    <w:rsid w:val="00142660"/>
    <w:rsid w:val="00142B64"/>
    <w:rsid w:val="00142E0D"/>
    <w:rsid w:val="00142EDB"/>
    <w:rsid w:val="0014340E"/>
    <w:rsid w:val="00143579"/>
    <w:rsid w:val="001438D4"/>
    <w:rsid w:val="00143A9B"/>
    <w:rsid w:val="00143CA5"/>
    <w:rsid w:val="001440B5"/>
    <w:rsid w:val="00145043"/>
    <w:rsid w:val="001451B9"/>
    <w:rsid w:val="00145601"/>
    <w:rsid w:val="0014576A"/>
    <w:rsid w:val="00145BF2"/>
    <w:rsid w:val="00145EDE"/>
    <w:rsid w:val="00146EA0"/>
    <w:rsid w:val="00147998"/>
    <w:rsid w:val="00147DB2"/>
    <w:rsid w:val="00147E78"/>
    <w:rsid w:val="00147EBA"/>
    <w:rsid w:val="00150329"/>
    <w:rsid w:val="00150792"/>
    <w:rsid w:val="001512A5"/>
    <w:rsid w:val="001513EA"/>
    <w:rsid w:val="001519A7"/>
    <w:rsid w:val="001521A8"/>
    <w:rsid w:val="00152650"/>
    <w:rsid w:val="001526FA"/>
    <w:rsid w:val="001529CD"/>
    <w:rsid w:val="00152BEB"/>
    <w:rsid w:val="00152C40"/>
    <w:rsid w:val="001534F6"/>
    <w:rsid w:val="001536A0"/>
    <w:rsid w:val="001537E8"/>
    <w:rsid w:val="00153BC8"/>
    <w:rsid w:val="001544D1"/>
    <w:rsid w:val="00154560"/>
    <w:rsid w:val="00154BCB"/>
    <w:rsid w:val="00154CD3"/>
    <w:rsid w:val="0015533E"/>
    <w:rsid w:val="00155AB8"/>
    <w:rsid w:val="00156227"/>
    <w:rsid w:val="00156326"/>
    <w:rsid w:val="001563D7"/>
    <w:rsid w:val="001565AF"/>
    <w:rsid w:val="001565BA"/>
    <w:rsid w:val="00156B2C"/>
    <w:rsid w:val="00156E72"/>
    <w:rsid w:val="00156F26"/>
    <w:rsid w:val="00156FDE"/>
    <w:rsid w:val="001571DE"/>
    <w:rsid w:val="001571E9"/>
    <w:rsid w:val="00157290"/>
    <w:rsid w:val="00157A9C"/>
    <w:rsid w:val="0016037E"/>
    <w:rsid w:val="00160C5B"/>
    <w:rsid w:val="00160D93"/>
    <w:rsid w:val="0016143B"/>
    <w:rsid w:val="00161A83"/>
    <w:rsid w:val="00161C68"/>
    <w:rsid w:val="001620C3"/>
    <w:rsid w:val="001622A1"/>
    <w:rsid w:val="0016235E"/>
    <w:rsid w:val="00162522"/>
    <w:rsid w:val="001625A1"/>
    <w:rsid w:val="0016271D"/>
    <w:rsid w:val="00162790"/>
    <w:rsid w:val="00162B25"/>
    <w:rsid w:val="0016307A"/>
    <w:rsid w:val="00163833"/>
    <w:rsid w:val="0016461A"/>
    <w:rsid w:val="00164C24"/>
    <w:rsid w:val="00165315"/>
    <w:rsid w:val="00165908"/>
    <w:rsid w:val="001659E7"/>
    <w:rsid w:val="00166179"/>
    <w:rsid w:val="00166370"/>
    <w:rsid w:val="0016641C"/>
    <w:rsid w:val="00166A1A"/>
    <w:rsid w:val="00166B94"/>
    <w:rsid w:val="0016704C"/>
    <w:rsid w:val="001672E0"/>
    <w:rsid w:val="001679FC"/>
    <w:rsid w:val="00167B8F"/>
    <w:rsid w:val="00167BCC"/>
    <w:rsid w:val="00167C46"/>
    <w:rsid w:val="00170036"/>
    <w:rsid w:val="00170067"/>
    <w:rsid w:val="00170A71"/>
    <w:rsid w:val="00170B89"/>
    <w:rsid w:val="00171EB7"/>
    <w:rsid w:val="001720F5"/>
    <w:rsid w:val="0017222D"/>
    <w:rsid w:val="001722D1"/>
    <w:rsid w:val="00172653"/>
    <w:rsid w:val="00172670"/>
    <w:rsid w:val="00172C06"/>
    <w:rsid w:val="0017305B"/>
    <w:rsid w:val="00173F7A"/>
    <w:rsid w:val="0017419F"/>
    <w:rsid w:val="00174244"/>
    <w:rsid w:val="001745AA"/>
    <w:rsid w:val="00174804"/>
    <w:rsid w:val="00174A10"/>
    <w:rsid w:val="00175742"/>
    <w:rsid w:val="00175843"/>
    <w:rsid w:val="00175C98"/>
    <w:rsid w:val="0017650D"/>
    <w:rsid w:val="0017662D"/>
    <w:rsid w:val="00176663"/>
    <w:rsid w:val="00176894"/>
    <w:rsid w:val="001768F2"/>
    <w:rsid w:val="00176FEE"/>
    <w:rsid w:val="0017704E"/>
    <w:rsid w:val="00177855"/>
    <w:rsid w:val="00177A87"/>
    <w:rsid w:val="00177E9B"/>
    <w:rsid w:val="00177F29"/>
    <w:rsid w:val="00177FA1"/>
    <w:rsid w:val="00180295"/>
    <w:rsid w:val="001805E5"/>
    <w:rsid w:val="00180A71"/>
    <w:rsid w:val="001810C6"/>
    <w:rsid w:val="00181141"/>
    <w:rsid w:val="001812C8"/>
    <w:rsid w:val="001813BD"/>
    <w:rsid w:val="0018212C"/>
    <w:rsid w:val="00182C7D"/>
    <w:rsid w:val="001840ED"/>
    <w:rsid w:val="00184791"/>
    <w:rsid w:val="00184B86"/>
    <w:rsid w:val="00184F0E"/>
    <w:rsid w:val="001850B3"/>
    <w:rsid w:val="00185440"/>
    <w:rsid w:val="001855EF"/>
    <w:rsid w:val="001856FD"/>
    <w:rsid w:val="0018577E"/>
    <w:rsid w:val="00185828"/>
    <w:rsid w:val="0018586C"/>
    <w:rsid w:val="00185DCC"/>
    <w:rsid w:val="00186502"/>
    <w:rsid w:val="0018666F"/>
    <w:rsid w:val="00186C2E"/>
    <w:rsid w:val="00186D6B"/>
    <w:rsid w:val="00186E6C"/>
    <w:rsid w:val="00187120"/>
    <w:rsid w:val="00187123"/>
    <w:rsid w:val="0018724B"/>
    <w:rsid w:val="00187FF8"/>
    <w:rsid w:val="0019000B"/>
    <w:rsid w:val="0019002A"/>
    <w:rsid w:val="001901BC"/>
    <w:rsid w:val="0019054D"/>
    <w:rsid w:val="001906AE"/>
    <w:rsid w:val="00190914"/>
    <w:rsid w:val="00190E76"/>
    <w:rsid w:val="00190ECB"/>
    <w:rsid w:val="00190EEB"/>
    <w:rsid w:val="001912C3"/>
    <w:rsid w:val="00192379"/>
    <w:rsid w:val="001927CC"/>
    <w:rsid w:val="001928FE"/>
    <w:rsid w:val="001931FA"/>
    <w:rsid w:val="001932E7"/>
    <w:rsid w:val="0019353E"/>
    <w:rsid w:val="001935A2"/>
    <w:rsid w:val="001939A6"/>
    <w:rsid w:val="00194097"/>
    <w:rsid w:val="00194404"/>
    <w:rsid w:val="0019474A"/>
    <w:rsid w:val="0019499E"/>
    <w:rsid w:val="00194E86"/>
    <w:rsid w:val="00194EC7"/>
    <w:rsid w:val="00195491"/>
    <w:rsid w:val="001954CA"/>
    <w:rsid w:val="001955BC"/>
    <w:rsid w:val="00196027"/>
    <w:rsid w:val="00196116"/>
    <w:rsid w:val="001961D9"/>
    <w:rsid w:val="0019675C"/>
    <w:rsid w:val="00196BF1"/>
    <w:rsid w:val="001972D5"/>
    <w:rsid w:val="00197625"/>
    <w:rsid w:val="001A0AAF"/>
    <w:rsid w:val="001A0E5D"/>
    <w:rsid w:val="001A0FF0"/>
    <w:rsid w:val="001A1107"/>
    <w:rsid w:val="001A1415"/>
    <w:rsid w:val="001A1583"/>
    <w:rsid w:val="001A1A77"/>
    <w:rsid w:val="001A232C"/>
    <w:rsid w:val="001A31F5"/>
    <w:rsid w:val="001A4074"/>
    <w:rsid w:val="001A4186"/>
    <w:rsid w:val="001A4B01"/>
    <w:rsid w:val="001A4C1D"/>
    <w:rsid w:val="001A51AB"/>
    <w:rsid w:val="001A59F7"/>
    <w:rsid w:val="001A5A88"/>
    <w:rsid w:val="001A6112"/>
    <w:rsid w:val="001A6E71"/>
    <w:rsid w:val="001A70A8"/>
    <w:rsid w:val="001A7152"/>
    <w:rsid w:val="001A720E"/>
    <w:rsid w:val="001A7297"/>
    <w:rsid w:val="001A75F5"/>
    <w:rsid w:val="001A780D"/>
    <w:rsid w:val="001A7920"/>
    <w:rsid w:val="001A7AC8"/>
    <w:rsid w:val="001A7EA6"/>
    <w:rsid w:val="001B082C"/>
    <w:rsid w:val="001B0A48"/>
    <w:rsid w:val="001B0C12"/>
    <w:rsid w:val="001B14A0"/>
    <w:rsid w:val="001B1786"/>
    <w:rsid w:val="001B1F29"/>
    <w:rsid w:val="001B2CF0"/>
    <w:rsid w:val="001B3314"/>
    <w:rsid w:val="001B3A7B"/>
    <w:rsid w:val="001B3A96"/>
    <w:rsid w:val="001B4364"/>
    <w:rsid w:val="001B4BA8"/>
    <w:rsid w:val="001B4D37"/>
    <w:rsid w:val="001B5560"/>
    <w:rsid w:val="001B61B3"/>
    <w:rsid w:val="001B62D6"/>
    <w:rsid w:val="001B6576"/>
    <w:rsid w:val="001B66BF"/>
    <w:rsid w:val="001B6B4E"/>
    <w:rsid w:val="001B7131"/>
    <w:rsid w:val="001B71B9"/>
    <w:rsid w:val="001B7B04"/>
    <w:rsid w:val="001C00A4"/>
    <w:rsid w:val="001C01BD"/>
    <w:rsid w:val="001C0328"/>
    <w:rsid w:val="001C088D"/>
    <w:rsid w:val="001C0DA2"/>
    <w:rsid w:val="001C181D"/>
    <w:rsid w:val="001C188A"/>
    <w:rsid w:val="001C25D3"/>
    <w:rsid w:val="001C28A5"/>
    <w:rsid w:val="001C2905"/>
    <w:rsid w:val="001C2ACC"/>
    <w:rsid w:val="001C387D"/>
    <w:rsid w:val="001C3ADD"/>
    <w:rsid w:val="001C3E75"/>
    <w:rsid w:val="001C4452"/>
    <w:rsid w:val="001C4EA1"/>
    <w:rsid w:val="001C514B"/>
    <w:rsid w:val="001C55F3"/>
    <w:rsid w:val="001C5712"/>
    <w:rsid w:val="001C5A7E"/>
    <w:rsid w:val="001C5AAB"/>
    <w:rsid w:val="001C5CBF"/>
    <w:rsid w:val="001C5CE2"/>
    <w:rsid w:val="001C6408"/>
    <w:rsid w:val="001C6FC1"/>
    <w:rsid w:val="001C711A"/>
    <w:rsid w:val="001C7996"/>
    <w:rsid w:val="001C7B5B"/>
    <w:rsid w:val="001D092B"/>
    <w:rsid w:val="001D0970"/>
    <w:rsid w:val="001D0B6C"/>
    <w:rsid w:val="001D159B"/>
    <w:rsid w:val="001D245C"/>
    <w:rsid w:val="001D269C"/>
    <w:rsid w:val="001D2C2E"/>
    <w:rsid w:val="001D2D1C"/>
    <w:rsid w:val="001D2DAF"/>
    <w:rsid w:val="001D3424"/>
    <w:rsid w:val="001D426F"/>
    <w:rsid w:val="001D4394"/>
    <w:rsid w:val="001D4492"/>
    <w:rsid w:val="001D4610"/>
    <w:rsid w:val="001D479F"/>
    <w:rsid w:val="001D49A3"/>
    <w:rsid w:val="001D4C41"/>
    <w:rsid w:val="001D4CAF"/>
    <w:rsid w:val="001D4CC0"/>
    <w:rsid w:val="001D4DE7"/>
    <w:rsid w:val="001D5435"/>
    <w:rsid w:val="001D5985"/>
    <w:rsid w:val="001D5A0C"/>
    <w:rsid w:val="001D5DF1"/>
    <w:rsid w:val="001D5F11"/>
    <w:rsid w:val="001D5FED"/>
    <w:rsid w:val="001D609A"/>
    <w:rsid w:val="001D6981"/>
    <w:rsid w:val="001D6A20"/>
    <w:rsid w:val="001D6E95"/>
    <w:rsid w:val="001D716A"/>
    <w:rsid w:val="001D74DC"/>
    <w:rsid w:val="001D7858"/>
    <w:rsid w:val="001D7A95"/>
    <w:rsid w:val="001E03B8"/>
    <w:rsid w:val="001E04BD"/>
    <w:rsid w:val="001E0626"/>
    <w:rsid w:val="001E0920"/>
    <w:rsid w:val="001E0BD1"/>
    <w:rsid w:val="001E0C8B"/>
    <w:rsid w:val="001E0D9A"/>
    <w:rsid w:val="001E14C0"/>
    <w:rsid w:val="001E1720"/>
    <w:rsid w:val="001E174C"/>
    <w:rsid w:val="001E1997"/>
    <w:rsid w:val="001E23BF"/>
    <w:rsid w:val="001E2487"/>
    <w:rsid w:val="001E275F"/>
    <w:rsid w:val="001E2ADD"/>
    <w:rsid w:val="001E3350"/>
    <w:rsid w:val="001E370B"/>
    <w:rsid w:val="001E44B2"/>
    <w:rsid w:val="001E4671"/>
    <w:rsid w:val="001E4901"/>
    <w:rsid w:val="001E4A80"/>
    <w:rsid w:val="001E4FC9"/>
    <w:rsid w:val="001E58D4"/>
    <w:rsid w:val="001E5B98"/>
    <w:rsid w:val="001E5D2A"/>
    <w:rsid w:val="001E5DB9"/>
    <w:rsid w:val="001E64AF"/>
    <w:rsid w:val="001E68D8"/>
    <w:rsid w:val="001E7241"/>
    <w:rsid w:val="001E739C"/>
    <w:rsid w:val="001E7D1E"/>
    <w:rsid w:val="001F04CC"/>
    <w:rsid w:val="001F082E"/>
    <w:rsid w:val="001F1050"/>
    <w:rsid w:val="001F1499"/>
    <w:rsid w:val="001F14F8"/>
    <w:rsid w:val="001F19B2"/>
    <w:rsid w:val="001F1BFC"/>
    <w:rsid w:val="001F2AEB"/>
    <w:rsid w:val="001F3077"/>
    <w:rsid w:val="001F33F9"/>
    <w:rsid w:val="001F3D66"/>
    <w:rsid w:val="001F3E70"/>
    <w:rsid w:val="001F3FF4"/>
    <w:rsid w:val="001F4C2E"/>
    <w:rsid w:val="001F4D1B"/>
    <w:rsid w:val="001F5761"/>
    <w:rsid w:val="001F5C38"/>
    <w:rsid w:val="001F6C03"/>
    <w:rsid w:val="001F7147"/>
    <w:rsid w:val="001F71FF"/>
    <w:rsid w:val="001F75F6"/>
    <w:rsid w:val="001F779D"/>
    <w:rsid w:val="001F7963"/>
    <w:rsid w:val="001F7FF7"/>
    <w:rsid w:val="00200471"/>
    <w:rsid w:val="00200697"/>
    <w:rsid w:val="0020074E"/>
    <w:rsid w:val="00200D07"/>
    <w:rsid w:val="0020109E"/>
    <w:rsid w:val="002012FD"/>
    <w:rsid w:val="00201402"/>
    <w:rsid w:val="002014A6"/>
    <w:rsid w:val="00201612"/>
    <w:rsid w:val="00201A3A"/>
    <w:rsid w:val="00201B47"/>
    <w:rsid w:val="00201E46"/>
    <w:rsid w:val="00201F7F"/>
    <w:rsid w:val="0020203E"/>
    <w:rsid w:val="00202370"/>
    <w:rsid w:val="00202617"/>
    <w:rsid w:val="00202A84"/>
    <w:rsid w:val="00202B18"/>
    <w:rsid w:val="00202FE6"/>
    <w:rsid w:val="0020394E"/>
    <w:rsid w:val="00203C98"/>
    <w:rsid w:val="00203D81"/>
    <w:rsid w:val="002043E9"/>
    <w:rsid w:val="002044AF"/>
    <w:rsid w:val="0020483C"/>
    <w:rsid w:val="00204C32"/>
    <w:rsid w:val="00204FC3"/>
    <w:rsid w:val="002050AB"/>
    <w:rsid w:val="002054F6"/>
    <w:rsid w:val="002055E9"/>
    <w:rsid w:val="0020566E"/>
    <w:rsid w:val="00205BF6"/>
    <w:rsid w:val="00206A5D"/>
    <w:rsid w:val="00207E0B"/>
    <w:rsid w:val="00207FE0"/>
    <w:rsid w:val="00210B0C"/>
    <w:rsid w:val="00210B24"/>
    <w:rsid w:val="00210B28"/>
    <w:rsid w:val="00210C56"/>
    <w:rsid w:val="00210D47"/>
    <w:rsid w:val="002110D2"/>
    <w:rsid w:val="002114CD"/>
    <w:rsid w:val="002114EF"/>
    <w:rsid w:val="0021152A"/>
    <w:rsid w:val="002115BA"/>
    <w:rsid w:val="00211650"/>
    <w:rsid w:val="00211681"/>
    <w:rsid w:val="0021172B"/>
    <w:rsid w:val="00212036"/>
    <w:rsid w:val="0021250A"/>
    <w:rsid w:val="002127C9"/>
    <w:rsid w:val="00212B74"/>
    <w:rsid w:val="0021346C"/>
    <w:rsid w:val="00213888"/>
    <w:rsid w:val="00213AED"/>
    <w:rsid w:val="00213C49"/>
    <w:rsid w:val="00213ECC"/>
    <w:rsid w:val="00213FF0"/>
    <w:rsid w:val="00214294"/>
    <w:rsid w:val="002142F9"/>
    <w:rsid w:val="00214D32"/>
    <w:rsid w:val="0021513B"/>
    <w:rsid w:val="00215591"/>
    <w:rsid w:val="00216002"/>
    <w:rsid w:val="002163AB"/>
    <w:rsid w:val="0021661A"/>
    <w:rsid w:val="0021695B"/>
    <w:rsid w:val="00216B12"/>
    <w:rsid w:val="002172FA"/>
    <w:rsid w:val="00217488"/>
    <w:rsid w:val="002176D0"/>
    <w:rsid w:val="002176F7"/>
    <w:rsid w:val="0021782C"/>
    <w:rsid w:val="002178F3"/>
    <w:rsid w:val="00217CDE"/>
    <w:rsid w:val="002200AB"/>
    <w:rsid w:val="00220817"/>
    <w:rsid w:val="00220F13"/>
    <w:rsid w:val="00221155"/>
    <w:rsid w:val="002211AF"/>
    <w:rsid w:val="00221BB0"/>
    <w:rsid w:val="0022217D"/>
    <w:rsid w:val="00222B91"/>
    <w:rsid w:val="00222C2D"/>
    <w:rsid w:val="00222C7D"/>
    <w:rsid w:val="00222CC8"/>
    <w:rsid w:val="00222EA2"/>
    <w:rsid w:val="00222FE5"/>
    <w:rsid w:val="00223F2C"/>
    <w:rsid w:val="002241A8"/>
    <w:rsid w:val="002251A2"/>
    <w:rsid w:val="002255A2"/>
    <w:rsid w:val="002259B8"/>
    <w:rsid w:val="00225B31"/>
    <w:rsid w:val="0022629D"/>
    <w:rsid w:val="0022646D"/>
    <w:rsid w:val="0022690C"/>
    <w:rsid w:val="00226A3C"/>
    <w:rsid w:val="00226B28"/>
    <w:rsid w:val="00226BE0"/>
    <w:rsid w:val="00226C21"/>
    <w:rsid w:val="0022723D"/>
    <w:rsid w:val="002272F6"/>
    <w:rsid w:val="00227A8C"/>
    <w:rsid w:val="00227CBB"/>
    <w:rsid w:val="00227D96"/>
    <w:rsid w:val="00230A80"/>
    <w:rsid w:val="00231229"/>
    <w:rsid w:val="00231310"/>
    <w:rsid w:val="002313FE"/>
    <w:rsid w:val="002315D9"/>
    <w:rsid w:val="00231DC6"/>
    <w:rsid w:val="00231DE5"/>
    <w:rsid w:val="00232204"/>
    <w:rsid w:val="002327F5"/>
    <w:rsid w:val="002329C7"/>
    <w:rsid w:val="00232AB5"/>
    <w:rsid w:val="00232F97"/>
    <w:rsid w:val="0023305F"/>
    <w:rsid w:val="002331EB"/>
    <w:rsid w:val="002332E0"/>
    <w:rsid w:val="0023386F"/>
    <w:rsid w:val="00233AB5"/>
    <w:rsid w:val="00233CA4"/>
    <w:rsid w:val="0023403D"/>
    <w:rsid w:val="00234135"/>
    <w:rsid w:val="0023426B"/>
    <w:rsid w:val="00234F13"/>
    <w:rsid w:val="0023561A"/>
    <w:rsid w:val="00235905"/>
    <w:rsid w:val="00235A27"/>
    <w:rsid w:val="002361AF"/>
    <w:rsid w:val="002362F8"/>
    <w:rsid w:val="00236BA9"/>
    <w:rsid w:val="00236E7A"/>
    <w:rsid w:val="002370B9"/>
    <w:rsid w:val="00237355"/>
    <w:rsid w:val="002403D0"/>
    <w:rsid w:val="002407CA"/>
    <w:rsid w:val="00240EB5"/>
    <w:rsid w:val="002412D3"/>
    <w:rsid w:val="00241543"/>
    <w:rsid w:val="00241B68"/>
    <w:rsid w:val="00241F9B"/>
    <w:rsid w:val="002422A7"/>
    <w:rsid w:val="00242CB7"/>
    <w:rsid w:val="00242CDA"/>
    <w:rsid w:val="00242D09"/>
    <w:rsid w:val="0024419E"/>
    <w:rsid w:val="002450C1"/>
    <w:rsid w:val="0024589B"/>
    <w:rsid w:val="00245F03"/>
    <w:rsid w:val="0024645D"/>
    <w:rsid w:val="002465BB"/>
    <w:rsid w:val="002467E2"/>
    <w:rsid w:val="00246BCD"/>
    <w:rsid w:val="0024713C"/>
    <w:rsid w:val="00247353"/>
    <w:rsid w:val="00247F06"/>
    <w:rsid w:val="002501F5"/>
    <w:rsid w:val="00250760"/>
    <w:rsid w:val="0025089D"/>
    <w:rsid w:val="00251006"/>
    <w:rsid w:val="0025123D"/>
    <w:rsid w:val="00251267"/>
    <w:rsid w:val="00251276"/>
    <w:rsid w:val="00251502"/>
    <w:rsid w:val="00251911"/>
    <w:rsid w:val="00251E99"/>
    <w:rsid w:val="00251FD6"/>
    <w:rsid w:val="002520C9"/>
    <w:rsid w:val="002522AD"/>
    <w:rsid w:val="00252998"/>
    <w:rsid w:val="00252E05"/>
    <w:rsid w:val="00253D4C"/>
    <w:rsid w:val="00254602"/>
    <w:rsid w:val="0025498B"/>
    <w:rsid w:val="002550DA"/>
    <w:rsid w:val="00255521"/>
    <w:rsid w:val="00255582"/>
    <w:rsid w:val="00255834"/>
    <w:rsid w:val="002563AF"/>
    <w:rsid w:val="002569FA"/>
    <w:rsid w:val="00256B29"/>
    <w:rsid w:val="00257104"/>
    <w:rsid w:val="0025717A"/>
    <w:rsid w:val="002572A1"/>
    <w:rsid w:val="00257597"/>
    <w:rsid w:val="002575BC"/>
    <w:rsid w:val="00257DDE"/>
    <w:rsid w:val="00260866"/>
    <w:rsid w:val="00260F91"/>
    <w:rsid w:val="00261485"/>
    <w:rsid w:val="002617D9"/>
    <w:rsid w:val="00261A6C"/>
    <w:rsid w:val="00261F39"/>
    <w:rsid w:val="002620C5"/>
    <w:rsid w:val="002624A9"/>
    <w:rsid w:val="00262759"/>
    <w:rsid w:val="00262EE4"/>
    <w:rsid w:val="002630CC"/>
    <w:rsid w:val="0026341C"/>
    <w:rsid w:val="00263637"/>
    <w:rsid w:val="0026382D"/>
    <w:rsid w:val="0026389A"/>
    <w:rsid w:val="00263C84"/>
    <w:rsid w:val="00263F17"/>
    <w:rsid w:val="00263F6E"/>
    <w:rsid w:val="00263FAC"/>
    <w:rsid w:val="00263FBB"/>
    <w:rsid w:val="002645E8"/>
    <w:rsid w:val="002646A7"/>
    <w:rsid w:val="002647A0"/>
    <w:rsid w:val="00264A46"/>
    <w:rsid w:val="00264DB3"/>
    <w:rsid w:val="00264F14"/>
    <w:rsid w:val="00264F3B"/>
    <w:rsid w:val="002651B1"/>
    <w:rsid w:val="00265A26"/>
    <w:rsid w:val="00266D35"/>
    <w:rsid w:val="00266DEF"/>
    <w:rsid w:val="00267803"/>
    <w:rsid w:val="00270148"/>
    <w:rsid w:val="00270222"/>
    <w:rsid w:val="002705FE"/>
    <w:rsid w:val="002711D3"/>
    <w:rsid w:val="00271CC9"/>
    <w:rsid w:val="00271F2C"/>
    <w:rsid w:val="00272090"/>
    <w:rsid w:val="00272297"/>
    <w:rsid w:val="00272424"/>
    <w:rsid w:val="00273179"/>
    <w:rsid w:val="002734D9"/>
    <w:rsid w:val="00273584"/>
    <w:rsid w:val="002738A6"/>
    <w:rsid w:val="00273C21"/>
    <w:rsid w:val="00273D23"/>
    <w:rsid w:val="002742E4"/>
    <w:rsid w:val="00274A97"/>
    <w:rsid w:val="00274CF1"/>
    <w:rsid w:val="00275683"/>
    <w:rsid w:val="002757B6"/>
    <w:rsid w:val="00275B8C"/>
    <w:rsid w:val="00275C76"/>
    <w:rsid w:val="00275D09"/>
    <w:rsid w:val="00275F52"/>
    <w:rsid w:val="00276235"/>
    <w:rsid w:val="00276685"/>
    <w:rsid w:val="0027681E"/>
    <w:rsid w:val="00276C16"/>
    <w:rsid w:val="002771EF"/>
    <w:rsid w:val="00277596"/>
    <w:rsid w:val="002777D4"/>
    <w:rsid w:val="00277C6D"/>
    <w:rsid w:val="00277F3D"/>
    <w:rsid w:val="002810A3"/>
    <w:rsid w:val="002812F2"/>
    <w:rsid w:val="0028161C"/>
    <w:rsid w:val="00281B38"/>
    <w:rsid w:val="00281D08"/>
    <w:rsid w:val="00282455"/>
    <w:rsid w:val="002825DA"/>
    <w:rsid w:val="00282851"/>
    <w:rsid w:val="00282866"/>
    <w:rsid w:val="00282F85"/>
    <w:rsid w:val="00282FD0"/>
    <w:rsid w:val="00282FF4"/>
    <w:rsid w:val="002832CB"/>
    <w:rsid w:val="002834ED"/>
    <w:rsid w:val="002841CB"/>
    <w:rsid w:val="002842D6"/>
    <w:rsid w:val="00284B35"/>
    <w:rsid w:val="00284DED"/>
    <w:rsid w:val="002858C6"/>
    <w:rsid w:val="00285D58"/>
    <w:rsid w:val="00285F0C"/>
    <w:rsid w:val="00285FB9"/>
    <w:rsid w:val="002864A5"/>
    <w:rsid w:val="002865E8"/>
    <w:rsid w:val="00286647"/>
    <w:rsid w:val="00286651"/>
    <w:rsid w:val="00286693"/>
    <w:rsid w:val="0028688A"/>
    <w:rsid w:val="00286C25"/>
    <w:rsid w:val="00286F4C"/>
    <w:rsid w:val="002870CD"/>
    <w:rsid w:val="002873AB"/>
    <w:rsid w:val="00287B9F"/>
    <w:rsid w:val="00287F0E"/>
    <w:rsid w:val="00287FA9"/>
    <w:rsid w:val="0029060A"/>
    <w:rsid w:val="00290CA4"/>
    <w:rsid w:val="00290D0B"/>
    <w:rsid w:val="00290EDF"/>
    <w:rsid w:val="002916B7"/>
    <w:rsid w:val="00291DFB"/>
    <w:rsid w:val="00291E05"/>
    <w:rsid w:val="0029225A"/>
    <w:rsid w:val="00292689"/>
    <w:rsid w:val="00292B3E"/>
    <w:rsid w:val="00292FCF"/>
    <w:rsid w:val="00293378"/>
    <w:rsid w:val="002935DB"/>
    <w:rsid w:val="00293610"/>
    <w:rsid w:val="00293EFA"/>
    <w:rsid w:val="00293F9B"/>
    <w:rsid w:val="0029414F"/>
    <w:rsid w:val="00294462"/>
    <w:rsid w:val="002945FB"/>
    <w:rsid w:val="00294952"/>
    <w:rsid w:val="00294B13"/>
    <w:rsid w:val="00294D02"/>
    <w:rsid w:val="00294D5C"/>
    <w:rsid w:val="00294F10"/>
    <w:rsid w:val="00295110"/>
    <w:rsid w:val="00295166"/>
    <w:rsid w:val="002954CC"/>
    <w:rsid w:val="002956F5"/>
    <w:rsid w:val="00295701"/>
    <w:rsid w:val="002957A0"/>
    <w:rsid w:val="00295BA7"/>
    <w:rsid w:val="00295F2A"/>
    <w:rsid w:val="00295F92"/>
    <w:rsid w:val="002960CB"/>
    <w:rsid w:val="00296150"/>
    <w:rsid w:val="0029629E"/>
    <w:rsid w:val="002968BD"/>
    <w:rsid w:val="00296DC4"/>
    <w:rsid w:val="0029727B"/>
    <w:rsid w:val="002972C8"/>
    <w:rsid w:val="002974B5"/>
    <w:rsid w:val="00297504"/>
    <w:rsid w:val="002A05D1"/>
    <w:rsid w:val="002A083B"/>
    <w:rsid w:val="002A0A03"/>
    <w:rsid w:val="002A10A9"/>
    <w:rsid w:val="002A1129"/>
    <w:rsid w:val="002A138D"/>
    <w:rsid w:val="002A1A5E"/>
    <w:rsid w:val="002A1A7A"/>
    <w:rsid w:val="002A22BC"/>
    <w:rsid w:val="002A24B5"/>
    <w:rsid w:val="002A25EB"/>
    <w:rsid w:val="002A2881"/>
    <w:rsid w:val="002A2897"/>
    <w:rsid w:val="002A29BC"/>
    <w:rsid w:val="002A2E4A"/>
    <w:rsid w:val="002A2FB2"/>
    <w:rsid w:val="002A2FB7"/>
    <w:rsid w:val="002A30E9"/>
    <w:rsid w:val="002A3B22"/>
    <w:rsid w:val="002A3D67"/>
    <w:rsid w:val="002A4112"/>
    <w:rsid w:val="002A441D"/>
    <w:rsid w:val="002A46A2"/>
    <w:rsid w:val="002A483A"/>
    <w:rsid w:val="002A4A14"/>
    <w:rsid w:val="002A4B83"/>
    <w:rsid w:val="002A581B"/>
    <w:rsid w:val="002A5F2D"/>
    <w:rsid w:val="002A62AC"/>
    <w:rsid w:val="002A6B69"/>
    <w:rsid w:val="002A71FA"/>
    <w:rsid w:val="002A7989"/>
    <w:rsid w:val="002A7EC5"/>
    <w:rsid w:val="002B0581"/>
    <w:rsid w:val="002B154F"/>
    <w:rsid w:val="002B15D9"/>
    <w:rsid w:val="002B18D0"/>
    <w:rsid w:val="002B1F24"/>
    <w:rsid w:val="002B25B8"/>
    <w:rsid w:val="002B25C7"/>
    <w:rsid w:val="002B2CCD"/>
    <w:rsid w:val="002B3790"/>
    <w:rsid w:val="002B3E12"/>
    <w:rsid w:val="002B3E80"/>
    <w:rsid w:val="002B3F97"/>
    <w:rsid w:val="002B3FBB"/>
    <w:rsid w:val="002B4114"/>
    <w:rsid w:val="002B4652"/>
    <w:rsid w:val="002B5A1E"/>
    <w:rsid w:val="002B5AA0"/>
    <w:rsid w:val="002B5D7F"/>
    <w:rsid w:val="002B6244"/>
    <w:rsid w:val="002B65B0"/>
    <w:rsid w:val="002B660F"/>
    <w:rsid w:val="002B6AA7"/>
    <w:rsid w:val="002B6B71"/>
    <w:rsid w:val="002B6D53"/>
    <w:rsid w:val="002B716B"/>
    <w:rsid w:val="002B730B"/>
    <w:rsid w:val="002B7334"/>
    <w:rsid w:val="002B75F7"/>
    <w:rsid w:val="002B7EEF"/>
    <w:rsid w:val="002C0744"/>
    <w:rsid w:val="002C07C5"/>
    <w:rsid w:val="002C08A7"/>
    <w:rsid w:val="002C0ABC"/>
    <w:rsid w:val="002C0F6A"/>
    <w:rsid w:val="002C1751"/>
    <w:rsid w:val="002C1846"/>
    <w:rsid w:val="002C1B42"/>
    <w:rsid w:val="002C210D"/>
    <w:rsid w:val="002C223C"/>
    <w:rsid w:val="002C27B0"/>
    <w:rsid w:val="002C28DC"/>
    <w:rsid w:val="002C2957"/>
    <w:rsid w:val="002C29E1"/>
    <w:rsid w:val="002C3104"/>
    <w:rsid w:val="002C33A2"/>
    <w:rsid w:val="002C3826"/>
    <w:rsid w:val="002C3888"/>
    <w:rsid w:val="002C39D2"/>
    <w:rsid w:val="002C4AAB"/>
    <w:rsid w:val="002C4E23"/>
    <w:rsid w:val="002C4F41"/>
    <w:rsid w:val="002C527D"/>
    <w:rsid w:val="002C53F4"/>
    <w:rsid w:val="002C5FFB"/>
    <w:rsid w:val="002C6547"/>
    <w:rsid w:val="002C6684"/>
    <w:rsid w:val="002C6FE1"/>
    <w:rsid w:val="002C7010"/>
    <w:rsid w:val="002C798C"/>
    <w:rsid w:val="002D0AF1"/>
    <w:rsid w:val="002D0CC8"/>
    <w:rsid w:val="002D10DA"/>
    <w:rsid w:val="002D1296"/>
    <w:rsid w:val="002D13C9"/>
    <w:rsid w:val="002D17A6"/>
    <w:rsid w:val="002D2118"/>
    <w:rsid w:val="002D2294"/>
    <w:rsid w:val="002D2378"/>
    <w:rsid w:val="002D2CA8"/>
    <w:rsid w:val="002D3340"/>
    <w:rsid w:val="002D429A"/>
    <w:rsid w:val="002D44E3"/>
    <w:rsid w:val="002D4505"/>
    <w:rsid w:val="002D4623"/>
    <w:rsid w:val="002D4ADC"/>
    <w:rsid w:val="002D4F2E"/>
    <w:rsid w:val="002D5AA9"/>
    <w:rsid w:val="002D5BA9"/>
    <w:rsid w:val="002D60E9"/>
    <w:rsid w:val="002D6824"/>
    <w:rsid w:val="002D79EA"/>
    <w:rsid w:val="002D7AA7"/>
    <w:rsid w:val="002E062A"/>
    <w:rsid w:val="002E109C"/>
    <w:rsid w:val="002E1594"/>
    <w:rsid w:val="002E1B5F"/>
    <w:rsid w:val="002E1C44"/>
    <w:rsid w:val="002E2D42"/>
    <w:rsid w:val="002E2E18"/>
    <w:rsid w:val="002E30B7"/>
    <w:rsid w:val="002E30E6"/>
    <w:rsid w:val="002E35F1"/>
    <w:rsid w:val="002E363F"/>
    <w:rsid w:val="002E36EF"/>
    <w:rsid w:val="002E36F5"/>
    <w:rsid w:val="002E394D"/>
    <w:rsid w:val="002E3B26"/>
    <w:rsid w:val="002E4129"/>
    <w:rsid w:val="002E4B46"/>
    <w:rsid w:val="002E4CB5"/>
    <w:rsid w:val="002E4DB4"/>
    <w:rsid w:val="002E4E9C"/>
    <w:rsid w:val="002E5058"/>
    <w:rsid w:val="002E5066"/>
    <w:rsid w:val="002E52C6"/>
    <w:rsid w:val="002E6DEF"/>
    <w:rsid w:val="002E7041"/>
    <w:rsid w:val="002E70C9"/>
    <w:rsid w:val="002E73B0"/>
    <w:rsid w:val="002E7427"/>
    <w:rsid w:val="002E7548"/>
    <w:rsid w:val="002E7953"/>
    <w:rsid w:val="002E7D98"/>
    <w:rsid w:val="002F077B"/>
    <w:rsid w:val="002F0EB1"/>
    <w:rsid w:val="002F0EC0"/>
    <w:rsid w:val="002F0ECA"/>
    <w:rsid w:val="002F181C"/>
    <w:rsid w:val="002F1997"/>
    <w:rsid w:val="002F22C3"/>
    <w:rsid w:val="002F2765"/>
    <w:rsid w:val="002F27F8"/>
    <w:rsid w:val="002F2C19"/>
    <w:rsid w:val="002F307E"/>
    <w:rsid w:val="002F3641"/>
    <w:rsid w:val="002F37BC"/>
    <w:rsid w:val="002F3A6D"/>
    <w:rsid w:val="002F418C"/>
    <w:rsid w:val="002F4322"/>
    <w:rsid w:val="002F49C5"/>
    <w:rsid w:val="002F4A9D"/>
    <w:rsid w:val="002F4F57"/>
    <w:rsid w:val="002F51D6"/>
    <w:rsid w:val="002F5338"/>
    <w:rsid w:val="002F559D"/>
    <w:rsid w:val="002F5AD8"/>
    <w:rsid w:val="002F5B25"/>
    <w:rsid w:val="002F6446"/>
    <w:rsid w:val="002F6F71"/>
    <w:rsid w:val="002F751A"/>
    <w:rsid w:val="002F79C8"/>
    <w:rsid w:val="002F79F3"/>
    <w:rsid w:val="002F7D34"/>
    <w:rsid w:val="003001A0"/>
    <w:rsid w:val="00300777"/>
    <w:rsid w:val="003015BC"/>
    <w:rsid w:val="003021AF"/>
    <w:rsid w:val="00302478"/>
    <w:rsid w:val="003026B9"/>
    <w:rsid w:val="00302A1F"/>
    <w:rsid w:val="00302EE9"/>
    <w:rsid w:val="003032E4"/>
    <w:rsid w:val="0030333E"/>
    <w:rsid w:val="00303A0E"/>
    <w:rsid w:val="003042A7"/>
    <w:rsid w:val="00304A80"/>
    <w:rsid w:val="0030503A"/>
    <w:rsid w:val="0030523D"/>
    <w:rsid w:val="003053D1"/>
    <w:rsid w:val="0030546D"/>
    <w:rsid w:val="00305773"/>
    <w:rsid w:val="0030598D"/>
    <w:rsid w:val="00305C1F"/>
    <w:rsid w:val="00305E09"/>
    <w:rsid w:val="0030664B"/>
    <w:rsid w:val="003069E4"/>
    <w:rsid w:val="00307B58"/>
    <w:rsid w:val="00310160"/>
    <w:rsid w:val="003102D8"/>
    <w:rsid w:val="003104F2"/>
    <w:rsid w:val="00310530"/>
    <w:rsid w:val="00310BAA"/>
    <w:rsid w:val="00310FB5"/>
    <w:rsid w:val="0031133C"/>
    <w:rsid w:val="00311680"/>
    <w:rsid w:val="00311C48"/>
    <w:rsid w:val="00312035"/>
    <w:rsid w:val="003122F1"/>
    <w:rsid w:val="003125D5"/>
    <w:rsid w:val="00312B45"/>
    <w:rsid w:val="00312C38"/>
    <w:rsid w:val="00312CE3"/>
    <w:rsid w:val="00312FC8"/>
    <w:rsid w:val="00313A91"/>
    <w:rsid w:val="00314195"/>
    <w:rsid w:val="003146CE"/>
    <w:rsid w:val="00314B43"/>
    <w:rsid w:val="00314BAB"/>
    <w:rsid w:val="0031507B"/>
    <w:rsid w:val="0031524A"/>
    <w:rsid w:val="003155B3"/>
    <w:rsid w:val="003158AE"/>
    <w:rsid w:val="00315AD2"/>
    <w:rsid w:val="00315CAA"/>
    <w:rsid w:val="00315D17"/>
    <w:rsid w:val="003161BB"/>
    <w:rsid w:val="00316363"/>
    <w:rsid w:val="003165D6"/>
    <w:rsid w:val="003165E8"/>
    <w:rsid w:val="003179CD"/>
    <w:rsid w:val="003202FB"/>
    <w:rsid w:val="0032036E"/>
    <w:rsid w:val="0032099C"/>
    <w:rsid w:val="00321F7C"/>
    <w:rsid w:val="003227CC"/>
    <w:rsid w:val="00322860"/>
    <w:rsid w:val="00322E40"/>
    <w:rsid w:val="00322E4A"/>
    <w:rsid w:val="00322F4A"/>
    <w:rsid w:val="00323690"/>
    <w:rsid w:val="0032397A"/>
    <w:rsid w:val="00323CAA"/>
    <w:rsid w:val="0032426C"/>
    <w:rsid w:val="00324B09"/>
    <w:rsid w:val="00325685"/>
    <w:rsid w:val="00325B84"/>
    <w:rsid w:val="00325E33"/>
    <w:rsid w:val="00326000"/>
    <w:rsid w:val="003262FA"/>
    <w:rsid w:val="00326B79"/>
    <w:rsid w:val="00326E05"/>
    <w:rsid w:val="0032794B"/>
    <w:rsid w:val="00327C5C"/>
    <w:rsid w:val="00327CEB"/>
    <w:rsid w:val="00327E48"/>
    <w:rsid w:val="00330082"/>
    <w:rsid w:val="003302B2"/>
    <w:rsid w:val="00330867"/>
    <w:rsid w:val="003308B5"/>
    <w:rsid w:val="003308F2"/>
    <w:rsid w:val="0033090E"/>
    <w:rsid w:val="00330B8C"/>
    <w:rsid w:val="0033141A"/>
    <w:rsid w:val="003314A9"/>
    <w:rsid w:val="0033156F"/>
    <w:rsid w:val="0033214D"/>
    <w:rsid w:val="00332268"/>
    <w:rsid w:val="003323FA"/>
    <w:rsid w:val="00332783"/>
    <w:rsid w:val="00332886"/>
    <w:rsid w:val="003332A4"/>
    <w:rsid w:val="003339FE"/>
    <w:rsid w:val="00333A4F"/>
    <w:rsid w:val="00333EAA"/>
    <w:rsid w:val="003343EC"/>
    <w:rsid w:val="003349E7"/>
    <w:rsid w:val="0033502B"/>
    <w:rsid w:val="00335046"/>
    <w:rsid w:val="003351B1"/>
    <w:rsid w:val="00335377"/>
    <w:rsid w:val="003358D7"/>
    <w:rsid w:val="00335F87"/>
    <w:rsid w:val="003361DC"/>
    <w:rsid w:val="00336494"/>
    <w:rsid w:val="00336601"/>
    <w:rsid w:val="0033667C"/>
    <w:rsid w:val="00337AED"/>
    <w:rsid w:val="003408C2"/>
    <w:rsid w:val="00340C85"/>
    <w:rsid w:val="00341342"/>
    <w:rsid w:val="00341AA1"/>
    <w:rsid w:val="00341D4F"/>
    <w:rsid w:val="00342005"/>
    <w:rsid w:val="0034236B"/>
    <w:rsid w:val="00342563"/>
    <w:rsid w:val="00342D12"/>
    <w:rsid w:val="00342E2E"/>
    <w:rsid w:val="00343156"/>
    <w:rsid w:val="00343A2D"/>
    <w:rsid w:val="00343C82"/>
    <w:rsid w:val="00343D3B"/>
    <w:rsid w:val="003442B6"/>
    <w:rsid w:val="00344800"/>
    <w:rsid w:val="003452F8"/>
    <w:rsid w:val="00345686"/>
    <w:rsid w:val="00345AAC"/>
    <w:rsid w:val="00345C5A"/>
    <w:rsid w:val="00345F93"/>
    <w:rsid w:val="0034602A"/>
    <w:rsid w:val="0034634E"/>
    <w:rsid w:val="003463E6"/>
    <w:rsid w:val="00346930"/>
    <w:rsid w:val="00346F29"/>
    <w:rsid w:val="003478EA"/>
    <w:rsid w:val="00347908"/>
    <w:rsid w:val="00347D7C"/>
    <w:rsid w:val="00347FF9"/>
    <w:rsid w:val="003506BA"/>
    <w:rsid w:val="003509D6"/>
    <w:rsid w:val="00350A39"/>
    <w:rsid w:val="00350E55"/>
    <w:rsid w:val="003518EF"/>
    <w:rsid w:val="00351C18"/>
    <w:rsid w:val="00351EF3"/>
    <w:rsid w:val="00352333"/>
    <w:rsid w:val="003527D4"/>
    <w:rsid w:val="00352CF1"/>
    <w:rsid w:val="00352EE3"/>
    <w:rsid w:val="00352F40"/>
    <w:rsid w:val="00353109"/>
    <w:rsid w:val="00353209"/>
    <w:rsid w:val="00353309"/>
    <w:rsid w:val="00354002"/>
    <w:rsid w:val="00354040"/>
    <w:rsid w:val="00354236"/>
    <w:rsid w:val="0035426A"/>
    <w:rsid w:val="00354876"/>
    <w:rsid w:val="00354F34"/>
    <w:rsid w:val="0035537F"/>
    <w:rsid w:val="00355447"/>
    <w:rsid w:val="00355BF4"/>
    <w:rsid w:val="003561A9"/>
    <w:rsid w:val="0035629D"/>
    <w:rsid w:val="003564A4"/>
    <w:rsid w:val="003566E3"/>
    <w:rsid w:val="00356811"/>
    <w:rsid w:val="00356969"/>
    <w:rsid w:val="00357129"/>
    <w:rsid w:val="00357286"/>
    <w:rsid w:val="00357CD6"/>
    <w:rsid w:val="00357DE6"/>
    <w:rsid w:val="00357E96"/>
    <w:rsid w:val="00357FDF"/>
    <w:rsid w:val="0036095F"/>
    <w:rsid w:val="00360D41"/>
    <w:rsid w:val="0036198E"/>
    <w:rsid w:val="00362307"/>
    <w:rsid w:val="003629FD"/>
    <w:rsid w:val="00362FC3"/>
    <w:rsid w:val="00363078"/>
    <w:rsid w:val="0036311C"/>
    <w:rsid w:val="0036321A"/>
    <w:rsid w:val="003632C1"/>
    <w:rsid w:val="00363318"/>
    <w:rsid w:val="003634B3"/>
    <w:rsid w:val="0036378C"/>
    <w:rsid w:val="003637E9"/>
    <w:rsid w:val="003656FE"/>
    <w:rsid w:val="0036591F"/>
    <w:rsid w:val="00365AE1"/>
    <w:rsid w:val="00365B32"/>
    <w:rsid w:val="00365DB8"/>
    <w:rsid w:val="00366A0A"/>
    <w:rsid w:val="00366DA5"/>
    <w:rsid w:val="00366EE8"/>
    <w:rsid w:val="00367256"/>
    <w:rsid w:val="00367444"/>
    <w:rsid w:val="00367656"/>
    <w:rsid w:val="00367BDB"/>
    <w:rsid w:val="00367ED2"/>
    <w:rsid w:val="00367FE2"/>
    <w:rsid w:val="003700A0"/>
    <w:rsid w:val="003700EF"/>
    <w:rsid w:val="003705BC"/>
    <w:rsid w:val="003706DE"/>
    <w:rsid w:val="00370934"/>
    <w:rsid w:val="00371126"/>
    <w:rsid w:val="003718E6"/>
    <w:rsid w:val="00371B9E"/>
    <w:rsid w:val="00371E43"/>
    <w:rsid w:val="00371EE5"/>
    <w:rsid w:val="003728FC"/>
    <w:rsid w:val="003729C2"/>
    <w:rsid w:val="00372E57"/>
    <w:rsid w:val="00373698"/>
    <w:rsid w:val="003738EC"/>
    <w:rsid w:val="00373966"/>
    <w:rsid w:val="00373A39"/>
    <w:rsid w:val="00373C6E"/>
    <w:rsid w:val="003742D4"/>
    <w:rsid w:val="00374556"/>
    <w:rsid w:val="0037459B"/>
    <w:rsid w:val="00374759"/>
    <w:rsid w:val="003750D0"/>
    <w:rsid w:val="003751B3"/>
    <w:rsid w:val="003759D6"/>
    <w:rsid w:val="00375AA8"/>
    <w:rsid w:val="00375C28"/>
    <w:rsid w:val="00376124"/>
    <w:rsid w:val="00376CC5"/>
    <w:rsid w:val="00377068"/>
    <w:rsid w:val="003775B8"/>
    <w:rsid w:val="0037782A"/>
    <w:rsid w:val="00377BD7"/>
    <w:rsid w:val="00377E83"/>
    <w:rsid w:val="0038013A"/>
    <w:rsid w:val="00380216"/>
    <w:rsid w:val="003802BB"/>
    <w:rsid w:val="0038030B"/>
    <w:rsid w:val="00380399"/>
    <w:rsid w:val="003804C1"/>
    <w:rsid w:val="00380836"/>
    <w:rsid w:val="003809C1"/>
    <w:rsid w:val="00380BC8"/>
    <w:rsid w:val="00381573"/>
    <w:rsid w:val="00381C1A"/>
    <w:rsid w:val="00381E9E"/>
    <w:rsid w:val="00382157"/>
    <w:rsid w:val="00382213"/>
    <w:rsid w:val="003822F3"/>
    <w:rsid w:val="00382484"/>
    <w:rsid w:val="0038265D"/>
    <w:rsid w:val="0038269C"/>
    <w:rsid w:val="00382C82"/>
    <w:rsid w:val="003835A7"/>
    <w:rsid w:val="003836EB"/>
    <w:rsid w:val="00383857"/>
    <w:rsid w:val="00383C95"/>
    <w:rsid w:val="00383D42"/>
    <w:rsid w:val="00383EA4"/>
    <w:rsid w:val="00384307"/>
    <w:rsid w:val="00384448"/>
    <w:rsid w:val="0038456A"/>
    <w:rsid w:val="00384645"/>
    <w:rsid w:val="00384755"/>
    <w:rsid w:val="00384DE8"/>
    <w:rsid w:val="00385003"/>
    <w:rsid w:val="003851E3"/>
    <w:rsid w:val="003858D1"/>
    <w:rsid w:val="00385E34"/>
    <w:rsid w:val="0038616B"/>
    <w:rsid w:val="003868BE"/>
    <w:rsid w:val="00386B37"/>
    <w:rsid w:val="00386E1A"/>
    <w:rsid w:val="00386EF0"/>
    <w:rsid w:val="00387629"/>
    <w:rsid w:val="00387C22"/>
    <w:rsid w:val="00390039"/>
    <w:rsid w:val="00390806"/>
    <w:rsid w:val="00390F6A"/>
    <w:rsid w:val="0039114E"/>
    <w:rsid w:val="00391278"/>
    <w:rsid w:val="00391461"/>
    <w:rsid w:val="003914E9"/>
    <w:rsid w:val="00391572"/>
    <w:rsid w:val="00391844"/>
    <w:rsid w:val="0039195E"/>
    <w:rsid w:val="00391D8B"/>
    <w:rsid w:val="00392050"/>
    <w:rsid w:val="00392474"/>
    <w:rsid w:val="00393055"/>
    <w:rsid w:val="003930B4"/>
    <w:rsid w:val="003932A8"/>
    <w:rsid w:val="003938E5"/>
    <w:rsid w:val="0039391C"/>
    <w:rsid w:val="00393F71"/>
    <w:rsid w:val="003949F2"/>
    <w:rsid w:val="00394B4F"/>
    <w:rsid w:val="00394D4A"/>
    <w:rsid w:val="00395229"/>
    <w:rsid w:val="00395888"/>
    <w:rsid w:val="00395ECB"/>
    <w:rsid w:val="00396634"/>
    <w:rsid w:val="003967AB"/>
    <w:rsid w:val="00396B09"/>
    <w:rsid w:val="00397011"/>
    <w:rsid w:val="003977C5"/>
    <w:rsid w:val="00397A9C"/>
    <w:rsid w:val="003A0167"/>
    <w:rsid w:val="003A02F1"/>
    <w:rsid w:val="003A07DD"/>
    <w:rsid w:val="003A11A9"/>
    <w:rsid w:val="003A145B"/>
    <w:rsid w:val="003A1881"/>
    <w:rsid w:val="003A1D74"/>
    <w:rsid w:val="003A1F69"/>
    <w:rsid w:val="003A235F"/>
    <w:rsid w:val="003A2564"/>
    <w:rsid w:val="003A26B0"/>
    <w:rsid w:val="003A297A"/>
    <w:rsid w:val="003A2DA8"/>
    <w:rsid w:val="003A3409"/>
    <w:rsid w:val="003A3B85"/>
    <w:rsid w:val="003A3F9D"/>
    <w:rsid w:val="003A405C"/>
    <w:rsid w:val="003A4296"/>
    <w:rsid w:val="003A4B09"/>
    <w:rsid w:val="003A4B8C"/>
    <w:rsid w:val="003A4D34"/>
    <w:rsid w:val="003A5116"/>
    <w:rsid w:val="003A51C2"/>
    <w:rsid w:val="003A54F7"/>
    <w:rsid w:val="003A553D"/>
    <w:rsid w:val="003A5860"/>
    <w:rsid w:val="003A598C"/>
    <w:rsid w:val="003A5D2E"/>
    <w:rsid w:val="003A6958"/>
    <w:rsid w:val="003A7AB0"/>
    <w:rsid w:val="003B01AB"/>
    <w:rsid w:val="003B0256"/>
    <w:rsid w:val="003B090B"/>
    <w:rsid w:val="003B0B54"/>
    <w:rsid w:val="003B0BBA"/>
    <w:rsid w:val="003B0E8A"/>
    <w:rsid w:val="003B0EA7"/>
    <w:rsid w:val="003B10B1"/>
    <w:rsid w:val="003B12B3"/>
    <w:rsid w:val="003B1521"/>
    <w:rsid w:val="003B1620"/>
    <w:rsid w:val="003B174F"/>
    <w:rsid w:val="003B214B"/>
    <w:rsid w:val="003B24E1"/>
    <w:rsid w:val="003B2AA3"/>
    <w:rsid w:val="003B2BBD"/>
    <w:rsid w:val="003B2EEA"/>
    <w:rsid w:val="003B3499"/>
    <w:rsid w:val="003B35A5"/>
    <w:rsid w:val="003B366D"/>
    <w:rsid w:val="003B3744"/>
    <w:rsid w:val="003B3DB3"/>
    <w:rsid w:val="003B48E4"/>
    <w:rsid w:val="003B4E12"/>
    <w:rsid w:val="003B51EF"/>
    <w:rsid w:val="003B555C"/>
    <w:rsid w:val="003B5674"/>
    <w:rsid w:val="003B5749"/>
    <w:rsid w:val="003B5CAD"/>
    <w:rsid w:val="003B6116"/>
    <w:rsid w:val="003B6369"/>
    <w:rsid w:val="003B7642"/>
    <w:rsid w:val="003B78AA"/>
    <w:rsid w:val="003B7CDA"/>
    <w:rsid w:val="003B7FEA"/>
    <w:rsid w:val="003C16BC"/>
    <w:rsid w:val="003C16D1"/>
    <w:rsid w:val="003C1976"/>
    <w:rsid w:val="003C1F7D"/>
    <w:rsid w:val="003C2085"/>
    <w:rsid w:val="003C210B"/>
    <w:rsid w:val="003C2305"/>
    <w:rsid w:val="003C239B"/>
    <w:rsid w:val="003C2460"/>
    <w:rsid w:val="003C2692"/>
    <w:rsid w:val="003C2864"/>
    <w:rsid w:val="003C2A43"/>
    <w:rsid w:val="003C2A4F"/>
    <w:rsid w:val="003C2B5F"/>
    <w:rsid w:val="003C2CE9"/>
    <w:rsid w:val="003C354A"/>
    <w:rsid w:val="003C3E65"/>
    <w:rsid w:val="003C3E85"/>
    <w:rsid w:val="003C3F37"/>
    <w:rsid w:val="003C47E7"/>
    <w:rsid w:val="003C48C0"/>
    <w:rsid w:val="003C4F98"/>
    <w:rsid w:val="003C501C"/>
    <w:rsid w:val="003C5094"/>
    <w:rsid w:val="003C5FC1"/>
    <w:rsid w:val="003C6538"/>
    <w:rsid w:val="003C6891"/>
    <w:rsid w:val="003C6906"/>
    <w:rsid w:val="003C6D1D"/>
    <w:rsid w:val="003C7342"/>
    <w:rsid w:val="003C794F"/>
    <w:rsid w:val="003D09E9"/>
    <w:rsid w:val="003D1A85"/>
    <w:rsid w:val="003D1BA0"/>
    <w:rsid w:val="003D2096"/>
    <w:rsid w:val="003D2196"/>
    <w:rsid w:val="003D254C"/>
    <w:rsid w:val="003D2B06"/>
    <w:rsid w:val="003D3975"/>
    <w:rsid w:val="003D3D77"/>
    <w:rsid w:val="003D4471"/>
    <w:rsid w:val="003D4978"/>
    <w:rsid w:val="003D4AAE"/>
    <w:rsid w:val="003D5415"/>
    <w:rsid w:val="003D5977"/>
    <w:rsid w:val="003D599A"/>
    <w:rsid w:val="003D5B36"/>
    <w:rsid w:val="003D5FBD"/>
    <w:rsid w:val="003D605A"/>
    <w:rsid w:val="003D635C"/>
    <w:rsid w:val="003D679B"/>
    <w:rsid w:val="003D6F64"/>
    <w:rsid w:val="003D720B"/>
    <w:rsid w:val="003D7338"/>
    <w:rsid w:val="003D7736"/>
    <w:rsid w:val="003D7AE2"/>
    <w:rsid w:val="003E045C"/>
    <w:rsid w:val="003E0B46"/>
    <w:rsid w:val="003E0DFF"/>
    <w:rsid w:val="003E1396"/>
    <w:rsid w:val="003E18DB"/>
    <w:rsid w:val="003E2ACC"/>
    <w:rsid w:val="003E2B02"/>
    <w:rsid w:val="003E2CD9"/>
    <w:rsid w:val="003E3324"/>
    <w:rsid w:val="003E38FD"/>
    <w:rsid w:val="003E391B"/>
    <w:rsid w:val="003E3C75"/>
    <w:rsid w:val="003E3F07"/>
    <w:rsid w:val="003E3F4D"/>
    <w:rsid w:val="003E42D8"/>
    <w:rsid w:val="003E4478"/>
    <w:rsid w:val="003E4602"/>
    <w:rsid w:val="003E47A7"/>
    <w:rsid w:val="003E48A6"/>
    <w:rsid w:val="003E4914"/>
    <w:rsid w:val="003E5033"/>
    <w:rsid w:val="003E568D"/>
    <w:rsid w:val="003E56FE"/>
    <w:rsid w:val="003E5B02"/>
    <w:rsid w:val="003E5BD6"/>
    <w:rsid w:val="003E5BEA"/>
    <w:rsid w:val="003E620F"/>
    <w:rsid w:val="003E6353"/>
    <w:rsid w:val="003E6958"/>
    <w:rsid w:val="003F01CB"/>
    <w:rsid w:val="003F0257"/>
    <w:rsid w:val="003F047F"/>
    <w:rsid w:val="003F04DF"/>
    <w:rsid w:val="003F0731"/>
    <w:rsid w:val="003F08F3"/>
    <w:rsid w:val="003F098B"/>
    <w:rsid w:val="003F0BFC"/>
    <w:rsid w:val="003F0E5A"/>
    <w:rsid w:val="003F117A"/>
    <w:rsid w:val="003F16C1"/>
    <w:rsid w:val="003F1884"/>
    <w:rsid w:val="003F1891"/>
    <w:rsid w:val="003F1ABD"/>
    <w:rsid w:val="003F2264"/>
    <w:rsid w:val="003F26F8"/>
    <w:rsid w:val="003F2E83"/>
    <w:rsid w:val="003F2EF6"/>
    <w:rsid w:val="003F2F4F"/>
    <w:rsid w:val="003F2F9F"/>
    <w:rsid w:val="003F356E"/>
    <w:rsid w:val="003F35B8"/>
    <w:rsid w:val="003F3FA3"/>
    <w:rsid w:val="003F4B7B"/>
    <w:rsid w:val="003F4BDD"/>
    <w:rsid w:val="003F513D"/>
    <w:rsid w:val="003F53D4"/>
    <w:rsid w:val="003F54D4"/>
    <w:rsid w:val="003F568A"/>
    <w:rsid w:val="003F590D"/>
    <w:rsid w:val="003F59E7"/>
    <w:rsid w:val="003F5EB3"/>
    <w:rsid w:val="003F5EE7"/>
    <w:rsid w:val="003F60DF"/>
    <w:rsid w:val="003F7063"/>
    <w:rsid w:val="003F7254"/>
    <w:rsid w:val="003F7262"/>
    <w:rsid w:val="003F77D9"/>
    <w:rsid w:val="003F78FE"/>
    <w:rsid w:val="003F7D15"/>
    <w:rsid w:val="0040016E"/>
    <w:rsid w:val="00400AB7"/>
    <w:rsid w:val="004014C5"/>
    <w:rsid w:val="004015AF"/>
    <w:rsid w:val="00401E00"/>
    <w:rsid w:val="00401F6D"/>
    <w:rsid w:val="0040211C"/>
    <w:rsid w:val="004025B7"/>
    <w:rsid w:val="00402602"/>
    <w:rsid w:val="0040261D"/>
    <w:rsid w:val="0040301F"/>
    <w:rsid w:val="0040322D"/>
    <w:rsid w:val="00403757"/>
    <w:rsid w:val="00404BCB"/>
    <w:rsid w:val="004051D8"/>
    <w:rsid w:val="00405459"/>
    <w:rsid w:val="00406456"/>
    <w:rsid w:val="00406B1A"/>
    <w:rsid w:val="00407548"/>
    <w:rsid w:val="0040787E"/>
    <w:rsid w:val="00407BCE"/>
    <w:rsid w:val="00407C23"/>
    <w:rsid w:val="00407CCB"/>
    <w:rsid w:val="00407D0B"/>
    <w:rsid w:val="004100BD"/>
    <w:rsid w:val="0041055B"/>
    <w:rsid w:val="0041093B"/>
    <w:rsid w:val="004109CF"/>
    <w:rsid w:val="00410BBA"/>
    <w:rsid w:val="00410FE6"/>
    <w:rsid w:val="00411133"/>
    <w:rsid w:val="00411248"/>
    <w:rsid w:val="0041157A"/>
    <w:rsid w:val="0041180D"/>
    <w:rsid w:val="00412878"/>
    <w:rsid w:val="004129E7"/>
    <w:rsid w:val="00412D8F"/>
    <w:rsid w:val="00412DC3"/>
    <w:rsid w:val="00412F55"/>
    <w:rsid w:val="00413C9A"/>
    <w:rsid w:val="00414358"/>
    <w:rsid w:val="004147E7"/>
    <w:rsid w:val="00414943"/>
    <w:rsid w:val="00414997"/>
    <w:rsid w:val="00414A49"/>
    <w:rsid w:val="00414A93"/>
    <w:rsid w:val="00414BDD"/>
    <w:rsid w:val="00415214"/>
    <w:rsid w:val="0041524C"/>
    <w:rsid w:val="00415501"/>
    <w:rsid w:val="00415865"/>
    <w:rsid w:val="00415A53"/>
    <w:rsid w:val="00415C4E"/>
    <w:rsid w:val="00416023"/>
    <w:rsid w:val="00416049"/>
    <w:rsid w:val="004161B6"/>
    <w:rsid w:val="004162FD"/>
    <w:rsid w:val="0041787A"/>
    <w:rsid w:val="00417E1D"/>
    <w:rsid w:val="00417E6F"/>
    <w:rsid w:val="0042028C"/>
    <w:rsid w:val="00420295"/>
    <w:rsid w:val="004203D2"/>
    <w:rsid w:val="004206ED"/>
    <w:rsid w:val="00420C61"/>
    <w:rsid w:val="00421439"/>
    <w:rsid w:val="00421456"/>
    <w:rsid w:val="004215D9"/>
    <w:rsid w:val="004226C4"/>
    <w:rsid w:val="004228DD"/>
    <w:rsid w:val="00422962"/>
    <w:rsid w:val="004229F8"/>
    <w:rsid w:val="0042312C"/>
    <w:rsid w:val="00423555"/>
    <w:rsid w:val="0042360A"/>
    <w:rsid w:val="004236E9"/>
    <w:rsid w:val="00423E23"/>
    <w:rsid w:val="004248D6"/>
    <w:rsid w:val="004250BA"/>
    <w:rsid w:val="004253EF"/>
    <w:rsid w:val="004259EF"/>
    <w:rsid w:val="00425E85"/>
    <w:rsid w:val="00426885"/>
    <w:rsid w:val="00426B8E"/>
    <w:rsid w:val="00426BF2"/>
    <w:rsid w:val="00426F3A"/>
    <w:rsid w:val="0042739A"/>
    <w:rsid w:val="004301C8"/>
    <w:rsid w:val="004302AD"/>
    <w:rsid w:val="0043058B"/>
    <w:rsid w:val="0043059B"/>
    <w:rsid w:val="0043086A"/>
    <w:rsid w:val="00430AFA"/>
    <w:rsid w:val="00430D6D"/>
    <w:rsid w:val="00431057"/>
    <w:rsid w:val="00431268"/>
    <w:rsid w:val="0043163E"/>
    <w:rsid w:val="0043196F"/>
    <w:rsid w:val="00431AD8"/>
    <w:rsid w:val="00431CFE"/>
    <w:rsid w:val="00432539"/>
    <w:rsid w:val="00432ACC"/>
    <w:rsid w:val="004330B8"/>
    <w:rsid w:val="004332E4"/>
    <w:rsid w:val="00433B2B"/>
    <w:rsid w:val="004341D5"/>
    <w:rsid w:val="00434745"/>
    <w:rsid w:val="004348D0"/>
    <w:rsid w:val="00434BC2"/>
    <w:rsid w:val="00434ED7"/>
    <w:rsid w:val="004355E9"/>
    <w:rsid w:val="00436203"/>
    <w:rsid w:val="00436B5A"/>
    <w:rsid w:val="004370CE"/>
    <w:rsid w:val="00437567"/>
    <w:rsid w:val="00437814"/>
    <w:rsid w:val="00437ABC"/>
    <w:rsid w:val="00440287"/>
    <w:rsid w:val="004404FD"/>
    <w:rsid w:val="00440540"/>
    <w:rsid w:val="00440E03"/>
    <w:rsid w:val="00440FDE"/>
    <w:rsid w:val="0044111A"/>
    <w:rsid w:val="004411B6"/>
    <w:rsid w:val="004415CF"/>
    <w:rsid w:val="00441693"/>
    <w:rsid w:val="004417CA"/>
    <w:rsid w:val="00441E0E"/>
    <w:rsid w:val="004420E2"/>
    <w:rsid w:val="00442412"/>
    <w:rsid w:val="004427F7"/>
    <w:rsid w:val="00442A67"/>
    <w:rsid w:val="00442B92"/>
    <w:rsid w:val="00443801"/>
    <w:rsid w:val="00443846"/>
    <w:rsid w:val="00443A2D"/>
    <w:rsid w:val="00444100"/>
    <w:rsid w:val="004443BA"/>
    <w:rsid w:val="00444425"/>
    <w:rsid w:val="00444499"/>
    <w:rsid w:val="004445AE"/>
    <w:rsid w:val="00444F0B"/>
    <w:rsid w:val="004454BE"/>
    <w:rsid w:val="00445F8D"/>
    <w:rsid w:val="00446090"/>
    <w:rsid w:val="004468D6"/>
    <w:rsid w:val="00446B57"/>
    <w:rsid w:val="00446D5C"/>
    <w:rsid w:val="00446E50"/>
    <w:rsid w:val="004470A2"/>
    <w:rsid w:val="004470E3"/>
    <w:rsid w:val="004472A9"/>
    <w:rsid w:val="004473AD"/>
    <w:rsid w:val="004473CA"/>
    <w:rsid w:val="00447434"/>
    <w:rsid w:val="00447547"/>
    <w:rsid w:val="004479CA"/>
    <w:rsid w:val="00447EDC"/>
    <w:rsid w:val="00447F5D"/>
    <w:rsid w:val="0045019E"/>
    <w:rsid w:val="00450565"/>
    <w:rsid w:val="00450880"/>
    <w:rsid w:val="004515E6"/>
    <w:rsid w:val="00451893"/>
    <w:rsid w:val="00452B8F"/>
    <w:rsid w:val="00452FD5"/>
    <w:rsid w:val="00453E60"/>
    <w:rsid w:val="004549D9"/>
    <w:rsid w:val="00455275"/>
    <w:rsid w:val="00455890"/>
    <w:rsid w:val="004559E3"/>
    <w:rsid w:val="00456023"/>
    <w:rsid w:val="00456429"/>
    <w:rsid w:val="00456B24"/>
    <w:rsid w:val="00456FB8"/>
    <w:rsid w:val="00457165"/>
    <w:rsid w:val="00457F32"/>
    <w:rsid w:val="00457F71"/>
    <w:rsid w:val="004604A3"/>
    <w:rsid w:val="004608BE"/>
    <w:rsid w:val="00461687"/>
    <w:rsid w:val="00461C3B"/>
    <w:rsid w:val="00461C72"/>
    <w:rsid w:val="00462FC2"/>
    <w:rsid w:val="00463276"/>
    <w:rsid w:val="004637D0"/>
    <w:rsid w:val="00463C31"/>
    <w:rsid w:val="00465340"/>
    <w:rsid w:val="004661C5"/>
    <w:rsid w:val="0046653D"/>
    <w:rsid w:val="00466552"/>
    <w:rsid w:val="00466568"/>
    <w:rsid w:val="00466793"/>
    <w:rsid w:val="00466825"/>
    <w:rsid w:val="00466BBC"/>
    <w:rsid w:val="00466BF8"/>
    <w:rsid w:val="00466C05"/>
    <w:rsid w:val="00466D5B"/>
    <w:rsid w:val="004673EF"/>
    <w:rsid w:val="004674A4"/>
    <w:rsid w:val="004676BF"/>
    <w:rsid w:val="00467D1D"/>
    <w:rsid w:val="00467F1A"/>
    <w:rsid w:val="004709AD"/>
    <w:rsid w:val="00470A6C"/>
    <w:rsid w:val="00470A71"/>
    <w:rsid w:val="00470EC7"/>
    <w:rsid w:val="0047184D"/>
    <w:rsid w:val="00471935"/>
    <w:rsid w:val="004719FB"/>
    <w:rsid w:val="004721BB"/>
    <w:rsid w:val="00472455"/>
    <w:rsid w:val="004726FC"/>
    <w:rsid w:val="00472BA5"/>
    <w:rsid w:val="00472D1B"/>
    <w:rsid w:val="00472E98"/>
    <w:rsid w:val="0047366D"/>
    <w:rsid w:val="00473EB1"/>
    <w:rsid w:val="0047450D"/>
    <w:rsid w:val="004745BC"/>
    <w:rsid w:val="0047460E"/>
    <w:rsid w:val="00474786"/>
    <w:rsid w:val="00474F5E"/>
    <w:rsid w:val="004759DB"/>
    <w:rsid w:val="00475FC4"/>
    <w:rsid w:val="004765EF"/>
    <w:rsid w:val="004768B6"/>
    <w:rsid w:val="00476AA3"/>
    <w:rsid w:val="004771DB"/>
    <w:rsid w:val="00477AE0"/>
    <w:rsid w:val="00477BF7"/>
    <w:rsid w:val="00477CB1"/>
    <w:rsid w:val="00477CFE"/>
    <w:rsid w:val="00480A14"/>
    <w:rsid w:val="00480B5B"/>
    <w:rsid w:val="00481049"/>
    <w:rsid w:val="0048124C"/>
    <w:rsid w:val="004812F3"/>
    <w:rsid w:val="00481359"/>
    <w:rsid w:val="00481458"/>
    <w:rsid w:val="00481470"/>
    <w:rsid w:val="004814D2"/>
    <w:rsid w:val="00481AD5"/>
    <w:rsid w:val="00481F98"/>
    <w:rsid w:val="0048209C"/>
    <w:rsid w:val="00482183"/>
    <w:rsid w:val="004822EC"/>
    <w:rsid w:val="0048263D"/>
    <w:rsid w:val="00482697"/>
    <w:rsid w:val="00482E4F"/>
    <w:rsid w:val="00482EE9"/>
    <w:rsid w:val="00482F8D"/>
    <w:rsid w:val="0048329B"/>
    <w:rsid w:val="0048360B"/>
    <w:rsid w:val="00483633"/>
    <w:rsid w:val="00483711"/>
    <w:rsid w:val="00483A00"/>
    <w:rsid w:val="004840B7"/>
    <w:rsid w:val="00484183"/>
    <w:rsid w:val="00484E84"/>
    <w:rsid w:val="00485717"/>
    <w:rsid w:val="00485F6C"/>
    <w:rsid w:val="00486092"/>
    <w:rsid w:val="00486798"/>
    <w:rsid w:val="0048679A"/>
    <w:rsid w:val="004868BB"/>
    <w:rsid w:val="0048761B"/>
    <w:rsid w:val="00487CB0"/>
    <w:rsid w:val="00487EC4"/>
    <w:rsid w:val="004900B4"/>
    <w:rsid w:val="004901A0"/>
    <w:rsid w:val="0049043C"/>
    <w:rsid w:val="00490A13"/>
    <w:rsid w:val="00490E34"/>
    <w:rsid w:val="00490FB0"/>
    <w:rsid w:val="00491026"/>
    <w:rsid w:val="00491606"/>
    <w:rsid w:val="00491775"/>
    <w:rsid w:val="00491C8A"/>
    <w:rsid w:val="00491F47"/>
    <w:rsid w:val="004924A9"/>
    <w:rsid w:val="00492781"/>
    <w:rsid w:val="00492881"/>
    <w:rsid w:val="00493243"/>
    <w:rsid w:val="004939F0"/>
    <w:rsid w:val="00493A0F"/>
    <w:rsid w:val="00493E2E"/>
    <w:rsid w:val="00493EEC"/>
    <w:rsid w:val="004944FE"/>
    <w:rsid w:val="004946E8"/>
    <w:rsid w:val="00494D70"/>
    <w:rsid w:val="004957F8"/>
    <w:rsid w:val="00495BD5"/>
    <w:rsid w:val="00495D44"/>
    <w:rsid w:val="00496547"/>
    <w:rsid w:val="00496642"/>
    <w:rsid w:val="0049774A"/>
    <w:rsid w:val="0049797B"/>
    <w:rsid w:val="00497DA5"/>
    <w:rsid w:val="004A04F8"/>
    <w:rsid w:val="004A0608"/>
    <w:rsid w:val="004A083D"/>
    <w:rsid w:val="004A0876"/>
    <w:rsid w:val="004A09AA"/>
    <w:rsid w:val="004A0C62"/>
    <w:rsid w:val="004A18F4"/>
    <w:rsid w:val="004A227B"/>
    <w:rsid w:val="004A24BF"/>
    <w:rsid w:val="004A3225"/>
    <w:rsid w:val="004A37B9"/>
    <w:rsid w:val="004A3858"/>
    <w:rsid w:val="004A3B60"/>
    <w:rsid w:val="004A4F98"/>
    <w:rsid w:val="004A4FC5"/>
    <w:rsid w:val="004A50E3"/>
    <w:rsid w:val="004A51A7"/>
    <w:rsid w:val="004A5C06"/>
    <w:rsid w:val="004A6122"/>
    <w:rsid w:val="004A640E"/>
    <w:rsid w:val="004A647C"/>
    <w:rsid w:val="004A6844"/>
    <w:rsid w:val="004A6847"/>
    <w:rsid w:val="004A685D"/>
    <w:rsid w:val="004A6867"/>
    <w:rsid w:val="004A6A2F"/>
    <w:rsid w:val="004A6C09"/>
    <w:rsid w:val="004A7404"/>
    <w:rsid w:val="004B00F4"/>
    <w:rsid w:val="004B0305"/>
    <w:rsid w:val="004B0F57"/>
    <w:rsid w:val="004B1148"/>
    <w:rsid w:val="004B11BC"/>
    <w:rsid w:val="004B1292"/>
    <w:rsid w:val="004B1B21"/>
    <w:rsid w:val="004B1CFD"/>
    <w:rsid w:val="004B1F54"/>
    <w:rsid w:val="004B21ED"/>
    <w:rsid w:val="004B233E"/>
    <w:rsid w:val="004B249E"/>
    <w:rsid w:val="004B2514"/>
    <w:rsid w:val="004B2686"/>
    <w:rsid w:val="004B29EE"/>
    <w:rsid w:val="004B2A22"/>
    <w:rsid w:val="004B2ABD"/>
    <w:rsid w:val="004B2BBB"/>
    <w:rsid w:val="004B2C3E"/>
    <w:rsid w:val="004B2C68"/>
    <w:rsid w:val="004B2D86"/>
    <w:rsid w:val="004B3369"/>
    <w:rsid w:val="004B3A6E"/>
    <w:rsid w:val="004B43DB"/>
    <w:rsid w:val="004B48FD"/>
    <w:rsid w:val="004B4C31"/>
    <w:rsid w:val="004B4E53"/>
    <w:rsid w:val="004B4F79"/>
    <w:rsid w:val="004B52F2"/>
    <w:rsid w:val="004B5501"/>
    <w:rsid w:val="004B5724"/>
    <w:rsid w:val="004B59DA"/>
    <w:rsid w:val="004B61FF"/>
    <w:rsid w:val="004B69DA"/>
    <w:rsid w:val="004B6E5E"/>
    <w:rsid w:val="004B72CD"/>
    <w:rsid w:val="004B73B1"/>
    <w:rsid w:val="004B7578"/>
    <w:rsid w:val="004B794E"/>
    <w:rsid w:val="004C013D"/>
    <w:rsid w:val="004C0368"/>
    <w:rsid w:val="004C04C9"/>
    <w:rsid w:val="004C051A"/>
    <w:rsid w:val="004C07AF"/>
    <w:rsid w:val="004C0AE5"/>
    <w:rsid w:val="004C0CD4"/>
    <w:rsid w:val="004C0E15"/>
    <w:rsid w:val="004C17A6"/>
    <w:rsid w:val="004C1EB1"/>
    <w:rsid w:val="004C2078"/>
    <w:rsid w:val="004C23D3"/>
    <w:rsid w:val="004C26FF"/>
    <w:rsid w:val="004C2B9E"/>
    <w:rsid w:val="004C2BF9"/>
    <w:rsid w:val="004C303D"/>
    <w:rsid w:val="004C31C4"/>
    <w:rsid w:val="004C52BA"/>
    <w:rsid w:val="004C5AD5"/>
    <w:rsid w:val="004C5C2C"/>
    <w:rsid w:val="004C5C60"/>
    <w:rsid w:val="004C60DF"/>
    <w:rsid w:val="004C616F"/>
    <w:rsid w:val="004C6493"/>
    <w:rsid w:val="004C64AE"/>
    <w:rsid w:val="004C6604"/>
    <w:rsid w:val="004C676F"/>
    <w:rsid w:val="004C6A4E"/>
    <w:rsid w:val="004C6C31"/>
    <w:rsid w:val="004C6C7B"/>
    <w:rsid w:val="004C72E3"/>
    <w:rsid w:val="004C7326"/>
    <w:rsid w:val="004C7548"/>
    <w:rsid w:val="004C7AFA"/>
    <w:rsid w:val="004C7C77"/>
    <w:rsid w:val="004C7EE1"/>
    <w:rsid w:val="004C7F8F"/>
    <w:rsid w:val="004D051A"/>
    <w:rsid w:val="004D0804"/>
    <w:rsid w:val="004D0848"/>
    <w:rsid w:val="004D0B38"/>
    <w:rsid w:val="004D0F05"/>
    <w:rsid w:val="004D12AD"/>
    <w:rsid w:val="004D15CC"/>
    <w:rsid w:val="004D16C9"/>
    <w:rsid w:val="004D1A55"/>
    <w:rsid w:val="004D1D0E"/>
    <w:rsid w:val="004D1DEF"/>
    <w:rsid w:val="004D22B2"/>
    <w:rsid w:val="004D30DB"/>
    <w:rsid w:val="004D320A"/>
    <w:rsid w:val="004D3358"/>
    <w:rsid w:val="004D338D"/>
    <w:rsid w:val="004D35E1"/>
    <w:rsid w:val="004D3636"/>
    <w:rsid w:val="004D4183"/>
    <w:rsid w:val="004D41D1"/>
    <w:rsid w:val="004D47D4"/>
    <w:rsid w:val="004D4AA8"/>
    <w:rsid w:val="004D4EED"/>
    <w:rsid w:val="004D52FB"/>
    <w:rsid w:val="004D5B09"/>
    <w:rsid w:val="004D5EC4"/>
    <w:rsid w:val="004D626D"/>
    <w:rsid w:val="004D6864"/>
    <w:rsid w:val="004D7075"/>
    <w:rsid w:val="004D71AE"/>
    <w:rsid w:val="004D72A1"/>
    <w:rsid w:val="004D7361"/>
    <w:rsid w:val="004D73EE"/>
    <w:rsid w:val="004D752B"/>
    <w:rsid w:val="004D76DA"/>
    <w:rsid w:val="004D77EF"/>
    <w:rsid w:val="004D7871"/>
    <w:rsid w:val="004D7E15"/>
    <w:rsid w:val="004E0CAA"/>
    <w:rsid w:val="004E10E7"/>
    <w:rsid w:val="004E12F6"/>
    <w:rsid w:val="004E13AB"/>
    <w:rsid w:val="004E141D"/>
    <w:rsid w:val="004E1612"/>
    <w:rsid w:val="004E1978"/>
    <w:rsid w:val="004E1C21"/>
    <w:rsid w:val="004E1E96"/>
    <w:rsid w:val="004E21F7"/>
    <w:rsid w:val="004E237B"/>
    <w:rsid w:val="004E250B"/>
    <w:rsid w:val="004E29F5"/>
    <w:rsid w:val="004E31E5"/>
    <w:rsid w:val="004E36D0"/>
    <w:rsid w:val="004E3E8D"/>
    <w:rsid w:val="004E44E3"/>
    <w:rsid w:val="004E48A1"/>
    <w:rsid w:val="004E5098"/>
    <w:rsid w:val="004E52D1"/>
    <w:rsid w:val="004E57B5"/>
    <w:rsid w:val="004E5D75"/>
    <w:rsid w:val="004E674B"/>
    <w:rsid w:val="004E6B51"/>
    <w:rsid w:val="004E6DC9"/>
    <w:rsid w:val="004E7426"/>
    <w:rsid w:val="004E7434"/>
    <w:rsid w:val="004E7E08"/>
    <w:rsid w:val="004E7E3D"/>
    <w:rsid w:val="004F01FB"/>
    <w:rsid w:val="004F0519"/>
    <w:rsid w:val="004F079A"/>
    <w:rsid w:val="004F087A"/>
    <w:rsid w:val="004F0F10"/>
    <w:rsid w:val="004F1C3E"/>
    <w:rsid w:val="004F1CD2"/>
    <w:rsid w:val="004F1FF5"/>
    <w:rsid w:val="004F24D4"/>
    <w:rsid w:val="004F252A"/>
    <w:rsid w:val="004F271B"/>
    <w:rsid w:val="004F2834"/>
    <w:rsid w:val="004F2B90"/>
    <w:rsid w:val="004F378E"/>
    <w:rsid w:val="004F3DE3"/>
    <w:rsid w:val="004F3E03"/>
    <w:rsid w:val="004F40B5"/>
    <w:rsid w:val="004F45F8"/>
    <w:rsid w:val="004F4B57"/>
    <w:rsid w:val="004F526F"/>
    <w:rsid w:val="004F53EC"/>
    <w:rsid w:val="004F5BF6"/>
    <w:rsid w:val="004F5C04"/>
    <w:rsid w:val="004F5C34"/>
    <w:rsid w:val="004F5E57"/>
    <w:rsid w:val="004F62BB"/>
    <w:rsid w:val="004F6C07"/>
    <w:rsid w:val="004F71A0"/>
    <w:rsid w:val="004F74E0"/>
    <w:rsid w:val="004F7CA5"/>
    <w:rsid w:val="005000DB"/>
    <w:rsid w:val="0050056E"/>
    <w:rsid w:val="005006DD"/>
    <w:rsid w:val="0050089B"/>
    <w:rsid w:val="00500B8F"/>
    <w:rsid w:val="00500D21"/>
    <w:rsid w:val="00501402"/>
    <w:rsid w:val="00501BB1"/>
    <w:rsid w:val="00502156"/>
    <w:rsid w:val="005021A1"/>
    <w:rsid w:val="005023ED"/>
    <w:rsid w:val="00502A1A"/>
    <w:rsid w:val="00503139"/>
    <w:rsid w:val="00503639"/>
    <w:rsid w:val="00503707"/>
    <w:rsid w:val="00503AF6"/>
    <w:rsid w:val="00503BFF"/>
    <w:rsid w:val="00504158"/>
    <w:rsid w:val="00504634"/>
    <w:rsid w:val="00505565"/>
    <w:rsid w:val="005056B8"/>
    <w:rsid w:val="005059F5"/>
    <w:rsid w:val="00505B57"/>
    <w:rsid w:val="00505EB0"/>
    <w:rsid w:val="0050617C"/>
    <w:rsid w:val="00506302"/>
    <w:rsid w:val="00506556"/>
    <w:rsid w:val="00506FF2"/>
    <w:rsid w:val="0050724F"/>
    <w:rsid w:val="00507F55"/>
    <w:rsid w:val="00510232"/>
    <w:rsid w:val="0051085D"/>
    <w:rsid w:val="00510F5C"/>
    <w:rsid w:val="005119FD"/>
    <w:rsid w:val="00511F93"/>
    <w:rsid w:val="00512A3B"/>
    <w:rsid w:val="00512A77"/>
    <w:rsid w:val="00512AD7"/>
    <w:rsid w:val="00512D0C"/>
    <w:rsid w:val="00513B04"/>
    <w:rsid w:val="00513C05"/>
    <w:rsid w:val="00514381"/>
    <w:rsid w:val="005146DA"/>
    <w:rsid w:val="00514DAF"/>
    <w:rsid w:val="00515124"/>
    <w:rsid w:val="00515451"/>
    <w:rsid w:val="00515643"/>
    <w:rsid w:val="005156CC"/>
    <w:rsid w:val="005158FA"/>
    <w:rsid w:val="005159F4"/>
    <w:rsid w:val="00515F30"/>
    <w:rsid w:val="00516022"/>
    <w:rsid w:val="005166E7"/>
    <w:rsid w:val="00516730"/>
    <w:rsid w:val="00516F45"/>
    <w:rsid w:val="005176BF"/>
    <w:rsid w:val="00517882"/>
    <w:rsid w:val="00517F89"/>
    <w:rsid w:val="00520104"/>
    <w:rsid w:val="0052164B"/>
    <w:rsid w:val="005218F7"/>
    <w:rsid w:val="00521BB5"/>
    <w:rsid w:val="00521C67"/>
    <w:rsid w:val="00522061"/>
    <w:rsid w:val="005220A2"/>
    <w:rsid w:val="005229B6"/>
    <w:rsid w:val="00522E0B"/>
    <w:rsid w:val="00523407"/>
    <w:rsid w:val="00523BA1"/>
    <w:rsid w:val="00523D4C"/>
    <w:rsid w:val="00524596"/>
    <w:rsid w:val="00524A90"/>
    <w:rsid w:val="005253F2"/>
    <w:rsid w:val="00525841"/>
    <w:rsid w:val="00526603"/>
    <w:rsid w:val="00526914"/>
    <w:rsid w:val="00526DE2"/>
    <w:rsid w:val="005274E1"/>
    <w:rsid w:val="005302C1"/>
    <w:rsid w:val="00530720"/>
    <w:rsid w:val="00530769"/>
    <w:rsid w:val="00530866"/>
    <w:rsid w:val="00530969"/>
    <w:rsid w:val="005315DD"/>
    <w:rsid w:val="00531867"/>
    <w:rsid w:val="005319BA"/>
    <w:rsid w:val="005319C1"/>
    <w:rsid w:val="00531BD7"/>
    <w:rsid w:val="005320C8"/>
    <w:rsid w:val="005320F0"/>
    <w:rsid w:val="00532637"/>
    <w:rsid w:val="005327D3"/>
    <w:rsid w:val="00533790"/>
    <w:rsid w:val="005339D6"/>
    <w:rsid w:val="00533EC6"/>
    <w:rsid w:val="00534077"/>
    <w:rsid w:val="00534136"/>
    <w:rsid w:val="0053442B"/>
    <w:rsid w:val="00534784"/>
    <w:rsid w:val="00535ACA"/>
    <w:rsid w:val="00535DE9"/>
    <w:rsid w:val="005361D5"/>
    <w:rsid w:val="00536336"/>
    <w:rsid w:val="00536BDF"/>
    <w:rsid w:val="00536D79"/>
    <w:rsid w:val="00536E0B"/>
    <w:rsid w:val="00536FC1"/>
    <w:rsid w:val="005370AE"/>
    <w:rsid w:val="005373C8"/>
    <w:rsid w:val="005374C0"/>
    <w:rsid w:val="005377A7"/>
    <w:rsid w:val="005378BF"/>
    <w:rsid w:val="00537E5C"/>
    <w:rsid w:val="00540153"/>
    <w:rsid w:val="00540187"/>
    <w:rsid w:val="00540427"/>
    <w:rsid w:val="00540999"/>
    <w:rsid w:val="00540E96"/>
    <w:rsid w:val="00541113"/>
    <w:rsid w:val="005412F4"/>
    <w:rsid w:val="00541341"/>
    <w:rsid w:val="00541605"/>
    <w:rsid w:val="005419F5"/>
    <w:rsid w:val="00541B60"/>
    <w:rsid w:val="00541BE8"/>
    <w:rsid w:val="005428E4"/>
    <w:rsid w:val="00543573"/>
    <w:rsid w:val="00544173"/>
    <w:rsid w:val="005444EE"/>
    <w:rsid w:val="00544781"/>
    <w:rsid w:val="00545192"/>
    <w:rsid w:val="00545857"/>
    <w:rsid w:val="00546038"/>
    <w:rsid w:val="00546499"/>
    <w:rsid w:val="0054678F"/>
    <w:rsid w:val="00546D07"/>
    <w:rsid w:val="00547317"/>
    <w:rsid w:val="00547634"/>
    <w:rsid w:val="00547866"/>
    <w:rsid w:val="00547BF7"/>
    <w:rsid w:val="00547C6C"/>
    <w:rsid w:val="00547D53"/>
    <w:rsid w:val="005507CC"/>
    <w:rsid w:val="00550D54"/>
    <w:rsid w:val="00551253"/>
    <w:rsid w:val="005512F1"/>
    <w:rsid w:val="0055133D"/>
    <w:rsid w:val="005515C3"/>
    <w:rsid w:val="00551942"/>
    <w:rsid w:val="00551DB7"/>
    <w:rsid w:val="00552807"/>
    <w:rsid w:val="00552CC3"/>
    <w:rsid w:val="00552DDE"/>
    <w:rsid w:val="00552F10"/>
    <w:rsid w:val="0055387E"/>
    <w:rsid w:val="005543B9"/>
    <w:rsid w:val="0055442B"/>
    <w:rsid w:val="00555134"/>
    <w:rsid w:val="00556301"/>
    <w:rsid w:val="0055684B"/>
    <w:rsid w:val="005571A6"/>
    <w:rsid w:val="005574CC"/>
    <w:rsid w:val="005575E9"/>
    <w:rsid w:val="00557DD5"/>
    <w:rsid w:val="00560337"/>
    <w:rsid w:val="0056069B"/>
    <w:rsid w:val="00560A7F"/>
    <w:rsid w:val="00560CB9"/>
    <w:rsid w:val="00560DA4"/>
    <w:rsid w:val="00560E4B"/>
    <w:rsid w:val="0056113E"/>
    <w:rsid w:val="005617B2"/>
    <w:rsid w:val="005618CC"/>
    <w:rsid w:val="0056222F"/>
    <w:rsid w:val="00562520"/>
    <w:rsid w:val="00562D36"/>
    <w:rsid w:val="00562DAC"/>
    <w:rsid w:val="0056330D"/>
    <w:rsid w:val="00563420"/>
    <w:rsid w:val="0056404C"/>
    <w:rsid w:val="005641F3"/>
    <w:rsid w:val="0056422B"/>
    <w:rsid w:val="00564FB0"/>
    <w:rsid w:val="00565142"/>
    <w:rsid w:val="005655C4"/>
    <w:rsid w:val="00565628"/>
    <w:rsid w:val="0056644A"/>
    <w:rsid w:val="005667D4"/>
    <w:rsid w:val="00566808"/>
    <w:rsid w:val="005673AA"/>
    <w:rsid w:val="0056782F"/>
    <w:rsid w:val="005679EA"/>
    <w:rsid w:val="00570236"/>
    <w:rsid w:val="0057041B"/>
    <w:rsid w:val="0057058D"/>
    <w:rsid w:val="005705BE"/>
    <w:rsid w:val="005706E3"/>
    <w:rsid w:val="00570DE2"/>
    <w:rsid w:val="00571316"/>
    <w:rsid w:val="00571829"/>
    <w:rsid w:val="0057238E"/>
    <w:rsid w:val="00572958"/>
    <w:rsid w:val="00572A2B"/>
    <w:rsid w:val="005734D8"/>
    <w:rsid w:val="00573539"/>
    <w:rsid w:val="005736B6"/>
    <w:rsid w:val="00573C0A"/>
    <w:rsid w:val="00573C41"/>
    <w:rsid w:val="005741A9"/>
    <w:rsid w:val="00574403"/>
    <w:rsid w:val="00574430"/>
    <w:rsid w:val="00574543"/>
    <w:rsid w:val="00574CE0"/>
    <w:rsid w:val="00574E8A"/>
    <w:rsid w:val="00575090"/>
    <w:rsid w:val="0057527D"/>
    <w:rsid w:val="00575D91"/>
    <w:rsid w:val="00575DDE"/>
    <w:rsid w:val="00575F54"/>
    <w:rsid w:val="00575F6D"/>
    <w:rsid w:val="00576015"/>
    <w:rsid w:val="00576265"/>
    <w:rsid w:val="00576896"/>
    <w:rsid w:val="00576E59"/>
    <w:rsid w:val="00577347"/>
    <w:rsid w:val="005778AB"/>
    <w:rsid w:val="00577B63"/>
    <w:rsid w:val="00577EB1"/>
    <w:rsid w:val="00580113"/>
    <w:rsid w:val="0058049F"/>
    <w:rsid w:val="00580755"/>
    <w:rsid w:val="00580886"/>
    <w:rsid w:val="0058096B"/>
    <w:rsid w:val="0058141D"/>
    <w:rsid w:val="00581547"/>
    <w:rsid w:val="00581A0C"/>
    <w:rsid w:val="00581AF3"/>
    <w:rsid w:val="00581CB0"/>
    <w:rsid w:val="00581E83"/>
    <w:rsid w:val="00582079"/>
    <w:rsid w:val="0058226E"/>
    <w:rsid w:val="0058238C"/>
    <w:rsid w:val="00582391"/>
    <w:rsid w:val="005825DA"/>
    <w:rsid w:val="00582F8B"/>
    <w:rsid w:val="00582FC0"/>
    <w:rsid w:val="0058308F"/>
    <w:rsid w:val="005831F9"/>
    <w:rsid w:val="005836B8"/>
    <w:rsid w:val="00583E2B"/>
    <w:rsid w:val="005843B2"/>
    <w:rsid w:val="005844C4"/>
    <w:rsid w:val="00584679"/>
    <w:rsid w:val="00584BE2"/>
    <w:rsid w:val="00584F08"/>
    <w:rsid w:val="00585047"/>
    <w:rsid w:val="005856F1"/>
    <w:rsid w:val="005859C2"/>
    <w:rsid w:val="00585BAE"/>
    <w:rsid w:val="00585F3F"/>
    <w:rsid w:val="005861CA"/>
    <w:rsid w:val="005867B2"/>
    <w:rsid w:val="005868A0"/>
    <w:rsid w:val="00586BB4"/>
    <w:rsid w:val="0058737B"/>
    <w:rsid w:val="005874B4"/>
    <w:rsid w:val="00587A4E"/>
    <w:rsid w:val="0059014E"/>
    <w:rsid w:val="00590519"/>
    <w:rsid w:val="00590D5A"/>
    <w:rsid w:val="00590E18"/>
    <w:rsid w:val="005910DF"/>
    <w:rsid w:val="005914E2"/>
    <w:rsid w:val="00591C5D"/>
    <w:rsid w:val="005920D5"/>
    <w:rsid w:val="005927A6"/>
    <w:rsid w:val="00592935"/>
    <w:rsid w:val="00594086"/>
    <w:rsid w:val="00594818"/>
    <w:rsid w:val="005948DC"/>
    <w:rsid w:val="005949AE"/>
    <w:rsid w:val="00595252"/>
    <w:rsid w:val="005954EF"/>
    <w:rsid w:val="00595AA3"/>
    <w:rsid w:val="00595FA5"/>
    <w:rsid w:val="00596D72"/>
    <w:rsid w:val="00597012"/>
    <w:rsid w:val="005973AB"/>
    <w:rsid w:val="005979A0"/>
    <w:rsid w:val="00597BF6"/>
    <w:rsid w:val="005A0D8B"/>
    <w:rsid w:val="005A1EC5"/>
    <w:rsid w:val="005A2047"/>
    <w:rsid w:val="005A27E2"/>
    <w:rsid w:val="005A2A8C"/>
    <w:rsid w:val="005A2DD8"/>
    <w:rsid w:val="005A30F5"/>
    <w:rsid w:val="005A402D"/>
    <w:rsid w:val="005A4CFB"/>
    <w:rsid w:val="005A4D4F"/>
    <w:rsid w:val="005A5203"/>
    <w:rsid w:val="005A5305"/>
    <w:rsid w:val="005A57EF"/>
    <w:rsid w:val="005A5AAA"/>
    <w:rsid w:val="005A5BE1"/>
    <w:rsid w:val="005A5F0E"/>
    <w:rsid w:val="005A5FD7"/>
    <w:rsid w:val="005A6117"/>
    <w:rsid w:val="005A684A"/>
    <w:rsid w:val="005A6AB9"/>
    <w:rsid w:val="005A6F86"/>
    <w:rsid w:val="005A7181"/>
    <w:rsid w:val="005A7B87"/>
    <w:rsid w:val="005B0277"/>
    <w:rsid w:val="005B09A6"/>
    <w:rsid w:val="005B0A31"/>
    <w:rsid w:val="005B1153"/>
    <w:rsid w:val="005B1444"/>
    <w:rsid w:val="005B1841"/>
    <w:rsid w:val="005B185C"/>
    <w:rsid w:val="005B1D9B"/>
    <w:rsid w:val="005B24BF"/>
    <w:rsid w:val="005B2CFA"/>
    <w:rsid w:val="005B2DAA"/>
    <w:rsid w:val="005B2F86"/>
    <w:rsid w:val="005B37A3"/>
    <w:rsid w:val="005B38C8"/>
    <w:rsid w:val="005B3ADD"/>
    <w:rsid w:val="005B3D1A"/>
    <w:rsid w:val="005B3FA2"/>
    <w:rsid w:val="005B477D"/>
    <w:rsid w:val="005B4798"/>
    <w:rsid w:val="005B47D4"/>
    <w:rsid w:val="005B557A"/>
    <w:rsid w:val="005B59A6"/>
    <w:rsid w:val="005B5B16"/>
    <w:rsid w:val="005B5B41"/>
    <w:rsid w:val="005B637A"/>
    <w:rsid w:val="005B647E"/>
    <w:rsid w:val="005B654A"/>
    <w:rsid w:val="005B688A"/>
    <w:rsid w:val="005B6935"/>
    <w:rsid w:val="005B6936"/>
    <w:rsid w:val="005B6AF3"/>
    <w:rsid w:val="005B7272"/>
    <w:rsid w:val="005B7C87"/>
    <w:rsid w:val="005B7CD5"/>
    <w:rsid w:val="005C0582"/>
    <w:rsid w:val="005C05F0"/>
    <w:rsid w:val="005C10C1"/>
    <w:rsid w:val="005C19CC"/>
    <w:rsid w:val="005C209D"/>
    <w:rsid w:val="005C224E"/>
    <w:rsid w:val="005C32BC"/>
    <w:rsid w:val="005C37F0"/>
    <w:rsid w:val="005C40D1"/>
    <w:rsid w:val="005C4310"/>
    <w:rsid w:val="005C4411"/>
    <w:rsid w:val="005C4658"/>
    <w:rsid w:val="005C4BCA"/>
    <w:rsid w:val="005C5097"/>
    <w:rsid w:val="005C5100"/>
    <w:rsid w:val="005C55C8"/>
    <w:rsid w:val="005C5AA1"/>
    <w:rsid w:val="005C5BAE"/>
    <w:rsid w:val="005C5FF3"/>
    <w:rsid w:val="005C6341"/>
    <w:rsid w:val="005C6A27"/>
    <w:rsid w:val="005C6E08"/>
    <w:rsid w:val="005C6EA6"/>
    <w:rsid w:val="005C7373"/>
    <w:rsid w:val="005C7C9C"/>
    <w:rsid w:val="005C7CED"/>
    <w:rsid w:val="005C7E9F"/>
    <w:rsid w:val="005C7F8F"/>
    <w:rsid w:val="005D0F6D"/>
    <w:rsid w:val="005D0F97"/>
    <w:rsid w:val="005D13C8"/>
    <w:rsid w:val="005D1886"/>
    <w:rsid w:val="005D1C97"/>
    <w:rsid w:val="005D1DA0"/>
    <w:rsid w:val="005D30D3"/>
    <w:rsid w:val="005D31DB"/>
    <w:rsid w:val="005D34E3"/>
    <w:rsid w:val="005D3713"/>
    <w:rsid w:val="005D456D"/>
    <w:rsid w:val="005D49D1"/>
    <w:rsid w:val="005D4D2A"/>
    <w:rsid w:val="005D4F4B"/>
    <w:rsid w:val="005D5091"/>
    <w:rsid w:val="005D56D8"/>
    <w:rsid w:val="005D57B8"/>
    <w:rsid w:val="005D5AC7"/>
    <w:rsid w:val="005D5B64"/>
    <w:rsid w:val="005D6330"/>
    <w:rsid w:val="005D6E47"/>
    <w:rsid w:val="005D7645"/>
    <w:rsid w:val="005D7736"/>
    <w:rsid w:val="005D7ABC"/>
    <w:rsid w:val="005D7F34"/>
    <w:rsid w:val="005E00B6"/>
    <w:rsid w:val="005E06FF"/>
    <w:rsid w:val="005E07A5"/>
    <w:rsid w:val="005E09A2"/>
    <w:rsid w:val="005E1235"/>
    <w:rsid w:val="005E1D39"/>
    <w:rsid w:val="005E25B7"/>
    <w:rsid w:val="005E2836"/>
    <w:rsid w:val="005E2A97"/>
    <w:rsid w:val="005E3450"/>
    <w:rsid w:val="005E36F5"/>
    <w:rsid w:val="005E3EBC"/>
    <w:rsid w:val="005E4F36"/>
    <w:rsid w:val="005E516D"/>
    <w:rsid w:val="005E527C"/>
    <w:rsid w:val="005E573F"/>
    <w:rsid w:val="005E5831"/>
    <w:rsid w:val="005E5B0D"/>
    <w:rsid w:val="005E5D64"/>
    <w:rsid w:val="005E6834"/>
    <w:rsid w:val="005E6DE2"/>
    <w:rsid w:val="005E7074"/>
    <w:rsid w:val="005E7472"/>
    <w:rsid w:val="005E7546"/>
    <w:rsid w:val="005E7699"/>
    <w:rsid w:val="005E7A4E"/>
    <w:rsid w:val="005F0080"/>
    <w:rsid w:val="005F064E"/>
    <w:rsid w:val="005F069E"/>
    <w:rsid w:val="005F0B90"/>
    <w:rsid w:val="005F0D5F"/>
    <w:rsid w:val="005F1AF3"/>
    <w:rsid w:val="005F1B2A"/>
    <w:rsid w:val="005F1B7E"/>
    <w:rsid w:val="005F1DC1"/>
    <w:rsid w:val="005F2034"/>
    <w:rsid w:val="005F203D"/>
    <w:rsid w:val="005F23F8"/>
    <w:rsid w:val="005F2C73"/>
    <w:rsid w:val="005F2CD1"/>
    <w:rsid w:val="005F2DBC"/>
    <w:rsid w:val="005F3799"/>
    <w:rsid w:val="005F4739"/>
    <w:rsid w:val="005F475B"/>
    <w:rsid w:val="005F49A5"/>
    <w:rsid w:val="005F4CF0"/>
    <w:rsid w:val="005F55E0"/>
    <w:rsid w:val="005F5E42"/>
    <w:rsid w:val="005F5F4D"/>
    <w:rsid w:val="005F62FD"/>
    <w:rsid w:val="005F652E"/>
    <w:rsid w:val="005F65AA"/>
    <w:rsid w:val="005F6C3B"/>
    <w:rsid w:val="005F7E89"/>
    <w:rsid w:val="006002C1"/>
    <w:rsid w:val="00600305"/>
    <w:rsid w:val="00600442"/>
    <w:rsid w:val="00600A0A"/>
    <w:rsid w:val="00601019"/>
    <w:rsid w:val="00601227"/>
    <w:rsid w:val="00601488"/>
    <w:rsid w:val="00601CB6"/>
    <w:rsid w:val="00601E7F"/>
    <w:rsid w:val="006021EE"/>
    <w:rsid w:val="00602225"/>
    <w:rsid w:val="00602D19"/>
    <w:rsid w:val="00602E3D"/>
    <w:rsid w:val="006036B0"/>
    <w:rsid w:val="00603B54"/>
    <w:rsid w:val="00604DD0"/>
    <w:rsid w:val="0060537A"/>
    <w:rsid w:val="006059B7"/>
    <w:rsid w:val="00605ACE"/>
    <w:rsid w:val="00605B2C"/>
    <w:rsid w:val="00605D30"/>
    <w:rsid w:val="00606669"/>
    <w:rsid w:val="00606808"/>
    <w:rsid w:val="0060690D"/>
    <w:rsid w:val="006069D7"/>
    <w:rsid w:val="00606A15"/>
    <w:rsid w:val="00606A8F"/>
    <w:rsid w:val="00606B21"/>
    <w:rsid w:val="00606F49"/>
    <w:rsid w:val="0060731D"/>
    <w:rsid w:val="00610DB2"/>
    <w:rsid w:val="00611866"/>
    <w:rsid w:val="00611D54"/>
    <w:rsid w:val="00611DC9"/>
    <w:rsid w:val="006122AC"/>
    <w:rsid w:val="006126AB"/>
    <w:rsid w:val="00612799"/>
    <w:rsid w:val="006127F7"/>
    <w:rsid w:val="00612D7F"/>
    <w:rsid w:val="00613132"/>
    <w:rsid w:val="006136FF"/>
    <w:rsid w:val="006139A7"/>
    <w:rsid w:val="006139FE"/>
    <w:rsid w:val="00613E54"/>
    <w:rsid w:val="006141FE"/>
    <w:rsid w:val="0061429D"/>
    <w:rsid w:val="00614348"/>
    <w:rsid w:val="00614837"/>
    <w:rsid w:val="00614B6C"/>
    <w:rsid w:val="006152D8"/>
    <w:rsid w:val="00615995"/>
    <w:rsid w:val="006162A4"/>
    <w:rsid w:val="00616D4D"/>
    <w:rsid w:val="00616FAD"/>
    <w:rsid w:val="00617127"/>
    <w:rsid w:val="00617162"/>
    <w:rsid w:val="00617476"/>
    <w:rsid w:val="00617745"/>
    <w:rsid w:val="00620220"/>
    <w:rsid w:val="00620635"/>
    <w:rsid w:val="00620CE8"/>
    <w:rsid w:val="00621CF9"/>
    <w:rsid w:val="00621D8B"/>
    <w:rsid w:val="00621D93"/>
    <w:rsid w:val="00622531"/>
    <w:rsid w:val="0062364F"/>
    <w:rsid w:val="00623769"/>
    <w:rsid w:val="00623792"/>
    <w:rsid w:val="00623E06"/>
    <w:rsid w:val="00623F45"/>
    <w:rsid w:val="0062408B"/>
    <w:rsid w:val="00624AAB"/>
    <w:rsid w:val="00624B58"/>
    <w:rsid w:val="00625331"/>
    <w:rsid w:val="00625451"/>
    <w:rsid w:val="0062583C"/>
    <w:rsid w:val="0062592C"/>
    <w:rsid w:val="00626176"/>
    <w:rsid w:val="006264A3"/>
    <w:rsid w:val="00626695"/>
    <w:rsid w:val="0062689A"/>
    <w:rsid w:val="00626920"/>
    <w:rsid w:val="00626FE5"/>
    <w:rsid w:val="006275F9"/>
    <w:rsid w:val="00627937"/>
    <w:rsid w:val="00627CC3"/>
    <w:rsid w:val="0063000C"/>
    <w:rsid w:val="0063039C"/>
    <w:rsid w:val="0063056B"/>
    <w:rsid w:val="0063071A"/>
    <w:rsid w:val="006307FB"/>
    <w:rsid w:val="00630C1F"/>
    <w:rsid w:val="00631342"/>
    <w:rsid w:val="00631615"/>
    <w:rsid w:val="00632F14"/>
    <w:rsid w:val="00632F2A"/>
    <w:rsid w:val="00632F71"/>
    <w:rsid w:val="00632FB5"/>
    <w:rsid w:val="00633242"/>
    <w:rsid w:val="00633343"/>
    <w:rsid w:val="00633374"/>
    <w:rsid w:val="006333B4"/>
    <w:rsid w:val="00633914"/>
    <w:rsid w:val="006354BE"/>
    <w:rsid w:val="00635605"/>
    <w:rsid w:val="00635630"/>
    <w:rsid w:val="00635926"/>
    <w:rsid w:val="00635937"/>
    <w:rsid w:val="00635C53"/>
    <w:rsid w:val="00635C77"/>
    <w:rsid w:val="00635E95"/>
    <w:rsid w:val="006361EA"/>
    <w:rsid w:val="006362F6"/>
    <w:rsid w:val="00636433"/>
    <w:rsid w:val="0063648F"/>
    <w:rsid w:val="00636982"/>
    <w:rsid w:val="00636AB2"/>
    <w:rsid w:val="00636E9E"/>
    <w:rsid w:val="00636EC5"/>
    <w:rsid w:val="00637104"/>
    <w:rsid w:val="006372D7"/>
    <w:rsid w:val="006375ED"/>
    <w:rsid w:val="006376EA"/>
    <w:rsid w:val="00637749"/>
    <w:rsid w:val="00637777"/>
    <w:rsid w:val="00640A35"/>
    <w:rsid w:val="006416AB"/>
    <w:rsid w:val="00641798"/>
    <w:rsid w:val="00641B14"/>
    <w:rsid w:val="00641F05"/>
    <w:rsid w:val="0064296E"/>
    <w:rsid w:val="00642B55"/>
    <w:rsid w:val="00642BCB"/>
    <w:rsid w:val="006431D0"/>
    <w:rsid w:val="00644414"/>
    <w:rsid w:val="00644932"/>
    <w:rsid w:val="00644E32"/>
    <w:rsid w:val="006453CF"/>
    <w:rsid w:val="0064546B"/>
    <w:rsid w:val="006456A0"/>
    <w:rsid w:val="00645A9D"/>
    <w:rsid w:val="00645DCA"/>
    <w:rsid w:val="006460E7"/>
    <w:rsid w:val="006461FB"/>
    <w:rsid w:val="00646519"/>
    <w:rsid w:val="006473D3"/>
    <w:rsid w:val="00647C2E"/>
    <w:rsid w:val="00650285"/>
    <w:rsid w:val="00650677"/>
    <w:rsid w:val="00650B04"/>
    <w:rsid w:val="00651133"/>
    <w:rsid w:val="00651C39"/>
    <w:rsid w:val="00651FF9"/>
    <w:rsid w:val="006525AE"/>
    <w:rsid w:val="00652623"/>
    <w:rsid w:val="00652A50"/>
    <w:rsid w:val="00652AC7"/>
    <w:rsid w:val="00652CF1"/>
    <w:rsid w:val="00653DAA"/>
    <w:rsid w:val="00654568"/>
    <w:rsid w:val="006549D7"/>
    <w:rsid w:val="006549EC"/>
    <w:rsid w:val="00655561"/>
    <w:rsid w:val="00655842"/>
    <w:rsid w:val="00656449"/>
    <w:rsid w:val="00656C28"/>
    <w:rsid w:val="00657401"/>
    <w:rsid w:val="0065748C"/>
    <w:rsid w:val="00657B1F"/>
    <w:rsid w:val="00657FE2"/>
    <w:rsid w:val="0066065E"/>
    <w:rsid w:val="00660721"/>
    <w:rsid w:val="00660773"/>
    <w:rsid w:val="00660A39"/>
    <w:rsid w:val="006612E4"/>
    <w:rsid w:val="00661402"/>
    <w:rsid w:val="006619F4"/>
    <w:rsid w:val="00661BA7"/>
    <w:rsid w:val="00661D1B"/>
    <w:rsid w:val="00661D4C"/>
    <w:rsid w:val="00661FDD"/>
    <w:rsid w:val="0066296E"/>
    <w:rsid w:val="00663042"/>
    <w:rsid w:val="00663259"/>
    <w:rsid w:val="00663449"/>
    <w:rsid w:val="00663711"/>
    <w:rsid w:val="006637E7"/>
    <w:rsid w:val="0066384E"/>
    <w:rsid w:val="00663A0F"/>
    <w:rsid w:val="00663AAC"/>
    <w:rsid w:val="00663C99"/>
    <w:rsid w:val="00663E6D"/>
    <w:rsid w:val="00664190"/>
    <w:rsid w:val="0066491C"/>
    <w:rsid w:val="00664C05"/>
    <w:rsid w:val="00664C2C"/>
    <w:rsid w:val="00664CF7"/>
    <w:rsid w:val="00665527"/>
    <w:rsid w:val="006658C4"/>
    <w:rsid w:val="00665914"/>
    <w:rsid w:val="00665E7D"/>
    <w:rsid w:val="00665E95"/>
    <w:rsid w:val="00666347"/>
    <w:rsid w:val="0066640F"/>
    <w:rsid w:val="00666580"/>
    <w:rsid w:val="00666A44"/>
    <w:rsid w:val="0066766F"/>
    <w:rsid w:val="00667D09"/>
    <w:rsid w:val="006712B0"/>
    <w:rsid w:val="006716B2"/>
    <w:rsid w:val="00671755"/>
    <w:rsid w:val="006718E9"/>
    <w:rsid w:val="00671D14"/>
    <w:rsid w:val="00671E1E"/>
    <w:rsid w:val="00671E2F"/>
    <w:rsid w:val="0067211B"/>
    <w:rsid w:val="00672D8F"/>
    <w:rsid w:val="00672FDA"/>
    <w:rsid w:val="006736B8"/>
    <w:rsid w:val="006736BA"/>
    <w:rsid w:val="0067389F"/>
    <w:rsid w:val="006738FC"/>
    <w:rsid w:val="00673CF1"/>
    <w:rsid w:val="0067400B"/>
    <w:rsid w:val="006743A2"/>
    <w:rsid w:val="00674669"/>
    <w:rsid w:val="00674862"/>
    <w:rsid w:val="00674F69"/>
    <w:rsid w:val="006750AE"/>
    <w:rsid w:val="00675140"/>
    <w:rsid w:val="0067567A"/>
    <w:rsid w:val="00675CE6"/>
    <w:rsid w:val="006760FC"/>
    <w:rsid w:val="006762D7"/>
    <w:rsid w:val="006767CC"/>
    <w:rsid w:val="006768D2"/>
    <w:rsid w:val="00676F9B"/>
    <w:rsid w:val="00677842"/>
    <w:rsid w:val="00677942"/>
    <w:rsid w:val="00677B14"/>
    <w:rsid w:val="00677B9D"/>
    <w:rsid w:val="00677D2D"/>
    <w:rsid w:val="006808CE"/>
    <w:rsid w:val="006809D1"/>
    <w:rsid w:val="006811F3"/>
    <w:rsid w:val="00681792"/>
    <w:rsid w:val="00681AF6"/>
    <w:rsid w:val="00681B80"/>
    <w:rsid w:val="0068219D"/>
    <w:rsid w:val="00682361"/>
    <w:rsid w:val="00682F51"/>
    <w:rsid w:val="00682FFA"/>
    <w:rsid w:val="00683228"/>
    <w:rsid w:val="0068384F"/>
    <w:rsid w:val="00684583"/>
    <w:rsid w:val="00684746"/>
    <w:rsid w:val="00684BB8"/>
    <w:rsid w:val="00684F35"/>
    <w:rsid w:val="00685027"/>
    <w:rsid w:val="00685286"/>
    <w:rsid w:val="006852B9"/>
    <w:rsid w:val="0068551D"/>
    <w:rsid w:val="00685670"/>
    <w:rsid w:val="00685C1C"/>
    <w:rsid w:val="006861CF"/>
    <w:rsid w:val="006862AE"/>
    <w:rsid w:val="0068638F"/>
    <w:rsid w:val="00686E7B"/>
    <w:rsid w:val="006870E0"/>
    <w:rsid w:val="006871AF"/>
    <w:rsid w:val="006871CA"/>
    <w:rsid w:val="00687493"/>
    <w:rsid w:val="006874BB"/>
    <w:rsid w:val="006876DF"/>
    <w:rsid w:val="006877DF"/>
    <w:rsid w:val="006879BD"/>
    <w:rsid w:val="00687CEB"/>
    <w:rsid w:val="00690847"/>
    <w:rsid w:val="00690A62"/>
    <w:rsid w:val="00690B49"/>
    <w:rsid w:val="00690CC0"/>
    <w:rsid w:val="006910D3"/>
    <w:rsid w:val="006910E0"/>
    <w:rsid w:val="0069125D"/>
    <w:rsid w:val="0069157A"/>
    <w:rsid w:val="0069183A"/>
    <w:rsid w:val="00692136"/>
    <w:rsid w:val="00692263"/>
    <w:rsid w:val="00692357"/>
    <w:rsid w:val="00692587"/>
    <w:rsid w:val="00692E72"/>
    <w:rsid w:val="006930DE"/>
    <w:rsid w:val="00693262"/>
    <w:rsid w:val="00693301"/>
    <w:rsid w:val="006939B9"/>
    <w:rsid w:val="00693FFC"/>
    <w:rsid w:val="0069408D"/>
    <w:rsid w:val="00694118"/>
    <w:rsid w:val="006946DE"/>
    <w:rsid w:val="006947DC"/>
    <w:rsid w:val="00694A97"/>
    <w:rsid w:val="00694C4A"/>
    <w:rsid w:val="00694E98"/>
    <w:rsid w:val="00695923"/>
    <w:rsid w:val="00695CCE"/>
    <w:rsid w:val="00696882"/>
    <w:rsid w:val="00696968"/>
    <w:rsid w:val="00696E58"/>
    <w:rsid w:val="00697238"/>
    <w:rsid w:val="00697BB5"/>
    <w:rsid w:val="00697FBB"/>
    <w:rsid w:val="006A041C"/>
    <w:rsid w:val="006A06A0"/>
    <w:rsid w:val="006A0AA4"/>
    <w:rsid w:val="006A0D69"/>
    <w:rsid w:val="006A0F91"/>
    <w:rsid w:val="006A1468"/>
    <w:rsid w:val="006A39F4"/>
    <w:rsid w:val="006A3A6A"/>
    <w:rsid w:val="006A3EBA"/>
    <w:rsid w:val="006A4138"/>
    <w:rsid w:val="006A4954"/>
    <w:rsid w:val="006A4B31"/>
    <w:rsid w:val="006A4B67"/>
    <w:rsid w:val="006A4D88"/>
    <w:rsid w:val="006A4F2E"/>
    <w:rsid w:val="006A55E4"/>
    <w:rsid w:val="006A57DC"/>
    <w:rsid w:val="006A5F3D"/>
    <w:rsid w:val="006A611B"/>
    <w:rsid w:val="006A67C2"/>
    <w:rsid w:val="006A685F"/>
    <w:rsid w:val="006A7311"/>
    <w:rsid w:val="006A79EC"/>
    <w:rsid w:val="006B014C"/>
    <w:rsid w:val="006B0978"/>
    <w:rsid w:val="006B102F"/>
    <w:rsid w:val="006B11BF"/>
    <w:rsid w:val="006B121C"/>
    <w:rsid w:val="006B1AC0"/>
    <w:rsid w:val="006B2449"/>
    <w:rsid w:val="006B2734"/>
    <w:rsid w:val="006B2F2A"/>
    <w:rsid w:val="006B38D1"/>
    <w:rsid w:val="006B39BC"/>
    <w:rsid w:val="006B3A9B"/>
    <w:rsid w:val="006B3BAD"/>
    <w:rsid w:val="006B4077"/>
    <w:rsid w:val="006B408F"/>
    <w:rsid w:val="006B419A"/>
    <w:rsid w:val="006B48A5"/>
    <w:rsid w:val="006B4BF0"/>
    <w:rsid w:val="006B4D12"/>
    <w:rsid w:val="006B4F8C"/>
    <w:rsid w:val="006B5323"/>
    <w:rsid w:val="006B53C6"/>
    <w:rsid w:val="006B54FC"/>
    <w:rsid w:val="006B5719"/>
    <w:rsid w:val="006B57B8"/>
    <w:rsid w:val="006B5A3E"/>
    <w:rsid w:val="006B5A68"/>
    <w:rsid w:val="006B60DF"/>
    <w:rsid w:val="006B646B"/>
    <w:rsid w:val="006B6867"/>
    <w:rsid w:val="006B6CB2"/>
    <w:rsid w:val="006B6DA1"/>
    <w:rsid w:val="006B74E5"/>
    <w:rsid w:val="006B76D6"/>
    <w:rsid w:val="006B7733"/>
    <w:rsid w:val="006B791F"/>
    <w:rsid w:val="006B7EBB"/>
    <w:rsid w:val="006B7FDA"/>
    <w:rsid w:val="006C0CA0"/>
    <w:rsid w:val="006C1C7C"/>
    <w:rsid w:val="006C1EA3"/>
    <w:rsid w:val="006C25EF"/>
    <w:rsid w:val="006C2F48"/>
    <w:rsid w:val="006C3A03"/>
    <w:rsid w:val="006C42F1"/>
    <w:rsid w:val="006C4E8C"/>
    <w:rsid w:val="006C57FE"/>
    <w:rsid w:val="006C5FDD"/>
    <w:rsid w:val="006C661F"/>
    <w:rsid w:val="006C669B"/>
    <w:rsid w:val="006C68B3"/>
    <w:rsid w:val="006C7285"/>
    <w:rsid w:val="006C7387"/>
    <w:rsid w:val="006C752D"/>
    <w:rsid w:val="006C7B8F"/>
    <w:rsid w:val="006C7F85"/>
    <w:rsid w:val="006D022B"/>
    <w:rsid w:val="006D0907"/>
    <w:rsid w:val="006D156A"/>
    <w:rsid w:val="006D29CC"/>
    <w:rsid w:val="006D2E4E"/>
    <w:rsid w:val="006D2F4D"/>
    <w:rsid w:val="006D3152"/>
    <w:rsid w:val="006D32DF"/>
    <w:rsid w:val="006D331E"/>
    <w:rsid w:val="006D33BE"/>
    <w:rsid w:val="006D359B"/>
    <w:rsid w:val="006D42D6"/>
    <w:rsid w:val="006D4409"/>
    <w:rsid w:val="006D486A"/>
    <w:rsid w:val="006D4A26"/>
    <w:rsid w:val="006D4DB5"/>
    <w:rsid w:val="006D4E4D"/>
    <w:rsid w:val="006D518A"/>
    <w:rsid w:val="006D56AE"/>
    <w:rsid w:val="006D60FE"/>
    <w:rsid w:val="006D621C"/>
    <w:rsid w:val="006D64A0"/>
    <w:rsid w:val="006D6AFC"/>
    <w:rsid w:val="006D6C30"/>
    <w:rsid w:val="006D6C38"/>
    <w:rsid w:val="006D7115"/>
    <w:rsid w:val="006D737A"/>
    <w:rsid w:val="006D76EB"/>
    <w:rsid w:val="006D76F5"/>
    <w:rsid w:val="006D7B0D"/>
    <w:rsid w:val="006E045E"/>
    <w:rsid w:val="006E056C"/>
    <w:rsid w:val="006E0B65"/>
    <w:rsid w:val="006E1057"/>
    <w:rsid w:val="006E107A"/>
    <w:rsid w:val="006E1804"/>
    <w:rsid w:val="006E1CE3"/>
    <w:rsid w:val="006E1DD8"/>
    <w:rsid w:val="006E2760"/>
    <w:rsid w:val="006E2BC4"/>
    <w:rsid w:val="006E2C31"/>
    <w:rsid w:val="006E2E4F"/>
    <w:rsid w:val="006E2EE5"/>
    <w:rsid w:val="006E31DA"/>
    <w:rsid w:val="006E33C6"/>
    <w:rsid w:val="006E3556"/>
    <w:rsid w:val="006E3B06"/>
    <w:rsid w:val="006E3B79"/>
    <w:rsid w:val="006E442C"/>
    <w:rsid w:val="006E4BF6"/>
    <w:rsid w:val="006E4C03"/>
    <w:rsid w:val="006E5050"/>
    <w:rsid w:val="006E517F"/>
    <w:rsid w:val="006E5839"/>
    <w:rsid w:val="006E6308"/>
    <w:rsid w:val="006E66A5"/>
    <w:rsid w:val="006E69F8"/>
    <w:rsid w:val="006E6FFA"/>
    <w:rsid w:val="006E71D4"/>
    <w:rsid w:val="006E73E4"/>
    <w:rsid w:val="006E75A2"/>
    <w:rsid w:val="006E7877"/>
    <w:rsid w:val="006F0BF0"/>
    <w:rsid w:val="006F0C65"/>
    <w:rsid w:val="006F0E88"/>
    <w:rsid w:val="006F1425"/>
    <w:rsid w:val="006F169F"/>
    <w:rsid w:val="006F1893"/>
    <w:rsid w:val="006F18C6"/>
    <w:rsid w:val="006F2738"/>
    <w:rsid w:val="006F2F18"/>
    <w:rsid w:val="006F37E5"/>
    <w:rsid w:val="006F384A"/>
    <w:rsid w:val="006F3C5F"/>
    <w:rsid w:val="006F40EA"/>
    <w:rsid w:val="006F4105"/>
    <w:rsid w:val="006F44D8"/>
    <w:rsid w:val="006F4706"/>
    <w:rsid w:val="006F4763"/>
    <w:rsid w:val="006F4927"/>
    <w:rsid w:val="006F4D7C"/>
    <w:rsid w:val="006F4F9B"/>
    <w:rsid w:val="006F507C"/>
    <w:rsid w:val="006F5244"/>
    <w:rsid w:val="006F536B"/>
    <w:rsid w:val="006F53E2"/>
    <w:rsid w:val="006F5402"/>
    <w:rsid w:val="006F5600"/>
    <w:rsid w:val="006F5BCA"/>
    <w:rsid w:val="006F6200"/>
    <w:rsid w:val="006F6980"/>
    <w:rsid w:val="006F6EFE"/>
    <w:rsid w:val="006F6F95"/>
    <w:rsid w:val="006F7798"/>
    <w:rsid w:val="006F7B3B"/>
    <w:rsid w:val="007001E7"/>
    <w:rsid w:val="007008DC"/>
    <w:rsid w:val="0070096A"/>
    <w:rsid w:val="0070110C"/>
    <w:rsid w:val="00701662"/>
    <w:rsid w:val="007019C0"/>
    <w:rsid w:val="00701C0F"/>
    <w:rsid w:val="00701FFB"/>
    <w:rsid w:val="00702A43"/>
    <w:rsid w:val="00702CFE"/>
    <w:rsid w:val="00702E56"/>
    <w:rsid w:val="007033E8"/>
    <w:rsid w:val="0070435E"/>
    <w:rsid w:val="007044F3"/>
    <w:rsid w:val="0070473A"/>
    <w:rsid w:val="00705ABC"/>
    <w:rsid w:val="00705F11"/>
    <w:rsid w:val="00705F3D"/>
    <w:rsid w:val="007061C8"/>
    <w:rsid w:val="00706426"/>
    <w:rsid w:val="007064D2"/>
    <w:rsid w:val="0070658E"/>
    <w:rsid w:val="007066F1"/>
    <w:rsid w:val="00706B2B"/>
    <w:rsid w:val="00706BE0"/>
    <w:rsid w:val="00707026"/>
    <w:rsid w:val="00707368"/>
    <w:rsid w:val="00707434"/>
    <w:rsid w:val="00707673"/>
    <w:rsid w:val="00707C56"/>
    <w:rsid w:val="0071014A"/>
    <w:rsid w:val="0071020B"/>
    <w:rsid w:val="007109EF"/>
    <w:rsid w:val="00710CC0"/>
    <w:rsid w:val="0071142C"/>
    <w:rsid w:val="00711B3B"/>
    <w:rsid w:val="00711C21"/>
    <w:rsid w:val="00711F02"/>
    <w:rsid w:val="00712BE8"/>
    <w:rsid w:val="00712E2B"/>
    <w:rsid w:val="00712F19"/>
    <w:rsid w:val="007136D0"/>
    <w:rsid w:val="00713A84"/>
    <w:rsid w:val="00714403"/>
    <w:rsid w:val="007149CB"/>
    <w:rsid w:val="0071505F"/>
    <w:rsid w:val="00715450"/>
    <w:rsid w:val="0071545D"/>
    <w:rsid w:val="00715A29"/>
    <w:rsid w:val="00715AAE"/>
    <w:rsid w:val="00716107"/>
    <w:rsid w:val="0071698D"/>
    <w:rsid w:val="00716A3C"/>
    <w:rsid w:val="00716C03"/>
    <w:rsid w:val="00716CD2"/>
    <w:rsid w:val="007177C9"/>
    <w:rsid w:val="00717D17"/>
    <w:rsid w:val="007200BD"/>
    <w:rsid w:val="007200DE"/>
    <w:rsid w:val="00720462"/>
    <w:rsid w:val="007208F1"/>
    <w:rsid w:val="00720B22"/>
    <w:rsid w:val="00721068"/>
    <w:rsid w:val="0072353F"/>
    <w:rsid w:val="00723AD2"/>
    <w:rsid w:val="00723AE5"/>
    <w:rsid w:val="00723BE7"/>
    <w:rsid w:val="00723F66"/>
    <w:rsid w:val="007240C8"/>
    <w:rsid w:val="0072486E"/>
    <w:rsid w:val="007248F9"/>
    <w:rsid w:val="00724A4B"/>
    <w:rsid w:val="00724C9D"/>
    <w:rsid w:val="0072501A"/>
    <w:rsid w:val="007254D7"/>
    <w:rsid w:val="0072551F"/>
    <w:rsid w:val="0072560B"/>
    <w:rsid w:val="0072592C"/>
    <w:rsid w:val="00726001"/>
    <w:rsid w:val="007260DD"/>
    <w:rsid w:val="00726F27"/>
    <w:rsid w:val="007271A9"/>
    <w:rsid w:val="007275B9"/>
    <w:rsid w:val="00727FE8"/>
    <w:rsid w:val="007306C1"/>
    <w:rsid w:val="00730A11"/>
    <w:rsid w:val="00730C14"/>
    <w:rsid w:val="00730DCE"/>
    <w:rsid w:val="00731259"/>
    <w:rsid w:val="00731664"/>
    <w:rsid w:val="0073234F"/>
    <w:rsid w:val="007329FB"/>
    <w:rsid w:val="00732B4A"/>
    <w:rsid w:val="00733C4D"/>
    <w:rsid w:val="00733F6C"/>
    <w:rsid w:val="00734306"/>
    <w:rsid w:val="0073432A"/>
    <w:rsid w:val="0073458D"/>
    <w:rsid w:val="00734781"/>
    <w:rsid w:val="00734B7F"/>
    <w:rsid w:val="0073508D"/>
    <w:rsid w:val="00735325"/>
    <w:rsid w:val="0073558B"/>
    <w:rsid w:val="00735AFC"/>
    <w:rsid w:val="00735E82"/>
    <w:rsid w:val="0073625F"/>
    <w:rsid w:val="007362E2"/>
    <w:rsid w:val="007363E8"/>
    <w:rsid w:val="00736652"/>
    <w:rsid w:val="00736773"/>
    <w:rsid w:val="007367F2"/>
    <w:rsid w:val="00736CE3"/>
    <w:rsid w:val="00736D17"/>
    <w:rsid w:val="00736DA7"/>
    <w:rsid w:val="00736DEF"/>
    <w:rsid w:val="00736FE7"/>
    <w:rsid w:val="00737BDE"/>
    <w:rsid w:val="00737E70"/>
    <w:rsid w:val="00740A77"/>
    <w:rsid w:val="00740B5E"/>
    <w:rsid w:val="00741221"/>
    <w:rsid w:val="007414BA"/>
    <w:rsid w:val="00741A78"/>
    <w:rsid w:val="00741C76"/>
    <w:rsid w:val="00741CFB"/>
    <w:rsid w:val="00742610"/>
    <w:rsid w:val="00742C00"/>
    <w:rsid w:val="00742C0A"/>
    <w:rsid w:val="0074312B"/>
    <w:rsid w:val="007431CF"/>
    <w:rsid w:val="00743F2E"/>
    <w:rsid w:val="00743FC7"/>
    <w:rsid w:val="007441BC"/>
    <w:rsid w:val="0074473F"/>
    <w:rsid w:val="007448D3"/>
    <w:rsid w:val="00744B5C"/>
    <w:rsid w:val="007450D7"/>
    <w:rsid w:val="007452CC"/>
    <w:rsid w:val="007456D1"/>
    <w:rsid w:val="00745889"/>
    <w:rsid w:val="00745F50"/>
    <w:rsid w:val="007463D9"/>
    <w:rsid w:val="00746E8F"/>
    <w:rsid w:val="0074708A"/>
    <w:rsid w:val="00747BCD"/>
    <w:rsid w:val="00747FB4"/>
    <w:rsid w:val="00750723"/>
    <w:rsid w:val="00751201"/>
    <w:rsid w:val="00751B78"/>
    <w:rsid w:val="00752434"/>
    <w:rsid w:val="007524FB"/>
    <w:rsid w:val="00753613"/>
    <w:rsid w:val="00754639"/>
    <w:rsid w:val="00754CD3"/>
    <w:rsid w:val="00754F00"/>
    <w:rsid w:val="00755475"/>
    <w:rsid w:val="00755652"/>
    <w:rsid w:val="007557C8"/>
    <w:rsid w:val="00755FDF"/>
    <w:rsid w:val="007560B8"/>
    <w:rsid w:val="0075629A"/>
    <w:rsid w:val="00756603"/>
    <w:rsid w:val="00756AB7"/>
    <w:rsid w:val="00756CD4"/>
    <w:rsid w:val="00756F27"/>
    <w:rsid w:val="007571F7"/>
    <w:rsid w:val="00757518"/>
    <w:rsid w:val="00757A2D"/>
    <w:rsid w:val="00757D96"/>
    <w:rsid w:val="00757FD9"/>
    <w:rsid w:val="007601C5"/>
    <w:rsid w:val="00760333"/>
    <w:rsid w:val="00760468"/>
    <w:rsid w:val="00760B0B"/>
    <w:rsid w:val="00761257"/>
    <w:rsid w:val="00761475"/>
    <w:rsid w:val="0076162C"/>
    <w:rsid w:val="007624B0"/>
    <w:rsid w:val="0076269D"/>
    <w:rsid w:val="00762718"/>
    <w:rsid w:val="007627C6"/>
    <w:rsid w:val="00762823"/>
    <w:rsid w:val="00762B38"/>
    <w:rsid w:val="00763206"/>
    <w:rsid w:val="00763213"/>
    <w:rsid w:val="0076364B"/>
    <w:rsid w:val="007636DB"/>
    <w:rsid w:val="00763C53"/>
    <w:rsid w:val="00763D20"/>
    <w:rsid w:val="00763E66"/>
    <w:rsid w:val="00763F74"/>
    <w:rsid w:val="00764145"/>
    <w:rsid w:val="00764929"/>
    <w:rsid w:val="00764C3C"/>
    <w:rsid w:val="00764F4A"/>
    <w:rsid w:val="00764F68"/>
    <w:rsid w:val="00764FA1"/>
    <w:rsid w:val="007652C0"/>
    <w:rsid w:val="0076550D"/>
    <w:rsid w:val="007655B1"/>
    <w:rsid w:val="0076583F"/>
    <w:rsid w:val="00765CD4"/>
    <w:rsid w:val="00766406"/>
    <w:rsid w:val="00766B89"/>
    <w:rsid w:val="00766F3E"/>
    <w:rsid w:val="007676D7"/>
    <w:rsid w:val="00767736"/>
    <w:rsid w:val="007678A4"/>
    <w:rsid w:val="00767A7B"/>
    <w:rsid w:val="00767E90"/>
    <w:rsid w:val="00770FBC"/>
    <w:rsid w:val="007721C7"/>
    <w:rsid w:val="007722A9"/>
    <w:rsid w:val="00772C67"/>
    <w:rsid w:val="007732DA"/>
    <w:rsid w:val="0077335D"/>
    <w:rsid w:val="00773482"/>
    <w:rsid w:val="007740A8"/>
    <w:rsid w:val="007740D9"/>
    <w:rsid w:val="00774A5B"/>
    <w:rsid w:val="00774B9B"/>
    <w:rsid w:val="00774DFD"/>
    <w:rsid w:val="00775236"/>
    <w:rsid w:val="00775281"/>
    <w:rsid w:val="00775D7A"/>
    <w:rsid w:val="00776340"/>
    <w:rsid w:val="0077636E"/>
    <w:rsid w:val="007765D6"/>
    <w:rsid w:val="0077672A"/>
    <w:rsid w:val="00776EC5"/>
    <w:rsid w:val="00777046"/>
    <w:rsid w:val="007770BB"/>
    <w:rsid w:val="007770E2"/>
    <w:rsid w:val="00777229"/>
    <w:rsid w:val="0077733B"/>
    <w:rsid w:val="007779E6"/>
    <w:rsid w:val="007779F8"/>
    <w:rsid w:val="00777D34"/>
    <w:rsid w:val="00777D87"/>
    <w:rsid w:val="00777EB7"/>
    <w:rsid w:val="007805B8"/>
    <w:rsid w:val="00780669"/>
    <w:rsid w:val="00780679"/>
    <w:rsid w:val="007808C5"/>
    <w:rsid w:val="0078098B"/>
    <w:rsid w:val="00780A15"/>
    <w:rsid w:val="0078149B"/>
    <w:rsid w:val="007819F3"/>
    <w:rsid w:val="00781C7D"/>
    <w:rsid w:val="007822B7"/>
    <w:rsid w:val="00783037"/>
    <w:rsid w:val="00783BBB"/>
    <w:rsid w:val="00783E5A"/>
    <w:rsid w:val="00784779"/>
    <w:rsid w:val="00784852"/>
    <w:rsid w:val="00785D04"/>
    <w:rsid w:val="007869A4"/>
    <w:rsid w:val="00786B11"/>
    <w:rsid w:val="0078713C"/>
    <w:rsid w:val="00787EC7"/>
    <w:rsid w:val="00787FEB"/>
    <w:rsid w:val="0079000E"/>
    <w:rsid w:val="00790017"/>
    <w:rsid w:val="007900D4"/>
    <w:rsid w:val="0079038A"/>
    <w:rsid w:val="00790424"/>
    <w:rsid w:val="007909F5"/>
    <w:rsid w:val="00790C4B"/>
    <w:rsid w:val="00790D95"/>
    <w:rsid w:val="00790F44"/>
    <w:rsid w:val="0079138C"/>
    <w:rsid w:val="0079152A"/>
    <w:rsid w:val="007915D4"/>
    <w:rsid w:val="0079163A"/>
    <w:rsid w:val="00791E31"/>
    <w:rsid w:val="00791FCE"/>
    <w:rsid w:val="00792550"/>
    <w:rsid w:val="0079282E"/>
    <w:rsid w:val="007928EF"/>
    <w:rsid w:val="00792A19"/>
    <w:rsid w:val="00792A1A"/>
    <w:rsid w:val="00792A52"/>
    <w:rsid w:val="00792BA9"/>
    <w:rsid w:val="00792F87"/>
    <w:rsid w:val="00793219"/>
    <w:rsid w:val="0079352B"/>
    <w:rsid w:val="007936F9"/>
    <w:rsid w:val="00793893"/>
    <w:rsid w:val="007938B3"/>
    <w:rsid w:val="00793969"/>
    <w:rsid w:val="00793AD8"/>
    <w:rsid w:val="00793DC5"/>
    <w:rsid w:val="00794DFC"/>
    <w:rsid w:val="00794F42"/>
    <w:rsid w:val="00795163"/>
    <w:rsid w:val="00795811"/>
    <w:rsid w:val="00796183"/>
    <w:rsid w:val="007961D7"/>
    <w:rsid w:val="007969F5"/>
    <w:rsid w:val="00796A39"/>
    <w:rsid w:val="00796B4F"/>
    <w:rsid w:val="00796DE2"/>
    <w:rsid w:val="007970DC"/>
    <w:rsid w:val="00797100"/>
    <w:rsid w:val="0079766A"/>
    <w:rsid w:val="00797AC3"/>
    <w:rsid w:val="00797B93"/>
    <w:rsid w:val="00797D80"/>
    <w:rsid w:val="00797EC4"/>
    <w:rsid w:val="007A09E2"/>
    <w:rsid w:val="007A0EAE"/>
    <w:rsid w:val="007A1850"/>
    <w:rsid w:val="007A1907"/>
    <w:rsid w:val="007A2A0F"/>
    <w:rsid w:val="007A2BB8"/>
    <w:rsid w:val="007A2C0C"/>
    <w:rsid w:val="007A30C9"/>
    <w:rsid w:val="007A3DA7"/>
    <w:rsid w:val="007A3F15"/>
    <w:rsid w:val="007A48CD"/>
    <w:rsid w:val="007A4CB8"/>
    <w:rsid w:val="007A5052"/>
    <w:rsid w:val="007A5170"/>
    <w:rsid w:val="007A58C5"/>
    <w:rsid w:val="007A5DF3"/>
    <w:rsid w:val="007A5F63"/>
    <w:rsid w:val="007A5F9B"/>
    <w:rsid w:val="007A6026"/>
    <w:rsid w:val="007A631E"/>
    <w:rsid w:val="007A6B0D"/>
    <w:rsid w:val="007A6BB0"/>
    <w:rsid w:val="007A7136"/>
    <w:rsid w:val="007A719D"/>
    <w:rsid w:val="007A71C6"/>
    <w:rsid w:val="007A75A0"/>
    <w:rsid w:val="007A7675"/>
    <w:rsid w:val="007B05AF"/>
    <w:rsid w:val="007B0783"/>
    <w:rsid w:val="007B08CA"/>
    <w:rsid w:val="007B0EA3"/>
    <w:rsid w:val="007B105D"/>
    <w:rsid w:val="007B12F8"/>
    <w:rsid w:val="007B17A6"/>
    <w:rsid w:val="007B1AF7"/>
    <w:rsid w:val="007B1D20"/>
    <w:rsid w:val="007B2033"/>
    <w:rsid w:val="007B205E"/>
    <w:rsid w:val="007B20FA"/>
    <w:rsid w:val="007B21B2"/>
    <w:rsid w:val="007B292E"/>
    <w:rsid w:val="007B2B90"/>
    <w:rsid w:val="007B30E7"/>
    <w:rsid w:val="007B3361"/>
    <w:rsid w:val="007B336D"/>
    <w:rsid w:val="007B3400"/>
    <w:rsid w:val="007B355A"/>
    <w:rsid w:val="007B39ED"/>
    <w:rsid w:val="007B40B0"/>
    <w:rsid w:val="007B42C5"/>
    <w:rsid w:val="007B4334"/>
    <w:rsid w:val="007B449A"/>
    <w:rsid w:val="007B4815"/>
    <w:rsid w:val="007B4852"/>
    <w:rsid w:val="007B5A8D"/>
    <w:rsid w:val="007B5B85"/>
    <w:rsid w:val="007B6692"/>
    <w:rsid w:val="007B74F3"/>
    <w:rsid w:val="007C0080"/>
    <w:rsid w:val="007C0296"/>
    <w:rsid w:val="007C08E9"/>
    <w:rsid w:val="007C0E0E"/>
    <w:rsid w:val="007C1AB0"/>
    <w:rsid w:val="007C1C4D"/>
    <w:rsid w:val="007C2302"/>
    <w:rsid w:val="007C28AD"/>
    <w:rsid w:val="007C29BA"/>
    <w:rsid w:val="007C2BFE"/>
    <w:rsid w:val="007C2C54"/>
    <w:rsid w:val="007C2EDF"/>
    <w:rsid w:val="007C2FA0"/>
    <w:rsid w:val="007C31F2"/>
    <w:rsid w:val="007C3570"/>
    <w:rsid w:val="007C3E34"/>
    <w:rsid w:val="007C3EC7"/>
    <w:rsid w:val="007C4487"/>
    <w:rsid w:val="007C49AA"/>
    <w:rsid w:val="007C4DC4"/>
    <w:rsid w:val="007C5049"/>
    <w:rsid w:val="007C5293"/>
    <w:rsid w:val="007C570D"/>
    <w:rsid w:val="007C59D5"/>
    <w:rsid w:val="007C5CAE"/>
    <w:rsid w:val="007C5EFF"/>
    <w:rsid w:val="007C60B9"/>
    <w:rsid w:val="007C63CA"/>
    <w:rsid w:val="007C63E1"/>
    <w:rsid w:val="007C672E"/>
    <w:rsid w:val="007C68ED"/>
    <w:rsid w:val="007C72C8"/>
    <w:rsid w:val="007C7D0F"/>
    <w:rsid w:val="007D0249"/>
    <w:rsid w:val="007D02B3"/>
    <w:rsid w:val="007D0560"/>
    <w:rsid w:val="007D1155"/>
    <w:rsid w:val="007D161B"/>
    <w:rsid w:val="007D1AA3"/>
    <w:rsid w:val="007D1B0C"/>
    <w:rsid w:val="007D1B9D"/>
    <w:rsid w:val="007D1C67"/>
    <w:rsid w:val="007D20C6"/>
    <w:rsid w:val="007D2175"/>
    <w:rsid w:val="007D2CF0"/>
    <w:rsid w:val="007D2E41"/>
    <w:rsid w:val="007D2F39"/>
    <w:rsid w:val="007D3126"/>
    <w:rsid w:val="007D3752"/>
    <w:rsid w:val="007D3B32"/>
    <w:rsid w:val="007D3F90"/>
    <w:rsid w:val="007D57AE"/>
    <w:rsid w:val="007D58A1"/>
    <w:rsid w:val="007D621D"/>
    <w:rsid w:val="007D6C1C"/>
    <w:rsid w:val="007D6F54"/>
    <w:rsid w:val="007D6F98"/>
    <w:rsid w:val="007D7438"/>
    <w:rsid w:val="007D7847"/>
    <w:rsid w:val="007E0179"/>
    <w:rsid w:val="007E0368"/>
    <w:rsid w:val="007E082C"/>
    <w:rsid w:val="007E0D3A"/>
    <w:rsid w:val="007E0D44"/>
    <w:rsid w:val="007E152C"/>
    <w:rsid w:val="007E1535"/>
    <w:rsid w:val="007E1C29"/>
    <w:rsid w:val="007E1E75"/>
    <w:rsid w:val="007E2C5C"/>
    <w:rsid w:val="007E2E84"/>
    <w:rsid w:val="007E34C4"/>
    <w:rsid w:val="007E356F"/>
    <w:rsid w:val="007E35A1"/>
    <w:rsid w:val="007E3902"/>
    <w:rsid w:val="007E39D1"/>
    <w:rsid w:val="007E3C78"/>
    <w:rsid w:val="007E3D10"/>
    <w:rsid w:val="007E4027"/>
    <w:rsid w:val="007E4E1D"/>
    <w:rsid w:val="007E5265"/>
    <w:rsid w:val="007E53FA"/>
    <w:rsid w:val="007E54F4"/>
    <w:rsid w:val="007E5583"/>
    <w:rsid w:val="007E56B7"/>
    <w:rsid w:val="007E5AC9"/>
    <w:rsid w:val="007E62A1"/>
    <w:rsid w:val="007E67FC"/>
    <w:rsid w:val="007E6A59"/>
    <w:rsid w:val="007E6FC4"/>
    <w:rsid w:val="007E720E"/>
    <w:rsid w:val="007E737E"/>
    <w:rsid w:val="007E73B2"/>
    <w:rsid w:val="007E7565"/>
    <w:rsid w:val="007E7658"/>
    <w:rsid w:val="007E7A42"/>
    <w:rsid w:val="007E7B4B"/>
    <w:rsid w:val="007E7EED"/>
    <w:rsid w:val="007F0195"/>
    <w:rsid w:val="007F0290"/>
    <w:rsid w:val="007F0313"/>
    <w:rsid w:val="007F07F7"/>
    <w:rsid w:val="007F1AA7"/>
    <w:rsid w:val="007F1B0F"/>
    <w:rsid w:val="007F1CBC"/>
    <w:rsid w:val="007F203F"/>
    <w:rsid w:val="007F261A"/>
    <w:rsid w:val="007F28EE"/>
    <w:rsid w:val="007F2B58"/>
    <w:rsid w:val="007F302F"/>
    <w:rsid w:val="007F3DC3"/>
    <w:rsid w:val="007F3EC6"/>
    <w:rsid w:val="007F43DB"/>
    <w:rsid w:val="007F488B"/>
    <w:rsid w:val="007F4E98"/>
    <w:rsid w:val="007F5916"/>
    <w:rsid w:val="007F5D6B"/>
    <w:rsid w:val="007F60DA"/>
    <w:rsid w:val="007F6335"/>
    <w:rsid w:val="007F63C6"/>
    <w:rsid w:val="007F7144"/>
    <w:rsid w:val="007F71C6"/>
    <w:rsid w:val="00800620"/>
    <w:rsid w:val="00800714"/>
    <w:rsid w:val="00800851"/>
    <w:rsid w:val="00800C62"/>
    <w:rsid w:val="00800C77"/>
    <w:rsid w:val="00800F3A"/>
    <w:rsid w:val="00801B36"/>
    <w:rsid w:val="00801DA5"/>
    <w:rsid w:val="00801EBB"/>
    <w:rsid w:val="0080256D"/>
    <w:rsid w:val="008025B6"/>
    <w:rsid w:val="00802B44"/>
    <w:rsid w:val="00802D99"/>
    <w:rsid w:val="008030B2"/>
    <w:rsid w:val="00803888"/>
    <w:rsid w:val="008038A8"/>
    <w:rsid w:val="00803D96"/>
    <w:rsid w:val="00804975"/>
    <w:rsid w:val="00804C71"/>
    <w:rsid w:val="00804F17"/>
    <w:rsid w:val="00805118"/>
    <w:rsid w:val="008051ED"/>
    <w:rsid w:val="0080527E"/>
    <w:rsid w:val="0080583B"/>
    <w:rsid w:val="00805D3B"/>
    <w:rsid w:val="00805DBB"/>
    <w:rsid w:val="00806CFD"/>
    <w:rsid w:val="00807B06"/>
    <w:rsid w:val="00807F17"/>
    <w:rsid w:val="0081040B"/>
    <w:rsid w:val="008107D7"/>
    <w:rsid w:val="008109EE"/>
    <w:rsid w:val="00810A82"/>
    <w:rsid w:val="00810AC2"/>
    <w:rsid w:val="00810EAF"/>
    <w:rsid w:val="008114C3"/>
    <w:rsid w:val="00811511"/>
    <w:rsid w:val="0081175B"/>
    <w:rsid w:val="00811ACC"/>
    <w:rsid w:val="008122C4"/>
    <w:rsid w:val="00812474"/>
    <w:rsid w:val="008128B6"/>
    <w:rsid w:val="0081333C"/>
    <w:rsid w:val="0081381F"/>
    <w:rsid w:val="008138ED"/>
    <w:rsid w:val="00813B17"/>
    <w:rsid w:val="00813F09"/>
    <w:rsid w:val="0081404F"/>
    <w:rsid w:val="008142E4"/>
    <w:rsid w:val="008149AB"/>
    <w:rsid w:val="00814C30"/>
    <w:rsid w:val="008151D2"/>
    <w:rsid w:val="00815337"/>
    <w:rsid w:val="00815476"/>
    <w:rsid w:val="00815501"/>
    <w:rsid w:val="008155EA"/>
    <w:rsid w:val="008159F9"/>
    <w:rsid w:val="00815A34"/>
    <w:rsid w:val="00815E23"/>
    <w:rsid w:val="00816CAF"/>
    <w:rsid w:val="0081772A"/>
    <w:rsid w:val="008177B2"/>
    <w:rsid w:val="0081792B"/>
    <w:rsid w:val="00817A1B"/>
    <w:rsid w:val="00817C60"/>
    <w:rsid w:val="00817FD5"/>
    <w:rsid w:val="00820061"/>
    <w:rsid w:val="008202AC"/>
    <w:rsid w:val="008202D0"/>
    <w:rsid w:val="00820378"/>
    <w:rsid w:val="0082039B"/>
    <w:rsid w:val="00820672"/>
    <w:rsid w:val="00820A77"/>
    <w:rsid w:val="00820AFE"/>
    <w:rsid w:val="00820F18"/>
    <w:rsid w:val="008210E8"/>
    <w:rsid w:val="00821738"/>
    <w:rsid w:val="00821D50"/>
    <w:rsid w:val="00821E9E"/>
    <w:rsid w:val="00821FC0"/>
    <w:rsid w:val="00822056"/>
    <w:rsid w:val="00822AA5"/>
    <w:rsid w:val="008233D9"/>
    <w:rsid w:val="008235CC"/>
    <w:rsid w:val="00823BE5"/>
    <w:rsid w:val="0082406A"/>
    <w:rsid w:val="00824188"/>
    <w:rsid w:val="00824803"/>
    <w:rsid w:val="008250B5"/>
    <w:rsid w:val="0082525D"/>
    <w:rsid w:val="00825340"/>
    <w:rsid w:val="00825359"/>
    <w:rsid w:val="00825527"/>
    <w:rsid w:val="008257D3"/>
    <w:rsid w:val="00825AC9"/>
    <w:rsid w:val="00825CE2"/>
    <w:rsid w:val="00826299"/>
    <w:rsid w:val="0082640D"/>
    <w:rsid w:val="0082680C"/>
    <w:rsid w:val="008269AB"/>
    <w:rsid w:val="00826CA6"/>
    <w:rsid w:val="00826F84"/>
    <w:rsid w:val="00827473"/>
    <w:rsid w:val="00827A41"/>
    <w:rsid w:val="00827E38"/>
    <w:rsid w:val="00830159"/>
    <w:rsid w:val="008304BB"/>
    <w:rsid w:val="008305D4"/>
    <w:rsid w:val="00830782"/>
    <w:rsid w:val="008307A6"/>
    <w:rsid w:val="008308C2"/>
    <w:rsid w:val="00830C46"/>
    <w:rsid w:val="00830CF9"/>
    <w:rsid w:val="00830E4F"/>
    <w:rsid w:val="00830F9A"/>
    <w:rsid w:val="008316FB"/>
    <w:rsid w:val="00831E74"/>
    <w:rsid w:val="00831F82"/>
    <w:rsid w:val="00832903"/>
    <w:rsid w:val="00832EA4"/>
    <w:rsid w:val="00833144"/>
    <w:rsid w:val="00833553"/>
    <w:rsid w:val="008336ED"/>
    <w:rsid w:val="00833747"/>
    <w:rsid w:val="00833E2E"/>
    <w:rsid w:val="00834895"/>
    <w:rsid w:val="00834990"/>
    <w:rsid w:val="00834CED"/>
    <w:rsid w:val="00834E90"/>
    <w:rsid w:val="00835352"/>
    <w:rsid w:val="008356FC"/>
    <w:rsid w:val="00835AD7"/>
    <w:rsid w:val="00835D18"/>
    <w:rsid w:val="00836129"/>
    <w:rsid w:val="0083660A"/>
    <w:rsid w:val="008366AD"/>
    <w:rsid w:val="00836752"/>
    <w:rsid w:val="00836968"/>
    <w:rsid w:val="00836AAE"/>
    <w:rsid w:val="00836AB6"/>
    <w:rsid w:val="00836B2E"/>
    <w:rsid w:val="00836BE9"/>
    <w:rsid w:val="00836F37"/>
    <w:rsid w:val="00837327"/>
    <w:rsid w:val="00837458"/>
    <w:rsid w:val="008376EF"/>
    <w:rsid w:val="00837757"/>
    <w:rsid w:val="00837B78"/>
    <w:rsid w:val="00840318"/>
    <w:rsid w:val="008403B6"/>
    <w:rsid w:val="0084055C"/>
    <w:rsid w:val="00840799"/>
    <w:rsid w:val="00840A56"/>
    <w:rsid w:val="00841779"/>
    <w:rsid w:val="00841A30"/>
    <w:rsid w:val="00841F55"/>
    <w:rsid w:val="00841F62"/>
    <w:rsid w:val="0084211C"/>
    <w:rsid w:val="00842C91"/>
    <w:rsid w:val="00842D70"/>
    <w:rsid w:val="00843537"/>
    <w:rsid w:val="0084356E"/>
    <w:rsid w:val="00843A0B"/>
    <w:rsid w:val="00843A26"/>
    <w:rsid w:val="00843A6D"/>
    <w:rsid w:val="00844722"/>
    <w:rsid w:val="00844A38"/>
    <w:rsid w:val="00844C59"/>
    <w:rsid w:val="00844F7C"/>
    <w:rsid w:val="0084519E"/>
    <w:rsid w:val="00845831"/>
    <w:rsid w:val="00845C21"/>
    <w:rsid w:val="00845EC0"/>
    <w:rsid w:val="008461CA"/>
    <w:rsid w:val="008462A5"/>
    <w:rsid w:val="00846675"/>
    <w:rsid w:val="00846EF6"/>
    <w:rsid w:val="00846FC3"/>
    <w:rsid w:val="00847590"/>
    <w:rsid w:val="008476FF"/>
    <w:rsid w:val="008477B2"/>
    <w:rsid w:val="00847D48"/>
    <w:rsid w:val="00847DB1"/>
    <w:rsid w:val="00847EE1"/>
    <w:rsid w:val="00850427"/>
    <w:rsid w:val="00850586"/>
    <w:rsid w:val="008509DB"/>
    <w:rsid w:val="00850B24"/>
    <w:rsid w:val="00850BAE"/>
    <w:rsid w:val="00850BCE"/>
    <w:rsid w:val="00851189"/>
    <w:rsid w:val="008512BB"/>
    <w:rsid w:val="0085199A"/>
    <w:rsid w:val="00852377"/>
    <w:rsid w:val="00852986"/>
    <w:rsid w:val="00852D12"/>
    <w:rsid w:val="008531B0"/>
    <w:rsid w:val="00853A2C"/>
    <w:rsid w:val="00853A81"/>
    <w:rsid w:val="00854DF9"/>
    <w:rsid w:val="00854EB4"/>
    <w:rsid w:val="008552EF"/>
    <w:rsid w:val="0085562F"/>
    <w:rsid w:val="008556C2"/>
    <w:rsid w:val="00856173"/>
    <w:rsid w:val="00856881"/>
    <w:rsid w:val="008571EB"/>
    <w:rsid w:val="00857311"/>
    <w:rsid w:val="008579C9"/>
    <w:rsid w:val="008600E6"/>
    <w:rsid w:val="008603BC"/>
    <w:rsid w:val="00860491"/>
    <w:rsid w:val="008609A1"/>
    <w:rsid w:val="00860EBF"/>
    <w:rsid w:val="008610A1"/>
    <w:rsid w:val="00861102"/>
    <w:rsid w:val="00861338"/>
    <w:rsid w:val="008615C3"/>
    <w:rsid w:val="008619C2"/>
    <w:rsid w:val="00861D39"/>
    <w:rsid w:val="008625A4"/>
    <w:rsid w:val="0086268A"/>
    <w:rsid w:val="00862CB9"/>
    <w:rsid w:val="00862E94"/>
    <w:rsid w:val="0086387A"/>
    <w:rsid w:val="008639B4"/>
    <w:rsid w:val="00863A03"/>
    <w:rsid w:val="00863E90"/>
    <w:rsid w:val="00864DC0"/>
    <w:rsid w:val="00864FFE"/>
    <w:rsid w:val="00865257"/>
    <w:rsid w:val="008653A5"/>
    <w:rsid w:val="00865E95"/>
    <w:rsid w:val="00865F48"/>
    <w:rsid w:val="00866976"/>
    <w:rsid w:val="00866E09"/>
    <w:rsid w:val="008677D1"/>
    <w:rsid w:val="00867B07"/>
    <w:rsid w:val="00870264"/>
    <w:rsid w:val="0087080A"/>
    <w:rsid w:val="0087105F"/>
    <w:rsid w:val="00871157"/>
    <w:rsid w:val="0087197D"/>
    <w:rsid w:val="00871AE2"/>
    <w:rsid w:val="00871F73"/>
    <w:rsid w:val="00872004"/>
    <w:rsid w:val="008720CB"/>
    <w:rsid w:val="00872B27"/>
    <w:rsid w:val="00873644"/>
    <w:rsid w:val="00873941"/>
    <w:rsid w:val="00873F56"/>
    <w:rsid w:val="008750F4"/>
    <w:rsid w:val="0087544E"/>
    <w:rsid w:val="00875451"/>
    <w:rsid w:val="008756EC"/>
    <w:rsid w:val="0087592B"/>
    <w:rsid w:val="00875ECC"/>
    <w:rsid w:val="00875F0A"/>
    <w:rsid w:val="0087628A"/>
    <w:rsid w:val="00876735"/>
    <w:rsid w:val="00876848"/>
    <w:rsid w:val="008770BA"/>
    <w:rsid w:val="0087724D"/>
    <w:rsid w:val="00877391"/>
    <w:rsid w:val="0087750C"/>
    <w:rsid w:val="008775A6"/>
    <w:rsid w:val="00877676"/>
    <w:rsid w:val="00877799"/>
    <w:rsid w:val="00877B75"/>
    <w:rsid w:val="008802B3"/>
    <w:rsid w:val="008802E4"/>
    <w:rsid w:val="0088088D"/>
    <w:rsid w:val="008809FA"/>
    <w:rsid w:val="00880AEA"/>
    <w:rsid w:val="00880D13"/>
    <w:rsid w:val="00881422"/>
    <w:rsid w:val="0088230D"/>
    <w:rsid w:val="008824EB"/>
    <w:rsid w:val="008825CC"/>
    <w:rsid w:val="008829EE"/>
    <w:rsid w:val="008832E0"/>
    <w:rsid w:val="0088366B"/>
    <w:rsid w:val="008839B6"/>
    <w:rsid w:val="00884162"/>
    <w:rsid w:val="008844F2"/>
    <w:rsid w:val="008848DA"/>
    <w:rsid w:val="00884B4C"/>
    <w:rsid w:val="00884C2D"/>
    <w:rsid w:val="00884E14"/>
    <w:rsid w:val="00884E69"/>
    <w:rsid w:val="008858BD"/>
    <w:rsid w:val="00885A3F"/>
    <w:rsid w:val="00885C54"/>
    <w:rsid w:val="008862C3"/>
    <w:rsid w:val="00886791"/>
    <w:rsid w:val="00886A51"/>
    <w:rsid w:val="00886B8A"/>
    <w:rsid w:val="00886C18"/>
    <w:rsid w:val="00886D38"/>
    <w:rsid w:val="00887979"/>
    <w:rsid w:val="008879CE"/>
    <w:rsid w:val="00887BC6"/>
    <w:rsid w:val="00887C44"/>
    <w:rsid w:val="00890342"/>
    <w:rsid w:val="00890625"/>
    <w:rsid w:val="00890645"/>
    <w:rsid w:val="00891418"/>
    <w:rsid w:val="0089156D"/>
    <w:rsid w:val="00891596"/>
    <w:rsid w:val="00891AF3"/>
    <w:rsid w:val="00891C3F"/>
    <w:rsid w:val="00891E1E"/>
    <w:rsid w:val="00891E70"/>
    <w:rsid w:val="00892EFF"/>
    <w:rsid w:val="00892F4C"/>
    <w:rsid w:val="0089314F"/>
    <w:rsid w:val="00893367"/>
    <w:rsid w:val="008936E4"/>
    <w:rsid w:val="00893C96"/>
    <w:rsid w:val="00893DC7"/>
    <w:rsid w:val="00894A28"/>
    <w:rsid w:val="00894B3F"/>
    <w:rsid w:val="00894C43"/>
    <w:rsid w:val="008950B1"/>
    <w:rsid w:val="00895210"/>
    <w:rsid w:val="0089526A"/>
    <w:rsid w:val="008958FC"/>
    <w:rsid w:val="00895A5A"/>
    <w:rsid w:val="0089604C"/>
    <w:rsid w:val="00896076"/>
    <w:rsid w:val="0089609A"/>
    <w:rsid w:val="008960F3"/>
    <w:rsid w:val="00896138"/>
    <w:rsid w:val="00896494"/>
    <w:rsid w:val="00896F60"/>
    <w:rsid w:val="0089709E"/>
    <w:rsid w:val="008971E0"/>
    <w:rsid w:val="00897202"/>
    <w:rsid w:val="008979E5"/>
    <w:rsid w:val="00897AF8"/>
    <w:rsid w:val="00897C18"/>
    <w:rsid w:val="00897C45"/>
    <w:rsid w:val="00897DA6"/>
    <w:rsid w:val="008A03E8"/>
    <w:rsid w:val="008A0492"/>
    <w:rsid w:val="008A08AE"/>
    <w:rsid w:val="008A0F87"/>
    <w:rsid w:val="008A1647"/>
    <w:rsid w:val="008A1715"/>
    <w:rsid w:val="008A19BA"/>
    <w:rsid w:val="008A19EB"/>
    <w:rsid w:val="008A29E4"/>
    <w:rsid w:val="008A2AF8"/>
    <w:rsid w:val="008A31CF"/>
    <w:rsid w:val="008A323F"/>
    <w:rsid w:val="008A3254"/>
    <w:rsid w:val="008A3393"/>
    <w:rsid w:val="008A3562"/>
    <w:rsid w:val="008A35DF"/>
    <w:rsid w:val="008A3615"/>
    <w:rsid w:val="008A3A01"/>
    <w:rsid w:val="008A3FD7"/>
    <w:rsid w:val="008A4B71"/>
    <w:rsid w:val="008A4CBA"/>
    <w:rsid w:val="008A4E43"/>
    <w:rsid w:val="008A51BB"/>
    <w:rsid w:val="008A5381"/>
    <w:rsid w:val="008A556E"/>
    <w:rsid w:val="008A5BA6"/>
    <w:rsid w:val="008A608F"/>
    <w:rsid w:val="008A60AC"/>
    <w:rsid w:val="008A658F"/>
    <w:rsid w:val="008A684D"/>
    <w:rsid w:val="008A69CC"/>
    <w:rsid w:val="008A6A0A"/>
    <w:rsid w:val="008A6CE6"/>
    <w:rsid w:val="008A7297"/>
    <w:rsid w:val="008A767B"/>
    <w:rsid w:val="008A7A41"/>
    <w:rsid w:val="008A7A48"/>
    <w:rsid w:val="008A7E28"/>
    <w:rsid w:val="008B00CC"/>
    <w:rsid w:val="008B0639"/>
    <w:rsid w:val="008B08DA"/>
    <w:rsid w:val="008B0C7C"/>
    <w:rsid w:val="008B132E"/>
    <w:rsid w:val="008B16BE"/>
    <w:rsid w:val="008B1DDD"/>
    <w:rsid w:val="008B1F3E"/>
    <w:rsid w:val="008B2431"/>
    <w:rsid w:val="008B2C26"/>
    <w:rsid w:val="008B3214"/>
    <w:rsid w:val="008B372B"/>
    <w:rsid w:val="008B3881"/>
    <w:rsid w:val="008B3914"/>
    <w:rsid w:val="008B3B36"/>
    <w:rsid w:val="008B4294"/>
    <w:rsid w:val="008B456E"/>
    <w:rsid w:val="008B6C61"/>
    <w:rsid w:val="008B6EF9"/>
    <w:rsid w:val="008B7848"/>
    <w:rsid w:val="008B7AE9"/>
    <w:rsid w:val="008B7BAE"/>
    <w:rsid w:val="008B7C4F"/>
    <w:rsid w:val="008C036C"/>
    <w:rsid w:val="008C0590"/>
    <w:rsid w:val="008C0ECC"/>
    <w:rsid w:val="008C0FF5"/>
    <w:rsid w:val="008C10B1"/>
    <w:rsid w:val="008C10FB"/>
    <w:rsid w:val="008C1217"/>
    <w:rsid w:val="008C1272"/>
    <w:rsid w:val="008C1423"/>
    <w:rsid w:val="008C158E"/>
    <w:rsid w:val="008C1F72"/>
    <w:rsid w:val="008C244F"/>
    <w:rsid w:val="008C24A3"/>
    <w:rsid w:val="008C43A8"/>
    <w:rsid w:val="008C449E"/>
    <w:rsid w:val="008C46AD"/>
    <w:rsid w:val="008C492E"/>
    <w:rsid w:val="008C4A58"/>
    <w:rsid w:val="008C4B7D"/>
    <w:rsid w:val="008C4CC3"/>
    <w:rsid w:val="008C4DC8"/>
    <w:rsid w:val="008C4EED"/>
    <w:rsid w:val="008C4FB0"/>
    <w:rsid w:val="008C4FBA"/>
    <w:rsid w:val="008C546C"/>
    <w:rsid w:val="008C5590"/>
    <w:rsid w:val="008C5607"/>
    <w:rsid w:val="008C583D"/>
    <w:rsid w:val="008C583F"/>
    <w:rsid w:val="008C5974"/>
    <w:rsid w:val="008C5B3C"/>
    <w:rsid w:val="008C5EDB"/>
    <w:rsid w:val="008C6975"/>
    <w:rsid w:val="008C6B26"/>
    <w:rsid w:val="008C6EB5"/>
    <w:rsid w:val="008C745C"/>
    <w:rsid w:val="008C74ED"/>
    <w:rsid w:val="008C7881"/>
    <w:rsid w:val="008C7E5D"/>
    <w:rsid w:val="008C7F82"/>
    <w:rsid w:val="008C7FEB"/>
    <w:rsid w:val="008D02D5"/>
    <w:rsid w:val="008D0490"/>
    <w:rsid w:val="008D0BEB"/>
    <w:rsid w:val="008D1101"/>
    <w:rsid w:val="008D15DA"/>
    <w:rsid w:val="008D1A4C"/>
    <w:rsid w:val="008D1E92"/>
    <w:rsid w:val="008D358B"/>
    <w:rsid w:val="008D3969"/>
    <w:rsid w:val="008D39A8"/>
    <w:rsid w:val="008D3C57"/>
    <w:rsid w:val="008D3CF0"/>
    <w:rsid w:val="008D45E3"/>
    <w:rsid w:val="008D467D"/>
    <w:rsid w:val="008D495D"/>
    <w:rsid w:val="008D4B6E"/>
    <w:rsid w:val="008D4E41"/>
    <w:rsid w:val="008D4E4C"/>
    <w:rsid w:val="008D4E9A"/>
    <w:rsid w:val="008D4F8A"/>
    <w:rsid w:val="008D5032"/>
    <w:rsid w:val="008D5276"/>
    <w:rsid w:val="008D566D"/>
    <w:rsid w:val="008D5709"/>
    <w:rsid w:val="008D5BC3"/>
    <w:rsid w:val="008D5C28"/>
    <w:rsid w:val="008D639D"/>
    <w:rsid w:val="008D6C39"/>
    <w:rsid w:val="008D6D7B"/>
    <w:rsid w:val="008D6E0C"/>
    <w:rsid w:val="008D6E92"/>
    <w:rsid w:val="008D71C0"/>
    <w:rsid w:val="008D741A"/>
    <w:rsid w:val="008D7608"/>
    <w:rsid w:val="008D7B35"/>
    <w:rsid w:val="008D7FC2"/>
    <w:rsid w:val="008E0368"/>
    <w:rsid w:val="008E0737"/>
    <w:rsid w:val="008E0BDE"/>
    <w:rsid w:val="008E0D26"/>
    <w:rsid w:val="008E162A"/>
    <w:rsid w:val="008E170D"/>
    <w:rsid w:val="008E1DAC"/>
    <w:rsid w:val="008E220D"/>
    <w:rsid w:val="008E2AB7"/>
    <w:rsid w:val="008E2EE5"/>
    <w:rsid w:val="008E3543"/>
    <w:rsid w:val="008E384F"/>
    <w:rsid w:val="008E3BB8"/>
    <w:rsid w:val="008E3FFD"/>
    <w:rsid w:val="008E43DE"/>
    <w:rsid w:val="008E46E9"/>
    <w:rsid w:val="008E483C"/>
    <w:rsid w:val="008E4ECD"/>
    <w:rsid w:val="008E5D7F"/>
    <w:rsid w:val="008E65B8"/>
    <w:rsid w:val="008E6F44"/>
    <w:rsid w:val="008E7792"/>
    <w:rsid w:val="008E7C8E"/>
    <w:rsid w:val="008E7E1A"/>
    <w:rsid w:val="008F0609"/>
    <w:rsid w:val="008F062C"/>
    <w:rsid w:val="008F0BAF"/>
    <w:rsid w:val="008F0C12"/>
    <w:rsid w:val="008F1719"/>
    <w:rsid w:val="008F1E89"/>
    <w:rsid w:val="008F1EE4"/>
    <w:rsid w:val="008F2104"/>
    <w:rsid w:val="008F211A"/>
    <w:rsid w:val="008F234B"/>
    <w:rsid w:val="008F2357"/>
    <w:rsid w:val="008F2EB6"/>
    <w:rsid w:val="008F3041"/>
    <w:rsid w:val="008F31A2"/>
    <w:rsid w:val="008F367E"/>
    <w:rsid w:val="008F4492"/>
    <w:rsid w:val="008F463E"/>
    <w:rsid w:val="008F4A4B"/>
    <w:rsid w:val="008F4A6F"/>
    <w:rsid w:val="008F52F4"/>
    <w:rsid w:val="008F5A71"/>
    <w:rsid w:val="008F5BDE"/>
    <w:rsid w:val="008F5D41"/>
    <w:rsid w:val="008F5FAD"/>
    <w:rsid w:val="008F6795"/>
    <w:rsid w:val="008F67E6"/>
    <w:rsid w:val="008F6860"/>
    <w:rsid w:val="008F68F2"/>
    <w:rsid w:val="008F6D8B"/>
    <w:rsid w:val="008F71D0"/>
    <w:rsid w:val="008F7326"/>
    <w:rsid w:val="008F7412"/>
    <w:rsid w:val="008F7F98"/>
    <w:rsid w:val="009008D9"/>
    <w:rsid w:val="00900954"/>
    <w:rsid w:val="00900C19"/>
    <w:rsid w:val="00900D5E"/>
    <w:rsid w:val="00900DCC"/>
    <w:rsid w:val="009013CB"/>
    <w:rsid w:val="00901763"/>
    <w:rsid w:val="00901ABE"/>
    <w:rsid w:val="00901F71"/>
    <w:rsid w:val="0090244F"/>
    <w:rsid w:val="00902B51"/>
    <w:rsid w:val="00903179"/>
    <w:rsid w:val="0090323C"/>
    <w:rsid w:val="00903718"/>
    <w:rsid w:val="00903AA7"/>
    <w:rsid w:val="00903CB7"/>
    <w:rsid w:val="00903F14"/>
    <w:rsid w:val="00903FD3"/>
    <w:rsid w:val="00903FD9"/>
    <w:rsid w:val="00904208"/>
    <w:rsid w:val="00904C60"/>
    <w:rsid w:val="00904CF1"/>
    <w:rsid w:val="00904DB8"/>
    <w:rsid w:val="00904F70"/>
    <w:rsid w:val="00905090"/>
    <w:rsid w:val="0090576F"/>
    <w:rsid w:val="00905DE5"/>
    <w:rsid w:val="009062AC"/>
    <w:rsid w:val="009063BF"/>
    <w:rsid w:val="009072C4"/>
    <w:rsid w:val="00907432"/>
    <w:rsid w:val="0090758C"/>
    <w:rsid w:val="0090771E"/>
    <w:rsid w:val="009078F0"/>
    <w:rsid w:val="00907B8D"/>
    <w:rsid w:val="00907C4F"/>
    <w:rsid w:val="00910826"/>
    <w:rsid w:val="00911E23"/>
    <w:rsid w:val="00911FFA"/>
    <w:rsid w:val="0091249F"/>
    <w:rsid w:val="0091271F"/>
    <w:rsid w:val="00912B5D"/>
    <w:rsid w:val="009144F8"/>
    <w:rsid w:val="0091477F"/>
    <w:rsid w:val="009148BC"/>
    <w:rsid w:val="00914B4A"/>
    <w:rsid w:val="00914CB9"/>
    <w:rsid w:val="00914D30"/>
    <w:rsid w:val="00914D3C"/>
    <w:rsid w:val="009151EF"/>
    <w:rsid w:val="0091537E"/>
    <w:rsid w:val="009155D9"/>
    <w:rsid w:val="00916026"/>
    <w:rsid w:val="00916077"/>
    <w:rsid w:val="00916657"/>
    <w:rsid w:val="00916A0F"/>
    <w:rsid w:val="00916B01"/>
    <w:rsid w:val="00916E03"/>
    <w:rsid w:val="00916E73"/>
    <w:rsid w:val="00916F54"/>
    <w:rsid w:val="0091711A"/>
    <w:rsid w:val="009171BF"/>
    <w:rsid w:val="009172EA"/>
    <w:rsid w:val="00917656"/>
    <w:rsid w:val="00917AFE"/>
    <w:rsid w:val="0092045F"/>
    <w:rsid w:val="0092069A"/>
    <w:rsid w:val="009207F9"/>
    <w:rsid w:val="0092086E"/>
    <w:rsid w:val="009208CB"/>
    <w:rsid w:val="00920E4E"/>
    <w:rsid w:val="009210E3"/>
    <w:rsid w:val="00921535"/>
    <w:rsid w:val="009215EC"/>
    <w:rsid w:val="00921C68"/>
    <w:rsid w:val="00921F71"/>
    <w:rsid w:val="00921FE4"/>
    <w:rsid w:val="009220BF"/>
    <w:rsid w:val="00922244"/>
    <w:rsid w:val="0092234A"/>
    <w:rsid w:val="00922A29"/>
    <w:rsid w:val="00922C84"/>
    <w:rsid w:val="00923C92"/>
    <w:rsid w:val="009245CE"/>
    <w:rsid w:val="009245F4"/>
    <w:rsid w:val="00924798"/>
    <w:rsid w:val="00924B9A"/>
    <w:rsid w:val="00924D31"/>
    <w:rsid w:val="00924F11"/>
    <w:rsid w:val="00925669"/>
    <w:rsid w:val="0092631E"/>
    <w:rsid w:val="009264CB"/>
    <w:rsid w:val="0092683C"/>
    <w:rsid w:val="0092692D"/>
    <w:rsid w:val="00926A1E"/>
    <w:rsid w:val="00927048"/>
    <w:rsid w:val="00927066"/>
    <w:rsid w:val="00927A71"/>
    <w:rsid w:val="00927E81"/>
    <w:rsid w:val="009306FE"/>
    <w:rsid w:val="009307F4"/>
    <w:rsid w:val="00930813"/>
    <w:rsid w:val="00931037"/>
    <w:rsid w:val="009310F8"/>
    <w:rsid w:val="0093149C"/>
    <w:rsid w:val="00931E21"/>
    <w:rsid w:val="00932151"/>
    <w:rsid w:val="00932A19"/>
    <w:rsid w:val="00932F71"/>
    <w:rsid w:val="0093302D"/>
    <w:rsid w:val="00933505"/>
    <w:rsid w:val="00933786"/>
    <w:rsid w:val="00933927"/>
    <w:rsid w:val="00933951"/>
    <w:rsid w:val="00933981"/>
    <w:rsid w:val="00933AD1"/>
    <w:rsid w:val="00933D91"/>
    <w:rsid w:val="00934129"/>
    <w:rsid w:val="009342C0"/>
    <w:rsid w:val="009355A9"/>
    <w:rsid w:val="0093645E"/>
    <w:rsid w:val="009365E2"/>
    <w:rsid w:val="0093684E"/>
    <w:rsid w:val="00936C41"/>
    <w:rsid w:val="0093705B"/>
    <w:rsid w:val="0093750B"/>
    <w:rsid w:val="0093763D"/>
    <w:rsid w:val="00937BDC"/>
    <w:rsid w:val="00937D28"/>
    <w:rsid w:val="0094014A"/>
    <w:rsid w:val="00940A20"/>
    <w:rsid w:val="00940BC2"/>
    <w:rsid w:val="00940F7D"/>
    <w:rsid w:val="0094122A"/>
    <w:rsid w:val="00941CA3"/>
    <w:rsid w:val="00941D72"/>
    <w:rsid w:val="00941F06"/>
    <w:rsid w:val="0094257B"/>
    <w:rsid w:val="00942725"/>
    <w:rsid w:val="00942899"/>
    <w:rsid w:val="00943079"/>
    <w:rsid w:val="00943102"/>
    <w:rsid w:val="0094334E"/>
    <w:rsid w:val="00943AEF"/>
    <w:rsid w:val="00943B1D"/>
    <w:rsid w:val="00944434"/>
    <w:rsid w:val="00944BA6"/>
    <w:rsid w:val="00944EB1"/>
    <w:rsid w:val="009450C7"/>
    <w:rsid w:val="00945224"/>
    <w:rsid w:val="0094530B"/>
    <w:rsid w:val="00945697"/>
    <w:rsid w:val="00945A5B"/>
    <w:rsid w:val="00945D38"/>
    <w:rsid w:val="009469F8"/>
    <w:rsid w:val="00946B93"/>
    <w:rsid w:val="00946B95"/>
    <w:rsid w:val="009474CC"/>
    <w:rsid w:val="00947CCC"/>
    <w:rsid w:val="00947FD9"/>
    <w:rsid w:val="00947FFE"/>
    <w:rsid w:val="00950A38"/>
    <w:rsid w:val="00950E4C"/>
    <w:rsid w:val="00951040"/>
    <w:rsid w:val="00951977"/>
    <w:rsid w:val="009519D9"/>
    <w:rsid w:val="00951BBA"/>
    <w:rsid w:val="00951D74"/>
    <w:rsid w:val="00951F8A"/>
    <w:rsid w:val="00952112"/>
    <w:rsid w:val="0095250D"/>
    <w:rsid w:val="0095251D"/>
    <w:rsid w:val="00952532"/>
    <w:rsid w:val="00952AEA"/>
    <w:rsid w:val="00952C2A"/>
    <w:rsid w:val="00953198"/>
    <w:rsid w:val="00953256"/>
    <w:rsid w:val="00953546"/>
    <w:rsid w:val="00953CC6"/>
    <w:rsid w:val="009545DC"/>
    <w:rsid w:val="009546F4"/>
    <w:rsid w:val="00954DE6"/>
    <w:rsid w:val="00954E4F"/>
    <w:rsid w:val="00955250"/>
    <w:rsid w:val="00955472"/>
    <w:rsid w:val="00955959"/>
    <w:rsid w:val="00956AD6"/>
    <w:rsid w:val="00956CBC"/>
    <w:rsid w:val="00957149"/>
    <w:rsid w:val="00957243"/>
    <w:rsid w:val="009578C2"/>
    <w:rsid w:val="0095794A"/>
    <w:rsid w:val="00960258"/>
    <w:rsid w:val="00960295"/>
    <w:rsid w:val="009605E1"/>
    <w:rsid w:val="009607A9"/>
    <w:rsid w:val="00960B22"/>
    <w:rsid w:val="00961494"/>
    <w:rsid w:val="00961F2B"/>
    <w:rsid w:val="00962095"/>
    <w:rsid w:val="009620E2"/>
    <w:rsid w:val="0096272E"/>
    <w:rsid w:val="009629C9"/>
    <w:rsid w:val="00962E1F"/>
    <w:rsid w:val="00962E3F"/>
    <w:rsid w:val="009637BB"/>
    <w:rsid w:val="00964865"/>
    <w:rsid w:val="00964BDC"/>
    <w:rsid w:val="00964C65"/>
    <w:rsid w:val="00964C86"/>
    <w:rsid w:val="00964EF7"/>
    <w:rsid w:val="00964F27"/>
    <w:rsid w:val="00965550"/>
    <w:rsid w:val="00965838"/>
    <w:rsid w:val="0096585C"/>
    <w:rsid w:val="00966015"/>
    <w:rsid w:val="00966B91"/>
    <w:rsid w:val="00966E1F"/>
    <w:rsid w:val="00967319"/>
    <w:rsid w:val="00967B26"/>
    <w:rsid w:val="00967B4B"/>
    <w:rsid w:val="00967E64"/>
    <w:rsid w:val="00970BA2"/>
    <w:rsid w:val="00971197"/>
    <w:rsid w:val="00971423"/>
    <w:rsid w:val="00971564"/>
    <w:rsid w:val="009718DA"/>
    <w:rsid w:val="00971DC3"/>
    <w:rsid w:val="00971E60"/>
    <w:rsid w:val="00972592"/>
    <w:rsid w:val="009726DA"/>
    <w:rsid w:val="009726E5"/>
    <w:rsid w:val="0097278F"/>
    <w:rsid w:val="00972AED"/>
    <w:rsid w:val="00972B8B"/>
    <w:rsid w:val="009734BC"/>
    <w:rsid w:val="009734CD"/>
    <w:rsid w:val="009735DA"/>
    <w:rsid w:val="0097384B"/>
    <w:rsid w:val="00973C1E"/>
    <w:rsid w:val="0097453C"/>
    <w:rsid w:val="0097454A"/>
    <w:rsid w:val="0097495C"/>
    <w:rsid w:val="0097496A"/>
    <w:rsid w:val="00975185"/>
    <w:rsid w:val="009765B0"/>
    <w:rsid w:val="009767C6"/>
    <w:rsid w:val="009769A2"/>
    <w:rsid w:val="00976A89"/>
    <w:rsid w:val="00976E03"/>
    <w:rsid w:val="00976E0B"/>
    <w:rsid w:val="009770E2"/>
    <w:rsid w:val="00977185"/>
    <w:rsid w:val="009773B3"/>
    <w:rsid w:val="009776E7"/>
    <w:rsid w:val="0097789F"/>
    <w:rsid w:val="00977C8B"/>
    <w:rsid w:val="00977D3A"/>
    <w:rsid w:val="00980326"/>
    <w:rsid w:val="00980334"/>
    <w:rsid w:val="009804DD"/>
    <w:rsid w:val="009809C2"/>
    <w:rsid w:val="00981946"/>
    <w:rsid w:val="00981BB7"/>
    <w:rsid w:val="00981EF5"/>
    <w:rsid w:val="00982AC3"/>
    <w:rsid w:val="00982B0C"/>
    <w:rsid w:val="00982F0C"/>
    <w:rsid w:val="009834A9"/>
    <w:rsid w:val="009839CF"/>
    <w:rsid w:val="00983B27"/>
    <w:rsid w:val="00983E0C"/>
    <w:rsid w:val="00983F67"/>
    <w:rsid w:val="00984264"/>
    <w:rsid w:val="0098463E"/>
    <w:rsid w:val="00985182"/>
    <w:rsid w:val="009851E4"/>
    <w:rsid w:val="0098522F"/>
    <w:rsid w:val="0098597D"/>
    <w:rsid w:val="00985C58"/>
    <w:rsid w:val="009865F2"/>
    <w:rsid w:val="009869F1"/>
    <w:rsid w:val="00986C11"/>
    <w:rsid w:val="00986CA1"/>
    <w:rsid w:val="00986E66"/>
    <w:rsid w:val="009902F0"/>
    <w:rsid w:val="009908BA"/>
    <w:rsid w:val="00990F45"/>
    <w:rsid w:val="00991041"/>
    <w:rsid w:val="00991250"/>
    <w:rsid w:val="009915F9"/>
    <w:rsid w:val="009916AB"/>
    <w:rsid w:val="00991794"/>
    <w:rsid w:val="0099190E"/>
    <w:rsid w:val="00991B66"/>
    <w:rsid w:val="00992455"/>
    <w:rsid w:val="00992928"/>
    <w:rsid w:val="00992974"/>
    <w:rsid w:val="00992C08"/>
    <w:rsid w:val="00992D20"/>
    <w:rsid w:val="00992D4A"/>
    <w:rsid w:val="00993C8A"/>
    <w:rsid w:val="00993F9C"/>
    <w:rsid w:val="009940E8"/>
    <w:rsid w:val="0099430A"/>
    <w:rsid w:val="00994630"/>
    <w:rsid w:val="00994963"/>
    <w:rsid w:val="009951BC"/>
    <w:rsid w:val="009956AC"/>
    <w:rsid w:val="00995758"/>
    <w:rsid w:val="00995785"/>
    <w:rsid w:val="00995F31"/>
    <w:rsid w:val="009964BD"/>
    <w:rsid w:val="0099665C"/>
    <w:rsid w:val="00996E0E"/>
    <w:rsid w:val="00996E46"/>
    <w:rsid w:val="00996E5E"/>
    <w:rsid w:val="00997155"/>
    <w:rsid w:val="00997196"/>
    <w:rsid w:val="009975E9"/>
    <w:rsid w:val="00997A7B"/>
    <w:rsid w:val="00997DB1"/>
    <w:rsid w:val="009A0485"/>
    <w:rsid w:val="009A07AC"/>
    <w:rsid w:val="009A07CD"/>
    <w:rsid w:val="009A0B01"/>
    <w:rsid w:val="009A0DAF"/>
    <w:rsid w:val="009A0E20"/>
    <w:rsid w:val="009A1131"/>
    <w:rsid w:val="009A1E74"/>
    <w:rsid w:val="009A1F22"/>
    <w:rsid w:val="009A20D9"/>
    <w:rsid w:val="009A265E"/>
    <w:rsid w:val="009A26EA"/>
    <w:rsid w:val="009A2781"/>
    <w:rsid w:val="009A27A1"/>
    <w:rsid w:val="009A2A75"/>
    <w:rsid w:val="009A3C3C"/>
    <w:rsid w:val="009A3E84"/>
    <w:rsid w:val="009A4291"/>
    <w:rsid w:val="009A42C4"/>
    <w:rsid w:val="009A476F"/>
    <w:rsid w:val="009A490A"/>
    <w:rsid w:val="009A4D7F"/>
    <w:rsid w:val="009A647F"/>
    <w:rsid w:val="009A650F"/>
    <w:rsid w:val="009A6742"/>
    <w:rsid w:val="009A6A28"/>
    <w:rsid w:val="009A6A5A"/>
    <w:rsid w:val="009A6AA9"/>
    <w:rsid w:val="009A6BA7"/>
    <w:rsid w:val="009A6DB8"/>
    <w:rsid w:val="009A7183"/>
    <w:rsid w:val="009A71A2"/>
    <w:rsid w:val="009A7412"/>
    <w:rsid w:val="009A756A"/>
    <w:rsid w:val="009A7855"/>
    <w:rsid w:val="009A787D"/>
    <w:rsid w:val="009A7C31"/>
    <w:rsid w:val="009A7DAF"/>
    <w:rsid w:val="009B036D"/>
    <w:rsid w:val="009B07AE"/>
    <w:rsid w:val="009B08DA"/>
    <w:rsid w:val="009B0B5D"/>
    <w:rsid w:val="009B0F81"/>
    <w:rsid w:val="009B13E5"/>
    <w:rsid w:val="009B1973"/>
    <w:rsid w:val="009B2018"/>
    <w:rsid w:val="009B2468"/>
    <w:rsid w:val="009B2BC8"/>
    <w:rsid w:val="009B2CA7"/>
    <w:rsid w:val="009B33EB"/>
    <w:rsid w:val="009B3999"/>
    <w:rsid w:val="009B3B73"/>
    <w:rsid w:val="009B3E19"/>
    <w:rsid w:val="009B4019"/>
    <w:rsid w:val="009B42A4"/>
    <w:rsid w:val="009B51D7"/>
    <w:rsid w:val="009B5393"/>
    <w:rsid w:val="009B54DC"/>
    <w:rsid w:val="009B5A73"/>
    <w:rsid w:val="009B5A88"/>
    <w:rsid w:val="009B6EE3"/>
    <w:rsid w:val="009B7543"/>
    <w:rsid w:val="009B78D1"/>
    <w:rsid w:val="009B7B1A"/>
    <w:rsid w:val="009B7BE6"/>
    <w:rsid w:val="009C013C"/>
    <w:rsid w:val="009C0466"/>
    <w:rsid w:val="009C0930"/>
    <w:rsid w:val="009C0C74"/>
    <w:rsid w:val="009C12F9"/>
    <w:rsid w:val="009C1476"/>
    <w:rsid w:val="009C1886"/>
    <w:rsid w:val="009C193E"/>
    <w:rsid w:val="009C1ABC"/>
    <w:rsid w:val="009C1FFA"/>
    <w:rsid w:val="009C2305"/>
    <w:rsid w:val="009C2845"/>
    <w:rsid w:val="009C370B"/>
    <w:rsid w:val="009C3876"/>
    <w:rsid w:val="009C3AD1"/>
    <w:rsid w:val="009C3BB3"/>
    <w:rsid w:val="009C4135"/>
    <w:rsid w:val="009C41A3"/>
    <w:rsid w:val="009C4285"/>
    <w:rsid w:val="009C46DD"/>
    <w:rsid w:val="009C48B7"/>
    <w:rsid w:val="009C49E1"/>
    <w:rsid w:val="009C4AE7"/>
    <w:rsid w:val="009C4E3B"/>
    <w:rsid w:val="009C5047"/>
    <w:rsid w:val="009C53AE"/>
    <w:rsid w:val="009C565C"/>
    <w:rsid w:val="009C56B8"/>
    <w:rsid w:val="009C5B7F"/>
    <w:rsid w:val="009C5F11"/>
    <w:rsid w:val="009C62D6"/>
    <w:rsid w:val="009C64DF"/>
    <w:rsid w:val="009C67F1"/>
    <w:rsid w:val="009C6AF3"/>
    <w:rsid w:val="009C6CEC"/>
    <w:rsid w:val="009C6F5C"/>
    <w:rsid w:val="009C724B"/>
    <w:rsid w:val="009C74C8"/>
    <w:rsid w:val="009C7513"/>
    <w:rsid w:val="009C7597"/>
    <w:rsid w:val="009D07CE"/>
    <w:rsid w:val="009D0970"/>
    <w:rsid w:val="009D0A22"/>
    <w:rsid w:val="009D0C83"/>
    <w:rsid w:val="009D0E70"/>
    <w:rsid w:val="009D0EC0"/>
    <w:rsid w:val="009D1409"/>
    <w:rsid w:val="009D1659"/>
    <w:rsid w:val="009D1C32"/>
    <w:rsid w:val="009D22AD"/>
    <w:rsid w:val="009D240B"/>
    <w:rsid w:val="009D2A73"/>
    <w:rsid w:val="009D2C95"/>
    <w:rsid w:val="009D2EED"/>
    <w:rsid w:val="009D2EFB"/>
    <w:rsid w:val="009D311A"/>
    <w:rsid w:val="009D324C"/>
    <w:rsid w:val="009D3494"/>
    <w:rsid w:val="009D3A77"/>
    <w:rsid w:val="009D3F88"/>
    <w:rsid w:val="009D40BE"/>
    <w:rsid w:val="009D42C9"/>
    <w:rsid w:val="009D4D49"/>
    <w:rsid w:val="009D53A2"/>
    <w:rsid w:val="009D5500"/>
    <w:rsid w:val="009D58EF"/>
    <w:rsid w:val="009D5C83"/>
    <w:rsid w:val="009D5DB4"/>
    <w:rsid w:val="009D6182"/>
    <w:rsid w:val="009D6721"/>
    <w:rsid w:val="009D749B"/>
    <w:rsid w:val="009D7502"/>
    <w:rsid w:val="009D7909"/>
    <w:rsid w:val="009D7D09"/>
    <w:rsid w:val="009D7DAD"/>
    <w:rsid w:val="009D7E78"/>
    <w:rsid w:val="009E06C4"/>
    <w:rsid w:val="009E116C"/>
    <w:rsid w:val="009E11F6"/>
    <w:rsid w:val="009E1C70"/>
    <w:rsid w:val="009E1E99"/>
    <w:rsid w:val="009E1EF9"/>
    <w:rsid w:val="009E2D65"/>
    <w:rsid w:val="009E2DC0"/>
    <w:rsid w:val="009E3047"/>
    <w:rsid w:val="009E3D42"/>
    <w:rsid w:val="009E404A"/>
    <w:rsid w:val="009E4111"/>
    <w:rsid w:val="009E4122"/>
    <w:rsid w:val="009E4258"/>
    <w:rsid w:val="009E455E"/>
    <w:rsid w:val="009E4654"/>
    <w:rsid w:val="009E4806"/>
    <w:rsid w:val="009E487C"/>
    <w:rsid w:val="009E4BF7"/>
    <w:rsid w:val="009E51F3"/>
    <w:rsid w:val="009E5203"/>
    <w:rsid w:val="009E5600"/>
    <w:rsid w:val="009E5913"/>
    <w:rsid w:val="009E5B66"/>
    <w:rsid w:val="009E5B6C"/>
    <w:rsid w:val="009E64CE"/>
    <w:rsid w:val="009E6549"/>
    <w:rsid w:val="009E6F22"/>
    <w:rsid w:val="009E6FF0"/>
    <w:rsid w:val="009E70DD"/>
    <w:rsid w:val="009E7141"/>
    <w:rsid w:val="009E7149"/>
    <w:rsid w:val="009E7678"/>
    <w:rsid w:val="009E76A7"/>
    <w:rsid w:val="009E79C5"/>
    <w:rsid w:val="009E7DBA"/>
    <w:rsid w:val="009E7F6B"/>
    <w:rsid w:val="009F09E1"/>
    <w:rsid w:val="009F0ED6"/>
    <w:rsid w:val="009F16E9"/>
    <w:rsid w:val="009F189E"/>
    <w:rsid w:val="009F18E2"/>
    <w:rsid w:val="009F1B7E"/>
    <w:rsid w:val="009F1EB1"/>
    <w:rsid w:val="009F22F2"/>
    <w:rsid w:val="009F30B9"/>
    <w:rsid w:val="009F3290"/>
    <w:rsid w:val="009F32B9"/>
    <w:rsid w:val="009F39D0"/>
    <w:rsid w:val="009F41BD"/>
    <w:rsid w:val="009F4BA6"/>
    <w:rsid w:val="009F5BBC"/>
    <w:rsid w:val="009F63F2"/>
    <w:rsid w:val="009F6E18"/>
    <w:rsid w:val="009F72FE"/>
    <w:rsid w:val="009F7C2E"/>
    <w:rsid w:val="00A0015C"/>
    <w:rsid w:val="00A00B49"/>
    <w:rsid w:val="00A014FC"/>
    <w:rsid w:val="00A01985"/>
    <w:rsid w:val="00A01F08"/>
    <w:rsid w:val="00A02148"/>
    <w:rsid w:val="00A0274D"/>
    <w:rsid w:val="00A02D40"/>
    <w:rsid w:val="00A03535"/>
    <w:rsid w:val="00A03E34"/>
    <w:rsid w:val="00A03FD4"/>
    <w:rsid w:val="00A04250"/>
    <w:rsid w:val="00A04367"/>
    <w:rsid w:val="00A04C22"/>
    <w:rsid w:val="00A04EF9"/>
    <w:rsid w:val="00A051D1"/>
    <w:rsid w:val="00A059F9"/>
    <w:rsid w:val="00A05B8F"/>
    <w:rsid w:val="00A05E4D"/>
    <w:rsid w:val="00A06AFE"/>
    <w:rsid w:val="00A0748A"/>
    <w:rsid w:val="00A0784F"/>
    <w:rsid w:val="00A07BC1"/>
    <w:rsid w:val="00A1037C"/>
    <w:rsid w:val="00A106F8"/>
    <w:rsid w:val="00A10D4F"/>
    <w:rsid w:val="00A11602"/>
    <w:rsid w:val="00A11675"/>
    <w:rsid w:val="00A11A55"/>
    <w:rsid w:val="00A11B1A"/>
    <w:rsid w:val="00A11CA5"/>
    <w:rsid w:val="00A11D77"/>
    <w:rsid w:val="00A12089"/>
    <w:rsid w:val="00A120C9"/>
    <w:rsid w:val="00A12755"/>
    <w:rsid w:val="00A12A14"/>
    <w:rsid w:val="00A130DB"/>
    <w:rsid w:val="00A138D5"/>
    <w:rsid w:val="00A14225"/>
    <w:rsid w:val="00A14681"/>
    <w:rsid w:val="00A14780"/>
    <w:rsid w:val="00A14C8C"/>
    <w:rsid w:val="00A14E6B"/>
    <w:rsid w:val="00A16DFA"/>
    <w:rsid w:val="00A1731B"/>
    <w:rsid w:val="00A177CB"/>
    <w:rsid w:val="00A177CD"/>
    <w:rsid w:val="00A17D64"/>
    <w:rsid w:val="00A201B3"/>
    <w:rsid w:val="00A202B8"/>
    <w:rsid w:val="00A21731"/>
    <w:rsid w:val="00A218B9"/>
    <w:rsid w:val="00A21BDB"/>
    <w:rsid w:val="00A21D9F"/>
    <w:rsid w:val="00A2274C"/>
    <w:rsid w:val="00A22766"/>
    <w:rsid w:val="00A227B6"/>
    <w:rsid w:val="00A22993"/>
    <w:rsid w:val="00A22F5B"/>
    <w:rsid w:val="00A23135"/>
    <w:rsid w:val="00A2328C"/>
    <w:rsid w:val="00A234C7"/>
    <w:rsid w:val="00A236A1"/>
    <w:rsid w:val="00A239EA"/>
    <w:rsid w:val="00A23C21"/>
    <w:rsid w:val="00A23FB5"/>
    <w:rsid w:val="00A2420C"/>
    <w:rsid w:val="00A24DFF"/>
    <w:rsid w:val="00A24F5B"/>
    <w:rsid w:val="00A2501D"/>
    <w:rsid w:val="00A252D7"/>
    <w:rsid w:val="00A259E2"/>
    <w:rsid w:val="00A25A2E"/>
    <w:rsid w:val="00A25A87"/>
    <w:rsid w:val="00A25CB5"/>
    <w:rsid w:val="00A269C3"/>
    <w:rsid w:val="00A26AE7"/>
    <w:rsid w:val="00A26FF6"/>
    <w:rsid w:val="00A27011"/>
    <w:rsid w:val="00A27071"/>
    <w:rsid w:val="00A27296"/>
    <w:rsid w:val="00A30654"/>
    <w:rsid w:val="00A3072D"/>
    <w:rsid w:val="00A30954"/>
    <w:rsid w:val="00A311DE"/>
    <w:rsid w:val="00A3125A"/>
    <w:rsid w:val="00A31669"/>
    <w:rsid w:val="00A316FC"/>
    <w:rsid w:val="00A3245F"/>
    <w:rsid w:val="00A32477"/>
    <w:rsid w:val="00A3249D"/>
    <w:rsid w:val="00A32712"/>
    <w:rsid w:val="00A32C53"/>
    <w:rsid w:val="00A33244"/>
    <w:rsid w:val="00A332BC"/>
    <w:rsid w:val="00A3384B"/>
    <w:rsid w:val="00A33A2B"/>
    <w:rsid w:val="00A33A38"/>
    <w:rsid w:val="00A33B78"/>
    <w:rsid w:val="00A33FB2"/>
    <w:rsid w:val="00A3421C"/>
    <w:rsid w:val="00A34222"/>
    <w:rsid w:val="00A342F0"/>
    <w:rsid w:val="00A34AE9"/>
    <w:rsid w:val="00A35415"/>
    <w:rsid w:val="00A35685"/>
    <w:rsid w:val="00A356A1"/>
    <w:rsid w:val="00A35F02"/>
    <w:rsid w:val="00A364E2"/>
    <w:rsid w:val="00A369EC"/>
    <w:rsid w:val="00A36A54"/>
    <w:rsid w:val="00A3714E"/>
    <w:rsid w:val="00A37246"/>
    <w:rsid w:val="00A37471"/>
    <w:rsid w:val="00A374D7"/>
    <w:rsid w:val="00A37544"/>
    <w:rsid w:val="00A37DE6"/>
    <w:rsid w:val="00A37E28"/>
    <w:rsid w:val="00A37F5C"/>
    <w:rsid w:val="00A4081F"/>
    <w:rsid w:val="00A41089"/>
    <w:rsid w:val="00A4149C"/>
    <w:rsid w:val="00A41B88"/>
    <w:rsid w:val="00A41E36"/>
    <w:rsid w:val="00A427CA"/>
    <w:rsid w:val="00A42B21"/>
    <w:rsid w:val="00A42D12"/>
    <w:rsid w:val="00A42DD6"/>
    <w:rsid w:val="00A43565"/>
    <w:rsid w:val="00A438D1"/>
    <w:rsid w:val="00A4391D"/>
    <w:rsid w:val="00A44886"/>
    <w:rsid w:val="00A44B34"/>
    <w:rsid w:val="00A44B45"/>
    <w:rsid w:val="00A44DA9"/>
    <w:rsid w:val="00A4547E"/>
    <w:rsid w:val="00A458A2"/>
    <w:rsid w:val="00A45951"/>
    <w:rsid w:val="00A45E89"/>
    <w:rsid w:val="00A45EA1"/>
    <w:rsid w:val="00A4615A"/>
    <w:rsid w:val="00A46302"/>
    <w:rsid w:val="00A46308"/>
    <w:rsid w:val="00A46643"/>
    <w:rsid w:val="00A466A5"/>
    <w:rsid w:val="00A469CB"/>
    <w:rsid w:val="00A46A7C"/>
    <w:rsid w:val="00A46C37"/>
    <w:rsid w:val="00A47078"/>
    <w:rsid w:val="00A4709A"/>
    <w:rsid w:val="00A474E1"/>
    <w:rsid w:val="00A475A1"/>
    <w:rsid w:val="00A47931"/>
    <w:rsid w:val="00A47BFC"/>
    <w:rsid w:val="00A47E92"/>
    <w:rsid w:val="00A50370"/>
    <w:rsid w:val="00A503D9"/>
    <w:rsid w:val="00A507F8"/>
    <w:rsid w:val="00A50F0C"/>
    <w:rsid w:val="00A50F64"/>
    <w:rsid w:val="00A51B87"/>
    <w:rsid w:val="00A51BA6"/>
    <w:rsid w:val="00A52050"/>
    <w:rsid w:val="00A52446"/>
    <w:rsid w:val="00A52A14"/>
    <w:rsid w:val="00A52A3B"/>
    <w:rsid w:val="00A52C9D"/>
    <w:rsid w:val="00A52E2F"/>
    <w:rsid w:val="00A52F22"/>
    <w:rsid w:val="00A530CD"/>
    <w:rsid w:val="00A53392"/>
    <w:rsid w:val="00A5387E"/>
    <w:rsid w:val="00A538F7"/>
    <w:rsid w:val="00A54108"/>
    <w:rsid w:val="00A5410C"/>
    <w:rsid w:val="00A5460E"/>
    <w:rsid w:val="00A54934"/>
    <w:rsid w:val="00A54B8C"/>
    <w:rsid w:val="00A54BE8"/>
    <w:rsid w:val="00A54C6D"/>
    <w:rsid w:val="00A54D12"/>
    <w:rsid w:val="00A54E38"/>
    <w:rsid w:val="00A54E8A"/>
    <w:rsid w:val="00A55661"/>
    <w:rsid w:val="00A558F0"/>
    <w:rsid w:val="00A55DFE"/>
    <w:rsid w:val="00A561E3"/>
    <w:rsid w:val="00A56292"/>
    <w:rsid w:val="00A56393"/>
    <w:rsid w:val="00A56650"/>
    <w:rsid w:val="00A56FF2"/>
    <w:rsid w:val="00A57908"/>
    <w:rsid w:val="00A60311"/>
    <w:rsid w:val="00A6067E"/>
    <w:rsid w:val="00A60F6E"/>
    <w:rsid w:val="00A611B7"/>
    <w:rsid w:val="00A61413"/>
    <w:rsid w:val="00A61501"/>
    <w:rsid w:val="00A61A74"/>
    <w:rsid w:val="00A61F24"/>
    <w:rsid w:val="00A62BC4"/>
    <w:rsid w:val="00A6301D"/>
    <w:rsid w:val="00A63112"/>
    <w:rsid w:val="00A63CE3"/>
    <w:rsid w:val="00A63E64"/>
    <w:rsid w:val="00A64534"/>
    <w:rsid w:val="00A646CB"/>
    <w:rsid w:val="00A6478E"/>
    <w:rsid w:val="00A6483C"/>
    <w:rsid w:val="00A6520D"/>
    <w:rsid w:val="00A659DE"/>
    <w:rsid w:val="00A65D6A"/>
    <w:rsid w:val="00A65F4D"/>
    <w:rsid w:val="00A6610E"/>
    <w:rsid w:val="00A66B92"/>
    <w:rsid w:val="00A6724B"/>
    <w:rsid w:val="00A675FC"/>
    <w:rsid w:val="00A676E8"/>
    <w:rsid w:val="00A67901"/>
    <w:rsid w:val="00A679E7"/>
    <w:rsid w:val="00A7059A"/>
    <w:rsid w:val="00A7174B"/>
    <w:rsid w:val="00A71AA8"/>
    <w:rsid w:val="00A72443"/>
    <w:rsid w:val="00A72AA2"/>
    <w:rsid w:val="00A72CC3"/>
    <w:rsid w:val="00A72DEF"/>
    <w:rsid w:val="00A72EEF"/>
    <w:rsid w:val="00A7331A"/>
    <w:rsid w:val="00A73643"/>
    <w:rsid w:val="00A73676"/>
    <w:rsid w:val="00A7369C"/>
    <w:rsid w:val="00A738D7"/>
    <w:rsid w:val="00A740C2"/>
    <w:rsid w:val="00A75013"/>
    <w:rsid w:val="00A75063"/>
    <w:rsid w:val="00A7564C"/>
    <w:rsid w:val="00A75ABC"/>
    <w:rsid w:val="00A75EF9"/>
    <w:rsid w:val="00A76A20"/>
    <w:rsid w:val="00A76C49"/>
    <w:rsid w:val="00A7716F"/>
    <w:rsid w:val="00A77232"/>
    <w:rsid w:val="00A77292"/>
    <w:rsid w:val="00A77694"/>
    <w:rsid w:val="00A77719"/>
    <w:rsid w:val="00A802D7"/>
    <w:rsid w:val="00A805BD"/>
    <w:rsid w:val="00A808A2"/>
    <w:rsid w:val="00A80E99"/>
    <w:rsid w:val="00A80EDF"/>
    <w:rsid w:val="00A8103F"/>
    <w:rsid w:val="00A8117B"/>
    <w:rsid w:val="00A81429"/>
    <w:rsid w:val="00A816FC"/>
    <w:rsid w:val="00A81B9E"/>
    <w:rsid w:val="00A81BD6"/>
    <w:rsid w:val="00A81C06"/>
    <w:rsid w:val="00A82B91"/>
    <w:rsid w:val="00A8306B"/>
    <w:rsid w:val="00A83594"/>
    <w:rsid w:val="00A83749"/>
    <w:rsid w:val="00A84217"/>
    <w:rsid w:val="00A84263"/>
    <w:rsid w:val="00A844F9"/>
    <w:rsid w:val="00A84B2B"/>
    <w:rsid w:val="00A84C93"/>
    <w:rsid w:val="00A84E2F"/>
    <w:rsid w:val="00A850E0"/>
    <w:rsid w:val="00A851C1"/>
    <w:rsid w:val="00A8574B"/>
    <w:rsid w:val="00A8580F"/>
    <w:rsid w:val="00A85962"/>
    <w:rsid w:val="00A85A60"/>
    <w:rsid w:val="00A85BFF"/>
    <w:rsid w:val="00A85C90"/>
    <w:rsid w:val="00A85D1B"/>
    <w:rsid w:val="00A85DDE"/>
    <w:rsid w:val="00A85E4B"/>
    <w:rsid w:val="00A85F34"/>
    <w:rsid w:val="00A86427"/>
    <w:rsid w:val="00A868FC"/>
    <w:rsid w:val="00A86AE5"/>
    <w:rsid w:val="00A86E1F"/>
    <w:rsid w:val="00A86EB3"/>
    <w:rsid w:val="00A8735C"/>
    <w:rsid w:val="00A87504"/>
    <w:rsid w:val="00A8799D"/>
    <w:rsid w:val="00A87D9A"/>
    <w:rsid w:val="00A901AB"/>
    <w:rsid w:val="00A902F6"/>
    <w:rsid w:val="00A908CC"/>
    <w:rsid w:val="00A90C53"/>
    <w:rsid w:val="00A91358"/>
    <w:rsid w:val="00A914E7"/>
    <w:rsid w:val="00A9160E"/>
    <w:rsid w:val="00A91A19"/>
    <w:rsid w:val="00A91E9A"/>
    <w:rsid w:val="00A92F40"/>
    <w:rsid w:val="00A931F0"/>
    <w:rsid w:val="00A936CF"/>
    <w:rsid w:val="00A9391A"/>
    <w:rsid w:val="00A946D2"/>
    <w:rsid w:val="00A94BD0"/>
    <w:rsid w:val="00A94D00"/>
    <w:rsid w:val="00A94FA2"/>
    <w:rsid w:val="00A95310"/>
    <w:rsid w:val="00A9555D"/>
    <w:rsid w:val="00A95A59"/>
    <w:rsid w:val="00A96272"/>
    <w:rsid w:val="00A9664A"/>
    <w:rsid w:val="00A96824"/>
    <w:rsid w:val="00A97260"/>
    <w:rsid w:val="00A97F0F"/>
    <w:rsid w:val="00AA00D5"/>
    <w:rsid w:val="00AA044B"/>
    <w:rsid w:val="00AA07B0"/>
    <w:rsid w:val="00AA0B58"/>
    <w:rsid w:val="00AA0BCD"/>
    <w:rsid w:val="00AA0C9D"/>
    <w:rsid w:val="00AA0FC3"/>
    <w:rsid w:val="00AA0FCA"/>
    <w:rsid w:val="00AA1187"/>
    <w:rsid w:val="00AA1266"/>
    <w:rsid w:val="00AA12EC"/>
    <w:rsid w:val="00AA157C"/>
    <w:rsid w:val="00AA1677"/>
    <w:rsid w:val="00AA1874"/>
    <w:rsid w:val="00AA1990"/>
    <w:rsid w:val="00AA1A9B"/>
    <w:rsid w:val="00AA1DA8"/>
    <w:rsid w:val="00AA1E4B"/>
    <w:rsid w:val="00AA1E59"/>
    <w:rsid w:val="00AA1EEC"/>
    <w:rsid w:val="00AA1F1F"/>
    <w:rsid w:val="00AA2320"/>
    <w:rsid w:val="00AA2A89"/>
    <w:rsid w:val="00AA3119"/>
    <w:rsid w:val="00AA31AA"/>
    <w:rsid w:val="00AA33E3"/>
    <w:rsid w:val="00AA3413"/>
    <w:rsid w:val="00AA34DA"/>
    <w:rsid w:val="00AA34E8"/>
    <w:rsid w:val="00AA3988"/>
    <w:rsid w:val="00AA3D99"/>
    <w:rsid w:val="00AA4093"/>
    <w:rsid w:val="00AA4128"/>
    <w:rsid w:val="00AA421A"/>
    <w:rsid w:val="00AA4620"/>
    <w:rsid w:val="00AA472A"/>
    <w:rsid w:val="00AA4828"/>
    <w:rsid w:val="00AA5583"/>
    <w:rsid w:val="00AA56F9"/>
    <w:rsid w:val="00AA5757"/>
    <w:rsid w:val="00AA5AB8"/>
    <w:rsid w:val="00AA5FDF"/>
    <w:rsid w:val="00AA622C"/>
    <w:rsid w:val="00AA6625"/>
    <w:rsid w:val="00AA6DB0"/>
    <w:rsid w:val="00AA7223"/>
    <w:rsid w:val="00AA72E2"/>
    <w:rsid w:val="00AA78F7"/>
    <w:rsid w:val="00AA7CEC"/>
    <w:rsid w:val="00AB0475"/>
    <w:rsid w:val="00AB0621"/>
    <w:rsid w:val="00AB0727"/>
    <w:rsid w:val="00AB07E4"/>
    <w:rsid w:val="00AB084B"/>
    <w:rsid w:val="00AB0ADB"/>
    <w:rsid w:val="00AB13D0"/>
    <w:rsid w:val="00AB13E8"/>
    <w:rsid w:val="00AB1415"/>
    <w:rsid w:val="00AB2506"/>
    <w:rsid w:val="00AB2A39"/>
    <w:rsid w:val="00AB2E39"/>
    <w:rsid w:val="00AB2EDD"/>
    <w:rsid w:val="00AB2F15"/>
    <w:rsid w:val="00AB3092"/>
    <w:rsid w:val="00AB33EC"/>
    <w:rsid w:val="00AB394E"/>
    <w:rsid w:val="00AB3AA0"/>
    <w:rsid w:val="00AB4447"/>
    <w:rsid w:val="00AB4763"/>
    <w:rsid w:val="00AB5012"/>
    <w:rsid w:val="00AB504F"/>
    <w:rsid w:val="00AB50FA"/>
    <w:rsid w:val="00AB5663"/>
    <w:rsid w:val="00AB5C3A"/>
    <w:rsid w:val="00AB5D78"/>
    <w:rsid w:val="00AB60B9"/>
    <w:rsid w:val="00AB6159"/>
    <w:rsid w:val="00AB6680"/>
    <w:rsid w:val="00AB6B05"/>
    <w:rsid w:val="00AB75E7"/>
    <w:rsid w:val="00AB7B2F"/>
    <w:rsid w:val="00AB7C5E"/>
    <w:rsid w:val="00AB7CAB"/>
    <w:rsid w:val="00AB7DC0"/>
    <w:rsid w:val="00AB7DCC"/>
    <w:rsid w:val="00AC03FD"/>
    <w:rsid w:val="00AC0AFF"/>
    <w:rsid w:val="00AC1009"/>
    <w:rsid w:val="00AC14B9"/>
    <w:rsid w:val="00AC152E"/>
    <w:rsid w:val="00AC18CE"/>
    <w:rsid w:val="00AC1C02"/>
    <w:rsid w:val="00AC1DC7"/>
    <w:rsid w:val="00AC30D6"/>
    <w:rsid w:val="00AC32A5"/>
    <w:rsid w:val="00AC3A96"/>
    <w:rsid w:val="00AC4135"/>
    <w:rsid w:val="00AC4A69"/>
    <w:rsid w:val="00AC4A76"/>
    <w:rsid w:val="00AC503E"/>
    <w:rsid w:val="00AC5332"/>
    <w:rsid w:val="00AC56FD"/>
    <w:rsid w:val="00AC5AF8"/>
    <w:rsid w:val="00AC5CDB"/>
    <w:rsid w:val="00AC5EE0"/>
    <w:rsid w:val="00AC5F5E"/>
    <w:rsid w:val="00AC60ED"/>
    <w:rsid w:val="00AC6224"/>
    <w:rsid w:val="00AC6296"/>
    <w:rsid w:val="00AC62D6"/>
    <w:rsid w:val="00AC675D"/>
    <w:rsid w:val="00AC6B82"/>
    <w:rsid w:val="00AC73EC"/>
    <w:rsid w:val="00AC7548"/>
    <w:rsid w:val="00AC7877"/>
    <w:rsid w:val="00AC78FC"/>
    <w:rsid w:val="00AC7D10"/>
    <w:rsid w:val="00AC7F9A"/>
    <w:rsid w:val="00AD0309"/>
    <w:rsid w:val="00AD0416"/>
    <w:rsid w:val="00AD088C"/>
    <w:rsid w:val="00AD1592"/>
    <w:rsid w:val="00AD1608"/>
    <w:rsid w:val="00AD182F"/>
    <w:rsid w:val="00AD1850"/>
    <w:rsid w:val="00AD1A0C"/>
    <w:rsid w:val="00AD1BEB"/>
    <w:rsid w:val="00AD1DDE"/>
    <w:rsid w:val="00AD2033"/>
    <w:rsid w:val="00AD21D9"/>
    <w:rsid w:val="00AD25E0"/>
    <w:rsid w:val="00AD29BE"/>
    <w:rsid w:val="00AD2D06"/>
    <w:rsid w:val="00AD3731"/>
    <w:rsid w:val="00AD393B"/>
    <w:rsid w:val="00AD3DAB"/>
    <w:rsid w:val="00AD49D4"/>
    <w:rsid w:val="00AD4F3F"/>
    <w:rsid w:val="00AD50D1"/>
    <w:rsid w:val="00AD715F"/>
    <w:rsid w:val="00AD771C"/>
    <w:rsid w:val="00AD78B7"/>
    <w:rsid w:val="00AD7ED6"/>
    <w:rsid w:val="00AE00ED"/>
    <w:rsid w:val="00AE03A2"/>
    <w:rsid w:val="00AE0426"/>
    <w:rsid w:val="00AE05F4"/>
    <w:rsid w:val="00AE1167"/>
    <w:rsid w:val="00AE1A64"/>
    <w:rsid w:val="00AE2115"/>
    <w:rsid w:val="00AE22A0"/>
    <w:rsid w:val="00AE23D7"/>
    <w:rsid w:val="00AE392C"/>
    <w:rsid w:val="00AE3AD2"/>
    <w:rsid w:val="00AE3CBE"/>
    <w:rsid w:val="00AE3EFA"/>
    <w:rsid w:val="00AE43DC"/>
    <w:rsid w:val="00AE5C35"/>
    <w:rsid w:val="00AE5FA7"/>
    <w:rsid w:val="00AE6119"/>
    <w:rsid w:val="00AE719D"/>
    <w:rsid w:val="00AE75D2"/>
    <w:rsid w:val="00AE7B54"/>
    <w:rsid w:val="00AF0483"/>
    <w:rsid w:val="00AF04AB"/>
    <w:rsid w:val="00AF06CC"/>
    <w:rsid w:val="00AF0A2B"/>
    <w:rsid w:val="00AF0FD3"/>
    <w:rsid w:val="00AF10EC"/>
    <w:rsid w:val="00AF16F5"/>
    <w:rsid w:val="00AF1F4A"/>
    <w:rsid w:val="00AF20B9"/>
    <w:rsid w:val="00AF2947"/>
    <w:rsid w:val="00AF2DF5"/>
    <w:rsid w:val="00AF2ECF"/>
    <w:rsid w:val="00AF2FF4"/>
    <w:rsid w:val="00AF3425"/>
    <w:rsid w:val="00AF3647"/>
    <w:rsid w:val="00AF3E37"/>
    <w:rsid w:val="00AF4065"/>
    <w:rsid w:val="00AF45D6"/>
    <w:rsid w:val="00AF4761"/>
    <w:rsid w:val="00AF4979"/>
    <w:rsid w:val="00AF4E02"/>
    <w:rsid w:val="00AF4EB5"/>
    <w:rsid w:val="00AF503E"/>
    <w:rsid w:val="00AF5189"/>
    <w:rsid w:val="00AF5666"/>
    <w:rsid w:val="00AF5781"/>
    <w:rsid w:val="00AF582E"/>
    <w:rsid w:val="00AF5CF0"/>
    <w:rsid w:val="00AF62B4"/>
    <w:rsid w:val="00AF62FE"/>
    <w:rsid w:val="00AF677B"/>
    <w:rsid w:val="00AF6A85"/>
    <w:rsid w:val="00AF6AEC"/>
    <w:rsid w:val="00AF6D5B"/>
    <w:rsid w:val="00AF7060"/>
    <w:rsid w:val="00AF786F"/>
    <w:rsid w:val="00AF7A70"/>
    <w:rsid w:val="00AF7CCC"/>
    <w:rsid w:val="00B00129"/>
    <w:rsid w:val="00B0092E"/>
    <w:rsid w:val="00B00B60"/>
    <w:rsid w:val="00B010BC"/>
    <w:rsid w:val="00B0116D"/>
    <w:rsid w:val="00B0128C"/>
    <w:rsid w:val="00B015B7"/>
    <w:rsid w:val="00B017F0"/>
    <w:rsid w:val="00B01F2B"/>
    <w:rsid w:val="00B01F88"/>
    <w:rsid w:val="00B021EC"/>
    <w:rsid w:val="00B022E8"/>
    <w:rsid w:val="00B025A6"/>
    <w:rsid w:val="00B02A68"/>
    <w:rsid w:val="00B031A4"/>
    <w:rsid w:val="00B032EC"/>
    <w:rsid w:val="00B0379C"/>
    <w:rsid w:val="00B0383E"/>
    <w:rsid w:val="00B03911"/>
    <w:rsid w:val="00B03C3B"/>
    <w:rsid w:val="00B03DA5"/>
    <w:rsid w:val="00B040AA"/>
    <w:rsid w:val="00B043CC"/>
    <w:rsid w:val="00B04820"/>
    <w:rsid w:val="00B04A5F"/>
    <w:rsid w:val="00B04D4F"/>
    <w:rsid w:val="00B0584E"/>
    <w:rsid w:val="00B0597B"/>
    <w:rsid w:val="00B05B82"/>
    <w:rsid w:val="00B05C89"/>
    <w:rsid w:val="00B060CA"/>
    <w:rsid w:val="00B0621F"/>
    <w:rsid w:val="00B065B8"/>
    <w:rsid w:val="00B0667D"/>
    <w:rsid w:val="00B06B30"/>
    <w:rsid w:val="00B06BAE"/>
    <w:rsid w:val="00B06C70"/>
    <w:rsid w:val="00B07380"/>
    <w:rsid w:val="00B075C5"/>
    <w:rsid w:val="00B07700"/>
    <w:rsid w:val="00B07A30"/>
    <w:rsid w:val="00B07EC2"/>
    <w:rsid w:val="00B07FC3"/>
    <w:rsid w:val="00B101AF"/>
    <w:rsid w:val="00B1023C"/>
    <w:rsid w:val="00B1065F"/>
    <w:rsid w:val="00B10C3F"/>
    <w:rsid w:val="00B10ED9"/>
    <w:rsid w:val="00B10F82"/>
    <w:rsid w:val="00B111BD"/>
    <w:rsid w:val="00B11427"/>
    <w:rsid w:val="00B12176"/>
    <w:rsid w:val="00B12821"/>
    <w:rsid w:val="00B12A46"/>
    <w:rsid w:val="00B13038"/>
    <w:rsid w:val="00B1318D"/>
    <w:rsid w:val="00B13330"/>
    <w:rsid w:val="00B1351F"/>
    <w:rsid w:val="00B13533"/>
    <w:rsid w:val="00B13813"/>
    <w:rsid w:val="00B13D9C"/>
    <w:rsid w:val="00B13FBA"/>
    <w:rsid w:val="00B141D2"/>
    <w:rsid w:val="00B14450"/>
    <w:rsid w:val="00B147BA"/>
    <w:rsid w:val="00B149B1"/>
    <w:rsid w:val="00B14C81"/>
    <w:rsid w:val="00B14EF8"/>
    <w:rsid w:val="00B14FD0"/>
    <w:rsid w:val="00B15998"/>
    <w:rsid w:val="00B16001"/>
    <w:rsid w:val="00B16386"/>
    <w:rsid w:val="00B16B02"/>
    <w:rsid w:val="00B17234"/>
    <w:rsid w:val="00B17714"/>
    <w:rsid w:val="00B179C4"/>
    <w:rsid w:val="00B200EC"/>
    <w:rsid w:val="00B203C9"/>
    <w:rsid w:val="00B20C1A"/>
    <w:rsid w:val="00B21650"/>
    <w:rsid w:val="00B21FD7"/>
    <w:rsid w:val="00B22163"/>
    <w:rsid w:val="00B22682"/>
    <w:rsid w:val="00B2270E"/>
    <w:rsid w:val="00B22BF9"/>
    <w:rsid w:val="00B22C0D"/>
    <w:rsid w:val="00B22C32"/>
    <w:rsid w:val="00B23562"/>
    <w:rsid w:val="00B23789"/>
    <w:rsid w:val="00B23D99"/>
    <w:rsid w:val="00B24287"/>
    <w:rsid w:val="00B24879"/>
    <w:rsid w:val="00B24956"/>
    <w:rsid w:val="00B24A0A"/>
    <w:rsid w:val="00B24F7B"/>
    <w:rsid w:val="00B258A2"/>
    <w:rsid w:val="00B2590F"/>
    <w:rsid w:val="00B25E7A"/>
    <w:rsid w:val="00B25F52"/>
    <w:rsid w:val="00B25FE5"/>
    <w:rsid w:val="00B27068"/>
    <w:rsid w:val="00B2748B"/>
    <w:rsid w:val="00B27D83"/>
    <w:rsid w:val="00B308BA"/>
    <w:rsid w:val="00B31027"/>
    <w:rsid w:val="00B31649"/>
    <w:rsid w:val="00B316CA"/>
    <w:rsid w:val="00B31C35"/>
    <w:rsid w:val="00B32012"/>
    <w:rsid w:val="00B3219C"/>
    <w:rsid w:val="00B32258"/>
    <w:rsid w:val="00B324AA"/>
    <w:rsid w:val="00B32646"/>
    <w:rsid w:val="00B33514"/>
    <w:rsid w:val="00B33DCB"/>
    <w:rsid w:val="00B342B1"/>
    <w:rsid w:val="00B34485"/>
    <w:rsid w:val="00B34A86"/>
    <w:rsid w:val="00B34E21"/>
    <w:rsid w:val="00B3512D"/>
    <w:rsid w:val="00B3519F"/>
    <w:rsid w:val="00B35736"/>
    <w:rsid w:val="00B35A53"/>
    <w:rsid w:val="00B35AA4"/>
    <w:rsid w:val="00B35CA2"/>
    <w:rsid w:val="00B36285"/>
    <w:rsid w:val="00B36328"/>
    <w:rsid w:val="00B36773"/>
    <w:rsid w:val="00B36835"/>
    <w:rsid w:val="00B37D65"/>
    <w:rsid w:val="00B37D92"/>
    <w:rsid w:val="00B37F1C"/>
    <w:rsid w:val="00B40114"/>
    <w:rsid w:val="00B40916"/>
    <w:rsid w:val="00B40BC9"/>
    <w:rsid w:val="00B4135B"/>
    <w:rsid w:val="00B41488"/>
    <w:rsid w:val="00B41EEA"/>
    <w:rsid w:val="00B42419"/>
    <w:rsid w:val="00B42B23"/>
    <w:rsid w:val="00B42CDB"/>
    <w:rsid w:val="00B42F38"/>
    <w:rsid w:val="00B434EF"/>
    <w:rsid w:val="00B43A6D"/>
    <w:rsid w:val="00B43BB6"/>
    <w:rsid w:val="00B43D22"/>
    <w:rsid w:val="00B4409D"/>
    <w:rsid w:val="00B4458F"/>
    <w:rsid w:val="00B448D1"/>
    <w:rsid w:val="00B45614"/>
    <w:rsid w:val="00B45AAB"/>
    <w:rsid w:val="00B45AF5"/>
    <w:rsid w:val="00B45C7B"/>
    <w:rsid w:val="00B46491"/>
    <w:rsid w:val="00B46671"/>
    <w:rsid w:val="00B468FC"/>
    <w:rsid w:val="00B46B9E"/>
    <w:rsid w:val="00B46F5B"/>
    <w:rsid w:val="00B472F8"/>
    <w:rsid w:val="00B47363"/>
    <w:rsid w:val="00B476AE"/>
    <w:rsid w:val="00B4777F"/>
    <w:rsid w:val="00B47B1D"/>
    <w:rsid w:val="00B47B5F"/>
    <w:rsid w:val="00B47C6D"/>
    <w:rsid w:val="00B47D74"/>
    <w:rsid w:val="00B5008F"/>
    <w:rsid w:val="00B501F6"/>
    <w:rsid w:val="00B50258"/>
    <w:rsid w:val="00B504EB"/>
    <w:rsid w:val="00B5054E"/>
    <w:rsid w:val="00B5057C"/>
    <w:rsid w:val="00B50D8C"/>
    <w:rsid w:val="00B50F7E"/>
    <w:rsid w:val="00B50F88"/>
    <w:rsid w:val="00B5145F"/>
    <w:rsid w:val="00B515A7"/>
    <w:rsid w:val="00B519C6"/>
    <w:rsid w:val="00B51C72"/>
    <w:rsid w:val="00B51DA9"/>
    <w:rsid w:val="00B520B2"/>
    <w:rsid w:val="00B523E7"/>
    <w:rsid w:val="00B52466"/>
    <w:rsid w:val="00B5286F"/>
    <w:rsid w:val="00B53044"/>
    <w:rsid w:val="00B53D39"/>
    <w:rsid w:val="00B54082"/>
    <w:rsid w:val="00B54BC5"/>
    <w:rsid w:val="00B54C0B"/>
    <w:rsid w:val="00B54D1F"/>
    <w:rsid w:val="00B54E63"/>
    <w:rsid w:val="00B54F48"/>
    <w:rsid w:val="00B55150"/>
    <w:rsid w:val="00B551EC"/>
    <w:rsid w:val="00B5535C"/>
    <w:rsid w:val="00B55D2C"/>
    <w:rsid w:val="00B55EC8"/>
    <w:rsid w:val="00B55EDD"/>
    <w:rsid w:val="00B55F15"/>
    <w:rsid w:val="00B56086"/>
    <w:rsid w:val="00B5626A"/>
    <w:rsid w:val="00B562E4"/>
    <w:rsid w:val="00B563C7"/>
    <w:rsid w:val="00B563F5"/>
    <w:rsid w:val="00B568DE"/>
    <w:rsid w:val="00B56A17"/>
    <w:rsid w:val="00B56D95"/>
    <w:rsid w:val="00B5713F"/>
    <w:rsid w:val="00B57553"/>
    <w:rsid w:val="00B57981"/>
    <w:rsid w:val="00B579A4"/>
    <w:rsid w:val="00B60C33"/>
    <w:rsid w:val="00B61468"/>
    <w:rsid w:val="00B61A94"/>
    <w:rsid w:val="00B61CD1"/>
    <w:rsid w:val="00B6201C"/>
    <w:rsid w:val="00B6220B"/>
    <w:rsid w:val="00B62A78"/>
    <w:rsid w:val="00B64D34"/>
    <w:rsid w:val="00B654D4"/>
    <w:rsid w:val="00B6583C"/>
    <w:rsid w:val="00B6659A"/>
    <w:rsid w:val="00B66B12"/>
    <w:rsid w:val="00B66C83"/>
    <w:rsid w:val="00B672D5"/>
    <w:rsid w:val="00B6740D"/>
    <w:rsid w:val="00B6763D"/>
    <w:rsid w:val="00B6788F"/>
    <w:rsid w:val="00B67AD8"/>
    <w:rsid w:val="00B67C5D"/>
    <w:rsid w:val="00B70BD6"/>
    <w:rsid w:val="00B70E9E"/>
    <w:rsid w:val="00B715DE"/>
    <w:rsid w:val="00B718E8"/>
    <w:rsid w:val="00B71DD4"/>
    <w:rsid w:val="00B71FDD"/>
    <w:rsid w:val="00B7251F"/>
    <w:rsid w:val="00B73200"/>
    <w:rsid w:val="00B73537"/>
    <w:rsid w:val="00B73BEF"/>
    <w:rsid w:val="00B73D99"/>
    <w:rsid w:val="00B73E0F"/>
    <w:rsid w:val="00B73FA3"/>
    <w:rsid w:val="00B744BB"/>
    <w:rsid w:val="00B74644"/>
    <w:rsid w:val="00B7473E"/>
    <w:rsid w:val="00B748A0"/>
    <w:rsid w:val="00B74D49"/>
    <w:rsid w:val="00B74FC5"/>
    <w:rsid w:val="00B75677"/>
    <w:rsid w:val="00B75A06"/>
    <w:rsid w:val="00B75AD1"/>
    <w:rsid w:val="00B767BF"/>
    <w:rsid w:val="00B76A02"/>
    <w:rsid w:val="00B76BF1"/>
    <w:rsid w:val="00B771A3"/>
    <w:rsid w:val="00B77280"/>
    <w:rsid w:val="00B77300"/>
    <w:rsid w:val="00B7733A"/>
    <w:rsid w:val="00B7736B"/>
    <w:rsid w:val="00B77A83"/>
    <w:rsid w:val="00B77E9F"/>
    <w:rsid w:val="00B77EFF"/>
    <w:rsid w:val="00B803A1"/>
    <w:rsid w:val="00B80BB5"/>
    <w:rsid w:val="00B81444"/>
    <w:rsid w:val="00B81794"/>
    <w:rsid w:val="00B81EF3"/>
    <w:rsid w:val="00B831B7"/>
    <w:rsid w:val="00B83C55"/>
    <w:rsid w:val="00B83D11"/>
    <w:rsid w:val="00B84265"/>
    <w:rsid w:val="00B8434A"/>
    <w:rsid w:val="00B84574"/>
    <w:rsid w:val="00B846F8"/>
    <w:rsid w:val="00B847DD"/>
    <w:rsid w:val="00B84D00"/>
    <w:rsid w:val="00B8505C"/>
    <w:rsid w:val="00B85109"/>
    <w:rsid w:val="00B857C1"/>
    <w:rsid w:val="00B859D0"/>
    <w:rsid w:val="00B85CA2"/>
    <w:rsid w:val="00B85FE8"/>
    <w:rsid w:val="00B86809"/>
    <w:rsid w:val="00B8681B"/>
    <w:rsid w:val="00B86E75"/>
    <w:rsid w:val="00B879B4"/>
    <w:rsid w:val="00B87A9F"/>
    <w:rsid w:val="00B87B64"/>
    <w:rsid w:val="00B900EF"/>
    <w:rsid w:val="00B90163"/>
    <w:rsid w:val="00B90419"/>
    <w:rsid w:val="00B9085C"/>
    <w:rsid w:val="00B90BC6"/>
    <w:rsid w:val="00B912C4"/>
    <w:rsid w:val="00B91AD8"/>
    <w:rsid w:val="00B924A3"/>
    <w:rsid w:val="00B9280D"/>
    <w:rsid w:val="00B92C9D"/>
    <w:rsid w:val="00B93062"/>
    <w:rsid w:val="00B93A03"/>
    <w:rsid w:val="00B93F56"/>
    <w:rsid w:val="00B949D4"/>
    <w:rsid w:val="00B94CBE"/>
    <w:rsid w:val="00B95316"/>
    <w:rsid w:val="00B957E5"/>
    <w:rsid w:val="00B95B31"/>
    <w:rsid w:val="00B95C93"/>
    <w:rsid w:val="00B9664C"/>
    <w:rsid w:val="00B96B03"/>
    <w:rsid w:val="00B96C28"/>
    <w:rsid w:val="00B96C6B"/>
    <w:rsid w:val="00B96C8E"/>
    <w:rsid w:val="00B97054"/>
    <w:rsid w:val="00B9758D"/>
    <w:rsid w:val="00B97C3A"/>
    <w:rsid w:val="00B97C9A"/>
    <w:rsid w:val="00B97CE7"/>
    <w:rsid w:val="00BA0309"/>
    <w:rsid w:val="00BA06F1"/>
    <w:rsid w:val="00BA0AD9"/>
    <w:rsid w:val="00BA0C69"/>
    <w:rsid w:val="00BA0E08"/>
    <w:rsid w:val="00BA12EC"/>
    <w:rsid w:val="00BA1819"/>
    <w:rsid w:val="00BA1834"/>
    <w:rsid w:val="00BA18F3"/>
    <w:rsid w:val="00BA1990"/>
    <w:rsid w:val="00BA19FD"/>
    <w:rsid w:val="00BA1BD0"/>
    <w:rsid w:val="00BA23FF"/>
    <w:rsid w:val="00BA25BA"/>
    <w:rsid w:val="00BA27FA"/>
    <w:rsid w:val="00BA3408"/>
    <w:rsid w:val="00BA3900"/>
    <w:rsid w:val="00BA3D50"/>
    <w:rsid w:val="00BA4441"/>
    <w:rsid w:val="00BA47E3"/>
    <w:rsid w:val="00BA4F01"/>
    <w:rsid w:val="00BA60FD"/>
    <w:rsid w:val="00BA622A"/>
    <w:rsid w:val="00BA6332"/>
    <w:rsid w:val="00BA65E7"/>
    <w:rsid w:val="00BA6886"/>
    <w:rsid w:val="00BA6C74"/>
    <w:rsid w:val="00BA6C9D"/>
    <w:rsid w:val="00BA6CE7"/>
    <w:rsid w:val="00BA6F08"/>
    <w:rsid w:val="00BA70C8"/>
    <w:rsid w:val="00BA746D"/>
    <w:rsid w:val="00BA7901"/>
    <w:rsid w:val="00BA7AE5"/>
    <w:rsid w:val="00BB0A13"/>
    <w:rsid w:val="00BB0A5B"/>
    <w:rsid w:val="00BB0C92"/>
    <w:rsid w:val="00BB0E48"/>
    <w:rsid w:val="00BB11D2"/>
    <w:rsid w:val="00BB158B"/>
    <w:rsid w:val="00BB19BC"/>
    <w:rsid w:val="00BB1CF1"/>
    <w:rsid w:val="00BB1D02"/>
    <w:rsid w:val="00BB1DA8"/>
    <w:rsid w:val="00BB253D"/>
    <w:rsid w:val="00BB26A4"/>
    <w:rsid w:val="00BB31A5"/>
    <w:rsid w:val="00BB3341"/>
    <w:rsid w:val="00BB3B07"/>
    <w:rsid w:val="00BB4113"/>
    <w:rsid w:val="00BB4688"/>
    <w:rsid w:val="00BB4ACB"/>
    <w:rsid w:val="00BB4AF0"/>
    <w:rsid w:val="00BB4C99"/>
    <w:rsid w:val="00BB5BD5"/>
    <w:rsid w:val="00BB5F87"/>
    <w:rsid w:val="00BB5F8E"/>
    <w:rsid w:val="00BB69BF"/>
    <w:rsid w:val="00BB7164"/>
    <w:rsid w:val="00BB729A"/>
    <w:rsid w:val="00BB7381"/>
    <w:rsid w:val="00BB780F"/>
    <w:rsid w:val="00BB78EA"/>
    <w:rsid w:val="00BB7A2A"/>
    <w:rsid w:val="00BC0147"/>
    <w:rsid w:val="00BC0237"/>
    <w:rsid w:val="00BC0357"/>
    <w:rsid w:val="00BC039A"/>
    <w:rsid w:val="00BC06B0"/>
    <w:rsid w:val="00BC10DD"/>
    <w:rsid w:val="00BC14B8"/>
    <w:rsid w:val="00BC15F7"/>
    <w:rsid w:val="00BC1734"/>
    <w:rsid w:val="00BC18C9"/>
    <w:rsid w:val="00BC1941"/>
    <w:rsid w:val="00BC2159"/>
    <w:rsid w:val="00BC21D5"/>
    <w:rsid w:val="00BC238C"/>
    <w:rsid w:val="00BC2650"/>
    <w:rsid w:val="00BC2717"/>
    <w:rsid w:val="00BC2EFE"/>
    <w:rsid w:val="00BC32D0"/>
    <w:rsid w:val="00BC357A"/>
    <w:rsid w:val="00BC376A"/>
    <w:rsid w:val="00BC38F8"/>
    <w:rsid w:val="00BC3B90"/>
    <w:rsid w:val="00BC41C9"/>
    <w:rsid w:val="00BC424E"/>
    <w:rsid w:val="00BC4D22"/>
    <w:rsid w:val="00BC5DC0"/>
    <w:rsid w:val="00BC5FB5"/>
    <w:rsid w:val="00BC6957"/>
    <w:rsid w:val="00BC698E"/>
    <w:rsid w:val="00BC6C16"/>
    <w:rsid w:val="00BC6CFF"/>
    <w:rsid w:val="00BC7922"/>
    <w:rsid w:val="00BC794C"/>
    <w:rsid w:val="00BD0025"/>
    <w:rsid w:val="00BD0A3A"/>
    <w:rsid w:val="00BD0BEB"/>
    <w:rsid w:val="00BD12A1"/>
    <w:rsid w:val="00BD16AB"/>
    <w:rsid w:val="00BD200C"/>
    <w:rsid w:val="00BD2077"/>
    <w:rsid w:val="00BD20D0"/>
    <w:rsid w:val="00BD21C9"/>
    <w:rsid w:val="00BD25DD"/>
    <w:rsid w:val="00BD2C89"/>
    <w:rsid w:val="00BD3DE0"/>
    <w:rsid w:val="00BD3F6D"/>
    <w:rsid w:val="00BD40E5"/>
    <w:rsid w:val="00BD48CD"/>
    <w:rsid w:val="00BD5392"/>
    <w:rsid w:val="00BD5965"/>
    <w:rsid w:val="00BD6191"/>
    <w:rsid w:val="00BD663F"/>
    <w:rsid w:val="00BD6751"/>
    <w:rsid w:val="00BD6B75"/>
    <w:rsid w:val="00BD6B8A"/>
    <w:rsid w:val="00BD7360"/>
    <w:rsid w:val="00BD73B5"/>
    <w:rsid w:val="00BD78EB"/>
    <w:rsid w:val="00BD7C07"/>
    <w:rsid w:val="00BD7CB8"/>
    <w:rsid w:val="00BD7DF2"/>
    <w:rsid w:val="00BE0274"/>
    <w:rsid w:val="00BE06FA"/>
    <w:rsid w:val="00BE07F6"/>
    <w:rsid w:val="00BE105C"/>
    <w:rsid w:val="00BE105E"/>
    <w:rsid w:val="00BE10B7"/>
    <w:rsid w:val="00BE1249"/>
    <w:rsid w:val="00BE1486"/>
    <w:rsid w:val="00BE18AD"/>
    <w:rsid w:val="00BE1A63"/>
    <w:rsid w:val="00BE1CBA"/>
    <w:rsid w:val="00BE2030"/>
    <w:rsid w:val="00BE21BC"/>
    <w:rsid w:val="00BE2391"/>
    <w:rsid w:val="00BE2474"/>
    <w:rsid w:val="00BE26B0"/>
    <w:rsid w:val="00BE2E32"/>
    <w:rsid w:val="00BE34FF"/>
    <w:rsid w:val="00BE3775"/>
    <w:rsid w:val="00BE39BC"/>
    <w:rsid w:val="00BE3A68"/>
    <w:rsid w:val="00BE3CEC"/>
    <w:rsid w:val="00BE3EE1"/>
    <w:rsid w:val="00BE43AA"/>
    <w:rsid w:val="00BE43E9"/>
    <w:rsid w:val="00BE495E"/>
    <w:rsid w:val="00BE4E46"/>
    <w:rsid w:val="00BE4EEC"/>
    <w:rsid w:val="00BE5527"/>
    <w:rsid w:val="00BE5603"/>
    <w:rsid w:val="00BE5746"/>
    <w:rsid w:val="00BE5909"/>
    <w:rsid w:val="00BE5939"/>
    <w:rsid w:val="00BE5BBB"/>
    <w:rsid w:val="00BE5D25"/>
    <w:rsid w:val="00BE5E01"/>
    <w:rsid w:val="00BE6432"/>
    <w:rsid w:val="00BE68FC"/>
    <w:rsid w:val="00BE6A07"/>
    <w:rsid w:val="00BE6D5D"/>
    <w:rsid w:val="00BE7ACC"/>
    <w:rsid w:val="00BE7CEC"/>
    <w:rsid w:val="00BF04C3"/>
    <w:rsid w:val="00BF0612"/>
    <w:rsid w:val="00BF0DB9"/>
    <w:rsid w:val="00BF0F95"/>
    <w:rsid w:val="00BF1004"/>
    <w:rsid w:val="00BF113F"/>
    <w:rsid w:val="00BF1E38"/>
    <w:rsid w:val="00BF2DBA"/>
    <w:rsid w:val="00BF2F24"/>
    <w:rsid w:val="00BF2F38"/>
    <w:rsid w:val="00BF3464"/>
    <w:rsid w:val="00BF3C94"/>
    <w:rsid w:val="00BF4258"/>
    <w:rsid w:val="00BF43D7"/>
    <w:rsid w:val="00BF4B86"/>
    <w:rsid w:val="00BF4B9D"/>
    <w:rsid w:val="00BF4ECB"/>
    <w:rsid w:val="00BF523D"/>
    <w:rsid w:val="00BF553A"/>
    <w:rsid w:val="00BF5939"/>
    <w:rsid w:val="00BF5AA2"/>
    <w:rsid w:val="00BF6238"/>
    <w:rsid w:val="00BF6330"/>
    <w:rsid w:val="00BF6429"/>
    <w:rsid w:val="00BF6EBD"/>
    <w:rsid w:val="00BF739B"/>
    <w:rsid w:val="00BF73AE"/>
    <w:rsid w:val="00BF7773"/>
    <w:rsid w:val="00BF79D6"/>
    <w:rsid w:val="00BF7D9D"/>
    <w:rsid w:val="00C00067"/>
    <w:rsid w:val="00C000DA"/>
    <w:rsid w:val="00C0079B"/>
    <w:rsid w:val="00C00B07"/>
    <w:rsid w:val="00C00E17"/>
    <w:rsid w:val="00C01377"/>
    <w:rsid w:val="00C014D5"/>
    <w:rsid w:val="00C0157E"/>
    <w:rsid w:val="00C016ED"/>
    <w:rsid w:val="00C0186C"/>
    <w:rsid w:val="00C01B3F"/>
    <w:rsid w:val="00C01DB1"/>
    <w:rsid w:val="00C01F50"/>
    <w:rsid w:val="00C02293"/>
    <w:rsid w:val="00C026C1"/>
    <w:rsid w:val="00C0272E"/>
    <w:rsid w:val="00C02915"/>
    <w:rsid w:val="00C02CC7"/>
    <w:rsid w:val="00C03463"/>
    <w:rsid w:val="00C034AC"/>
    <w:rsid w:val="00C03DAD"/>
    <w:rsid w:val="00C03F2B"/>
    <w:rsid w:val="00C046BF"/>
    <w:rsid w:val="00C047DD"/>
    <w:rsid w:val="00C04C42"/>
    <w:rsid w:val="00C0544F"/>
    <w:rsid w:val="00C055BC"/>
    <w:rsid w:val="00C056D1"/>
    <w:rsid w:val="00C058D2"/>
    <w:rsid w:val="00C05A9E"/>
    <w:rsid w:val="00C06533"/>
    <w:rsid w:val="00C06812"/>
    <w:rsid w:val="00C06F7F"/>
    <w:rsid w:val="00C072B3"/>
    <w:rsid w:val="00C07932"/>
    <w:rsid w:val="00C07944"/>
    <w:rsid w:val="00C100EB"/>
    <w:rsid w:val="00C1016C"/>
    <w:rsid w:val="00C102C1"/>
    <w:rsid w:val="00C103DC"/>
    <w:rsid w:val="00C10851"/>
    <w:rsid w:val="00C10F59"/>
    <w:rsid w:val="00C112CC"/>
    <w:rsid w:val="00C118DF"/>
    <w:rsid w:val="00C11D26"/>
    <w:rsid w:val="00C1226B"/>
    <w:rsid w:val="00C122E9"/>
    <w:rsid w:val="00C12BCA"/>
    <w:rsid w:val="00C12E4E"/>
    <w:rsid w:val="00C135EA"/>
    <w:rsid w:val="00C1366B"/>
    <w:rsid w:val="00C13BDA"/>
    <w:rsid w:val="00C13DA0"/>
    <w:rsid w:val="00C14239"/>
    <w:rsid w:val="00C1427D"/>
    <w:rsid w:val="00C1443B"/>
    <w:rsid w:val="00C14444"/>
    <w:rsid w:val="00C14A07"/>
    <w:rsid w:val="00C1503A"/>
    <w:rsid w:val="00C152AA"/>
    <w:rsid w:val="00C15512"/>
    <w:rsid w:val="00C15788"/>
    <w:rsid w:val="00C1587C"/>
    <w:rsid w:val="00C15B59"/>
    <w:rsid w:val="00C165A8"/>
    <w:rsid w:val="00C16A59"/>
    <w:rsid w:val="00C16D47"/>
    <w:rsid w:val="00C16D93"/>
    <w:rsid w:val="00C16F83"/>
    <w:rsid w:val="00C17025"/>
    <w:rsid w:val="00C17348"/>
    <w:rsid w:val="00C17521"/>
    <w:rsid w:val="00C1762A"/>
    <w:rsid w:val="00C17F0A"/>
    <w:rsid w:val="00C17F6D"/>
    <w:rsid w:val="00C17FB3"/>
    <w:rsid w:val="00C20A22"/>
    <w:rsid w:val="00C20B2C"/>
    <w:rsid w:val="00C20C7D"/>
    <w:rsid w:val="00C21359"/>
    <w:rsid w:val="00C2158B"/>
    <w:rsid w:val="00C220D2"/>
    <w:rsid w:val="00C223EE"/>
    <w:rsid w:val="00C223F3"/>
    <w:rsid w:val="00C22637"/>
    <w:rsid w:val="00C23E36"/>
    <w:rsid w:val="00C23EF5"/>
    <w:rsid w:val="00C24ED3"/>
    <w:rsid w:val="00C253B3"/>
    <w:rsid w:val="00C25423"/>
    <w:rsid w:val="00C25898"/>
    <w:rsid w:val="00C26252"/>
    <w:rsid w:val="00C26DEC"/>
    <w:rsid w:val="00C26E56"/>
    <w:rsid w:val="00C270C5"/>
    <w:rsid w:val="00C27A60"/>
    <w:rsid w:val="00C27F73"/>
    <w:rsid w:val="00C3019E"/>
    <w:rsid w:val="00C3070A"/>
    <w:rsid w:val="00C30D04"/>
    <w:rsid w:val="00C3153A"/>
    <w:rsid w:val="00C31D31"/>
    <w:rsid w:val="00C31F05"/>
    <w:rsid w:val="00C32005"/>
    <w:rsid w:val="00C320E1"/>
    <w:rsid w:val="00C324AB"/>
    <w:rsid w:val="00C325CF"/>
    <w:rsid w:val="00C32A69"/>
    <w:rsid w:val="00C32ABA"/>
    <w:rsid w:val="00C335CA"/>
    <w:rsid w:val="00C33B5A"/>
    <w:rsid w:val="00C33CE4"/>
    <w:rsid w:val="00C34105"/>
    <w:rsid w:val="00C3442C"/>
    <w:rsid w:val="00C3489E"/>
    <w:rsid w:val="00C34AED"/>
    <w:rsid w:val="00C34FCB"/>
    <w:rsid w:val="00C3515E"/>
    <w:rsid w:val="00C35437"/>
    <w:rsid w:val="00C3601F"/>
    <w:rsid w:val="00C36177"/>
    <w:rsid w:val="00C36A8D"/>
    <w:rsid w:val="00C37348"/>
    <w:rsid w:val="00C377FA"/>
    <w:rsid w:val="00C37CA9"/>
    <w:rsid w:val="00C40106"/>
    <w:rsid w:val="00C4013E"/>
    <w:rsid w:val="00C402B9"/>
    <w:rsid w:val="00C41390"/>
    <w:rsid w:val="00C41600"/>
    <w:rsid w:val="00C41835"/>
    <w:rsid w:val="00C41AD9"/>
    <w:rsid w:val="00C422B2"/>
    <w:rsid w:val="00C4241A"/>
    <w:rsid w:val="00C42DC9"/>
    <w:rsid w:val="00C4313B"/>
    <w:rsid w:val="00C431A7"/>
    <w:rsid w:val="00C43356"/>
    <w:rsid w:val="00C43510"/>
    <w:rsid w:val="00C4364C"/>
    <w:rsid w:val="00C43AF9"/>
    <w:rsid w:val="00C43D67"/>
    <w:rsid w:val="00C43E7E"/>
    <w:rsid w:val="00C4472A"/>
    <w:rsid w:val="00C44906"/>
    <w:rsid w:val="00C44961"/>
    <w:rsid w:val="00C45331"/>
    <w:rsid w:val="00C45658"/>
    <w:rsid w:val="00C45B04"/>
    <w:rsid w:val="00C45D01"/>
    <w:rsid w:val="00C45E57"/>
    <w:rsid w:val="00C45E94"/>
    <w:rsid w:val="00C4641E"/>
    <w:rsid w:val="00C4661F"/>
    <w:rsid w:val="00C46744"/>
    <w:rsid w:val="00C46B50"/>
    <w:rsid w:val="00C46C09"/>
    <w:rsid w:val="00C46CD7"/>
    <w:rsid w:val="00C46ECA"/>
    <w:rsid w:val="00C473DC"/>
    <w:rsid w:val="00C47A36"/>
    <w:rsid w:val="00C47D34"/>
    <w:rsid w:val="00C47DDE"/>
    <w:rsid w:val="00C50A97"/>
    <w:rsid w:val="00C50BFF"/>
    <w:rsid w:val="00C50C33"/>
    <w:rsid w:val="00C5107E"/>
    <w:rsid w:val="00C51328"/>
    <w:rsid w:val="00C51810"/>
    <w:rsid w:val="00C51FC4"/>
    <w:rsid w:val="00C52052"/>
    <w:rsid w:val="00C5213C"/>
    <w:rsid w:val="00C522A8"/>
    <w:rsid w:val="00C52699"/>
    <w:rsid w:val="00C52723"/>
    <w:rsid w:val="00C52864"/>
    <w:rsid w:val="00C528AB"/>
    <w:rsid w:val="00C52CBE"/>
    <w:rsid w:val="00C52CEB"/>
    <w:rsid w:val="00C5343D"/>
    <w:rsid w:val="00C54844"/>
    <w:rsid w:val="00C550B2"/>
    <w:rsid w:val="00C550C7"/>
    <w:rsid w:val="00C553B4"/>
    <w:rsid w:val="00C554FA"/>
    <w:rsid w:val="00C55882"/>
    <w:rsid w:val="00C55BA4"/>
    <w:rsid w:val="00C55F8B"/>
    <w:rsid w:val="00C560D5"/>
    <w:rsid w:val="00C564B4"/>
    <w:rsid w:val="00C572CF"/>
    <w:rsid w:val="00C57320"/>
    <w:rsid w:val="00C5756B"/>
    <w:rsid w:val="00C57599"/>
    <w:rsid w:val="00C575F8"/>
    <w:rsid w:val="00C57A43"/>
    <w:rsid w:val="00C57FF6"/>
    <w:rsid w:val="00C606B6"/>
    <w:rsid w:val="00C60C90"/>
    <w:rsid w:val="00C60CF2"/>
    <w:rsid w:val="00C6124F"/>
    <w:rsid w:val="00C619ED"/>
    <w:rsid w:val="00C61D37"/>
    <w:rsid w:val="00C61F8A"/>
    <w:rsid w:val="00C6294E"/>
    <w:rsid w:val="00C62991"/>
    <w:rsid w:val="00C62A98"/>
    <w:rsid w:val="00C62BBA"/>
    <w:rsid w:val="00C633D8"/>
    <w:rsid w:val="00C63714"/>
    <w:rsid w:val="00C63E91"/>
    <w:rsid w:val="00C64008"/>
    <w:rsid w:val="00C640A1"/>
    <w:rsid w:val="00C641DC"/>
    <w:rsid w:val="00C64790"/>
    <w:rsid w:val="00C64909"/>
    <w:rsid w:val="00C649BC"/>
    <w:rsid w:val="00C64EAD"/>
    <w:rsid w:val="00C65C2A"/>
    <w:rsid w:val="00C65E3E"/>
    <w:rsid w:val="00C6696B"/>
    <w:rsid w:val="00C6724E"/>
    <w:rsid w:val="00C67805"/>
    <w:rsid w:val="00C67BCC"/>
    <w:rsid w:val="00C705D4"/>
    <w:rsid w:val="00C70836"/>
    <w:rsid w:val="00C708C6"/>
    <w:rsid w:val="00C70B39"/>
    <w:rsid w:val="00C71284"/>
    <w:rsid w:val="00C71788"/>
    <w:rsid w:val="00C71E48"/>
    <w:rsid w:val="00C71FA0"/>
    <w:rsid w:val="00C72182"/>
    <w:rsid w:val="00C7239B"/>
    <w:rsid w:val="00C7254D"/>
    <w:rsid w:val="00C72867"/>
    <w:rsid w:val="00C72ACF"/>
    <w:rsid w:val="00C72C7B"/>
    <w:rsid w:val="00C73622"/>
    <w:rsid w:val="00C73A07"/>
    <w:rsid w:val="00C73A72"/>
    <w:rsid w:val="00C74494"/>
    <w:rsid w:val="00C7450C"/>
    <w:rsid w:val="00C74536"/>
    <w:rsid w:val="00C74EFC"/>
    <w:rsid w:val="00C74F8B"/>
    <w:rsid w:val="00C750CA"/>
    <w:rsid w:val="00C7575D"/>
    <w:rsid w:val="00C75901"/>
    <w:rsid w:val="00C75FD4"/>
    <w:rsid w:val="00C76826"/>
    <w:rsid w:val="00C77532"/>
    <w:rsid w:val="00C7794F"/>
    <w:rsid w:val="00C77AD1"/>
    <w:rsid w:val="00C77F81"/>
    <w:rsid w:val="00C806DA"/>
    <w:rsid w:val="00C80AC0"/>
    <w:rsid w:val="00C80CA6"/>
    <w:rsid w:val="00C80E78"/>
    <w:rsid w:val="00C8141B"/>
    <w:rsid w:val="00C814AC"/>
    <w:rsid w:val="00C81531"/>
    <w:rsid w:val="00C8168B"/>
    <w:rsid w:val="00C81F14"/>
    <w:rsid w:val="00C820AA"/>
    <w:rsid w:val="00C8283F"/>
    <w:rsid w:val="00C82F45"/>
    <w:rsid w:val="00C83373"/>
    <w:rsid w:val="00C83D14"/>
    <w:rsid w:val="00C846D5"/>
    <w:rsid w:val="00C848C6"/>
    <w:rsid w:val="00C84BF3"/>
    <w:rsid w:val="00C85CFF"/>
    <w:rsid w:val="00C85D5D"/>
    <w:rsid w:val="00C85F5A"/>
    <w:rsid w:val="00C862D5"/>
    <w:rsid w:val="00C8657E"/>
    <w:rsid w:val="00C86903"/>
    <w:rsid w:val="00C869F4"/>
    <w:rsid w:val="00C86D56"/>
    <w:rsid w:val="00C873ED"/>
    <w:rsid w:val="00C87431"/>
    <w:rsid w:val="00C87E51"/>
    <w:rsid w:val="00C90005"/>
    <w:rsid w:val="00C903F0"/>
    <w:rsid w:val="00C90484"/>
    <w:rsid w:val="00C904C0"/>
    <w:rsid w:val="00C91779"/>
    <w:rsid w:val="00C917C5"/>
    <w:rsid w:val="00C91DDA"/>
    <w:rsid w:val="00C91F85"/>
    <w:rsid w:val="00C91F8D"/>
    <w:rsid w:val="00C92414"/>
    <w:rsid w:val="00C9261F"/>
    <w:rsid w:val="00C92781"/>
    <w:rsid w:val="00C93172"/>
    <w:rsid w:val="00C93401"/>
    <w:rsid w:val="00C9374E"/>
    <w:rsid w:val="00C93CF4"/>
    <w:rsid w:val="00C93EB2"/>
    <w:rsid w:val="00C94230"/>
    <w:rsid w:val="00C94724"/>
    <w:rsid w:val="00C94EF5"/>
    <w:rsid w:val="00C951E0"/>
    <w:rsid w:val="00C9528B"/>
    <w:rsid w:val="00C95621"/>
    <w:rsid w:val="00C956A0"/>
    <w:rsid w:val="00C95752"/>
    <w:rsid w:val="00C95BBF"/>
    <w:rsid w:val="00C963AD"/>
    <w:rsid w:val="00C96482"/>
    <w:rsid w:val="00C96495"/>
    <w:rsid w:val="00C964D3"/>
    <w:rsid w:val="00C967C6"/>
    <w:rsid w:val="00C96C03"/>
    <w:rsid w:val="00C97AB2"/>
    <w:rsid w:val="00CA0595"/>
    <w:rsid w:val="00CA0A17"/>
    <w:rsid w:val="00CA1404"/>
    <w:rsid w:val="00CA15D1"/>
    <w:rsid w:val="00CA2E12"/>
    <w:rsid w:val="00CA2EA4"/>
    <w:rsid w:val="00CA2EFA"/>
    <w:rsid w:val="00CA38AB"/>
    <w:rsid w:val="00CA3B46"/>
    <w:rsid w:val="00CA3D61"/>
    <w:rsid w:val="00CA4115"/>
    <w:rsid w:val="00CA4D48"/>
    <w:rsid w:val="00CA4E40"/>
    <w:rsid w:val="00CA595C"/>
    <w:rsid w:val="00CA5A01"/>
    <w:rsid w:val="00CA61E7"/>
    <w:rsid w:val="00CA6244"/>
    <w:rsid w:val="00CA645F"/>
    <w:rsid w:val="00CA6566"/>
    <w:rsid w:val="00CA65E2"/>
    <w:rsid w:val="00CA6AF3"/>
    <w:rsid w:val="00CA6D96"/>
    <w:rsid w:val="00CA712E"/>
    <w:rsid w:val="00CA7446"/>
    <w:rsid w:val="00CA79F4"/>
    <w:rsid w:val="00CA7AD1"/>
    <w:rsid w:val="00CB037C"/>
    <w:rsid w:val="00CB06E6"/>
    <w:rsid w:val="00CB0830"/>
    <w:rsid w:val="00CB12EE"/>
    <w:rsid w:val="00CB1346"/>
    <w:rsid w:val="00CB1A45"/>
    <w:rsid w:val="00CB1CF9"/>
    <w:rsid w:val="00CB1E22"/>
    <w:rsid w:val="00CB2585"/>
    <w:rsid w:val="00CB25AC"/>
    <w:rsid w:val="00CB29C0"/>
    <w:rsid w:val="00CB29C9"/>
    <w:rsid w:val="00CB2B4A"/>
    <w:rsid w:val="00CB3249"/>
    <w:rsid w:val="00CB32A5"/>
    <w:rsid w:val="00CB3416"/>
    <w:rsid w:val="00CB36AC"/>
    <w:rsid w:val="00CB3742"/>
    <w:rsid w:val="00CB40CC"/>
    <w:rsid w:val="00CB42D5"/>
    <w:rsid w:val="00CB4377"/>
    <w:rsid w:val="00CB50F0"/>
    <w:rsid w:val="00CB5464"/>
    <w:rsid w:val="00CB5722"/>
    <w:rsid w:val="00CB5C68"/>
    <w:rsid w:val="00CB629E"/>
    <w:rsid w:val="00CB6830"/>
    <w:rsid w:val="00CB69FE"/>
    <w:rsid w:val="00CB76DD"/>
    <w:rsid w:val="00CB79AC"/>
    <w:rsid w:val="00CB7FA4"/>
    <w:rsid w:val="00CC01F7"/>
    <w:rsid w:val="00CC076E"/>
    <w:rsid w:val="00CC0846"/>
    <w:rsid w:val="00CC1646"/>
    <w:rsid w:val="00CC17F6"/>
    <w:rsid w:val="00CC180D"/>
    <w:rsid w:val="00CC1BA4"/>
    <w:rsid w:val="00CC1CA3"/>
    <w:rsid w:val="00CC2186"/>
    <w:rsid w:val="00CC29D3"/>
    <w:rsid w:val="00CC2C66"/>
    <w:rsid w:val="00CC2CB5"/>
    <w:rsid w:val="00CC31F7"/>
    <w:rsid w:val="00CC329A"/>
    <w:rsid w:val="00CC3C25"/>
    <w:rsid w:val="00CC4050"/>
    <w:rsid w:val="00CC4922"/>
    <w:rsid w:val="00CC4BC7"/>
    <w:rsid w:val="00CC4E1E"/>
    <w:rsid w:val="00CC4FDB"/>
    <w:rsid w:val="00CC55E2"/>
    <w:rsid w:val="00CC561D"/>
    <w:rsid w:val="00CC5BEA"/>
    <w:rsid w:val="00CC5C0E"/>
    <w:rsid w:val="00CC5D3B"/>
    <w:rsid w:val="00CC5DBC"/>
    <w:rsid w:val="00CC5DEB"/>
    <w:rsid w:val="00CC6282"/>
    <w:rsid w:val="00CC6336"/>
    <w:rsid w:val="00CC667B"/>
    <w:rsid w:val="00CC67F0"/>
    <w:rsid w:val="00CC75F5"/>
    <w:rsid w:val="00CC7875"/>
    <w:rsid w:val="00CC7A60"/>
    <w:rsid w:val="00CD0839"/>
    <w:rsid w:val="00CD0E3B"/>
    <w:rsid w:val="00CD1363"/>
    <w:rsid w:val="00CD1832"/>
    <w:rsid w:val="00CD1A23"/>
    <w:rsid w:val="00CD205F"/>
    <w:rsid w:val="00CD296E"/>
    <w:rsid w:val="00CD2B34"/>
    <w:rsid w:val="00CD330C"/>
    <w:rsid w:val="00CD346D"/>
    <w:rsid w:val="00CD38C3"/>
    <w:rsid w:val="00CD3B26"/>
    <w:rsid w:val="00CD4190"/>
    <w:rsid w:val="00CD4E27"/>
    <w:rsid w:val="00CD5B0A"/>
    <w:rsid w:val="00CD5B44"/>
    <w:rsid w:val="00CD61BA"/>
    <w:rsid w:val="00CD62CA"/>
    <w:rsid w:val="00CD6657"/>
    <w:rsid w:val="00CD66FA"/>
    <w:rsid w:val="00CD67AF"/>
    <w:rsid w:val="00CD6F72"/>
    <w:rsid w:val="00CD7508"/>
    <w:rsid w:val="00CD77E1"/>
    <w:rsid w:val="00CD7A92"/>
    <w:rsid w:val="00CD7C52"/>
    <w:rsid w:val="00CD7D30"/>
    <w:rsid w:val="00CD7DF6"/>
    <w:rsid w:val="00CE0007"/>
    <w:rsid w:val="00CE0148"/>
    <w:rsid w:val="00CE017E"/>
    <w:rsid w:val="00CE01A8"/>
    <w:rsid w:val="00CE01B7"/>
    <w:rsid w:val="00CE0289"/>
    <w:rsid w:val="00CE048D"/>
    <w:rsid w:val="00CE070D"/>
    <w:rsid w:val="00CE0773"/>
    <w:rsid w:val="00CE090F"/>
    <w:rsid w:val="00CE094D"/>
    <w:rsid w:val="00CE0AF5"/>
    <w:rsid w:val="00CE0D1B"/>
    <w:rsid w:val="00CE0F26"/>
    <w:rsid w:val="00CE1862"/>
    <w:rsid w:val="00CE1B59"/>
    <w:rsid w:val="00CE26BB"/>
    <w:rsid w:val="00CE27A1"/>
    <w:rsid w:val="00CE2F14"/>
    <w:rsid w:val="00CE3378"/>
    <w:rsid w:val="00CE3799"/>
    <w:rsid w:val="00CE47E0"/>
    <w:rsid w:val="00CE4FF5"/>
    <w:rsid w:val="00CE50E9"/>
    <w:rsid w:val="00CE526E"/>
    <w:rsid w:val="00CE5538"/>
    <w:rsid w:val="00CE56DF"/>
    <w:rsid w:val="00CE5979"/>
    <w:rsid w:val="00CE5A19"/>
    <w:rsid w:val="00CE5D70"/>
    <w:rsid w:val="00CE5E72"/>
    <w:rsid w:val="00CE65F2"/>
    <w:rsid w:val="00CE66C4"/>
    <w:rsid w:val="00CE6934"/>
    <w:rsid w:val="00CE732E"/>
    <w:rsid w:val="00CE74E4"/>
    <w:rsid w:val="00CE7982"/>
    <w:rsid w:val="00CF08D1"/>
    <w:rsid w:val="00CF110B"/>
    <w:rsid w:val="00CF140C"/>
    <w:rsid w:val="00CF1795"/>
    <w:rsid w:val="00CF1985"/>
    <w:rsid w:val="00CF1A59"/>
    <w:rsid w:val="00CF1BB3"/>
    <w:rsid w:val="00CF1C95"/>
    <w:rsid w:val="00CF2798"/>
    <w:rsid w:val="00CF3280"/>
    <w:rsid w:val="00CF3FB5"/>
    <w:rsid w:val="00CF4834"/>
    <w:rsid w:val="00CF4851"/>
    <w:rsid w:val="00CF4CBE"/>
    <w:rsid w:val="00CF4D87"/>
    <w:rsid w:val="00CF4DC8"/>
    <w:rsid w:val="00CF5BFB"/>
    <w:rsid w:val="00CF662B"/>
    <w:rsid w:val="00CF6C9C"/>
    <w:rsid w:val="00CF7067"/>
    <w:rsid w:val="00CF70E8"/>
    <w:rsid w:val="00CF721C"/>
    <w:rsid w:val="00CF7364"/>
    <w:rsid w:val="00CF74E0"/>
    <w:rsid w:val="00CF7580"/>
    <w:rsid w:val="00D00133"/>
    <w:rsid w:val="00D00201"/>
    <w:rsid w:val="00D002CD"/>
    <w:rsid w:val="00D0037D"/>
    <w:rsid w:val="00D00505"/>
    <w:rsid w:val="00D0078B"/>
    <w:rsid w:val="00D00A1D"/>
    <w:rsid w:val="00D00F6D"/>
    <w:rsid w:val="00D014EA"/>
    <w:rsid w:val="00D01597"/>
    <w:rsid w:val="00D017BC"/>
    <w:rsid w:val="00D01B56"/>
    <w:rsid w:val="00D01BEA"/>
    <w:rsid w:val="00D01E4B"/>
    <w:rsid w:val="00D01F75"/>
    <w:rsid w:val="00D02790"/>
    <w:rsid w:val="00D0296D"/>
    <w:rsid w:val="00D02A32"/>
    <w:rsid w:val="00D02B41"/>
    <w:rsid w:val="00D03358"/>
    <w:rsid w:val="00D034D6"/>
    <w:rsid w:val="00D034DA"/>
    <w:rsid w:val="00D03913"/>
    <w:rsid w:val="00D04120"/>
    <w:rsid w:val="00D04298"/>
    <w:rsid w:val="00D04714"/>
    <w:rsid w:val="00D048BA"/>
    <w:rsid w:val="00D04C68"/>
    <w:rsid w:val="00D05095"/>
    <w:rsid w:val="00D0520B"/>
    <w:rsid w:val="00D05341"/>
    <w:rsid w:val="00D054B0"/>
    <w:rsid w:val="00D055FE"/>
    <w:rsid w:val="00D05775"/>
    <w:rsid w:val="00D062B2"/>
    <w:rsid w:val="00D06426"/>
    <w:rsid w:val="00D067D3"/>
    <w:rsid w:val="00D067F0"/>
    <w:rsid w:val="00D06A83"/>
    <w:rsid w:val="00D06A96"/>
    <w:rsid w:val="00D06C03"/>
    <w:rsid w:val="00D06C11"/>
    <w:rsid w:val="00D07666"/>
    <w:rsid w:val="00D0768A"/>
    <w:rsid w:val="00D07885"/>
    <w:rsid w:val="00D07B80"/>
    <w:rsid w:val="00D07FB5"/>
    <w:rsid w:val="00D10406"/>
    <w:rsid w:val="00D1071A"/>
    <w:rsid w:val="00D1076C"/>
    <w:rsid w:val="00D10914"/>
    <w:rsid w:val="00D1099F"/>
    <w:rsid w:val="00D109EE"/>
    <w:rsid w:val="00D10C0D"/>
    <w:rsid w:val="00D110D6"/>
    <w:rsid w:val="00D1117F"/>
    <w:rsid w:val="00D11520"/>
    <w:rsid w:val="00D116F3"/>
    <w:rsid w:val="00D11901"/>
    <w:rsid w:val="00D11A6F"/>
    <w:rsid w:val="00D1271C"/>
    <w:rsid w:val="00D1291E"/>
    <w:rsid w:val="00D13195"/>
    <w:rsid w:val="00D131D2"/>
    <w:rsid w:val="00D137C4"/>
    <w:rsid w:val="00D13F69"/>
    <w:rsid w:val="00D14047"/>
    <w:rsid w:val="00D14167"/>
    <w:rsid w:val="00D14338"/>
    <w:rsid w:val="00D14750"/>
    <w:rsid w:val="00D15133"/>
    <w:rsid w:val="00D15261"/>
    <w:rsid w:val="00D153C0"/>
    <w:rsid w:val="00D155EA"/>
    <w:rsid w:val="00D15756"/>
    <w:rsid w:val="00D15B52"/>
    <w:rsid w:val="00D15B76"/>
    <w:rsid w:val="00D15E05"/>
    <w:rsid w:val="00D15FF7"/>
    <w:rsid w:val="00D1668F"/>
    <w:rsid w:val="00D16927"/>
    <w:rsid w:val="00D16A1B"/>
    <w:rsid w:val="00D16FA6"/>
    <w:rsid w:val="00D172F6"/>
    <w:rsid w:val="00D17651"/>
    <w:rsid w:val="00D17BC2"/>
    <w:rsid w:val="00D17C75"/>
    <w:rsid w:val="00D201CE"/>
    <w:rsid w:val="00D202DF"/>
    <w:rsid w:val="00D203D5"/>
    <w:rsid w:val="00D2082E"/>
    <w:rsid w:val="00D20C61"/>
    <w:rsid w:val="00D21960"/>
    <w:rsid w:val="00D21AB3"/>
    <w:rsid w:val="00D21E20"/>
    <w:rsid w:val="00D21FA4"/>
    <w:rsid w:val="00D22777"/>
    <w:rsid w:val="00D229CD"/>
    <w:rsid w:val="00D22B27"/>
    <w:rsid w:val="00D22C88"/>
    <w:rsid w:val="00D22CAA"/>
    <w:rsid w:val="00D22CFF"/>
    <w:rsid w:val="00D230F9"/>
    <w:rsid w:val="00D23509"/>
    <w:rsid w:val="00D2371B"/>
    <w:rsid w:val="00D23C05"/>
    <w:rsid w:val="00D23D3F"/>
    <w:rsid w:val="00D23D6C"/>
    <w:rsid w:val="00D23DD7"/>
    <w:rsid w:val="00D2461B"/>
    <w:rsid w:val="00D246A4"/>
    <w:rsid w:val="00D24BC1"/>
    <w:rsid w:val="00D24F56"/>
    <w:rsid w:val="00D25392"/>
    <w:rsid w:val="00D25525"/>
    <w:rsid w:val="00D2632E"/>
    <w:rsid w:val="00D26B1A"/>
    <w:rsid w:val="00D26DA4"/>
    <w:rsid w:val="00D26DF9"/>
    <w:rsid w:val="00D26FC4"/>
    <w:rsid w:val="00D27128"/>
    <w:rsid w:val="00D27E5E"/>
    <w:rsid w:val="00D30629"/>
    <w:rsid w:val="00D30D92"/>
    <w:rsid w:val="00D30F53"/>
    <w:rsid w:val="00D31054"/>
    <w:rsid w:val="00D3200D"/>
    <w:rsid w:val="00D322AB"/>
    <w:rsid w:val="00D324DF"/>
    <w:rsid w:val="00D326E7"/>
    <w:rsid w:val="00D33119"/>
    <w:rsid w:val="00D336F9"/>
    <w:rsid w:val="00D34860"/>
    <w:rsid w:val="00D34A1D"/>
    <w:rsid w:val="00D34A25"/>
    <w:rsid w:val="00D34C67"/>
    <w:rsid w:val="00D3548E"/>
    <w:rsid w:val="00D360E0"/>
    <w:rsid w:val="00D36C57"/>
    <w:rsid w:val="00D37466"/>
    <w:rsid w:val="00D40342"/>
    <w:rsid w:val="00D40624"/>
    <w:rsid w:val="00D4101E"/>
    <w:rsid w:val="00D411D9"/>
    <w:rsid w:val="00D41265"/>
    <w:rsid w:val="00D412DF"/>
    <w:rsid w:val="00D413C4"/>
    <w:rsid w:val="00D41657"/>
    <w:rsid w:val="00D41C3D"/>
    <w:rsid w:val="00D41F17"/>
    <w:rsid w:val="00D41FD8"/>
    <w:rsid w:val="00D421D9"/>
    <w:rsid w:val="00D427DF"/>
    <w:rsid w:val="00D42D51"/>
    <w:rsid w:val="00D4319F"/>
    <w:rsid w:val="00D438D9"/>
    <w:rsid w:val="00D43A7B"/>
    <w:rsid w:val="00D43C5F"/>
    <w:rsid w:val="00D441C8"/>
    <w:rsid w:val="00D44313"/>
    <w:rsid w:val="00D4489D"/>
    <w:rsid w:val="00D44C4C"/>
    <w:rsid w:val="00D44C51"/>
    <w:rsid w:val="00D44DCE"/>
    <w:rsid w:val="00D45294"/>
    <w:rsid w:val="00D45A40"/>
    <w:rsid w:val="00D45A96"/>
    <w:rsid w:val="00D46453"/>
    <w:rsid w:val="00D46B5F"/>
    <w:rsid w:val="00D47282"/>
    <w:rsid w:val="00D4756D"/>
    <w:rsid w:val="00D502E6"/>
    <w:rsid w:val="00D50512"/>
    <w:rsid w:val="00D50600"/>
    <w:rsid w:val="00D50F09"/>
    <w:rsid w:val="00D50F51"/>
    <w:rsid w:val="00D5135D"/>
    <w:rsid w:val="00D5204D"/>
    <w:rsid w:val="00D52436"/>
    <w:rsid w:val="00D5249E"/>
    <w:rsid w:val="00D52B48"/>
    <w:rsid w:val="00D52CAC"/>
    <w:rsid w:val="00D52D88"/>
    <w:rsid w:val="00D5306B"/>
    <w:rsid w:val="00D531C6"/>
    <w:rsid w:val="00D53368"/>
    <w:rsid w:val="00D53B2A"/>
    <w:rsid w:val="00D53C04"/>
    <w:rsid w:val="00D53E3C"/>
    <w:rsid w:val="00D544FF"/>
    <w:rsid w:val="00D545E2"/>
    <w:rsid w:val="00D5504C"/>
    <w:rsid w:val="00D55539"/>
    <w:rsid w:val="00D56082"/>
    <w:rsid w:val="00D56915"/>
    <w:rsid w:val="00D5693B"/>
    <w:rsid w:val="00D56CB3"/>
    <w:rsid w:val="00D574B0"/>
    <w:rsid w:val="00D57982"/>
    <w:rsid w:val="00D57B74"/>
    <w:rsid w:val="00D57EA6"/>
    <w:rsid w:val="00D60890"/>
    <w:rsid w:val="00D60A55"/>
    <w:rsid w:val="00D611B2"/>
    <w:rsid w:val="00D61217"/>
    <w:rsid w:val="00D612B6"/>
    <w:rsid w:val="00D6163F"/>
    <w:rsid w:val="00D61673"/>
    <w:rsid w:val="00D6239E"/>
    <w:rsid w:val="00D623EB"/>
    <w:rsid w:val="00D624DC"/>
    <w:rsid w:val="00D627AD"/>
    <w:rsid w:val="00D62957"/>
    <w:rsid w:val="00D62B53"/>
    <w:rsid w:val="00D63BC7"/>
    <w:rsid w:val="00D63C54"/>
    <w:rsid w:val="00D63D4B"/>
    <w:rsid w:val="00D640FC"/>
    <w:rsid w:val="00D645AC"/>
    <w:rsid w:val="00D646F3"/>
    <w:rsid w:val="00D65143"/>
    <w:rsid w:val="00D6520D"/>
    <w:rsid w:val="00D66077"/>
    <w:rsid w:val="00D662A5"/>
    <w:rsid w:val="00D66507"/>
    <w:rsid w:val="00D67889"/>
    <w:rsid w:val="00D67A23"/>
    <w:rsid w:val="00D67DE4"/>
    <w:rsid w:val="00D7075F"/>
    <w:rsid w:val="00D70D98"/>
    <w:rsid w:val="00D71605"/>
    <w:rsid w:val="00D71A2F"/>
    <w:rsid w:val="00D7254B"/>
    <w:rsid w:val="00D72DF3"/>
    <w:rsid w:val="00D72E22"/>
    <w:rsid w:val="00D73431"/>
    <w:rsid w:val="00D7361E"/>
    <w:rsid w:val="00D738CA"/>
    <w:rsid w:val="00D73EC7"/>
    <w:rsid w:val="00D7406B"/>
    <w:rsid w:val="00D743AA"/>
    <w:rsid w:val="00D74B2C"/>
    <w:rsid w:val="00D75279"/>
    <w:rsid w:val="00D75BC5"/>
    <w:rsid w:val="00D75CE0"/>
    <w:rsid w:val="00D75DD5"/>
    <w:rsid w:val="00D76307"/>
    <w:rsid w:val="00D76884"/>
    <w:rsid w:val="00D76950"/>
    <w:rsid w:val="00D76E44"/>
    <w:rsid w:val="00D77733"/>
    <w:rsid w:val="00D77B00"/>
    <w:rsid w:val="00D77BF0"/>
    <w:rsid w:val="00D77E02"/>
    <w:rsid w:val="00D80121"/>
    <w:rsid w:val="00D80242"/>
    <w:rsid w:val="00D80705"/>
    <w:rsid w:val="00D80798"/>
    <w:rsid w:val="00D8090F"/>
    <w:rsid w:val="00D81C7C"/>
    <w:rsid w:val="00D82844"/>
    <w:rsid w:val="00D82CA0"/>
    <w:rsid w:val="00D82F11"/>
    <w:rsid w:val="00D83087"/>
    <w:rsid w:val="00D83772"/>
    <w:rsid w:val="00D838AE"/>
    <w:rsid w:val="00D84698"/>
    <w:rsid w:val="00D84838"/>
    <w:rsid w:val="00D8499F"/>
    <w:rsid w:val="00D84C8D"/>
    <w:rsid w:val="00D84DCA"/>
    <w:rsid w:val="00D84FF4"/>
    <w:rsid w:val="00D853DD"/>
    <w:rsid w:val="00D85457"/>
    <w:rsid w:val="00D85519"/>
    <w:rsid w:val="00D85647"/>
    <w:rsid w:val="00D85C2C"/>
    <w:rsid w:val="00D85DC8"/>
    <w:rsid w:val="00D85DD7"/>
    <w:rsid w:val="00D85DDB"/>
    <w:rsid w:val="00D86076"/>
    <w:rsid w:val="00D86383"/>
    <w:rsid w:val="00D86669"/>
    <w:rsid w:val="00D86ABE"/>
    <w:rsid w:val="00D86B23"/>
    <w:rsid w:val="00D86EED"/>
    <w:rsid w:val="00D870B1"/>
    <w:rsid w:val="00D870E8"/>
    <w:rsid w:val="00D87153"/>
    <w:rsid w:val="00D872C4"/>
    <w:rsid w:val="00D8736F"/>
    <w:rsid w:val="00D9018D"/>
    <w:rsid w:val="00D9041A"/>
    <w:rsid w:val="00D9057A"/>
    <w:rsid w:val="00D90DF9"/>
    <w:rsid w:val="00D90E7D"/>
    <w:rsid w:val="00D914BD"/>
    <w:rsid w:val="00D918C3"/>
    <w:rsid w:val="00D91ADD"/>
    <w:rsid w:val="00D91B23"/>
    <w:rsid w:val="00D91CD4"/>
    <w:rsid w:val="00D91D7D"/>
    <w:rsid w:val="00D9204E"/>
    <w:rsid w:val="00D9226E"/>
    <w:rsid w:val="00D92A88"/>
    <w:rsid w:val="00D92B1B"/>
    <w:rsid w:val="00D92D2E"/>
    <w:rsid w:val="00D93F09"/>
    <w:rsid w:val="00D94277"/>
    <w:rsid w:val="00D94697"/>
    <w:rsid w:val="00D94793"/>
    <w:rsid w:val="00D9496C"/>
    <w:rsid w:val="00D94B25"/>
    <w:rsid w:val="00D94C2A"/>
    <w:rsid w:val="00D94CA3"/>
    <w:rsid w:val="00D94EAC"/>
    <w:rsid w:val="00D952B8"/>
    <w:rsid w:val="00D95EE2"/>
    <w:rsid w:val="00D9639A"/>
    <w:rsid w:val="00D963BC"/>
    <w:rsid w:val="00D9642F"/>
    <w:rsid w:val="00D96529"/>
    <w:rsid w:val="00D96592"/>
    <w:rsid w:val="00D965EC"/>
    <w:rsid w:val="00D96842"/>
    <w:rsid w:val="00D96872"/>
    <w:rsid w:val="00D96AEE"/>
    <w:rsid w:val="00D96B7B"/>
    <w:rsid w:val="00D97123"/>
    <w:rsid w:val="00D97D05"/>
    <w:rsid w:val="00DA0214"/>
    <w:rsid w:val="00DA0256"/>
    <w:rsid w:val="00DA033C"/>
    <w:rsid w:val="00DA04CD"/>
    <w:rsid w:val="00DA074B"/>
    <w:rsid w:val="00DA0754"/>
    <w:rsid w:val="00DA0BBF"/>
    <w:rsid w:val="00DA0C70"/>
    <w:rsid w:val="00DA0E09"/>
    <w:rsid w:val="00DA1042"/>
    <w:rsid w:val="00DA1D77"/>
    <w:rsid w:val="00DA1DAF"/>
    <w:rsid w:val="00DA23B4"/>
    <w:rsid w:val="00DA23DF"/>
    <w:rsid w:val="00DA24B4"/>
    <w:rsid w:val="00DA2729"/>
    <w:rsid w:val="00DA2987"/>
    <w:rsid w:val="00DA2B7B"/>
    <w:rsid w:val="00DA2F77"/>
    <w:rsid w:val="00DA3448"/>
    <w:rsid w:val="00DA366E"/>
    <w:rsid w:val="00DA3727"/>
    <w:rsid w:val="00DA39B1"/>
    <w:rsid w:val="00DA3B53"/>
    <w:rsid w:val="00DA3C70"/>
    <w:rsid w:val="00DA4295"/>
    <w:rsid w:val="00DA43D5"/>
    <w:rsid w:val="00DA4587"/>
    <w:rsid w:val="00DA482D"/>
    <w:rsid w:val="00DA4992"/>
    <w:rsid w:val="00DA4A99"/>
    <w:rsid w:val="00DA4B0B"/>
    <w:rsid w:val="00DA4CCF"/>
    <w:rsid w:val="00DA4FD0"/>
    <w:rsid w:val="00DA515E"/>
    <w:rsid w:val="00DA5A56"/>
    <w:rsid w:val="00DA5FF7"/>
    <w:rsid w:val="00DA66BA"/>
    <w:rsid w:val="00DA6CBF"/>
    <w:rsid w:val="00DA6F67"/>
    <w:rsid w:val="00DA71F6"/>
    <w:rsid w:val="00DA791F"/>
    <w:rsid w:val="00DA7991"/>
    <w:rsid w:val="00DA7B0A"/>
    <w:rsid w:val="00DB0231"/>
    <w:rsid w:val="00DB040C"/>
    <w:rsid w:val="00DB06B4"/>
    <w:rsid w:val="00DB08C3"/>
    <w:rsid w:val="00DB0CD5"/>
    <w:rsid w:val="00DB0D77"/>
    <w:rsid w:val="00DB1741"/>
    <w:rsid w:val="00DB1A1C"/>
    <w:rsid w:val="00DB1C13"/>
    <w:rsid w:val="00DB227F"/>
    <w:rsid w:val="00DB2295"/>
    <w:rsid w:val="00DB22DD"/>
    <w:rsid w:val="00DB26FC"/>
    <w:rsid w:val="00DB2724"/>
    <w:rsid w:val="00DB279C"/>
    <w:rsid w:val="00DB2A4D"/>
    <w:rsid w:val="00DB2AE9"/>
    <w:rsid w:val="00DB2CAC"/>
    <w:rsid w:val="00DB2FD3"/>
    <w:rsid w:val="00DB300C"/>
    <w:rsid w:val="00DB3226"/>
    <w:rsid w:val="00DB33FA"/>
    <w:rsid w:val="00DB3BB6"/>
    <w:rsid w:val="00DB3BE8"/>
    <w:rsid w:val="00DB42B3"/>
    <w:rsid w:val="00DB445A"/>
    <w:rsid w:val="00DB4585"/>
    <w:rsid w:val="00DB4667"/>
    <w:rsid w:val="00DB4921"/>
    <w:rsid w:val="00DB5669"/>
    <w:rsid w:val="00DB56C4"/>
    <w:rsid w:val="00DB56F3"/>
    <w:rsid w:val="00DB5DE8"/>
    <w:rsid w:val="00DB615B"/>
    <w:rsid w:val="00DB61C2"/>
    <w:rsid w:val="00DB6233"/>
    <w:rsid w:val="00DB64E0"/>
    <w:rsid w:val="00DB66FA"/>
    <w:rsid w:val="00DB67A2"/>
    <w:rsid w:val="00DB67F2"/>
    <w:rsid w:val="00DB68F8"/>
    <w:rsid w:val="00DB69C5"/>
    <w:rsid w:val="00DB6AA2"/>
    <w:rsid w:val="00DB6DDE"/>
    <w:rsid w:val="00DB7273"/>
    <w:rsid w:val="00DB73F0"/>
    <w:rsid w:val="00DB771E"/>
    <w:rsid w:val="00DB7A4E"/>
    <w:rsid w:val="00DC0293"/>
    <w:rsid w:val="00DC062C"/>
    <w:rsid w:val="00DC08D5"/>
    <w:rsid w:val="00DC0A66"/>
    <w:rsid w:val="00DC11D3"/>
    <w:rsid w:val="00DC1E13"/>
    <w:rsid w:val="00DC1E2D"/>
    <w:rsid w:val="00DC23F6"/>
    <w:rsid w:val="00DC2569"/>
    <w:rsid w:val="00DC25FE"/>
    <w:rsid w:val="00DC283F"/>
    <w:rsid w:val="00DC2DFD"/>
    <w:rsid w:val="00DC2F7C"/>
    <w:rsid w:val="00DC3361"/>
    <w:rsid w:val="00DC35DE"/>
    <w:rsid w:val="00DC38B8"/>
    <w:rsid w:val="00DC3C90"/>
    <w:rsid w:val="00DC3CAB"/>
    <w:rsid w:val="00DC3EBB"/>
    <w:rsid w:val="00DC4496"/>
    <w:rsid w:val="00DC46B4"/>
    <w:rsid w:val="00DC4ACD"/>
    <w:rsid w:val="00DC5631"/>
    <w:rsid w:val="00DC597A"/>
    <w:rsid w:val="00DC5AF3"/>
    <w:rsid w:val="00DC5D08"/>
    <w:rsid w:val="00DC6CCD"/>
    <w:rsid w:val="00DC6F22"/>
    <w:rsid w:val="00DC7296"/>
    <w:rsid w:val="00DC72E5"/>
    <w:rsid w:val="00DC7756"/>
    <w:rsid w:val="00DC77FF"/>
    <w:rsid w:val="00DC78C7"/>
    <w:rsid w:val="00DC7E71"/>
    <w:rsid w:val="00DD023A"/>
    <w:rsid w:val="00DD044F"/>
    <w:rsid w:val="00DD093D"/>
    <w:rsid w:val="00DD0F9B"/>
    <w:rsid w:val="00DD1321"/>
    <w:rsid w:val="00DD173D"/>
    <w:rsid w:val="00DD1B77"/>
    <w:rsid w:val="00DD1E5E"/>
    <w:rsid w:val="00DD255C"/>
    <w:rsid w:val="00DD259D"/>
    <w:rsid w:val="00DD2723"/>
    <w:rsid w:val="00DD2B2D"/>
    <w:rsid w:val="00DD2F82"/>
    <w:rsid w:val="00DD32C6"/>
    <w:rsid w:val="00DD3330"/>
    <w:rsid w:val="00DD45B8"/>
    <w:rsid w:val="00DD4647"/>
    <w:rsid w:val="00DD4670"/>
    <w:rsid w:val="00DD4801"/>
    <w:rsid w:val="00DD4955"/>
    <w:rsid w:val="00DD4CBC"/>
    <w:rsid w:val="00DD5086"/>
    <w:rsid w:val="00DD5271"/>
    <w:rsid w:val="00DD53DF"/>
    <w:rsid w:val="00DD5AEF"/>
    <w:rsid w:val="00DD609C"/>
    <w:rsid w:val="00DD61B6"/>
    <w:rsid w:val="00DD6BD4"/>
    <w:rsid w:val="00DD7015"/>
    <w:rsid w:val="00DD7352"/>
    <w:rsid w:val="00DD75FE"/>
    <w:rsid w:val="00DD7872"/>
    <w:rsid w:val="00DD7DA9"/>
    <w:rsid w:val="00DD7FD4"/>
    <w:rsid w:val="00DE0176"/>
    <w:rsid w:val="00DE04CB"/>
    <w:rsid w:val="00DE09C0"/>
    <w:rsid w:val="00DE0FC8"/>
    <w:rsid w:val="00DE2AC8"/>
    <w:rsid w:val="00DE316D"/>
    <w:rsid w:val="00DE32A1"/>
    <w:rsid w:val="00DE345B"/>
    <w:rsid w:val="00DE3578"/>
    <w:rsid w:val="00DE4729"/>
    <w:rsid w:val="00DE4D05"/>
    <w:rsid w:val="00DE514F"/>
    <w:rsid w:val="00DE57D6"/>
    <w:rsid w:val="00DE582C"/>
    <w:rsid w:val="00DE5A1C"/>
    <w:rsid w:val="00DE5A94"/>
    <w:rsid w:val="00DE6033"/>
    <w:rsid w:val="00DE6827"/>
    <w:rsid w:val="00DE682D"/>
    <w:rsid w:val="00DE69B7"/>
    <w:rsid w:val="00DE6C98"/>
    <w:rsid w:val="00DE6F7D"/>
    <w:rsid w:val="00DE794A"/>
    <w:rsid w:val="00DE798B"/>
    <w:rsid w:val="00DF040B"/>
    <w:rsid w:val="00DF128B"/>
    <w:rsid w:val="00DF129C"/>
    <w:rsid w:val="00DF17FB"/>
    <w:rsid w:val="00DF1834"/>
    <w:rsid w:val="00DF1C50"/>
    <w:rsid w:val="00DF1E1E"/>
    <w:rsid w:val="00DF1E95"/>
    <w:rsid w:val="00DF2209"/>
    <w:rsid w:val="00DF24BF"/>
    <w:rsid w:val="00DF24FB"/>
    <w:rsid w:val="00DF25CE"/>
    <w:rsid w:val="00DF29F9"/>
    <w:rsid w:val="00DF2E9D"/>
    <w:rsid w:val="00DF3523"/>
    <w:rsid w:val="00DF3BA6"/>
    <w:rsid w:val="00DF3D5A"/>
    <w:rsid w:val="00DF4017"/>
    <w:rsid w:val="00DF4206"/>
    <w:rsid w:val="00DF42C7"/>
    <w:rsid w:val="00DF4C7B"/>
    <w:rsid w:val="00DF5307"/>
    <w:rsid w:val="00DF5836"/>
    <w:rsid w:val="00DF5861"/>
    <w:rsid w:val="00DF5DEC"/>
    <w:rsid w:val="00DF5EC9"/>
    <w:rsid w:val="00DF7485"/>
    <w:rsid w:val="00DF7D9E"/>
    <w:rsid w:val="00E001C3"/>
    <w:rsid w:val="00E00DB8"/>
    <w:rsid w:val="00E00F3C"/>
    <w:rsid w:val="00E01180"/>
    <w:rsid w:val="00E016AC"/>
    <w:rsid w:val="00E019D6"/>
    <w:rsid w:val="00E02618"/>
    <w:rsid w:val="00E0262D"/>
    <w:rsid w:val="00E02792"/>
    <w:rsid w:val="00E02B98"/>
    <w:rsid w:val="00E02ED9"/>
    <w:rsid w:val="00E03A60"/>
    <w:rsid w:val="00E03B65"/>
    <w:rsid w:val="00E03C43"/>
    <w:rsid w:val="00E03D8E"/>
    <w:rsid w:val="00E03DDC"/>
    <w:rsid w:val="00E04AFA"/>
    <w:rsid w:val="00E05175"/>
    <w:rsid w:val="00E05FA8"/>
    <w:rsid w:val="00E065E2"/>
    <w:rsid w:val="00E0677F"/>
    <w:rsid w:val="00E0702C"/>
    <w:rsid w:val="00E07472"/>
    <w:rsid w:val="00E07DCC"/>
    <w:rsid w:val="00E07E16"/>
    <w:rsid w:val="00E1028D"/>
    <w:rsid w:val="00E10308"/>
    <w:rsid w:val="00E10362"/>
    <w:rsid w:val="00E103DB"/>
    <w:rsid w:val="00E1085F"/>
    <w:rsid w:val="00E10D11"/>
    <w:rsid w:val="00E10F40"/>
    <w:rsid w:val="00E10F91"/>
    <w:rsid w:val="00E11331"/>
    <w:rsid w:val="00E11697"/>
    <w:rsid w:val="00E11C75"/>
    <w:rsid w:val="00E1222D"/>
    <w:rsid w:val="00E122FC"/>
    <w:rsid w:val="00E12F22"/>
    <w:rsid w:val="00E135BC"/>
    <w:rsid w:val="00E138F8"/>
    <w:rsid w:val="00E13DFD"/>
    <w:rsid w:val="00E13E0E"/>
    <w:rsid w:val="00E14749"/>
    <w:rsid w:val="00E1481D"/>
    <w:rsid w:val="00E14884"/>
    <w:rsid w:val="00E15178"/>
    <w:rsid w:val="00E158CF"/>
    <w:rsid w:val="00E15AEE"/>
    <w:rsid w:val="00E164FC"/>
    <w:rsid w:val="00E16702"/>
    <w:rsid w:val="00E16AA1"/>
    <w:rsid w:val="00E1712E"/>
    <w:rsid w:val="00E17562"/>
    <w:rsid w:val="00E176D5"/>
    <w:rsid w:val="00E17992"/>
    <w:rsid w:val="00E201F5"/>
    <w:rsid w:val="00E202A4"/>
    <w:rsid w:val="00E203D4"/>
    <w:rsid w:val="00E20C02"/>
    <w:rsid w:val="00E20EBE"/>
    <w:rsid w:val="00E21115"/>
    <w:rsid w:val="00E2118F"/>
    <w:rsid w:val="00E21235"/>
    <w:rsid w:val="00E2150B"/>
    <w:rsid w:val="00E21735"/>
    <w:rsid w:val="00E21D94"/>
    <w:rsid w:val="00E221B9"/>
    <w:rsid w:val="00E227EC"/>
    <w:rsid w:val="00E228F6"/>
    <w:rsid w:val="00E22B7A"/>
    <w:rsid w:val="00E22F57"/>
    <w:rsid w:val="00E2376C"/>
    <w:rsid w:val="00E2391D"/>
    <w:rsid w:val="00E2398A"/>
    <w:rsid w:val="00E244A9"/>
    <w:rsid w:val="00E2492F"/>
    <w:rsid w:val="00E24C0C"/>
    <w:rsid w:val="00E25400"/>
    <w:rsid w:val="00E25646"/>
    <w:rsid w:val="00E25BC3"/>
    <w:rsid w:val="00E25DA8"/>
    <w:rsid w:val="00E25E44"/>
    <w:rsid w:val="00E261D6"/>
    <w:rsid w:val="00E26E0A"/>
    <w:rsid w:val="00E26E79"/>
    <w:rsid w:val="00E26F53"/>
    <w:rsid w:val="00E27D2D"/>
    <w:rsid w:val="00E3039E"/>
    <w:rsid w:val="00E303DE"/>
    <w:rsid w:val="00E30453"/>
    <w:rsid w:val="00E30C10"/>
    <w:rsid w:val="00E30EAA"/>
    <w:rsid w:val="00E3123B"/>
    <w:rsid w:val="00E31968"/>
    <w:rsid w:val="00E31B97"/>
    <w:rsid w:val="00E31EB8"/>
    <w:rsid w:val="00E3230A"/>
    <w:rsid w:val="00E32CFE"/>
    <w:rsid w:val="00E32D58"/>
    <w:rsid w:val="00E32DD2"/>
    <w:rsid w:val="00E32E44"/>
    <w:rsid w:val="00E334AC"/>
    <w:rsid w:val="00E335E9"/>
    <w:rsid w:val="00E33974"/>
    <w:rsid w:val="00E33B7F"/>
    <w:rsid w:val="00E33C8E"/>
    <w:rsid w:val="00E34020"/>
    <w:rsid w:val="00E3433F"/>
    <w:rsid w:val="00E3468A"/>
    <w:rsid w:val="00E34B98"/>
    <w:rsid w:val="00E356C4"/>
    <w:rsid w:val="00E36D77"/>
    <w:rsid w:val="00E374A3"/>
    <w:rsid w:val="00E37536"/>
    <w:rsid w:val="00E37936"/>
    <w:rsid w:val="00E37E1D"/>
    <w:rsid w:val="00E37FFE"/>
    <w:rsid w:val="00E404E2"/>
    <w:rsid w:val="00E40848"/>
    <w:rsid w:val="00E40CEB"/>
    <w:rsid w:val="00E40E85"/>
    <w:rsid w:val="00E40EDE"/>
    <w:rsid w:val="00E414AF"/>
    <w:rsid w:val="00E415C2"/>
    <w:rsid w:val="00E41C25"/>
    <w:rsid w:val="00E41CED"/>
    <w:rsid w:val="00E4230D"/>
    <w:rsid w:val="00E424DC"/>
    <w:rsid w:val="00E42BC1"/>
    <w:rsid w:val="00E42D9F"/>
    <w:rsid w:val="00E42F25"/>
    <w:rsid w:val="00E43082"/>
    <w:rsid w:val="00E4334C"/>
    <w:rsid w:val="00E4369B"/>
    <w:rsid w:val="00E43797"/>
    <w:rsid w:val="00E437C4"/>
    <w:rsid w:val="00E43A76"/>
    <w:rsid w:val="00E43B58"/>
    <w:rsid w:val="00E442E1"/>
    <w:rsid w:val="00E4494F"/>
    <w:rsid w:val="00E44C6B"/>
    <w:rsid w:val="00E4506C"/>
    <w:rsid w:val="00E45368"/>
    <w:rsid w:val="00E4551C"/>
    <w:rsid w:val="00E45791"/>
    <w:rsid w:val="00E4625B"/>
    <w:rsid w:val="00E4679A"/>
    <w:rsid w:val="00E470DA"/>
    <w:rsid w:val="00E472DC"/>
    <w:rsid w:val="00E47736"/>
    <w:rsid w:val="00E478F1"/>
    <w:rsid w:val="00E503D5"/>
    <w:rsid w:val="00E50802"/>
    <w:rsid w:val="00E50A01"/>
    <w:rsid w:val="00E50FDE"/>
    <w:rsid w:val="00E512E6"/>
    <w:rsid w:val="00E516BF"/>
    <w:rsid w:val="00E51C95"/>
    <w:rsid w:val="00E52BA1"/>
    <w:rsid w:val="00E52C56"/>
    <w:rsid w:val="00E53384"/>
    <w:rsid w:val="00E53ED2"/>
    <w:rsid w:val="00E5410D"/>
    <w:rsid w:val="00E541F1"/>
    <w:rsid w:val="00E5432C"/>
    <w:rsid w:val="00E54AF6"/>
    <w:rsid w:val="00E54B6E"/>
    <w:rsid w:val="00E54FEA"/>
    <w:rsid w:val="00E55A19"/>
    <w:rsid w:val="00E55B41"/>
    <w:rsid w:val="00E55C6C"/>
    <w:rsid w:val="00E55FA6"/>
    <w:rsid w:val="00E56036"/>
    <w:rsid w:val="00E561D0"/>
    <w:rsid w:val="00E56602"/>
    <w:rsid w:val="00E56BB1"/>
    <w:rsid w:val="00E56D9D"/>
    <w:rsid w:val="00E56F61"/>
    <w:rsid w:val="00E56FEB"/>
    <w:rsid w:val="00E573FD"/>
    <w:rsid w:val="00E576BB"/>
    <w:rsid w:val="00E577E7"/>
    <w:rsid w:val="00E57B1B"/>
    <w:rsid w:val="00E602B9"/>
    <w:rsid w:val="00E604F1"/>
    <w:rsid w:val="00E60800"/>
    <w:rsid w:val="00E6081C"/>
    <w:rsid w:val="00E60956"/>
    <w:rsid w:val="00E60DFB"/>
    <w:rsid w:val="00E60E4B"/>
    <w:rsid w:val="00E60ECB"/>
    <w:rsid w:val="00E6125A"/>
    <w:rsid w:val="00E61852"/>
    <w:rsid w:val="00E6212F"/>
    <w:rsid w:val="00E62510"/>
    <w:rsid w:val="00E62ACB"/>
    <w:rsid w:val="00E63CFF"/>
    <w:rsid w:val="00E63D52"/>
    <w:rsid w:val="00E63F43"/>
    <w:rsid w:val="00E6470C"/>
    <w:rsid w:val="00E64C46"/>
    <w:rsid w:val="00E64D8A"/>
    <w:rsid w:val="00E64E1F"/>
    <w:rsid w:val="00E6516B"/>
    <w:rsid w:val="00E6536C"/>
    <w:rsid w:val="00E65387"/>
    <w:rsid w:val="00E653A7"/>
    <w:rsid w:val="00E65840"/>
    <w:rsid w:val="00E659F4"/>
    <w:rsid w:val="00E65A44"/>
    <w:rsid w:val="00E65E81"/>
    <w:rsid w:val="00E66F9B"/>
    <w:rsid w:val="00E67A5B"/>
    <w:rsid w:val="00E67F90"/>
    <w:rsid w:val="00E7027E"/>
    <w:rsid w:val="00E70AEA"/>
    <w:rsid w:val="00E70D32"/>
    <w:rsid w:val="00E712F3"/>
    <w:rsid w:val="00E7188F"/>
    <w:rsid w:val="00E718C4"/>
    <w:rsid w:val="00E71908"/>
    <w:rsid w:val="00E71B85"/>
    <w:rsid w:val="00E71BE2"/>
    <w:rsid w:val="00E71C72"/>
    <w:rsid w:val="00E71D5A"/>
    <w:rsid w:val="00E72408"/>
    <w:rsid w:val="00E72A8D"/>
    <w:rsid w:val="00E72D77"/>
    <w:rsid w:val="00E72F2B"/>
    <w:rsid w:val="00E72FC6"/>
    <w:rsid w:val="00E73327"/>
    <w:rsid w:val="00E73A34"/>
    <w:rsid w:val="00E73C34"/>
    <w:rsid w:val="00E740A0"/>
    <w:rsid w:val="00E742C9"/>
    <w:rsid w:val="00E7529A"/>
    <w:rsid w:val="00E752D5"/>
    <w:rsid w:val="00E756AD"/>
    <w:rsid w:val="00E756F1"/>
    <w:rsid w:val="00E758AE"/>
    <w:rsid w:val="00E75BEC"/>
    <w:rsid w:val="00E75DF6"/>
    <w:rsid w:val="00E75FAA"/>
    <w:rsid w:val="00E75FF9"/>
    <w:rsid w:val="00E76360"/>
    <w:rsid w:val="00E76954"/>
    <w:rsid w:val="00E76B79"/>
    <w:rsid w:val="00E76E5C"/>
    <w:rsid w:val="00E77738"/>
    <w:rsid w:val="00E7776A"/>
    <w:rsid w:val="00E77770"/>
    <w:rsid w:val="00E77A67"/>
    <w:rsid w:val="00E80D17"/>
    <w:rsid w:val="00E80D38"/>
    <w:rsid w:val="00E81022"/>
    <w:rsid w:val="00E8176F"/>
    <w:rsid w:val="00E817D7"/>
    <w:rsid w:val="00E81F42"/>
    <w:rsid w:val="00E82C8D"/>
    <w:rsid w:val="00E82ECE"/>
    <w:rsid w:val="00E83196"/>
    <w:rsid w:val="00E8327F"/>
    <w:rsid w:val="00E83572"/>
    <w:rsid w:val="00E83823"/>
    <w:rsid w:val="00E8390D"/>
    <w:rsid w:val="00E83DA3"/>
    <w:rsid w:val="00E84665"/>
    <w:rsid w:val="00E84ABE"/>
    <w:rsid w:val="00E85049"/>
    <w:rsid w:val="00E8507E"/>
    <w:rsid w:val="00E8529A"/>
    <w:rsid w:val="00E86628"/>
    <w:rsid w:val="00E866A5"/>
    <w:rsid w:val="00E86894"/>
    <w:rsid w:val="00E86BC5"/>
    <w:rsid w:val="00E86BE5"/>
    <w:rsid w:val="00E87D1E"/>
    <w:rsid w:val="00E87D48"/>
    <w:rsid w:val="00E901DB"/>
    <w:rsid w:val="00E903DC"/>
    <w:rsid w:val="00E9087F"/>
    <w:rsid w:val="00E909A8"/>
    <w:rsid w:val="00E91448"/>
    <w:rsid w:val="00E91935"/>
    <w:rsid w:val="00E919D6"/>
    <w:rsid w:val="00E91B5C"/>
    <w:rsid w:val="00E91E17"/>
    <w:rsid w:val="00E92030"/>
    <w:rsid w:val="00E922DA"/>
    <w:rsid w:val="00E925E2"/>
    <w:rsid w:val="00E92907"/>
    <w:rsid w:val="00E929CD"/>
    <w:rsid w:val="00E92C84"/>
    <w:rsid w:val="00E932F6"/>
    <w:rsid w:val="00E93341"/>
    <w:rsid w:val="00E93817"/>
    <w:rsid w:val="00E93D99"/>
    <w:rsid w:val="00E94131"/>
    <w:rsid w:val="00E94DA8"/>
    <w:rsid w:val="00E94DFA"/>
    <w:rsid w:val="00E952BF"/>
    <w:rsid w:val="00E95421"/>
    <w:rsid w:val="00E9554E"/>
    <w:rsid w:val="00E95DF4"/>
    <w:rsid w:val="00E95FC9"/>
    <w:rsid w:val="00E97337"/>
    <w:rsid w:val="00E9747C"/>
    <w:rsid w:val="00E9779A"/>
    <w:rsid w:val="00EA0225"/>
    <w:rsid w:val="00EA03C2"/>
    <w:rsid w:val="00EA06F4"/>
    <w:rsid w:val="00EA0DAF"/>
    <w:rsid w:val="00EA101B"/>
    <w:rsid w:val="00EA1323"/>
    <w:rsid w:val="00EA1451"/>
    <w:rsid w:val="00EA173E"/>
    <w:rsid w:val="00EA1997"/>
    <w:rsid w:val="00EA1A92"/>
    <w:rsid w:val="00EA1D6B"/>
    <w:rsid w:val="00EA24EC"/>
    <w:rsid w:val="00EA2A87"/>
    <w:rsid w:val="00EA305F"/>
    <w:rsid w:val="00EA3816"/>
    <w:rsid w:val="00EA399A"/>
    <w:rsid w:val="00EA4678"/>
    <w:rsid w:val="00EA4A96"/>
    <w:rsid w:val="00EA4CBB"/>
    <w:rsid w:val="00EA50D6"/>
    <w:rsid w:val="00EA5C5C"/>
    <w:rsid w:val="00EA5D89"/>
    <w:rsid w:val="00EA61C4"/>
    <w:rsid w:val="00EA66A5"/>
    <w:rsid w:val="00EA6F80"/>
    <w:rsid w:val="00EA732B"/>
    <w:rsid w:val="00EA765A"/>
    <w:rsid w:val="00EA780E"/>
    <w:rsid w:val="00EA7ED6"/>
    <w:rsid w:val="00EB0077"/>
    <w:rsid w:val="00EB016C"/>
    <w:rsid w:val="00EB04FD"/>
    <w:rsid w:val="00EB10B4"/>
    <w:rsid w:val="00EB1A5A"/>
    <w:rsid w:val="00EB1AF2"/>
    <w:rsid w:val="00EB1ED4"/>
    <w:rsid w:val="00EB1FCF"/>
    <w:rsid w:val="00EB20EF"/>
    <w:rsid w:val="00EB2331"/>
    <w:rsid w:val="00EB2AE2"/>
    <w:rsid w:val="00EB2AFB"/>
    <w:rsid w:val="00EB2DCB"/>
    <w:rsid w:val="00EB321C"/>
    <w:rsid w:val="00EB34A7"/>
    <w:rsid w:val="00EB3698"/>
    <w:rsid w:val="00EB3A2F"/>
    <w:rsid w:val="00EB3BFA"/>
    <w:rsid w:val="00EB3CB5"/>
    <w:rsid w:val="00EB4434"/>
    <w:rsid w:val="00EB4743"/>
    <w:rsid w:val="00EB4DBF"/>
    <w:rsid w:val="00EB4EE3"/>
    <w:rsid w:val="00EB6011"/>
    <w:rsid w:val="00EB6239"/>
    <w:rsid w:val="00EB633B"/>
    <w:rsid w:val="00EB63E5"/>
    <w:rsid w:val="00EB6517"/>
    <w:rsid w:val="00EB6801"/>
    <w:rsid w:val="00EB692F"/>
    <w:rsid w:val="00EB6B5F"/>
    <w:rsid w:val="00EB6DFB"/>
    <w:rsid w:val="00EB71DE"/>
    <w:rsid w:val="00EB7248"/>
    <w:rsid w:val="00EB7AB9"/>
    <w:rsid w:val="00EB7B36"/>
    <w:rsid w:val="00EB7C76"/>
    <w:rsid w:val="00EB7FBF"/>
    <w:rsid w:val="00EC06BC"/>
    <w:rsid w:val="00EC0701"/>
    <w:rsid w:val="00EC09BE"/>
    <w:rsid w:val="00EC0BA4"/>
    <w:rsid w:val="00EC0C12"/>
    <w:rsid w:val="00EC11AB"/>
    <w:rsid w:val="00EC135D"/>
    <w:rsid w:val="00EC1808"/>
    <w:rsid w:val="00EC1CC9"/>
    <w:rsid w:val="00EC3996"/>
    <w:rsid w:val="00EC3FF8"/>
    <w:rsid w:val="00EC4665"/>
    <w:rsid w:val="00EC4D9E"/>
    <w:rsid w:val="00EC5D96"/>
    <w:rsid w:val="00EC5E75"/>
    <w:rsid w:val="00EC650C"/>
    <w:rsid w:val="00EC6EEA"/>
    <w:rsid w:val="00EC71AE"/>
    <w:rsid w:val="00EC755E"/>
    <w:rsid w:val="00EC77DC"/>
    <w:rsid w:val="00EC7984"/>
    <w:rsid w:val="00EC7BF6"/>
    <w:rsid w:val="00EC7D6C"/>
    <w:rsid w:val="00EC7F00"/>
    <w:rsid w:val="00ED052A"/>
    <w:rsid w:val="00ED0786"/>
    <w:rsid w:val="00ED09C2"/>
    <w:rsid w:val="00ED0A17"/>
    <w:rsid w:val="00ED1085"/>
    <w:rsid w:val="00ED10DB"/>
    <w:rsid w:val="00ED153F"/>
    <w:rsid w:val="00ED16CA"/>
    <w:rsid w:val="00ED1B47"/>
    <w:rsid w:val="00ED1D8C"/>
    <w:rsid w:val="00ED1FEA"/>
    <w:rsid w:val="00ED23E8"/>
    <w:rsid w:val="00ED2B5C"/>
    <w:rsid w:val="00ED2BB5"/>
    <w:rsid w:val="00ED2D08"/>
    <w:rsid w:val="00ED3080"/>
    <w:rsid w:val="00ED38EC"/>
    <w:rsid w:val="00ED395C"/>
    <w:rsid w:val="00ED3A21"/>
    <w:rsid w:val="00ED3F38"/>
    <w:rsid w:val="00ED402D"/>
    <w:rsid w:val="00ED45C3"/>
    <w:rsid w:val="00ED47B1"/>
    <w:rsid w:val="00ED53A9"/>
    <w:rsid w:val="00ED58C4"/>
    <w:rsid w:val="00ED6477"/>
    <w:rsid w:val="00ED64B6"/>
    <w:rsid w:val="00ED6544"/>
    <w:rsid w:val="00ED664B"/>
    <w:rsid w:val="00ED66A7"/>
    <w:rsid w:val="00ED68A9"/>
    <w:rsid w:val="00ED6EA3"/>
    <w:rsid w:val="00ED76C1"/>
    <w:rsid w:val="00ED7927"/>
    <w:rsid w:val="00EE0760"/>
    <w:rsid w:val="00EE0B6E"/>
    <w:rsid w:val="00EE1349"/>
    <w:rsid w:val="00EE13D3"/>
    <w:rsid w:val="00EE1691"/>
    <w:rsid w:val="00EE19BB"/>
    <w:rsid w:val="00EE20B3"/>
    <w:rsid w:val="00EE274F"/>
    <w:rsid w:val="00EE277E"/>
    <w:rsid w:val="00EE2F0D"/>
    <w:rsid w:val="00EE30E5"/>
    <w:rsid w:val="00EE3641"/>
    <w:rsid w:val="00EE3B87"/>
    <w:rsid w:val="00EE3EA5"/>
    <w:rsid w:val="00EE3EBB"/>
    <w:rsid w:val="00EE4ABD"/>
    <w:rsid w:val="00EE4B8E"/>
    <w:rsid w:val="00EE52D6"/>
    <w:rsid w:val="00EE57D6"/>
    <w:rsid w:val="00EE5CF4"/>
    <w:rsid w:val="00EE6176"/>
    <w:rsid w:val="00EE6842"/>
    <w:rsid w:val="00EE7036"/>
    <w:rsid w:val="00EE741C"/>
    <w:rsid w:val="00EE7AEE"/>
    <w:rsid w:val="00EE7C1B"/>
    <w:rsid w:val="00EE7F75"/>
    <w:rsid w:val="00EF059B"/>
    <w:rsid w:val="00EF092B"/>
    <w:rsid w:val="00EF0ADE"/>
    <w:rsid w:val="00EF0C49"/>
    <w:rsid w:val="00EF0EB8"/>
    <w:rsid w:val="00EF1405"/>
    <w:rsid w:val="00EF1555"/>
    <w:rsid w:val="00EF1617"/>
    <w:rsid w:val="00EF1814"/>
    <w:rsid w:val="00EF18B7"/>
    <w:rsid w:val="00EF190B"/>
    <w:rsid w:val="00EF19F2"/>
    <w:rsid w:val="00EF1C64"/>
    <w:rsid w:val="00EF27D1"/>
    <w:rsid w:val="00EF3459"/>
    <w:rsid w:val="00EF3A2A"/>
    <w:rsid w:val="00EF3AA4"/>
    <w:rsid w:val="00EF3B8D"/>
    <w:rsid w:val="00EF3CC3"/>
    <w:rsid w:val="00EF3DDB"/>
    <w:rsid w:val="00EF494C"/>
    <w:rsid w:val="00EF4B34"/>
    <w:rsid w:val="00EF50AE"/>
    <w:rsid w:val="00EF51C4"/>
    <w:rsid w:val="00EF586D"/>
    <w:rsid w:val="00EF5D63"/>
    <w:rsid w:val="00EF5E1D"/>
    <w:rsid w:val="00EF6964"/>
    <w:rsid w:val="00EF69B6"/>
    <w:rsid w:val="00EF6D96"/>
    <w:rsid w:val="00EF76AD"/>
    <w:rsid w:val="00EF78A9"/>
    <w:rsid w:val="00F000D0"/>
    <w:rsid w:val="00F005DE"/>
    <w:rsid w:val="00F007AA"/>
    <w:rsid w:val="00F0085F"/>
    <w:rsid w:val="00F00902"/>
    <w:rsid w:val="00F01771"/>
    <w:rsid w:val="00F02793"/>
    <w:rsid w:val="00F02798"/>
    <w:rsid w:val="00F02B5F"/>
    <w:rsid w:val="00F02C96"/>
    <w:rsid w:val="00F02D4E"/>
    <w:rsid w:val="00F02E3C"/>
    <w:rsid w:val="00F02FEC"/>
    <w:rsid w:val="00F0300A"/>
    <w:rsid w:val="00F03441"/>
    <w:rsid w:val="00F03B2B"/>
    <w:rsid w:val="00F03BAE"/>
    <w:rsid w:val="00F03E94"/>
    <w:rsid w:val="00F0595D"/>
    <w:rsid w:val="00F05E04"/>
    <w:rsid w:val="00F05EA5"/>
    <w:rsid w:val="00F0601D"/>
    <w:rsid w:val="00F0653B"/>
    <w:rsid w:val="00F06873"/>
    <w:rsid w:val="00F072F6"/>
    <w:rsid w:val="00F0753F"/>
    <w:rsid w:val="00F076AA"/>
    <w:rsid w:val="00F0790A"/>
    <w:rsid w:val="00F07A8C"/>
    <w:rsid w:val="00F07B83"/>
    <w:rsid w:val="00F1012F"/>
    <w:rsid w:val="00F10748"/>
    <w:rsid w:val="00F10BE3"/>
    <w:rsid w:val="00F10E60"/>
    <w:rsid w:val="00F10EE8"/>
    <w:rsid w:val="00F111FF"/>
    <w:rsid w:val="00F115DF"/>
    <w:rsid w:val="00F11E19"/>
    <w:rsid w:val="00F1219C"/>
    <w:rsid w:val="00F12479"/>
    <w:rsid w:val="00F127EB"/>
    <w:rsid w:val="00F12879"/>
    <w:rsid w:val="00F12A19"/>
    <w:rsid w:val="00F13498"/>
    <w:rsid w:val="00F13558"/>
    <w:rsid w:val="00F13F15"/>
    <w:rsid w:val="00F149C1"/>
    <w:rsid w:val="00F15FCB"/>
    <w:rsid w:val="00F1621A"/>
    <w:rsid w:val="00F16B8F"/>
    <w:rsid w:val="00F16BE8"/>
    <w:rsid w:val="00F16DEF"/>
    <w:rsid w:val="00F172C6"/>
    <w:rsid w:val="00F206A8"/>
    <w:rsid w:val="00F206E3"/>
    <w:rsid w:val="00F207D1"/>
    <w:rsid w:val="00F20F6B"/>
    <w:rsid w:val="00F21143"/>
    <w:rsid w:val="00F2148F"/>
    <w:rsid w:val="00F2155A"/>
    <w:rsid w:val="00F21A78"/>
    <w:rsid w:val="00F21F54"/>
    <w:rsid w:val="00F21F8E"/>
    <w:rsid w:val="00F229AA"/>
    <w:rsid w:val="00F229C5"/>
    <w:rsid w:val="00F2301B"/>
    <w:rsid w:val="00F23213"/>
    <w:rsid w:val="00F23F00"/>
    <w:rsid w:val="00F245D4"/>
    <w:rsid w:val="00F24670"/>
    <w:rsid w:val="00F24692"/>
    <w:rsid w:val="00F250CE"/>
    <w:rsid w:val="00F25704"/>
    <w:rsid w:val="00F257FD"/>
    <w:rsid w:val="00F25B47"/>
    <w:rsid w:val="00F25F83"/>
    <w:rsid w:val="00F27464"/>
    <w:rsid w:val="00F27725"/>
    <w:rsid w:val="00F2781C"/>
    <w:rsid w:val="00F27AE8"/>
    <w:rsid w:val="00F30EAE"/>
    <w:rsid w:val="00F310C9"/>
    <w:rsid w:val="00F310E8"/>
    <w:rsid w:val="00F313E7"/>
    <w:rsid w:val="00F31DE2"/>
    <w:rsid w:val="00F3216F"/>
    <w:rsid w:val="00F325A4"/>
    <w:rsid w:val="00F32C6B"/>
    <w:rsid w:val="00F33108"/>
    <w:rsid w:val="00F338B1"/>
    <w:rsid w:val="00F338B5"/>
    <w:rsid w:val="00F33A61"/>
    <w:rsid w:val="00F33C28"/>
    <w:rsid w:val="00F33D9A"/>
    <w:rsid w:val="00F344C9"/>
    <w:rsid w:val="00F34997"/>
    <w:rsid w:val="00F34A33"/>
    <w:rsid w:val="00F3526C"/>
    <w:rsid w:val="00F355EE"/>
    <w:rsid w:val="00F35852"/>
    <w:rsid w:val="00F35CC0"/>
    <w:rsid w:val="00F36048"/>
    <w:rsid w:val="00F36A16"/>
    <w:rsid w:val="00F36B3B"/>
    <w:rsid w:val="00F36C0F"/>
    <w:rsid w:val="00F36FBA"/>
    <w:rsid w:val="00F3721E"/>
    <w:rsid w:val="00F37334"/>
    <w:rsid w:val="00F375CE"/>
    <w:rsid w:val="00F377B4"/>
    <w:rsid w:val="00F379B1"/>
    <w:rsid w:val="00F40050"/>
    <w:rsid w:val="00F40941"/>
    <w:rsid w:val="00F4094C"/>
    <w:rsid w:val="00F40DAE"/>
    <w:rsid w:val="00F40FB7"/>
    <w:rsid w:val="00F415A6"/>
    <w:rsid w:val="00F41738"/>
    <w:rsid w:val="00F4192F"/>
    <w:rsid w:val="00F41C17"/>
    <w:rsid w:val="00F41DA9"/>
    <w:rsid w:val="00F41DD9"/>
    <w:rsid w:val="00F4200B"/>
    <w:rsid w:val="00F4221B"/>
    <w:rsid w:val="00F42361"/>
    <w:rsid w:val="00F43107"/>
    <w:rsid w:val="00F43A7F"/>
    <w:rsid w:val="00F4446C"/>
    <w:rsid w:val="00F44E04"/>
    <w:rsid w:val="00F452AD"/>
    <w:rsid w:val="00F4585C"/>
    <w:rsid w:val="00F45BB4"/>
    <w:rsid w:val="00F45E12"/>
    <w:rsid w:val="00F462E9"/>
    <w:rsid w:val="00F4673F"/>
    <w:rsid w:val="00F46D0F"/>
    <w:rsid w:val="00F473E4"/>
    <w:rsid w:val="00F47810"/>
    <w:rsid w:val="00F50F4C"/>
    <w:rsid w:val="00F511A6"/>
    <w:rsid w:val="00F511FC"/>
    <w:rsid w:val="00F5137D"/>
    <w:rsid w:val="00F51C42"/>
    <w:rsid w:val="00F51D7D"/>
    <w:rsid w:val="00F520AB"/>
    <w:rsid w:val="00F52154"/>
    <w:rsid w:val="00F52264"/>
    <w:rsid w:val="00F52814"/>
    <w:rsid w:val="00F52B2D"/>
    <w:rsid w:val="00F53210"/>
    <w:rsid w:val="00F53787"/>
    <w:rsid w:val="00F53912"/>
    <w:rsid w:val="00F555F6"/>
    <w:rsid w:val="00F55777"/>
    <w:rsid w:val="00F56480"/>
    <w:rsid w:val="00F56C69"/>
    <w:rsid w:val="00F56F0F"/>
    <w:rsid w:val="00F5714D"/>
    <w:rsid w:val="00F576B8"/>
    <w:rsid w:val="00F57917"/>
    <w:rsid w:val="00F600F4"/>
    <w:rsid w:val="00F60651"/>
    <w:rsid w:val="00F60C4B"/>
    <w:rsid w:val="00F60E8E"/>
    <w:rsid w:val="00F610DB"/>
    <w:rsid w:val="00F61387"/>
    <w:rsid w:val="00F6170F"/>
    <w:rsid w:val="00F61CF6"/>
    <w:rsid w:val="00F624BF"/>
    <w:rsid w:val="00F62726"/>
    <w:rsid w:val="00F62813"/>
    <w:rsid w:val="00F63520"/>
    <w:rsid w:val="00F63923"/>
    <w:rsid w:val="00F63998"/>
    <w:rsid w:val="00F646B3"/>
    <w:rsid w:val="00F6495B"/>
    <w:rsid w:val="00F64B42"/>
    <w:rsid w:val="00F64C4C"/>
    <w:rsid w:val="00F64E50"/>
    <w:rsid w:val="00F64F1A"/>
    <w:rsid w:val="00F65391"/>
    <w:rsid w:val="00F655B8"/>
    <w:rsid w:val="00F65E15"/>
    <w:rsid w:val="00F65F3D"/>
    <w:rsid w:val="00F66997"/>
    <w:rsid w:val="00F679D6"/>
    <w:rsid w:val="00F679FD"/>
    <w:rsid w:val="00F700AF"/>
    <w:rsid w:val="00F701F6"/>
    <w:rsid w:val="00F705E2"/>
    <w:rsid w:val="00F708D7"/>
    <w:rsid w:val="00F709E1"/>
    <w:rsid w:val="00F70E5C"/>
    <w:rsid w:val="00F70E61"/>
    <w:rsid w:val="00F717A9"/>
    <w:rsid w:val="00F71985"/>
    <w:rsid w:val="00F71BF9"/>
    <w:rsid w:val="00F720CC"/>
    <w:rsid w:val="00F720FC"/>
    <w:rsid w:val="00F72BF0"/>
    <w:rsid w:val="00F730D9"/>
    <w:rsid w:val="00F734C1"/>
    <w:rsid w:val="00F734DF"/>
    <w:rsid w:val="00F736AF"/>
    <w:rsid w:val="00F73B96"/>
    <w:rsid w:val="00F74205"/>
    <w:rsid w:val="00F74325"/>
    <w:rsid w:val="00F7447F"/>
    <w:rsid w:val="00F748B3"/>
    <w:rsid w:val="00F75056"/>
    <w:rsid w:val="00F75117"/>
    <w:rsid w:val="00F75712"/>
    <w:rsid w:val="00F75D86"/>
    <w:rsid w:val="00F76284"/>
    <w:rsid w:val="00F763EA"/>
    <w:rsid w:val="00F76ABA"/>
    <w:rsid w:val="00F76FDB"/>
    <w:rsid w:val="00F771B5"/>
    <w:rsid w:val="00F772BB"/>
    <w:rsid w:val="00F7788E"/>
    <w:rsid w:val="00F778D6"/>
    <w:rsid w:val="00F77AAE"/>
    <w:rsid w:val="00F80C0E"/>
    <w:rsid w:val="00F80ECB"/>
    <w:rsid w:val="00F80F06"/>
    <w:rsid w:val="00F81B4A"/>
    <w:rsid w:val="00F82714"/>
    <w:rsid w:val="00F82957"/>
    <w:rsid w:val="00F830E7"/>
    <w:rsid w:val="00F834D6"/>
    <w:rsid w:val="00F83664"/>
    <w:rsid w:val="00F838F2"/>
    <w:rsid w:val="00F83AE9"/>
    <w:rsid w:val="00F83C3F"/>
    <w:rsid w:val="00F8429F"/>
    <w:rsid w:val="00F8438F"/>
    <w:rsid w:val="00F84731"/>
    <w:rsid w:val="00F84DCF"/>
    <w:rsid w:val="00F8501A"/>
    <w:rsid w:val="00F852D7"/>
    <w:rsid w:val="00F85EDB"/>
    <w:rsid w:val="00F85F47"/>
    <w:rsid w:val="00F85FAA"/>
    <w:rsid w:val="00F85FC6"/>
    <w:rsid w:val="00F861D4"/>
    <w:rsid w:val="00F86480"/>
    <w:rsid w:val="00F86559"/>
    <w:rsid w:val="00F866A6"/>
    <w:rsid w:val="00F86F01"/>
    <w:rsid w:val="00F86FCD"/>
    <w:rsid w:val="00F8706D"/>
    <w:rsid w:val="00F8717F"/>
    <w:rsid w:val="00F87802"/>
    <w:rsid w:val="00F87A2E"/>
    <w:rsid w:val="00F87BC4"/>
    <w:rsid w:val="00F87D5B"/>
    <w:rsid w:val="00F90096"/>
    <w:rsid w:val="00F901BF"/>
    <w:rsid w:val="00F907BC"/>
    <w:rsid w:val="00F908BE"/>
    <w:rsid w:val="00F915C5"/>
    <w:rsid w:val="00F91606"/>
    <w:rsid w:val="00F9160E"/>
    <w:rsid w:val="00F91B80"/>
    <w:rsid w:val="00F92916"/>
    <w:rsid w:val="00F9298B"/>
    <w:rsid w:val="00F92B07"/>
    <w:rsid w:val="00F92BB5"/>
    <w:rsid w:val="00F92E71"/>
    <w:rsid w:val="00F93469"/>
    <w:rsid w:val="00F9367C"/>
    <w:rsid w:val="00F9373F"/>
    <w:rsid w:val="00F93B44"/>
    <w:rsid w:val="00F93BB3"/>
    <w:rsid w:val="00F93CE1"/>
    <w:rsid w:val="00F93CE4"/>
    <w:rsid w:val="00F94368"/>
    <w:rsid w:val="00F94614"/>
    <w:rsid w:val="00F947C2"/>
    <w:rsid w:val="00F95676"/>
    <w:rsid w:val="00F959E6"/>
    <w:rsid w:val="00F95A40"/>
    <w:rsid w:val="00F95B17"/>
    <w:rsid w:val="00F97049"/>
    <w:rsid w:val="00F970A7"/>
    <w:rsid w:val="00F974B0"/>
    <w:rsid w:val="00F9792E"/>
    <w:rsid w:val="00F97D98"/>
    <w:rsid w:val="00FA010A"/>
    <w:rsid w:val="00FA034F"/>
    <w:rsid w:val="00FA042D"/>
    <w:rsid w:val="00FA0533"/>
    <w:rsid w:val="00FA06C1"/>
    <w:rsid w:val="00FA0869"/>
    <w:rsid w:val="00FA1133"/>
    <w:rsid w:val="00FA1789"/>
    <w:rsid w:val="00FA19D8"/>
    <w:rsid w:val="00FA1C66"/>
    <w:rsid w:val="00FA2A0C"/>
    <w:rsid w:val="00FA2AA2"/>
    <w:rsid w:val="00FA2B65"/>
    <w:rsid w:val="00FA3CC1"/>
    <w:rsid w:val="00FA3ED2"/>
    <w:rsid w:val="00FA4231"/>
    <w:rsid w:val="00FA426E"/>
    <w:rsid w:val="00FA480D"/>
    <w:rsid w:val="00FA4913"/>
    <w:rsid w:val="00FA5B52"/>
    <w:rsid w:val="00FA6072"/>
    <w:rsid w:val="00FA6773"/>
    <w:rsid w:val="00FA68A8"/>
    <w:rsid w:val="00FA7ED2"/>
    <w:rsid w:val="00FB006A"/>
    <w:rsid w:val="00FB03D0"/>
    <w:rsid w:val="00FB0575"/>
    <w:rsid w:val="00FB0F7C"/>
    <w:rsid w:val="00FB1034"/>
    <w:rsid w:val="00FB1598"/>
    <w:rsid w:val="00FB16FD"/>
    <w:rsid w:val="00FB173D"/>
    <w:rsid w:val="00FB1B61"/>
    <w:rsid w:val="00FB1E3F"/>
    <w:rsid w:val="00FB2133"/>
    <w:rsid w:val="00FB21B0"/>
    <w:rsid w:val="00FB23E6"/>
    <w:rsid w:val="00FB23E8"/>
    <w:rsid w:val="00FB243A"/>
    <w:rsid w:val="00FB2A12"/>
    <w:rsid w:val="00FB2B4B"/>
    <w:rsid w:val="00FB2F7D"/>
    <w:rsid w:val="00FB3185"/>
    <w:rsid w:val="00FB376A"/>
    <w:rsid w:val="00FB3A0F"/>
    <w:rsid w:val="00FB3BE6"/>
    <w:rsid w:val="00FB3C7A"/>
    <w:rsid w:val="00FB3D40"/>
    <w:rsid w:val="00FB3F08"/>
    <w:rsid w:val="00FB40D5"/>
    <w:rsid w:val="00FB46C2"/>
    <w:rsid w:val="00FB59C0"/>
    <w:rsid w:val="00FB6003"/>
    <w:rsid w:val="00FB6022"/>
    <w:rsid w:val="00FB6165"/>
    <w:rsid w:val="00FB64C7"/>
    <w:rsid w:val="00FB6501"/>
    <w:rsid w:val="00FB6CCA"/>
    <w:rsid w:val="00FB7984"/>
    <w:rsid w:val="00FB7E76"/>
    <w:rsid w:val="00FC0313"/>
    <w:rsid w:val="00FC141D"/>
    <w:rsid w:val="00FC1503"/>
    <w:rsid w:val="00FC15E7"/>
    <w:rsid w:val="00FC17B4"/>
    <w:rsid w:val="00FC19B3"/>
    <w:rsid w:val="00FC1DC7"/>
    <w:rsid w:val="00FC20CB"/>
    <w:rsid w:val="00FC2134"/>
    <w:rsid w:val="00FC2A18"/>
    <w:rsid w:val="00FC2BEE"/>
    <w:rsid w:val="00FC2D97"/>
    <w:rsid w:val="00FC3591"/>
    <w:rsid w:val="00FC3FB5"/>
    <w:rsid w:val="00FC460E"/>
    <w:rsid w:val="00FC51C6"/>
    <w:rsid w:val="00FC53BD"/>
    <w:rsid w:val="00FC551C"/>
    <w:rsid w:val="00FC58DD"/>
    <w:rsid w:val="00FC5AC2"/>
    <w:rsid w:val="00FC5F9E"/>
    <w:rsid w:val="00FC6394"/>
    <w:rsid w:val="00FC6E98"/>
    <w:rsid w:val="00FC732A"/>
    <w:rsid w:val="00FC7A91"/>
    <w:rsid w:val="00FC7DA9"/>
    <w:rsid w:val="00FC7EA0"/>
    <w:rsid w:val="00FD0087"/>
    <w:rsid w:val="00FD0262"/>
    <w:rsid w:val="00FD07FE"/>
    <w:rsid w:val="00FD0872"/>
    <w:rsid w:val="00FD181F"/>
    <w:rsid w:val="00FD1B86"/>
    <w:rsid w:val="00FD1C53"/>
    <w:rsid w:val="00FD1D39"/>
    <w:rsid w:val="00FD1E6E"/>
    <w:rsid w:val="00FD224B"/>
    <w:rsid w:val="00FD239A"/>
    <w:rsid w:val="00FD26B6"/>
    <w:rsid w:val="00FD2C5A"/>
    <w:rsid w:val="00FD314C"/>
    <w:rsid w:val="00FD32E7"/>
    <w:rsid w:val="00FD33C3"/>
    <w:rsid w:val="00FD3491"/>
    <w:rsid w:val="00FD36EA"/>
    <w:rsid w:val="00FD3C1C"/>
    <w:rsid w:val="00FD45FB"/>
    <w:rsid w:val="00FD4717"/>
    <w:rsid w:val="00FD4F4B"/>
    <w:rsid w:val="00FD5005"/>
    <w:rsid w:val="00FD56E9"/>
    <w:rsid w:val="00FD599C"/>
    <w:rsid w:val="00FD5E18"/>
    <w:rsid w:val="00FD657D"/>
    <w:rsid w:val="00FD6876"/>
    <w:rsid w:val="00FD6D0D"/>
    <w:rsid w:val="00FD6D1F"/>
    <w:rsid w:val="00FD7520"/>
    <w:rsid w:val="00FD7B4B"/>
    <w:rsid w:val="00FD7BE9"/>
    <w:rsid w:val="00FD7D66"/>
    <w:rsid w:val="00FD7E0C"/>
    <w:rsid w:val="00FE0160"/>
    <w:rsid w:val="00FE07EF"/>
    <w:rsid w:val="00FE1049"/>
    <w:rsid w:val="00FE1144"/>
    <w:rsid w:val="00FE228B"/>
    <w:rsid w:val="00FE25F2"/>
    <w:rsid w:val="00FE2633"/>
    <w:rsid w:val="00FE36FF"/>
    <w:rsid w:val="00FE382B"/>
    <w:rsid w:val="00FE38C4"/>
    <w:rsid w:val="00FE4263"/>
    <w:rsid w:val="00FE4693"/>
    <w:rsid w:val="00FE4D13"/>
    <w:rsid w:val="00FE50EA"/>
    <w:rsid w:val="00FE681D"/>
    <w:rsid w:val="00FE684D"/>
    <w:rsid w:val="00FE6E76"/>
    <w:rsid w:val="00FE727D"/>
    <w:rsid w:val="00FE750F"/>
    <w:rsid w:val="00FE77AA"/>
    <w:rsid w:val="00FE78EE"/>
    <w:rsid w:val="00FE78FE"/>
    <w:rsid w:val="00FE7AEE"/>
    <w:rsid w:val="00FF01BD"/>
    <w:rsid w:val="00FF0447"/>
    <w:rsid w:val="00FF0555"/>
    <w:rsid w:val="00FF17BA"/>
    <w:rsid w:val="00FF17F7"/>
    <w:rsid w:val="00FF1FBE"/>
    <w:rsid w:val="00FF239C"/>
    <w:rsid w:val="00FF25C1"/>
    <w:rsid w:val="00FF2C21"/>
    <w:rsid w:val="00FF2CE2"/>
    <w:rsid w:val="00FF2D41"/>
    <w:rsid w:val="00FF34BA"/>
    <w:rsid w:val="00FF381D"/>
    <w:rsid w:val="00FF3D1F"/>
    <w:rsid w:val="00FF3DA7"/>
    <w:rsid w:val="00FF3E69"/>
    <w:rsid w:val="00FF4937"/>
    <w:rsid w:val="00FF4C4C"/>
    <w:rsid w:val="00FF5369"/>
    <w:rsid w:val="00FF5A7C"/>
    <w:rsid w:val="00FF5AFF"/>
    <w:rsid w:val="00FF5FC6"/>
    <w:rsid w:val="00FF5FCB"/>
    <w:rsid w:val="00FF621E"/>
    <w:rsid w:val="00FF662C"/>
    <w:rsid w:val="00FF679F"/>
    <w:rsid w:val="00FF6CDB"/>
    <w:rsid w:val="00FF6D14"/>
    <w:rsid w:val="00FF7D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15F5A32"/>
  <w15:docId w15:val="{FC9E2964-3BB0-4698-A62B-748961C4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2" w:unhideWhenUsed="1"/>
    <w:lsdException w:name="Emphasis" w:semiHidden="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4"/>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semiHidden="1" w:unhideWhenUsed="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lsdException w:name="Intense Emphasis" w:semiHidden="1"/>
    <w:lsdException w:name="Subtle Reference" w:semiHidden="1" w:unhideWhenUsed="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5B8"/>
    <w:pPr>
      <w:spacing w:before="100" w:beforeAutospacing="1" w:after="100" w:afterAutospacing="1"/>
    </w:pPr>
    <w:rPr>
      <w:sz w:val="24"/>
      <w:szCs w:val="24"/>
    </w:rPr>
  </w:style>
  <w:style w:type="paragraph" w:styleId="Heading1">
    <w:name w:val="heading 1"/>
    <w:basedOn w:val="Normal"/>
    <w:next w:val="Normal"/>
    <w:uiPriority w:val="1"/>
    <w:qFormat/>
    <w:rsid w:val="00886B8A"/>
    <w:pPr>
      <w:keepNext/>
      <w:spacing w:before="480" w:beforeAutospacing="0" w:after="120" w:afterAutospacing="0" w:line="276" w:lineRule="auto"/>
      <w:outlineLvl w:val="0"/>
    </w:pPr>
    <w:rPr>
      <w:rFonts w:asciiTheme="majorHAnsi" w:hAnsiTheme="majorHAnsi"/>
      <w:b/>
      <w:bCs/>
      <w:kern w:val="32"/>
      <w:sz w:val="40"/>
      <w:szCs w:val="40"/>
    </w:rPr>
  </w:style>
  <w:style w:type="paragraph" w:styleId="Heading2">
    <w:name w:val="heading 2"/>
    <w:basedOn w:val="Normal"/>
    <w:next w:val="Normal"/>
    <w:uiPriority w:val="1"/>
    <w:rsid w:val="00597012"/>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uiPriority w:val="1"/>
    <w:qFormat/>
    <w:rsid w:val="00202617"/>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uiPriority w:val="1"/>
    <w:qFormat/>
    <w:rsid w:val="00105F14"/>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bCs/>
      <w:szCs w:val="28"/>
    </w:rPr>
  </w:style>
  <w:style w:type="paragraph" w:styleId="Heading5">
    <w:name w:val="heading 5"/>
    <w:basedOn w:val="Normal"/>
    <w:next w:val="Normal"/>
    <w:uiPriority w:val="1"/>
    <w:rsid w:val="00202617"/>
    <w:pPr>
      <w:keepNext/>
      <w:keepLines/>
      <w:outlineLvl w:val="4"/>
    </w:pPr>
    <w:rPr>
      <w:rFonts w:ascii="Arial" w:hAnsi="Arial"/>
      <w:b/>
      <w:bCs/>
      <w:iCs/>
      <w:szCs w:val="26"/>
    </w:rPr>
  </w:style>
  <w:style w:type="paragraph" w:styleId="Heading6">
    <w:name w:val="heading 6"/>
    <w:basedOn w:val="Normal"/>
    <w:next w:val="Normal"/>
    <w:uiPriority w:val="1"/>
    <w:rsid w:val="00202617"/>
    <w:pPr>
      <w:keepNext/>
      <w:spacing w:before="120" w:after="180"/>
      <w:outlineLvl w:val="5"/>
    </w:pPr>
    <w:rPr>
      <w:rFonts w:ascii="Arial" w:hAnsi="Arial"/>
      <w:b/>
      <w:i/>
      <w:snapToGrid w:val="0"/>
      <w:sz w:val="20"/>
    </w:rPr>
  </w:style>
  <w:style w:type="paragraph" w:styleId="Heading7">
    <w:name w:val="heading 7"/>
    <w:basedOn w:val="Normal"/>
    <w:next w:val="Normal"/>
    <w:uiPriority w:val="1"/>
    <w:rsid w:val="00202617"/>
    <w:pPr>
      <w:keepNext/>
      <w:outlineLvl w:val="6"/>
    </w:pPr>
    <w:rPr>
      <w:b/>
      <w:color w:val="008000"/>
      <w:sz w:val="26"/>
      <w:szCs w:val="26"/>
      <w:u w:val="single"/>
    </w:rPr>
  </w:style>
  <w:style w:type="paragraph" w:styleId="Heading8">
    <w:name w:val="heading 8"/>
    <w:basedOn w:val="Normal"/>
    <w:next w:val="Normal"/>
    <w:uiPriority w:val="1"/>
    <w:rsid w:val="00202617"/>
    <w:pPr>
      <w:spacing w:before="240" w:after="60"/>
      <w:outlineLvl w:val="7"/>
    </w:pPr>
    <w:rPr>
      <w:i/>
      <w:iCs/>
    </w:rPr>
  </w:style>
  <w:style w:type="paragraph" w:styleId="Heading9">
    <w:name w:val="heading 9"/>
    <w:basedOn w:val="Normal"/>
    <w:next w:val="Normal"/>
    <w:uiPriority w:val="1"/>
    <w:rsid w:val="0020261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1"/>
    <w:rsid w:val="007805B8"/>
    <w:rPr>
      <w:rFonts w:ascii="Arial" w:hAnsi="Arial" w:cs="Arial"/>
      <w:b/>
      <w:bCs/>
      <w:sz w:val="28"/>
      <w:szCs w:val="26"/>
    </w:rPr>
  </w:style>
  <w:style w:type="paragraph" w:styleId="BalloonText">
    <w:name w:val="Balloon Text"/>
    <w:basedOn w:val="Normal"/>
    <w:link w:val="BalloonTextChar"/>
    <w:uiPriority w:val="99"/>
    <w:rsid w:val="00202617"/>
    <w:rPr>
      <w:rFonts w:ascii="Tahoma" w:hAnsi="Tahoma"/>
      <w:sz w:val="16"/>
      <w:szCs w:val="16"/>
      <w:lang w:val="x-none" w:eastAsia="x-none"/>
    </w:rPr>
  </w:style>
  <w:style w:type="character" w:customStyle="1" w:styleId="BalloonTextChar">
    <w:name w:val="Balloon Text Char"/>
    <w:link w:val="BalloonText"/>
    <w:uiPriority w:val="99"/>
    <w:semiHidden/>
    <w:rsid w:val="00202617"/>
    <w:rPr>
      <w:rFonts w:ascii="Tahoma" w:hAnsi="Tahoma"/>
      <w:sz w:val="16"/>
      <w:szCs w:val="16"/>
      <w:lang w:val="x-none" w:eastAsia="x-none"/>
    </w:rPr>
  </w:style>
  <w:style w:type="character" w:styleId="CommentReference">
    <w:name w:val="annotation reference"/>
    <w:unhideWhenUsed/>
    <w:rsid w:val="00202617"/>
    <w:rPr>
      <w:sz w:val="16"/>
      <w:szCs w:val="16"/>
    </w:rPr>
  </w:style>
  <w:style w:type="character" w:customStyle="1" w:styleId="CommentTextChar">
    <w:name w:val="Comment Text Char"/>
    <w:aliases w:val="t Char"/>
    <w:link w:val="CommentText"/>
    <w:uiPriority w:val="99"/>
    <w:rsid w:val="00202617"/>
  </w:style>
  <w:style w:type="paragraph" w:styleId="CommentText">
    <w:name w:val="annotation text"/>
    <w:aliases w:val="t"/>
    <w:basedOn w:val="Normal"/>
    <w:link w:val="CommentTextChar"/>
    <w:uiPriority w:val="99"/>
    <w:qFormat/>
    <w:rsid w:val="00202617"/>
    <w:rPr>
      <w:sz w:val="20"/>
      <w:szCs w:val="20"/>
    </w:rPr>
  </w:style>
  <w:style w:type="paragraph" w:customStyle="1" w:styleId="Divider">
    <w:name w:val="Divider"/>
    <w:basedOn w:val="Normal"/>
    <w:uiPriority w:val="4"/>
    <w:qFormat/>
    <w:rsid w:val="00797AC3"/>
    <w:pPr>
      <w:pBdr>
        <w:top w:val="single" w:sz="18" w:space="1" w:color="808080"/>
      </w:pBdr>
    </w:pPr>
    <w:rPr>
      <w:sz w:val="8"/>
      <w:szCs w:val="4"/>
    </w:rPr>
  </w:style>
  <w:style w:type="character" w:customStyle="1" w:styleId="FooterChar">
    <w:name w:val="Footer Char"/>
    <w:link w:val="Footer"/>
    <w:uiPriority w:val="4"/>
    <w:rsid w:val="007805B8"/>
    <w:rPr>
      <w:rFonts w:ascii="Arial" w:hAnsi="Arial"/>
      <w:lang w:val="x-none" w:eastAsia="x-none"/>
    </w:rPr>
  </w:style>
  <w:style w:type="paragraph" w:styleId="Footer">
    <w:name w:val="footer"/>
    <w:basedOn w:val="Normal"/>
    <w:link w:val="FooterChar"/>
    <w:uiPriority w:val="4"/>
    <w:rsid w:val="0039195E"/>
    <w:pPr>
      <w:widowControl w:val="0"/>
      <w:tabs>
        <w:tab w:val="right" w:pos="9360"/>
      </w:tabs>
      <w:snapToGrid w:val="0"/>
      <w:spacing w:before="0" w:beforeAutospacing="0" w:after="0" w:afterAutospacing="0"/>
    </w:pPr>
    <w:rPr>
      <w:rFonts w:ascii="Arial" w:hAnsi="Arial"/>
      <w:sz w:val="20"/>
      <w:szCs w:val="20"/>
      <w:lang w:val="x-none" w:eastAsia="x-none"/>
    </w:rPr>
  </w:style>
  <w:style w:type="character" w:styleId="FootnoteReference">
    <w:name w:val="footnote reference"/>
    <w:uiPriority w:val="4"/>
    <w:rsid w:val="00202617"/>
    <w:rPr>
      <w:vertAlign w:val="superscript"/>
    </w:rPr>
  </w:style>
  <w:style w:type="paragraph" w:styleId="FootnoteText">
    <w:name w:val="footnote text"/>
    <w:basedOn w:val="Normal"/>
    <w:link w:val="FootnoteTextChar"/>
    <w:uiPriority w:val="4"/>
    <w:rsid w:val="00202617"/>
    <w:rPr>
      <w:sz w:val="20"/>
      <w:szCs w:val="20"/>
    </w:rPr>
  </w:style>
  <w:style w:type="character" w:customStyle="1" w:styleId="FootnoteTextChar">
    <w:name w:val="Footnote Text Char"/>
    <w:basedOn w:val="DefaultParagraphFont"/>
    <w:link w:val="FootnoteText"/>
    <w:uiPriority w:val="4"/>
    <w:rsid w:val="007805B8"/>
  </w:style>
  <w:style w:type="character" w:styleId="Hyperlink">
    <w:name w:val="Hyperlink"/>
    <w:uiPriority w:val="99"/>
    <w:rsid w:val="00202617"/>
    <w:rPr>
      <w:color w:val="0000FF"/>
      <w:u w:val="single"/>
    </w:rPr>
  </w:style>
  <w:style w:type="paragraph" w:customStyle="1" w:styleId="HeaderBar">
    <w:name w:val="Header Bar"/>
    <w:basedOn w:val="Normal"/>
    <w:uiPriority w:val="4"/>
    <w:qFormat/>
    <w:rsid w:val="00BF6EBD"/>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uiPriority w:val="1"/>
    <w:qFormat/>
    <w:rsid w:val="00597012"/>
    <w:pPr>
      <w:pageBreakBefore w:val="0"/>
      <w:pBdr>
        <w:top w:val="single" w:sz="18" w:space="3" w:color="A6A6A6"/>
        <w:left w:val="single" w:sz="18" w:space="4" w:color="A6A6A6"/>
        <w:bottom w:val="single" w:sz="18" w:space="3" w:color="A6A6A6"/>
        <w:right w:val="single" w:sz="18" w:space="4" w:color="A6A6A6"/>
      </w:pBdr>
      <w:shd w:val="clear" w:color="auto" w:fill="D9D9D9"/>
      <w:ind w:left="1987" w:hanging="1987"/>
      <w:jc w:val="left"/>
    </w:pPr>
    <w:rPr>
      <w:u w:val="none"/>
    </w:rPr>
  </w:style>
  <w:style w:type="paragraph" w:customStyle="1" w:styleId="Heading3Divider">
    <w:name w:val="Heading 3 Divider"/>
    <w:basedOn w:val="Heading3"/>
    <w:uiPriority w:val="1"/>
    <w:qFormat/>
    <w:rsid w:val="00202617"/>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subheading">
    <w:name w:val="subheading"/>
    <w:basedOn w:val="Normal"/>
    <w:next w:val="Normal"/>
    <w:qFormat/>
    <w:rsid w:val="002D429A"/>
    <w:pPr>
      <w:keepNext/>
      <w:spacing w:after="120" w:afterAutospacing="0"/>
    </w:pPr>
    <w:rPr>
      <w:rFonts w:ascii="Arial" w:hAnsi="Arial" w:cs="Arial"/>
      <w:b/>
    </w:rPr>
  </w:style>
  <w:style w:type="paragraph" w:customStyle="1" w:styleId="TableHeaderSide">
    <w:name w:val="Table Header Side"/>
    <w:basedOn w:val="TableHeader1"/>
    <w:next w:val="Normal"/>
    <w:qFormat/>
    <w:rsid w:val="00832903"/>
    <w:pPr>
      <w:keepNext w:val="0"/>
      <w:spacing w:after="80"/>
      <w:jc w:val="left"/>
    </w:pPr>
  </w:style>
  <w:style w:type="paragraph" w:customStyle="1" w:styleId="TableHeader1">
    <w:name w:val="Table Header 1"/>
    <w:basedOn w:val="Normal"/>
    <w:qFormat/>
    <w:rsid w:val="00105F14"/>
    <w:pPr>
      <w:keepNext/>
      <w:spacing w:before="0" w:beforeAutospacing="0" w:after="0" w:afterAutospacing="0"/>
      <w:jc w:val="center"/>
    </w:pPr>
    <w:rPr>
      <w:b/>
      <w:lang w:bidi="en-US"/>
    </w:rPr>
  </w:style>
  <w:style w:type="paragraph" w:styleId="Header">
    <w:name w:val="header"/>
    <w:basedOn w:val="Normal"/>
    <w:next w:val="Normal"/>
    <w:link w:val="HeaderChar"/>
    <w:uiPriority w:val="99"/>
    <w:rsid w:val="00202617"/>
    <w:pPr>
      <w:tabs>
        <w:tab w:val="right" w:pos="9360"/>
      </w:tabs>
      <w:spacing w:before="0" w:beforeAutospacing="0" w:after="0" w:afterAutospacing="0"/>
      <w:ind w:left="1260" w:right="720" w:hanging="1260"/>
    </w:pPr>
    <w:rPr>
      <w:rFonts w:ascii="Arial" w:hAnsi="Arial"/>
      <w:sz w:val="20"/>
    </w:rPr>
  </w:style>
  <w:style w:type="character" w:styleId="PageNumber">
    <w:name w:val="page number"/>
    <w:uiPriority w:val="2"/>
    <w:rsid w:val="00202617"/>
  </w:style>
  <w:style w:type="character" w:styleId="FollowedHyperlink">
    <w:name w:val="FollowedHyperlink"/>
    <w:uiPriority w:val="2"/>
    <w:rsid w:val="00202617"/>
    <w:rPr>
      <w:color w:val="800080"/>
      <w:u w:val="single"/>
    </w:rPr>
  </w:style>
  <w:style w:type="paragraph" w:customStyle="1" w:styleId="ColorfulList-Accent12">
    <w:name w:val="Colorful List - Accent 12"/>
    <w:basedOn w:val="Normal"/>
    <w:uiPriority w:val="4"/>
    <w:rsid w:val="00202617"/>
    <w:pPr>
      <w:ind w:left="720"/>
      <w:contextualSpacing/>
    </w:pPr>
    <w:rPr>
      <w:rFonts w:ascii="Charter BT" w:eastAsia="Calibri" w:hAnsi="Charter BT"/>
    </w:rPr>
  </w:style>
  <w:style w:type="paragraph" w:styleId="TOC3">
    <w:name w:val="toc 3"/>
    <w:basedOn w:val="Normal"/>
    <w:next w:val="Normal"/>
    <w:autoRedefine/>
    <w:uiPriority w:val="39"/>
    <w:rsid w:val="00B0379C"/>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B0379C"/>
    <w:pPr>
      <w:tabs>
        <w:tab w:val="left" w:pos="1920"/>
        <w:tab w:val="right" w:leader="dot" w:pos="9350"/>
      </w:tabs>
      <w:spacing w:before="80" w:beforeAutospacing="0" w:after="80" w:afterAutospacing="0"/>
      <w:ind w:left="1890" w:right="360" w:hanging="1530"/>
    </w:pPr>
    <w:rPr>
      <w:noProof/>
      <w:szCs w:val="20"/>
    </w:rPr>
  </w:style>
  <w:style w:type="paragraph" w:styleId="CommentSubject">
    <w:name w:val="annotation subject"/>
    <w:basedOn w:val="CommentText"/>
    <w:next w:val="CommentText"/>
    <w:link w:val="CommentSubjectChar"/>
    <w:uiPriority w:val="99"/>
    <w:semiHidden/>
    <w:rsid w:val="00202617"/>
    <w:rPr>
      <w:b/>
      <w:bCs/>
    </w:rPr>
  </w:style>
  <w:style w:type="paragraph" w:styleId="DocumentMap">
    <w:name w:val="Document Map"/>
    <w:basedOn w:val="Normal"/>
    <w:link w:val="DocumentMapChar"/>
    <w:uiPriority w:val="99"/>
    <w:semiHidden/>
    <w:rsid w:val="00202617"/>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202617"/>
    <w:rPr>
      <w:rFonts w:ascii="Tahoma" w:hAnsi="Tahoma"/>
      <w:shd w:val="clear" w:color="auto" w:fill="000080"/>
      <w:lang w:val="x-none" w:eastAsia="x-none"/>
    </w:rPr>
  </w:style>
  <w:style w:type="paragraph" w:customStyle="1" w:styleId="ReplaceText">
    <w:name w:val="Replace Text"/>
    <w:basedOn w:val="Normal"/>
    <w:qFormat/>
    <w:rsid w:val="00091056"/>
    <w:pPr>
      <w:spacing w:before="0" w:beforeAutospacing="0" w:after="0" w:afterAutospacing="0"/>
    </w:pPr>
    <w:rPr>
      <w:color w:val="0070C0"/>
      <w:lang w:bidi="en-US"/>
    </w:rPr>
  </w:style>
  <w:style w:type="paragraph" w:customStyle="1" w:styleId="ColorfulList-Accent11">
    <w:name w:val="Colorful List - Accent 11"/>
    <w:basedOn w:val="Normal"/>
    <w:uiPriority w:val="34"/>
    <w:unhideWhenUsed/>
    <w:rsid w:val="00202617"/>
    <w:pPr>
      <w:ind w:left="720"/>
      <w:contextualSpacing/>
    </w:pPr>
    <w:rPr>
      <w:rFonts w:ascii="Charter BT" w:eastAsia="Calibri" w:hAnsi="Charter BT"/>
    </w:rPr>
  </w:style>
  <w:style w:type="paragraph" w:customStyle="1" w:styleId="LightShading-Accent51">
    <w:name w:val="Light Shading - Accent 51"/>
    <w:hidden/>
    <w:uiPriority w:val="99"/>
    <w:semiHidden/>
    <w:rsid w:val="00EF14FF"/>
    <w:rPr>
      <w:sz w:val="24"/>
      <w:szCs w:val="24"/>
    </w:rPr>
  </w:style>
  <w:style w:type="paragraph" w:customStyle="1" w:styleId="LightList-Accent51">
    <w:name w:val="Light List - Accent 51"/>
    <w:basedOn w:val="Normal"/>
    <w:uiPriority w:val="34"/>
    <w:unhideWhenUsed/>
    <w:rsid w:val="00202617"/>
    <w:pPr>
      <w:ind w:left="720"/>
    </w:pPr>
  </w:style>
  <w:style w:type="paragraph" w:customStyle="1" w:styleId="LightGrid-Accent32">
    <w:name w:val="Light Grid - Accent 32"/>
    <w:basedOn w:val="Normal"/>
    <w:unhideWhenUsed/>
    <w:rsid w:val="00244AF2"/>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32">
    <w:name w:val="Light List - Accent 32"/>
    <w:hidden/>
    <w:rsid w:val="002348F2"/>
    <w:rPr>
      <w:sz w:val="24"/>
      <w:szCs w:val="24"/>
    </w:rPr>
  </w:style>
  <w:style w:type="paragraph" w:customStyle="1" w:styleId="LightList-Accent31">
    <w:name w:val="Light List - Accent 31"/>
    <w:hidden/>
    <w:uiPriority w:val="99"/>
    <w:semiHidden/>
    <w:rsid w:val="002D4505"/>
    <w:rPr>
      <w:sz w:val="24"/>
      <w:szCs w:val="24"/>
    </w:rPr>
  </w:style>
  <w:style w:type="paragraph" w:customStyle="1" w:styleId="LightGrid-Accent31">
    <w:name w:val="Light Grid - Accent 31"/>
    <w:basedOn w:val="Normal"/>
    <w:uiPriority w:val="34"/>
    <w:unhideWhenUsed/>
    <w:rsid w:val="00202617"/>
    <w:pPr>
      <w:ind w:left="720"/>
      <w:contextualSpacing/>
    </w:pPr>
  </w:style>
  <w:style w:type="table" w:styleId="TableGrid">
    <w:name w:val="Table Grid"/>
    <w:basedOn w:val="TableNormal"/>
    <w:rsid w:val="002026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EE3EA5"/>
    <w:rPr>
      <w:sz w:val="24"/>
      <w:szCs w:val="24"/>
    </w:rPr>
  </w:style>
  <w:style w:type="paragraph" w:customStyle="1" w:styleId="ColorfulList-Accent13">
    <w:name w:val="Colorful List - Accent 13"/>
    <w:basedOn w:val="Normal"/>
    <w:uiPriority w:val="34"/>
    <w:unhideWhenUsed/>
    <w:rsid w:val="0004351A"/>
    <w:pPr>
      <w:spacing w:before="120" w:beforeAutospacing="0" w:after="120" w:afterAutospacing="0"/>
      <w:ind w:left="720"/>
    </w:pPr>
    <w:rPr>
      <w:rFonts w:eastAsia="MS Mincho"/>
    </w:rPr>
  </w:style>
  <w:style w:type="paragraph" w:styleId="Revision">
    <w:name w:val="Revision"/>
    <w:hidden/>
    <w:rsid w:val="00FC2BEE"/>
    <w:rPr>
      <w:sz w:val="24"/>
      <w:szCs w:val="24"/>
    </w:rPr>
  </w:style>
  <w:style w:type="paragraph" w:styleId="ListBullet">
    <w:name w:val="List Bullet"/>
    <w:basedOn w:val="Normal"/>
    <w:rsid w:val="00BD7C07"/>
    <w:pPr>
      <w:numPr>
        <w:numId w:val="2"/>
      </w:numPr>
      <w:spacing w:before="0" w:beforeAutospacing="0" w:after="120" w:afterAutospacing="0"/>
    </w:pPr>
  </w:style>
  <w:style w:type="character" w:styleId="Strong">
    <w:name w:val="Strong"/>
    <w:uiPriority w:val="4"/>
    <w:unhideWhenUsed/>
    <w:rsid w:val="00202617"/>
    <w:rPr>
      <w:b/>
      <w:bCs/>
    </w:rPr>
  </w:style>
  <w:style w:type="paragraph" w:customStyle="1" w:styleId="TableBold11">
    <w:name w:val="Table Bold 11"/>
    <w:basedOn w:val="TableHeader1"/>
    <w:uiPriority w:val="2"/>
    <w:qFormat/>
    <w:rsid w:val="00757FD9"/>
    <w:pPr>
      <w:keepNext w:val="0"/>
      <w:spacing w:after="60"/>
      <w:jc w:val="left"/>
    </w:pPr>
  </w:style>
  <w:style w:type="paragraph" w:styleId="ListParagraph">
    <w:name w:val="List Paragraph"/>
    <w:basedOn w:val="Normal"/>
    <w:uiPriority w:val="34"/>
    <w:qFormat/>
    <w:rsid w:val="00C72ACF"/>
    <w:pPr>
      <w:ind w:left="720"/>
      <w:contextualSpacing/>
    </w:pPr>
  </w:style>
  <w:style w:type="character" w:customStyle="1" w:styleId="HeaderChar">
    <w:name w:val="Header Char"/>
    <w:basedOn w:val="DefaultParagraphFont"/>
    <w:link w:val="Header"/>
    <w:uiPriority w:val="99"/>
    <w:rsid w:val="00B0116D"/>
    <w:rPr>
      <w:rFonts w:ascii="Arial" w:hAnsi="Arial"/>
      <w:szCs w:val="24"/>
    </w:rPr>
  </w:style>
  <w:style w:type="paragraph" w:styleId="ListBullet2">
    <w:name w:val="List Bullet 2"/>
    <w:basedOn w:val="Normal"/>
    <w:rsid w:val="00250760"/>
    <w:pPr>
      <w:numPr>
        <w:numId w:val="15"/>
      </w:numPr>
      <w:spacing w:before="120" w:beforeAutospacing="0" w:after="120" w:afterAutospacing="0"/>
      <w:ind w:left="1440"/>
    </w:pPr>
  </w:style>
  <w:style w:type="table" w:customStyle="1" w:styleId="TableGrid1">
    <w:name w:val="Table Grid1"/>
    <w:basedOn w:val="TableNormal"/>
    <w:next w:val="TableGrid"/>
    <w:uiPriority w:val="59"/>
    <w:rsid w:val="000C3D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D640FC"/>
    <w:rPr>
      <w:b/>
      <w:bCs/>
    </w:rPr>
  </w:style>
  <w:style w:type="paragraph" w:styleId="ListBullet4">
    <w:name w:val="List Bullet 4"/>
    <w:basedOn w:val="Normal"/>
    <w:unhideWhenUsed/>
    <w:rsid w:val="0063039C"/>
    <w:pPr>
      <w:numPr>
        <w:numId w:val="16"/>
      </w:numPr>
      <w:contextualSpacing/>
    </w:pPr>
  </w:style>
  <w:style w:type="paragraph" w:styleId="ListBullet3">
    <w:name w:val="List Bullet 3"/>
    <w:basedOn w:val="Normal"/>
    <w:unhideWhenUsed/>
    <w:rsid w:val="0057238E"/>
    <w:pPr>
      <w:numPr>
        <w:numId w:val="18"/>
      </w:numPr>
      <w:spacing w:before="0" w:beforeAutospacing="0" w:after="120" w:afterAutospacing="0"/>
      <w:ind w:left="2160"/>
      <w:contextualSpacing/>
    </w:pPr>
  </w:style>
  <w:style w:type="paragraph" w:styleId="ListNumber">
    <w:name w:val="List Number"/>
    <w:basedOn w:val="Normal"/>
    <w:rsid w:val="007722A9"/>
    <w:pPr>
      <w:numPr>
        <w:numId w:val="19"/>
      </w:numPr>
      <w:contextualSpacing/>
    </w:pPr>
  </w:style>
  <w:style w:type="paragraph" w:customStyle="1" w:styleId="Default">
    <w:name w:val="Default"/>
    <w:rsid w:val="00F66997"/>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456429"/>
    <w:rPr>
      <w:rFonts w:ascii="Calibri" w:eastAsiaTheme="minorHAnsi" w:hAnsi="Calibri" w:cs="Calibri"/>
      <w:sz w:val="22"/>
      <w:szCs w:val="22"/>
    </w:rPr>
  </w:style>
  <w:style w:type="paragraph" w:customStyle="1" w:styleId="4pointsafter">
    <w:name w:val="4 points after"/>
    <w:basedOn w:val="NoSpacing"/>
    <w:qFormat/>
    <w:rsid w:val="00D30F53"/>
    <w:pPr>
      <w:spacing w:beforeAutospacing="0" w:after="80" w:afterAutospacing="0"/>
    </w:pPr>
  </w:style>
  <w:style w:type="paragraph" w:customStyle="1" w:styleId="4pointsbullet">
    <w:name w:val="4 points bullet"/>
    <w:basedOn w:val="ListBullet"/>
    <w:qFormat/>
    <w:rsid w:val="00D30F53"/>
    <w:pPr>
      <w:numPr>
        <w:numId w:val="0"/>
      </w:numPr>
      <w:spacing w:before="80" w:after="80"/>
      <w:ind w:left="720" w:hanging="360"/>
      <w:contextualSpacing/>
    </w:pPr>
  </w:style>
  <w:style w:type="paragraph" w:styleId="NoSpacing">
    <w:name w:val="No Spacing"/>
    <w:uiPriority w:val="4"/>
    <w:rsid w:val="00D30F53"/>
    <w:pPr>
      <w:spacing w:beforeAutospacing="1" w:afterAutospacing="1"/>
    </w:pPr>
    <w:rPr>
      <w:sz w:val="24"/>
      <w:szCs w:val="24"/>
    </w:rPr>
  </w:style>
  <w:style w:type="paragraph" w:customStyle="1" w:styleId="TableBold12">
    <w:name w:val="Table Bold 12"/>
    <w:next w:val="Normal"/>
    <w:qFormat/>
    <w:rsid w:val="006E3556"/>
    <w:pPr>
      <w:spacing w:after="80"/>
    </w:pPr>
    <w:rPr>
      <w:b/>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940">
      <w:bodyDiv w:val="1"/>
      <w:marLeft w:val="0"/>
      <w:marRight w:val="0"/>
      <w:marTop w:val="0"/>
      <w:marBottom w:val="0"/>
      <w:divBdr>
        <w:top w:val="none" w:sz="0" w:space="0" w:color="auto"/>
        <w:left w:val="none" w:sz="0" w:space="0" w:color="auto"/>
        <w:bottom w:val="none" w:sz="0" w:space="0" w:color="auto"/>
        <w:right w:val="none" w:sz="0" w:space="0" w:color="auto"/>
      </w:divBdr>
    </w:div>
    <w:div w:id="85928850">
      <w:bodyDiv w:val="1"/>
      <w:marLeft w:val="0"/>
      <w:marRight w:val="0"/>
      <w:marTop w:val="0"/>
      <w:marBottom w:val="0"/>
      <w:divBdr>
        <w:top w:val="none" w:sz="0" w:space="0" w:color="auto"/>
        <w:left w:val="none" w:sz="0" w:space="0" w:color="auto"/>
        <w:bottom w:val="none" w:sz="0" w:space="0" w:color="auto"/>
        <w:right w:val="none" w:sz="0" w:space="0" w:color="auto"/>
      </w:divBdr>
    </w:div>
    <w:div w:id="89158590">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9222924">
      <w:bodyDiv w:val="1"/>
      <w:marLeft w:val="0"/>
      <w:marRight w:val="0"/>
      <w:marTop w:val="0"/>
      <w:marBottom w:val="0"/>
      <w:divBdr>
        <w:top w:val="none" w:sz="0" w:space="0" w:color="auto"/>
        <w:left w:val="none" w:sz="0" w:space="0" w:color="auto"/>
        <w:bottom w:val="none" w:sz="0" w:space="0" w:color="auto"/>
        <w:right w:val="none" w:sz="0" w:space="0" w:color="auto"/>
      </w:divBdr>
    </w:div>
    <w:div w:id="117602942">
      <w:bodyDiv w:val="1"/>
      <w:marLeft w:val="0"/>
      <w:marRight w:val="0"/>
      <w:marTop w:val="0"/>
      <w:marBottom w:val="0"/>
      <w:divBdr>
        <w:top w:val="none" w:sz="0" w:space="0" w:color="auto"/>
        <w:left w:val="none" w:sz="0" w:space="0" w:color="auto"/>
        <w:bottom w:val="none" w:sz="0" w:space="0" w:color="auto"/>
        <w:right w:val="none" w:sz="0" w:space="0" w:color="auto"/>
      </w:divBdr>
    </w:div>
    <w:div w:id="135725075">
      <w:bodyDiv w:val="1"/>
      <w:marLeft w:val="0"/>
      <w:marRight w:val="0"/>
      <w:marTop w:val="0"/>
      <w:marBottom w:val="0"/>
      <w:divBdr>
        <w:top w:val="none" w:sz="0" w:space="0" w:color="auto"/>
        <w:left w:val="none" w:sz="0" w:space="0" w:color="auto"/>
        <w:bottom w:val="none" w:sz="0" w:space="0" w:color="auto"/>
        <w:right w:val="none" w:sz="0" w:space="0" w:color="auto"/>
      </w:divBdr>
    </w:div>
    <w:div w:id="144973611">
      <w:bodyDiv w:val="1"/>
      <w:marLeft w:val="0"/>
      <w:marRight w:val="0"/>
      <w:marTop w:val="0"/>
      <w:marBottom w:val="0"/>
      <w:divBdr>
        <w:top w:val="none" w:sz="0" w:space="0" w:color="auto"/>
        <w:left w:val="none" w:sz="0" w:space="0" w:color="auto"/>
        <w:bottom w:val="none" w:sz="0" w:space="0" w:color="auto"/>
        <w:right w:val="none" w:sz="0" w:space="0" w:color="auto"/>
      </w:divBdr>
    </w:div>
    <w:div w:id="200479648">
      <w:bodyDiv w:val="1"/>
      <w:marLeft w:val="0"/>
      <w:marRight w:val="0"/>
      <w:marTop w:val="0"/>
      <w:marBottom w:val="0"/>
      <w:divBdr>
        <w:top w:val="none" w:sz="0" w:space="0" w:color="auto"/>
        <w:left w:val="none" w:sz="0" w:space="0" w:color="auto"/>
        <w:bottom w:val="none" w:sz="0" w:space="0" w:color="auto"/>
        <w:right w:val="none" w:sz="0" w:space="0" w:color="auto"/>
      </w:divBdr>
      <w:divsChild>
        <w:div w:id="508914149">
          <w:marLeft w:val="0"/>
          <w:marRight w:val="0"/>
          <w:marTop w:val="0"/>
          <w:marBottom w:val="0"/>
          <w:divBdr>
            <w:top w:val="none" w:sz="0" w:space="0" w:color="auto"/>
            <w:left w:val="none" w:sz="0" w:space="0" w:color="auto"/>
            <w:bottom w:val="none" w:sz="0" w:space="0" w:color="auto"/>
            <w:right w:val="none" w:sz="0" w:space="0" w:color="auto"/>
          </w:divBdr>
        </w:div>
      </w:divsChild>
    </w:div>
    <w:div w:id="228007008">
      <w:bodyDiv w:val="1"/>
      <w:marLeft w:val="0"/>
      <w:marRight w:val="0"/>
      <w:marTop w:val="0"/>
      <w:marBottom w:val="0"/>
      <w:divBdr>
        <w:top w:val="none" w:sz="0" w:space="0" w:color="auto"/>
        <w:left w:val="none" w:sz="0" w:space="0" w:color="auto"/>
        <w:bottom w:val="none" w:sz="0" w:space="0" w:color="auto"/>
        <w:right w:val="none" w:sz="0" w:space="0" w:color="auto"/>
      </w:divBdr>
    </w:div>
    <w:div w:id="257299126">
      <w:bodyDiv w:val="1"/>
      <w:marLeft w:val="0"/>
      <w:marRight w:val="0"/>
      <w:marTop w:val="0"/>
      <w:marBottom w:val="0"/>
      <w:divBdr>
        <w:top w:val="none" w:sz="0" w:space="0" w:color="auto"/>
        <w:left w:val="none" w:sz="0" w:space="0" w:color="auto"/>
        <w:bottom w:val="none" w:sz="0" w:space="0" w:color="auto"/>
        <w:right w:val="none" w:sz="0" w:space="0" w:color="auto"/>
      </w:divBdr>
    </w:div>
    <w:div w:id="260337217">
      <w:bodyDiv w:val="1"/>
      <w:marLeft w:val="0"/>
      <w:marRight w:val="0"/>
      <w:marTop w:val="0"/>
      <w:marBottom w:val="0"/>
      <w:divBdr>
        <w:top w:val="none" w:sz="0" w:space="0" w:color="auto"/>
        <w:left w:val="none" w:sz="0" w:space="0" w:color="auto"/>
        <w:bottom w:val="none" w:sz="0" w:space="0" w:color="auto"/>
        <w:right w:val="none" w:sz="0" w:space="0" w:color="auto"/>
      </w:divBdr>
    </w:div>
    <w:div w:id="271210953">
      <w:bodyDiv w:val="1"/>
      <w:marLeft w:val="0"/>
      <w:marRight w:val="0"/>
      <w:marTop w:val="0"/>
      <w:marBottom w:val="0"/>
      <w:divBdr>
        <w:top w:val="none" w:sz="0" w:space="0" w:color="auto"/>
        <w:left w:val="none" w:sz="0" w:space="0" w:color="auto"/>
        <w:bottom w:val="none" w:sz="0" w:space="0" w:color="auto"/>
        <w:right w:val="none" w:sz="0" w:space="0" w:color="auto"/>
      </w:divBdr>
    </w:div>
    <w:div w:id="275722232">
      <w:bodyDiv w:val="1"/>
      <w:marLeft w:val="0"/>
      <w:marRight w:val="0"/>
      <w:marTop w:val="0"/>
      <w:marBottom w:val="0"/>
      <w:divBdr>
        <w:top w:val="none" w:sz="0" w:space="0" w:color="auto"/>
        <w:left w:val="none" w:sz="0" w:space="0" w:color="auto"/>
        <w:bottom w:val="none" w:sz="0" w:space="0" w:color="auto"/>
        <w:right w:val="none" w:sz="0" w:space="0" w:color="auto"/>
      </w:divBdr>
    </w:div>
    <w:div w:id="364792193">
      <w:bodyDiv w:val="1"/>
      <w:marLeft w:val="0"/>
      <w:marRight w:val="0"/>
      <w:marTop w:val="0"/>
      <w:marBottom w:val="0"/>
      <w:divBdr>
        <w:top w:val="none" w:sz="0" w:space="0" w:color="auto"/>
        <w:left w:val="none" w:sz="0" w:space="0" w:color="auto"/>
        <w:bottom w:val="none" w:sz="0" w:space="0" w:color="auto"/>
        <w:right w:val="none" w:sz="0" w:space="0" w:color="auto"/>
      </w:divBdr>
    </w:div>
    <w:div w:id="402989934">
      <w:bodyDiv w:val="1"/>
      <w:marLeft w:val="0"/>
      <w:marRight w:val="0"/>
      <w:marTop w:val="0"/>
      <w:marBottom w:val="0"/>
      <w:divBdr>
        <w:top w:val="none" w:sz="0" w:space="0" w:color="auto"/>
        <w:left w:val="none" w:sz="0" w:space="0" w:color="auto"/>
        <w:bottom w:val="none" w:sz="0" w:space="0" w:color="auto"/>
        <w:right w:val="none" w:sz="0" w:space="0" w:color="auto"/>
      </w:divBdr>
      <w:divsChild>
        <w:div w:id="1582985988">
          <w:marLeft w:val="0"/>
          <w:marRight w:val="0"/>
          <w:marTop w:val="0"/>
          <w:marBottom w:val="0"/>
          <w:divBdr>
            <w:top w:val="none" w:sz="0" w:space="0" w:color="auto"/>
            <w:left w:val="none" w:sz="0" w:space="0" w:color="auto"/>
            <w:bottom w:val="none" w:sz="0" w:space="0" w:color="auto"/>
            <w:right w:val="none" w:sz="0" w:space="0" w:color="auto"/>
          </w:divBdr>
        </w:div>
      </w:divsChild>
    </w:div>
    <w:div w:id="432092480">
      <w:bodyDiv w:val="1"/>
      <w:marLeft w:val="0"/>
      <w:marRight w:val="0"/>
      <w:marTop w:val="0"/>
      <w:marBottom w:val="0"/>
      <w:divBdr>
        <w:top w:val="none" w:sz="0" w:space="0" w:color="auto"/>
        <w:left w:val="none" w:sz="0" w:space="0" w:color="auto"/>
        <w:bottom w:val="none" w:sz="0" w:space="0" w:color="auto"/>
        <w:right w:val="none" w:sz="0" w:space="0" w:color="auto"/>
      </w:divBdr>
    </w:div>
    <w:div w:id="442261730">
      <w:bodyDiv w:val="1"/>
      <w:marLeft w:val="0"/>
      <w:marRight w:val="0"/>
      <w:marTop w:val="0"/>
      <w:marBottom w:val="0"/>
      <w:divBdr>
        <w:top w:val="none" w:sz="0" w:space="0" w:color="auto"/>
        <w:left w:val="none" w:sz="0" w:space="0" w:color="auto"/>
        <w:bottom w:val="none" w:sz="0" w:space="0" w:color="auto"/>
        <w:right w:val="none" w:sz="0" w:space="0" w:color="auto"/>
      </w:divBdr>
      <w:divsChild>
        <w:div w:id="2025011902">
          <w:marLeft w:val="0"/>
          <w:marRight w:val="0"/>
          <w:marTop w:val="0"/>
          <w:marBottom w:val="0"/>
          <w:divBdr>
            <w:top w:val="none" w:sz="0" w:space="0" w:color="auto"/>
            <w:left w:val="none" w:sz="0" w:space="0" w:color="auto"/>
            <w:bottom w:val="none" w:sz="0" w:space="0" w:color="auto"/>
            <w:right w:val="none" w:sz="0" w:space="0" w:color="auto"/>
          </w:divBdr>
        </w:div>
      </w:divsChild>
    </w:div>
    <w:div w:id="465582360">
      <w:bodyDiv w:val="1"/>
      <w:marLeft w:val="0"/>
      <w:marRight w:val="0"/>
      <w:marTop w:val="0"/>
      <w:marBottom w:val="0"/>
      <w:divBdr>
        <w:top w:val="none" w:sz="0" w:space="0" w:color="auto"/>
        <w:left w:val="none" w:sz="0" w:space="0" w:color="auto"/>
        <w:bottom w:val="none" w:sz="0" w:space="0" w:color="auto"/>
        <w:right w:val="none" w:sz="0" w:space="0" w:color="auto"/>
      </w:divBdr>
    </w:div>
    <w:div w:id="469174769">
      <w:bodyDiv w:val="1"/>
      <w:marLeft w:val="0"/>
      <w:marRight w:val="0"/>
      <w:marTop w:val="0"/>
      <w:marBottom w:val="0"/>
      <w:divBdr>
        <w:top w:val="none" w:sz="0" w:space="0" w:color="auto"/>
        <w:left w:val="none" w:sz="0" w:space="0" w:color="auto"/>
        <w:bottom w:val="none" w:sz="0" w:space="0" w:color="auto"/>
        <w:right w:val="none" w:sz="0" w:space="0" w:color="auto"/>
      </w:divBdr>
    </w:div>
    <w:div w:id="477459050">
      <w:bodyDiv w:val="1"/>
      <w:marLeft w:val="0"/>
      <w:marRight w:val="0"/>
      <w:marTop w:val="0"/>
      <w:marBottom w:val="0"/>
      <w:divBdr>
        <w:top w:val="none" w:sz="0" w:space="0" w:color="auto"/>
        <w:left w:val="none" w:sz="0" w:space="0" w:color="auto"/>
        <w:bottom w:val="none" w:sz="0" w:space="0" w:color="auto"/>
        <w:right w:val="none" w:sz="0" w:space="0" w:color="auto"/>
      </w:divBdr>
      <w:divsChild>
        <w:div w:id="927422217">
          <w:marLeft w:val="0"/>
          <w:marRight w:val="0"/>
          <w:marTop w:val="0"/>
          <w:marBottom w:val="0"/>
          <w:divBdr>
            <w:top w:val="none" w:sz="0" w:space="0" w:color="auto"/>
            <w:left w:val="none" w:sz="0" w:space="0" w:color="auto"/>
            <w:bottom w:val="none" w:sz="0" w:space="0" w:color="auto"/>
            <w:right w:val="none" w:sz="0" w:space="0" w:color="auto"/>
          </w:divBdr>
        </w:div>
      </w:divsChild>
    </w:div>
    <w:div w:id="481391163">
      <w:bodyDiv w:val="1"/>
      <w:marLeft w:val="0"/>
      <w:marRight w:val="0"/>
      <w:marTop w:val="0"/>
      <w:marBottom w:val="0"/>
      <w:divBdr>
        <w:top w:val="none" w:sz="0" w:space="0" w:color="auto"/>
        <w:left w:val="none" w:sz="0" w:space="0" w:color="auto"/>
        <w:bottom w:val="none" w:sz="0" w:space="0" w:color="auto"/>
        <w:right w:val="none" w:sz="0" w:space="0" w:color="auto"/>
      </w:divBdr>
    </w:div>
    <w:div w:id="482703747">
      <w:bodyDiv w:val="1"/>
      <w:marLeft w:val="0"/>
      <w:marRight w:val="0"/>
      <w:marTop w:val="0"/>
      <w:marBottom w:val="0"/>
      <w:divBdr>
        <w:top w:val="none" w:sz="0" w:space="0" w:color="auto"/>
        <w:left w:val="none" w:sz="0" w:space="0" w:color="auto"/>
        <w:bottom w:val="none" w:sz="0" w:space="0" w:color="auto"/>
        <w:right w:val="none" w:sz="0" w:space="0" w:color="auto"/>
      </w:divBdr>
    </w:div>
    <w:div w:id="490751677">
      <w:bodyDiv w:val="1"/>
      <w:marLeft w:val="0"/>
      <w:marRight w:val="0"/>
      <w:marTop w:val="0"/>
      <w:marBottom w:val="0"/>
      <w:divBdr>
        <w:top w:val="none" w:sz="0" w:space="0" w:color="auto"/>
        <w:left w:val="none" w:sz="0" w:space="0" w:color="auto"/>
        <w:bottom w:val="none" w:sz="0" w:space="0" w:color="auto"/>
        <w:right w:val="none" w:sz="0" w:space="0" w:color="auto"/>
      </w:divBdr>
    </w:div>
    <w:div w:id="507404325">
      <w:bodyDiv w:val="1"/>
      <w:marLeft w:val="0"/>
      <w:marRight w:val="0"/>
      <w:marTop w:val="0"/>
      <w:marBottom w:val="0"/>
      <w:divBdr>
        <w:top w:val="none" w:sz="0" w:space="0" w:color="auto"/>
        <w:left w:val="none" w:sz="0" w:space="0" w:color="auto"/>
        <w:bottom w:val="none" w:sz="0" w:space="0" w:color="auto"/>
        <w:right w:val="none" w:sz="0" w:space="0" w:color="auto"/>
      </w:divBdr>
    </w:div>
    <w:div w:id="523442373">
      <w:bodyDiv w:val="1"/>
      <w:marLeft w:val="0"/>
      <w:marRight w:val="0"/>
      <w:marTop w:val="0"/>
      <w:marBottom w:val="0"/>
      <w:divBdr>
        <w:top w:val="none" w:sz="0" w:space="0" w:color="auto"/>
        <w:left w:val="none" w:sz="0" w:space="0" w:color="auto"/>
        <w:bottom w:val="none" w:sz="0" w:space="0" w:color="auto"/>
        <w:right w:val="none" w:sz="0" w:space="0" w:color="auto"/>
      </w:divBdr>
    </w:div>
    <w:div w:id="535199622">
      <w:bodyDiv w:val="1"/>
      <w:marLeft w:val="0"/>
      <w:marRight w:val="0"/>
      <w:marTop w:val="0"/>
      <w:marBottom w:val="0"/>
      <w:divBdr>
        <w:top w:val="none" w:sz="0" w:space="0" w:color="auto"/>
        <w:left w:val="none" w:sz="0" w:space="0" w:color="auto"/>
        <w:bottom w:val="none" w:sz="0" w:space="0" w:color="auto"/>
        <w:right w:val="none" w:sz="0" w:space="0" w:color="auto"/>
      </w:divBdr>
    </w:div>
    <w:div w:id="544566502">
      <w:bodyDiv w:val="1"/>
      <w:marLeft w:val="0"/>
      <w:marRight w:val="0"/>
      <w:marTop w:val="0"/>
      <w:marBottom w:val="0"/>
      <w:divBdr>
        <w:top w:val="none" w:sz="0" w:space="0" w:color="auto"/>
        <w:left w:val="none" w:sz="0" w:space="0" w:color="auto"/>
        <w:bottom w:val="none" w:sz="0" w:space="0" w:color="auto"/>
        <w:right w:val="none" w:sz="0" w:space="0" w:color="auto"/>
      </w:divBdr>
      <w:divsChild>
        <w:div w:id="1762792083">
          <w:marLeft w:val="0"/>
          <w:marRight w:val="0"/>
          <w:marTop w:val="0"/>
          <w:marBottom w:val="0"/>
          <w:divBdr>
            <w:top w:val="none" w:sz="0" w:space="0" w:color="auto"/>
            <w:left w:val="none" w:sz="0" w:space="0" w:color="auto"/>
            <w:bottom w:val="none" w:sz="0" w:space="0" w:color="auto"/>
            <w:right w:val="none" w:sz="0" w:space="0" w:color="auto"/>
          </w:divBdr>
        </w:div>
      </w:divsChild>
    </w:div>
    <w:div w:id="546527950">
      <w:bodyDiv w:val="1"/>
      <w:marLeft w:val="0"/>
      <w:marRight w:val="0"/>
      <w:marTop w:val="0"/>
      <w:marBottom w:val="0"/>
      <w:divBdr>
        <w:top w:val="none" w:sz="0" w:space="0" w:color="auto"/>
        <w:left w:val="none" w:sz="0" w:space="0" w:color="auto"/>
        <w:bottom w:val="none" w:sz="0" w:space="0" w:color="auto"/>
        <w:right w:val="none" w:sz="0" w:space="0" w:color="auto"/>
      </w:divBdr>
      <w:divsChild>
        <w:div w:id="899899203">
          <w:marLeft w:val="0"/>
          <w:marRight w:val="0"/>
          <w:marTop w:val="0"/>
          <w:marBottom w:val="0"/>
          <w:divBdr>
            <w:top w:val="none" w:sz="0" w:space="0" w:color="auto"/>
            <w:left w:val="none" w:sz="0" w:space="0" w:color="auto"/>
            <w:bottom w:val="none" w:sz="0" w:space="0" w:color="auto"/>
            <w:right w:val="none" w:sz="0" w:space="0" w:color="auto"/>
          </w:divBdr>
        </w:div>
      </w:divsChild>
    </w:div>
    <w:div w:id="565337480">
      <w:bodyDiv w:val="1"/>
      <w:marLeft w:val="0"/>
      <w:marRight w:val="0"/>
      <w:marTop w:val="0"/>
      <w:marBottom w:val="0"/>
      <w:divBdr>
        <w:top w:val="none" w:sz="0" w:space="0" w:color="auto"/>
        <w:left w:val="none" w:sz="0" w:space="0" w:color="auto"/>
        <w:bottom w:val="none" w:sz="0" w:space="0" w:color="auto"/>
        <w:right w:val="none" w:sz="0" w:space="0" w:color="auto"/>
      </w:divBdr>
    </w:div>
    <w:div w:id="614794992">
      <w:bodyDiv w:val="1"/>
      <w:marLeft w:val="0"/>
      <w:marRight w:val="0"/>
      <w:marTop w:val="0"/>
      <w:marBottom w:val="0"/>
      <w:divBdr>
        <w:top w:val="none" w:sz="0" w:space="0" w:color="auto"/>
        <w:left w:val="none" w:sz="0" w:space="0" w:color="auto"/>
        <w:bottom w:val="none" w:sz="0" w:space="0" w:color="auto"/>
        <w:right w:val="none" w:sz="0" w:space="0" w:color="auto"/>
      </w:divBdr>
      <w:divsChild>
        <w:div w:id="544096638">
          <w:marLeft w:val="0"/>
          <w:marRight w:val="0"/>
          <w:marTop w:val="0"/>
          <w:marBottom w:val="0"/>
          <w:divBdr>
            <w:top w:val="none" w:sz="0" w:space="0" w:color="auto"/>
            <w:left w:val="none" w:sz="0" w:space="0" w:color="auto"/>
            <w:bottom w:val="none" w:sz="0" w:space="0" w:color="auto"/>
            <w:right w:val="none" w:sz="0" w:space="0" w:color="auto"/>
          </w:divBdr>
        </w:div>
      </w:divsChild>
    </w:div>
    <w:div w:id="633340303">
      <w:bodyDiv w:val="1"/>
      <w:marLeft w:val="0"/>
      <w:marRight w:val="0"/>
      <w:marTop w:val="0"/>
      <w:marBottom w:val="0"/>
      <w:divBdr>
        <w:top w:val="none" w:sz="0" w:space="0" w:color="auto"/>
        <w:left w:val="none" w:sz="0" w:space="0" w:color="auto"/>
        <w:bottom w:val="none" w:sz="0" w:space="0" w:color="auto"/>
        <w:right w:val="none" w:sz="0" w:space="0" w:color="auto"/>
      </w:divBdr>
      <w:divsChild>
        <w:div w:id="716517243">
          <w:marLeft w:val="0"/>
          <w:marRight w:val="0"/>
          <w:marTop w:val="0"/>
          <w:marBottom w:val="0"/>
          <w:divBdr>
            <w:top w:val="none" w:sz="0" w:space="0" w:color="auto"/>
            <w:left w:val="none" w:sz="0" w:space="0" w:color="auto"/>
            <w:bottom w:val="none" w:sz="0" w:space="0" w:color="auto"/>
            <w:right w:val="none" w:sz="0" w:space="0" w:color="auto"/>
          </w:divBdr>
        </w:div>
      </w:divsChild>
    </w:div>
    <w:div w:id="636570126">
      <w:bodyDiv w:val="1"/>
      <w:marLeft w:val="0"/>
      <w:marRight w:val="0"/>
      <w:marTop w:val="0"/>
      <w:marBottom w:val="0"/>
      <w:divBdr>
        <w:top w:val="none" w:sz="0" w:space="0" w:color="auto"/>
        <w:left w:val="none" w:sz="0" w:space="0" w:color="auto"/>
        <w:bottom w:val="none" w:sz="0" w:space="0" w:color="auto"/>
        <w:right w:val="none" w:sz="0" w:space="0" w:color="auto"/>
      </w:divBdr>
    </w:div>
    <w:div w:id="643776582">
      <w:bodyDiv w:val="1"/>
      <w:marLeft w:val="0"/>
      <w:marRight w:val="0"/>
      <w:marTop w:val="0"/>
      <w:marBottom w:val="0"/>
      <w:divBdr>
        <w:top w:val="none" w:sz="0" w:space="0" w:color="auto"/>
        <w:left w:val="none" w:sz="0" w:space="0" w:color="auto"/>
        <w:bottom w:val="none" w:sz="0" w:space="0" w:color="auto"/>
        <w:right w:val="none" w:sz="0" w:space="0" w:color="auto"/>
      </w:divBdr>
      <w:divsChild>
        <w:div w:id="1186748933">
          <w:marLeft w:val="0"/>
          <w:marRight w:val="0"/>
          <w:marTop w:val="0"/>
          <w:marBottom w:val="0"/>
          <w:divBdr>
            <w:top w:val="none" w:sz="0" w:space="0" w:color="auto"/>
            <w:left w:val="none" w:sz="0" w:space="0" w:color="auto"/>
            <w:bottom w:val="none" w:sz="0" w:space="0" w:color="auto"/>
            <w:right w:val="none" w:sz="0" w:space="0" w:color="auto"/>
          </w:divBdr>
        </w:div>
      </w:divsChild>
    </w:div>
    <w:div w:id="645742300">
      <w:bodyDiv w:val="1"/>
      <w:marLeft w:val="0"/>
      <w:marRight w:val="0"/>
      <w:marTop w:val="0"/>
      <w:marBottom w:val="0"/>
      <w:divBdr>
        <w:top w:val="none" w:sz="0" w:space="0" w:color="auto"/>
        <w:left w:val="none" w:sz="0" w:space="0" w:color="auto"/>
        <w:bottom w:val="none" w:sz="0" w:space="0" w:color="auto"/>
        <w:right w:val="none" w:sz="0" w:space="0" w:color="auto"/>
      </w:divBdr>
    </w:div>
    <w:div w:id="657150883">
      <w:bodyDiv w:val="1"/>
      <w:marLeft w:val="0"/>
      <w:marRight w:val="0"/>
      <w:marTop w:val="0"/>
      <w:marBottom w:val="0"/>
      <w:divBdr>
        <w:top w:val="none" w:sz="0" w:space="0" w:color="auto"/>
        <w:left w:val="none" w:sz="0" w:space="0" w:color="auto"/>
        <w:bottom w:val="none" w:sz="0" w:space="0" w:color="auto"/>
        <w:right w:val="none" w:sz="0" w:space="0" w:color="auto"/>
      </w:divBdr>
      <w:divsChild>
        <w:div w:id="1862472349">
          <w:marLeft w:val="0"/>
          <w:marRight w:val="0"/>
          <w:marTop w:val="0"/>
          <w:marBottom w:val="0"/>
          <w:divBdr>
            <w:top w:val="none" w:sz="0" w:space="0" w:color="auto"/>
            <w:left w:val="none" w:sz="0" w:space="0" w:color="auto"/>
            <w:bottom w:val="none" w:sz="0" w:space="0" w:color="auto"/>
            <w:right w:val="none" w:sz="0" w:space="0" w:color="auto"/>
          </w:divBdr>
        </w:div>
      </w:divsChild>
    </w:div>
    <w:div w:id="663581748">
      <w:bodyDiv w:val="1"/>
      <w:marLeft w:val="0"/>
      <w:marRight w:val="0"/>
      <w:marTop w:val="0"/>
      <w:marBottom w:val="0"/>
      <w:divBdr>
        <w:top w:val="none" w:sz="0" w:space="0" w:color="auto"/>
        <w:left w:val="none" w:sz="0" w:space="0" w:color="auto"/>
        <w:bottom w:val="none" w:sz="0" w:space="0" w:color="auto"/>
        <w:right w:val="none" w:sz="0" w:space="0" w:color="auto"/>
      </w:divBdr>
    </w:div>
    <w:div w:id="703672493">
      <w:bodyDiv w:val="1"/>
      <w:marLeft w:val="0"/>
      <w:marRight w:val="0"/>
      <w:marTop w:val="0"/>
      <w:marBottom w:val="0"/>
      <w:divBdr>
        <w:top w:val="none" w:sz="0" w:space="0" w:color="auto"/>
        <w:left w:val="none" w:sz="0" w:space="0" w:color="auto"/>
        <w:bottom w:val="none" w:sz="0" w:space="0" w:color="auto"/>
        <w:right w:val="none" w:sz="0" w:space="0" w:color="auto"/>
      </w:divBdr>
    </w:div>
    <w:div w:id="716902867">
      <w:bodyDiv w:val="1"/>
      <w:marLeft w:val="0"/>
      <w:marRight w:val="0"/>
      <w:marTop w:val="0"/>
      <w:marBottom w:val="0"/>
      <w:divBdr>
        <w:top w:val="none" w:sz="0" w:space="0" w:color="auto"/>
        <w:left w:val="none" w:sz="0" w:space="0" w:color="auto"/>
        <w:bottom w:val="none" w:sz="0" w:space="0" w:color="auto"/>
        <w:right w:val="none" w:sz="0" w:space="0" w:color="auto"/>
      </w:divBdr>
    </w:div>
    <w:div w:id="796339144">
      <w:bodyDiv w:val="1"/>
      <w:marLeft w:val="0"/>
      <w:marRight w:val="0"/>
      <w:marTop w:val="0"/>
      <w:marBottom w:val="0"/>
      <w:divBdr>
        <w:top w:val="none" w:sz="0" w:space="0" w:color="auto"/>
        <w:left w:val="none" w:sz="0" w:space="0" w:color="auto"/>
        <w:bottom w:val="none" w:sz="0" w:space="0" w:color="auto"/>
        <w:right w:val="none" w:sz="0" w:space="0" w:color="auto"/>
      </w:divBdr>
    </w:div>
    <w:div w:id="803884680">
      <w:bodyDiv w:val="1"/>
      <w:marLeft w:val="0"/>
      <w:marRight w:val="0"/>
      <w:marTop w:val="0"/>
      <w:marBottom w:val="0"/>
      <w:divBdr>
        <w:top w:val="none" w:sz="0" w:space="0" w:color="auto"/>
        <w:left w:val="none" w:sz="0" w:space="0" w:color="auto"/>
        <w:bottom w:val="none" w:sz="0" w:space="0" w:color="auto"/>
        <w:right w:val="none" w:sz="0" w:space="0" w:color="auto"/>
      </w:divBdr>
    </w:div>
    <w:div w:id="805312894">
      <w:bodyDiv w:val="1"/>
      <w:marLeft w:val="0"/>
      <w:marRight w:val="0"/>
      <w:marTop w:val="0"/>
      <w:marBottom w:val="0"/>
      <w:divBdr>
        <w:top w:val="none" w:sz="0" w:space="0" w:color="auto"/>
        <w:left w:val="none" w:sz="0" w:space="0" w:color="auto"/>
        <w:bottom w:val="none" w:sz="0" w:space="0" w:color="auto"/>
        <w:right w:val="none" w:sz="0" w:space="0" w:color="auto"/>
      </w:divBdr>
    </w:div>
    <w:div w:id="825708140">
      <w:bodyDiv w:val="1"/>
      <w:marLeft w:val="0"/>
      <w:marRight w:val="0"/>
      <w:marTop w:val="0"/>
      <w:marBottom w:val="0"/>
      <w:divBdr>
        <w:top w:val="none" w:sz="0" w:space="0" w:color="auto"/>
        <w:left w:val="none" w:sz="0" w:space="0" w:color="auto"/>
        <w:bottom w:val="none" w:sz="0" w:space="0" w:color="auto"/>
        <w:right w:val="none" w:sz="0" w:space="0" w:color="auto"/>
      </w:divBdr>
    </w:div>
    <w:div w:id="825778183">
      <w:bodyDiv w:val="1"/>
      <w:marLeft w:val="0"/>
      <w:marRight w:val="0"/>
      <w:marTop w:val="0"/>
      <w:marBottom w:val="0"/>
      <w:divBdr>
        <w:top w:val="none" w:sz="0" w:space="0" w:color="auto"/>
        <w:left w:val="none" w:sz="0" w:space="0" w:color="auto"/>
        <w:bottom w:val="none" w:sz="0" w:space="0" w:color="auto"/>
        <w:right w:val="none" w:sz="0" w:space="0" w:color="auto"/>
      </w:divBdr>
    </w:div>
    <w:div w:id="862329128">
      <w:bodyDiv w:val="1"/>
      <w:marLeft w:val="0"/>
      <w:marRight w:val="0"/>
      <w:marTop w:val="0"/>
      <w:marBottom w:val="0"/>
      <w:divBdr>
        <w:top w:val="none" w:sz="0" w:space="0" w:color="auto"/>
        <w:left w:val="none" w:sz="0" w:space="0" w:color="auto"/>
        <w:bottom w:val="none" w:sz="0" w:space="0" w:color="auto"/>
        <w:right w:val="none" w:sz="0" w:space="0" w:color="auto"/>
      </w:divBdr>
    </w:div>
    <w:div w:id="881674899">
      <w:bodyDiv w:val="1"/>
      <w:marLeft w:val="0"/>
      <w:marRight w:val="0"/>
      <w:marTop w:val="0"/>
      <w:marBottom w:val="0"/>
      <w:divBdr>
        <w:top w:val="none" w:sz="0" w:space="0" w:color="auto"/>
        <w:left w:val="none" w:sz="0" w:space="0" w:color="auto"/>
        <w:bottom w:val="none" w:sz="0" w:space="0" w:color="auto"/>
        <w:right w:val="none" w:sz="0" w:space="0" w:color="auto"/>
      </w:divBdr>
      <w:divsChild>
        <w:div w:id="571694141">
          <w:marLeft w:val="0"/>
          <w:marRight w:val="0"/>
          <w:marTop w:val="0"/>
          <w:marBottom w:val="0"/>
          <w:divBdr>
            <w:top w:val="none" w:sz="0" w:space="0" w:color="auto"/>
            <w:left w:val="none" w:sz="0" w:space="0" w:color="auto"/>
            <w:bottom w:val="none" w:sz="0" w:space="0" w:color="auto"/>
            <w:right w:val="none" w:sz="0" w:space="0" w:color="auto"/>
          </w:divBdr>
        </w:div>
      </w:divsChild>
    </w:div>
    <w:div w:id="901021567">
      <w:bodyDiv w:val="1"/>
      <w:marLeft w:val="0"/>
      <w:marRight w:val="0"/>
      <w:marTop w:val="0"/>
      <w:marBottom w:val="0"/>
      <w:divBdr>
        <w:top w:val="none" w:sz="0" w:space="0" w:color="auto"/>
        <w:left w:val="none" w:sz="0" w:space="0" w:color="auto"/>
        <w:bottom w:val="none" w:sz="0" w:space="0" w:color="auto"/>
        <w:right w:val="none" w:sz="0" w:space="0" w:color="auto"/>
      </w:divBdr>
    </w:div>
    <w:div w:id="904798150">
      <w:bodyDiv w:val="1"/>
      <w:marLeft w:val="0"/>
      <w:marRight w:val="0"/>
      <w:marTop w:val="0"/>
      <w:marBottom w:val="0"/>
      <w:divBdr>
        <w:top w:val="none" w:sz="0" w:space="0" w:color="auto"/>
        <w:left w:val="none" w:sz="0" w:space="0" w:color="auto"/>
        <w:bottom w:val="none" w:sz="0" w:space="0" w:color="auto"/>
        <w:right w:val="none" w:sz="0" w:space="0" w:color="auto"/>
      </w:divBdr>
    </w:div>
    <w:div w:id="917901528">
      <w:bodyDiv w:val="1"/>
      <w:marLeft w:val="0"/>
      <w:marRight w:val="0"/>
      <w:marTop w:val="0"/>
      <w:marBottom w:val="0"/>
      <w:divBdr>
        <w:top w:val="none" w:sz="0" w:space="0" w:color="auto"/>
        <w:left w:val="none" w:sz="0" w:space="0" w:color="auto"/>
        <w:bottom w:val="none" w:sz="0" w:space="0" w:color="auto"/>
        <w:right w:val="none" w:sz="0" w:space="0" w:color="auto"/>
      </w:divBdr>
      <w:divsChild>
        <w:div w:id="422606688">
          <w:marLeft w:val="0"/>
          <w:marRight w:val="0"/>
          <w:marTop w:val="0"/>
          <w:marBottom w:val="0"/>
          <w:divBdr>
            <w:top w:val="none" w:sz="0" w:space="0" w:color="auto"/>
            <w:left w:val="none" w:sz="0" w:space="0" w:color="auto"/>
            <w:bottom w:val="none" w:sz="0" w:space="0" w:color="auto"/>
            <w:right w:val="none" w:sz="0" w:space="0" w:color="auto"/>
          </w:divBdr>
        </w:div>
      </w:divsChild>
    </w:div>
    <w:div w:id="922763156">
      <w:bodyDiv w:val="1"/>
      <w:marLeft w:val="0"/>
      <w:marRight w:val="0"/>
      <w:marTop w:val="0"/>
      <w:marBottom w:val="0"/>
      <w:divBdr>
        <w:top w:val="none" w:sz="0" w:space="0" w:color="auto"/>
        <w:left w:val="none" w:sz="0" w:space="0" w:color="auto"/>
        <w:bottom w:val="none" w:sz="0" w:space="0" w:color="auto"/>
        <w:right w:val="none" w:sz="0" w:space="0" w:color="auto"/>
      </w:divBdr>
    </w:div>
    <w:div w:id="923076258">
      <w:bodyDiv w:val="1"/>
      <w:marLeft w:val="0"/>
      <w:marRight w:val="0"/>
      <w:marTop w:val="0"/>
      <w:marBottom w:val="0"/>
      <w:divBdr>
        <w:top w:val="none" w:sz="0" w:space="0" w:color="auto"/>
        <w:left w:val="none" w:sz="0" w:space="0" w:color="auto"/>
        <w:bottom w:val="none" w:sz="0" w:space="0" w:color="auto"/>
        <w:right w:val="none" w:sz="0" w:space="0" w:color="auto"/>
      </w:divBdr>
    </w:div>
    <w:div w:id="989483737">
      <w:bodyDiv w:val="1"/>
      <w:marLeft w:val="0"/>
      <w:marRight w:val="0"/>
      <w:marTop w:val="0"/>
      <w:marBottom w:val="0"/>
      <w:divBdr>
        <w:top w:val="none" w:sz="0" w:space="0" w:color="auto"/>
        <w:left w:val="none" w:sz="0" w:space="0" w:color="auto"/>
        <w:bottom w:val="none" w:sz="0" w:space="0" w:color="auto"/>
        <w:right w:val="none" w:sz="0" w:space="0" w:color="auto"/>
      </w:divBdr>
    </w:div>
    <w:div w:id="1022515472">
      <w:bodyDiv w:val="1"/>
      <w:marLeft w:val="0"/>
      <w:marRight w:val="0"/>
      <w:marTop w:val="0"/>
      <w:marBottom w:val="0"/>
      <w:divBdr>
        <w:top w:val="none" w:sz="0" w:space="0" w:color="auto"/>
        <w:left w:val="none" w:sz="0" w:space="0" w:color="auto"/>
        <w:bottom w:val="none" w:sz="0" w:space="0" w:color="auto"/>
        <w:right w:val="none" w:sz="0" w:space="0" w:color="auto"/>
      </w:divBdr>
    </w:div>
    <w:div w:id="1049375084">
      <w:bodyDiv w:val="1"/>
      <w:marLeft w:val="0"/>
      <w:marRight w:val="0"/>
      <w:marTop w:val="0"/>
      <w:marBottom w:val="0"/>
      <w:divBdr>
        <w:top w:val="none" w:sz="0" w:space="0" w:color="auto"/>
        <w:left w:val="none" w:sz="0" w:space="0" w:color="auto"/>
        <w:bottom w:val="none" w:sz="0" w:space="0" w:color="auto"/>
        <w:right w:val="none" w:sz="0" w:space="0" w:color="auto"/>
      </w:divBdr>
    </w:div>
    <w:div w:id="1069308714">
      <w:bodyDiv w:val="1"/>
      <w:marLeft w:val="0"/>
      <w:marRight w:val="0"/>
      <w:marTop w:val="0"/>
      <w:marBottom w:val="0"/>
      <w:divBdr>
        <w:top w:val="none" w:sz="0" w:space="0" w:color="auto"/>
        <w:left w:val="none" w:sz="0" w:space="0" w:color="auto"/>
        <w:bottom w:val="none" w:sz="0" w:space="0" w:color="auto"/>
        <w:right w:val="none" w:sz="0" w:space="0" w:color="auto"/>
      </w:divBdr>
    </w:div>
    <w:div w:id="1073503806">
      <w:bodyDiv w:val="1"/>
      <w:marLeft w:val="0"/>
      <w:marRight w:val="0"/>
      <w:marTop w:val="0"/>
      <w:marBottom w:val="0"/>
      <w:divBdr>
        <w:top w:val="none" w:sz="0" w:space="0" w:color="auto"/>
        <w:left w:val="none" w:sz="0" w:space="0" w:color="auto"/>
        <w:bottom w:val="none" w:sz="0" w:space="0" w:color="auto"/>
        <w:right w:val="none" w:sz="0" w:space="0" w:color="auto"/>
      </w:divBdr>
    </w:div>
    <w:div w:id="1086029075">
      <w:bodyDiv w:val="1"/>
      <w:marLeft w:val="0"/>
      <w:marRight w:val="0"/>
      <w:marTop w:val="0"/>
      <w:marBottom w:val="0"/>
      <w:divBdr>
        <w:top w:val="none" w:sz="0" w:space="0" w:color="auto"/>
        <w:left w:val="none" w:sz="0" w:space="0" w:color="auto"/>
        <w:bottom w:val="none" w:sz="0" w:space="0" w:color="auto"/>
        <w:right w:val="none" w:sz="0" w:space="0" w:color="auto"/>
      </w:divBdr>
    </w:div>
    <w:div w:id="1134525856">
      <w:bodyDiv w:val="1"/>
      <w:marLeft w:val="0"/>
      <w:marRight w:val="0"/>
      <w:marTop w:val="0"/>
      <w:marBottom w:val="0"/>
      <w:divBdr>
        <w:top w:val="none" w:sz="0" w:space="0" w:color="auto"/>
        <w:left w:val="none" w:sz="0" w:space="0" w:color="auto"/>
        <w:bottom w:val="none" w:sz="0" w:space="0" w:color="auto"/>
        <w:right w:val="none" w:sz="0" w:space="0" w:color="auto"/>
      </w:divBdr>
    </w:div>
    <w:div w:id="1142962775">
      <w:bodyDiv w:val="1"/>
      <w:marLeft w:val="0"/>
      <w:marRight w:val="0"/>
      <w:marTop w:val="0"/>
      <w:marBottom w:val="0"/>
      <w:divBdr>
        <w:top w:val="none" w:sz="0" w:space="0" w:color="auto"/>
        <w:left w:val="none" w:sz="0" w:space="0" w:color="auto"/>
        <w:bottom w:val="none" w:sz="0" w:space="0" w:color="auto"/>
        <w:right w:val="none" w:sz="0" w:space="0" w:color="auto"/>
      </w:divBdr>
    </w:div>
    <w:div w:id="1172724586">
      <w:bodyDiv w:val="1"/>
      <w:marLeft w:val="0"/>
      <w:marRight w:val="0"/>
      <w:marTop w:val="0"/>
      <w:marBottom w:val="0"/>
      <w:divBdr>
        <w:top w:val="none" w:sz="0" w:space="0" w:color="auto"/>
        <w:left w:val="none" w:sz="0" w:space="0" w:color="auto"/>
        <w:bottom w:val="none" w:sz="0" w:space="0" w:color="auto"/>
        <w:right w:val="none" w:sz="0" w:space="0" w:color="auto"/>
      </w:divBdr>
    </w:div>
    <w:div w:id="1205369959">
      <w:bodyDiv w:val="1"/>
      <w:marLeft w:val="0"/>
      <w:marRight w:val="0"/>
      <w:marTop w:val="0"/>
      <w:marBottom w:val="0"/>
      <w:divBdr>
        <w:top w:val="none" w:sz="0" w:space="0" w:color="auto"/>
        <w:left w:val="none" w:sz="0" w:space="0" w:color="auto"/>
        <w:bottom w:val="none" w:sz="0" w:space="0" w:color="auto"/>
        <w:right w:val="none" w:sz="0" w:space="0" w:color="auto"/>
      </w:divBdr>
    </w:div>
    <w:div w:id="1221550902">
      <w:bodyDiv w:val="1"/>
      <w:marLeft w:val="0"/>
      <w:marRight w:val="0"/>
      <w:marTop w:val="0"/>
      <w:marBottom w:val="0"/>
      <w:divBdr>
        <w:top w:val="none" w:sz="0" w:space="0" w:color="auto"/>
        <w:left w:val="none" w:sz="0" w:space="0" w:color="auto"/>
        <w:bottom w:val="none" w:sz="0" w:space="0" w:color="auto"/>
        <w:right w:val="none" w:sz="0" w:space="0" w:color="auto"/>
      </w:divBdr>
    </w:div>
    <w:div w:id="1230072261">
      <w:bodyDiv w:val="1"/>
      <w:marLeft w:val="0"/>
      <w:marRight w:val="0"/>
      <w:marTop w:val="0"/>
      <w:marBottom w:val="0"/>
      <w:divBdr>
        <w:top w:val="none" w:sz="0" w:space="0" w:color="auto"/>
        <w:left w:val="none" w:sz="0" w:space="0" w:color="auto"/>
        <w:bottom w:val="none" w:sz="0" w:space="0" w:color="auto"/>
        <w:right w:val="none" w:sz="0" w:space="0" w:color="auto"/>
      </w:divBdr>
    </w:div>
    <w:div w:id="1236621305">
      <w:bodyDiv w:val="1"/>
      <w:marLeft w:val="0"/>
      <w:marRight w:val="0"/>
      <w:marTop w:val="0"/>
      <w:marBottom w:val="0"/>
      <w:divBdr>
        <w:top w:val="none" w:sz="0" w:space="0" w:color="auto"/>
        <w:left w:val="none" w:sz="0" w:space="0" w:color="auto"/>
        <w:bottom w:val="none" w:sz="0" w:space="0" w:color="auto"/>
        <w:right w:val="none" w:sz="0" w:space="0" w:color="auto"/>
      </w:divBdr>
    </w:div>
    <w:div w:id="1308978845">
      <w:bodyDiv w:val="1"/>
      <w:marLeft w:val="0"/>
      <w:marRight w:val="0"/>
      <w:marTop w:val="0"/>
      <w:marBottom w:val="0"/>
      <w:divBdr>
        <w:top w:val="none" w:sz="0" w:space="0" w:color="auto"/>
        <w:left w:val="none" w:sz="0" w:space="0" w:color="auto"/>
        <w:bottom w:val="none" w:sz="0" w:space="0" w:color="auto"/>
        <w:right w:val="none" w:sz="0" w:space="0" w:color="auto"/>
      </w:divBdr>
    </w:div>
    <w:div w:id="1315794771">
      <w:bodyDiv w:val="1"/>
      <w:marLeft w:val="0"/>
      <w:marRight w:val="0"/>
      <w:marTop w:val="0"/>
      <w:marBottom w:val="0"/>
      <w:divBdr>
        <w:top w:val="none" w:sz="0" w:space="0" w:color="auto"/>
        <w:left w:val="none" w:sz="0" w:space="0" w:color="auto"/>
        <w:bottom w:val="none" w:sz="0" w:space="0" w:color="auto"/>
        <w:right w:val="none" w:sz="0" w:space="0" w:color="auto"/>
      </w:divBdr>
      <w:divsChild>
        <w:div w:id="484858495">
          <w:marLeft w:val="0"/>
          <w:marRight w:val="0"/>
          <w:marTop w:val="0"/>
          <w:marBottom w:val="0"/>
          <w:divBdr>
            <w:top w:val="none" w:sz="0" w:space="0" w:color="auto"/>
            <w:left w:val="none" w:sz="0" w:space="0" w:color="auto"/>
            <w:bottom w:val="none" w:sz="0" w:space="0" w:color="auto"/>
            <w:right w:val="none" w:sz="0" w:space="0" w:color="auto"/>
          </w:divBdr>
        </w:div>
      </w:divsChild>
    </w:div>
    <w:div w:id="1319463037">
      <w:bodyDiv w:val="1"/>
      <w:marLeft w:val="0"/>
      <w:marRight w:val="0"/>
      <w:marTop w:val="0"/>
      <w:marBottom w:val="0"/>
      <w:divBdr>
        <w:top w:val="none" w:sz="0" w:space="0" w:color="auto"/>
        <w:left w:val="none" w:sz="0" w:space="0" w:color="auto"/>
        <w:bottom w:val="none" w:sz="0" w:space="0" w:color="auto"/>
        <w:right w:val="none" w:sz="0" w:space="0" w:color="auto"/>
      </w:divBdr>
    </w:div>
    <w:div w:id="1319924153">
      <w:bodyDiv w:val="1"/>
      <w:marLeft w:val="0"/>
      <w:marRight w:val="0"/>
      <w:marTop w:val="0"/>
      <w:marBottom w:val="0"/>
      <w:divBdr>
        <w:top w:val="none" w:sz="0" w:space="0" w:color="auto"/>
        <w:left w:val="none" w:sz="0" w:space="0" w:color="auto"/>
        <w:bottom w:val="none" w:sz="0" w:space="0" w:color="auto"/>
        <w:right w:val="none" w:sz="0" w:space="0" w:color="auto"/>
      </w:divBdr>
    </w:div>
    <w:div w:id="1333069517">
      <w:bodyDiv w:val="1"/>
      <w:marLeft w:val="0"/>
      <w:marRight w:val="0"/>
      <w:marTop w:val="0"/>
      <w:marBottom w:val="0"/>
      <w:divBdr>
        <w:top w:val="none" w:sz="0" w:space="0" w:color="auto"/>
        <w:left w:val="none" w:sz="0" w:space="0" w:color="auto"/>
        <w:bottom w:val="none" w:sz="0" w:space="0" w:color="auto"/>
        <w:right w:val="none" w:sz="0" w:space="0" w:color="auto"/>
      </w:divBdr>
    </w:div>
    <w:div w:id="1360661473">
      <w:bodyDiv w:val="1"/>
      <w:marLeft w:val="0"/>
      <w:marRight w:val="0"/>
      <w:marTop w:val="0"/>
      <w:marBottom w:val="0"/>
      <w:divBdr>
        <w:top w:val="none" w:sz="0" w:space="0" w:color="auto"/>
        <w:left w:val="none" w:sz="0" w:space="0" w:color="auto"/>
        <w:bottom w:val="none" w:sz="0" w:space="0" w:color="auto"/>
        <w:right w:val="none" w:sz="0" w:space="0" w:color="auto"/>
      </w:divBdr>
      <w:divsChild>
        <w:div w:id="1777602099">
          <w:marLeft w:val="0"/>
          <w:marRight w:val="0"/>
          <w:marTop w:val="0"/>
          <w:marBottom w:val="0"/>
          <w:divBdr>
            <w:top w:val="none" w:sz="0" w:space="0" w:color="auto"/>
            <w:left w:val="none" w:sz="0" w:space="0" w:color="auto"/>
            <w:bottom w:val="none" w:sz="0" w:space="0" w:color="auto"/>
            <w:right w:val="none" w:sz="0" w:space="0" w:color="auto"/>
          </w:divBdr>
        </w:div>
      </w:divsChild>
    </w:div>
    <w:div w:id="1399128755">
      <w:bodyDiv w:val="1"/>
      <w:marLeft w:val="0"/>
      <w:marRight w:val="0"/>
      <w:marTop w:val="0"/>
      <w:marBottom w:val="0"/>
      <w:divBdr>
        <w:top w:val="none" w:sz="0" w:space="0" w:color="auto"/>
        <w:left w:val="none" w:sz="0" w:space="0" w:color="auto"/>
        <w:bottom w:val="none" w:sz="0" w:space="0" w:color="auto"/>
        <w:right w:val="none" w:sz="0" w:space="0" w:color="auto"/>
      </w:divBdr>
    </w:div>
    <w:div w:id="1407998579">
      <w:bodyDiv w:val="1"/>
      <w:marLeft w:val="0"/>
      <w:marRight w:val="0"/>
      <w:marTop w:val="0"/>
      <w:marBottom w:val="0"/>
      <w:divBdr>
        <w:top w:val="none" w:sz="0" w:space="0" w:color="auto"/>
        <w:left w:val="none" w:sz="0" w:space="0" w:color="auto"/>
        <w:bottom w:val="none" w:sz="0" w:space="0" w:color="auto"/>
        <w:right w:val="none" w:sz="0" w:space="0" w:color="auto"/>
      </w:divBdr>
    </w:div>
    <w:div w:id="1459835992">
      <w:bodyDiv w:val="1"/>
      <w:marLeft w:val="0"/>
      <w:marRight w:val="0"/>
      <w:marTop w:val="0"/>
      <w:marBottom w:val="0"/>
      <w:divBdr>
        <w:top w:val="none" w:sz="0" w:space="0" w:color="auto"/>
        <w:left w:val="none" w:sz="0" w:space="0" w:color="auto"/>
        <w:bottom w:val="none" w:sz="0" w:space="0" w:color="auto"/>
        <w:right w:val="none" w:sz="0" w:space="0" w:color="auto"/>
      </w:divBdr>
    </w:div>
    <w:div w:id="1475292471">
      <w:bodyDiv w:val="1"/>
      <w:marLeft w:val="0"/>
      <w:marRight w:val="0"/>
      <w:marTop w:val="0"/>
      <w:marBottom w:val="0"/>
      <w:divBdr>
        <w:top w:val="none" w:sz="0" w:space="0" w:color="auto"/>
        <w:left w:val="none" w:sz="0" w:space="0" w:color="auto"/>
        <w:bottom w:val="none" w:sz="0" w:space="0" w:color="auto"/>
        <w:right w:val="none" w:sz="0" w:space="0" w:color="auto"/>
      </w:divBdr>
    </w:div>
    <w:div w:id="1507666852">
      <w:bodyDiv w:val="1"/>
      <w:marLeft w:val="0"/>
      <w:marRight w:val="0"/>
      <w:marTop w:val="0"/>
      <w:marBottom w:val="0"/>
      <w:divBdr>
        <w:top w:val="none" w:sz="0" w:space="0" w:color="auto"/>
        <w:left w:val="none" w:sz="0" w:space="0" w:color="auto"/>
        <w:bottom w:val="none" w:sz="0" w:space="0" w:color="auto"/>
        <w:right w:val="none" w:sz="0" w:space="0" w:color="auto"/>
      </w:divBdr>
    </w:div>
    <w:div w:id="1526404134">
      <w:bodyDiv w:val="1"/>
      <w:marLeft w:val="0"/>
      <w:marRight w:val="0"/>
      <w:marTop w:val="0"/>
      <w:marBottom w:val="0"/>
      <w:divBdr>
        <w:top w:val="none" w:sz="0" w:space="0" w:color="auto"/>
        <w:left w:val="none" w:sz="0" w:space="0" w:color="auto"/>
        <w:bottom w:val="none" w:sz="0" w:space="0" w:color="auto"/>
        <w:right w:val="none" w:sz="0" w:space="0" w:color="auto"/>
      </w:divBdr>
    </w:div>
    <w:div w:id="1533568097">
      <w:bodyDiv w:val="1"/>
      <w:marLeft w:val="0"/>
      <w:marRight w:val="0"/>
      <w:marTop w:val="0"/>
      <w:marBottom w:val="0"/>
      <w:divBdr>
        <w:top w:val="none" w:sz="0" w:space="0" w:color="auto"/>
        <w:left w:val="none" w:sz="0" w:space="0" w:color="auto"/>
        <w:bottom w:val="none" w:sz="0" w:space="0" w:color="auto"/>
        <w:right w:val="none" w:sz="0" w:space="0" w:color="auto"/>
      </w:divBdr>
      <w:divsChild>
        <w:div w:id="929313601">
          <w:marLeft w:val="0"/>
          <w:marRight w:val="0"/>
          <w:marTop w:val="0"/>
          <w:marBottom w:val="0"/>
          <w:divBdr>
            <w:top w:val="none" w:sz="0" w:space="0" w:color="auto"/>
            <w:left w:val="none" w:sz="0" w:space="0" w:color="auto"/>
            <w:bottom w:val="none" w:sz="0" w:space="0" w:color="auto"/>
            <w:right w:val="none" w:sz="0" w:space="0" w:color="auto"/>
          </w:divBdr>
        </w:div>
      </w:divsChild>
    </w:div>
    <w:div w:id="1537231738">
      <w:bodyDiv w:val="1"/>
      <w:marLeft w:val="0"/>
      <w:marRight w:val="0"/>
      <w:marTop w:val="0"/>
      <w:marBottom w:val="0"/>
      <w:divBdr>
        <w:top w:val="none" w:sz="0" w:space="0" w:color="auto"/>
        <w:left w:val="none" w:sz="0" w:space="0" w:color="auto"/>
        <w:bottom w:val="none" w:sz="0" w:space="0" w:color="auto"/>
        <w:right w:val="none" w:sz="0" w:space="0" w:color="auto"/>
      </w:divBdr>
    </w:div>
    <w:div w:id="1538928358">
      <w:bodyDiv w:val="1"/>
      <w:marLeft w:val="0"/>
      <w:marRight w:val="0"/>
      <w:marTop w:val="0"/>
      <w:marBottom w:val="0"/>
      <w:divBdr>
        <w:top w:val="none" w:sz="0" w:space="0" w:color="auto"/>
        <w:left w:val="none" w:sz="0" w:space="0" w:color="auto"/>
        <w:bottom w:val="none" w:sz="0" w:space="0" w:color="auto"/>
        <w:right w:val="none" w:sz="0" w:space="0" w:color="auto"/>
      </w:divBdr>
    </w:div>
    <w:div w:id="1543051578">
      <w:bodyDiv w:val="1"/>
      <w:marLeft w:val="0"/>
      <w:marRight w:val="0"/>
      <w:marTop w:val="0"/>
      <w:marBottom w:val="0"/>
      <w:divBdr>
        <w:top w:val="none" w:sz="0" w:space="0" w:color="auto"/>
        <w:left w:val="none" w:sz="0" w:space="0" w:color="auto"/>
        <w:bottom w:val="none" w:sz="0" w:space="0" w:color="auto"/>
        <w:right w:val="none" w:sz="0" w:space="0" w:color="auto"/>
      </w:divBdr>
    </w:div>
    <w:div w:id="1543715680">
      <w:bodyDiv w:val="1"/>
      <w:marLeft w:val="0"/>
      <w:marRight w:val="0"/>
      <w:marTop w:val="0"/>
      <w:marBottom w:val="0"/>
      <w:divBdr>
        <w:top w:val="none" w:sz="0" w:space="0" w:color="auto"/>
        <w:left w:val="none" w:sz="0" w:space="0" w:color="auto"/>
        <w:bottom w:val="none" w:sz="0" w:space="0" w:color="auto"/>
        <w:right w:val="none" w:sz="0" w:space="0" w:color="auto"/>
      </w:divBdr>
    </w:div>
    <w:div w:id="1556626918">
      <w:bodyDiv w:val="1"/>
      <w:marLeft w:val="0"/>
      <w:marRight w:val="0"/>
      <w:marTop w:val="0"/>
      <w:marBottom w:val="0"/>
      <w:divBdr>
        <w:top w:val="none" w:sz="0" w:space="0" w:color="auto"/>
        <w:left w:val="none" w:sz="0" w:space="0" w:color="auto"/>
        <w:bottom w:val="none" w:sz="0" w:space="0" w:color="auto"/>
        <w:right w:val="none" w:sz="0" w:space="0" w:color="auto"/>
      </w:divBdr>
      <w:divsChild>
        <w:div w:id="531308915">
          <w:marLeft w:val="0"/>
          <w:marRight w:val="0"/>
          <w:marTop w:val="0"/>
          <w:marBottom w:val="0"/>
          <w:divBdr>
            <w:top w:val="none" w:sz="0" w:space="0" w:color="auto"/>
            <w:left w:val="none" w:sz="0" w:space="0" w:color="auto"/>
            <w:bottom w:val="none" w:sz="0" w:space="0" w:color="auto"/>
            <w:right w:val="none" w:sz="0" w:space="0" w:color="auto"/>
          </w:divBdr>
        </w:div>
      </w:divsChild>
    </w:div>
    <w:div w:id="1568413331">
      <w:bodyDiv w:val="1"/>
      <w:marLeft w:val="0"/>
      <w:marRight w:val="0"/>
      <w:marTop w:val="0"/>
      <w:marBottom w:val="0"/>
      <w:divBdr>
        <w:top w:val="none" w:sz="0" w:space="0" w:color="auto"/>
        <w:left w:val="none" w:sz="0" w:space="0" w:color="auto"/>
        <w:bottom w:val="none" w:sz="0" w:space="0" w:color="auto"/>
        <w:right w:val="none" w:sz="0" w:space="0" w:color="auto"/>
      </w:divBdr>
    </w:div>
    <w:div w:id="1582907082">
      <w:bodyDiv w:val="1"/>
      <w:marLeft w:val="0"/>
      <w:marRight w:val="0"/>
      <w:marTop w:val="0"/>
      <w:marBottom w:val="0"/>
      <w:divBdr>
        <w:top w:val="none" w:sz="0" w:space="0" w:color="auto"/>
        <w:left w:val="none" w:sz="0" w:space="0" w:color="auto"/>
        <w:bottom w:val="none" w:sz="0" w:space="0" w:color="auto"/>
        <w:right w:val="none" w:sz="0" w:space="0" w:color="auto"/>
      </w:divBdr>
    </w:div>
    <w:div w:id="1591963655">
      <w:bodyDiv w:val="1"/>
      <w:marLeft w:val="0"/>
      <w:marRight w:val="0"/>
      <w:marTop w:val="0"/>
      <w:marBottom w:val="0"/>
      <w:divBdr>
        <w:top w:val="none" w:sz="0" w:space="0" w:color="auto"/>
        <w:left w:val="none" w:sz="0" w:space="0" w:color="auto"/>
        <w:bottom w:val="none" w:sz="0" w:space="0" w:color="auto"/>
        <w:right w:val="none" w:sz="0" w:space="0" w:color="auto"/>
      </w:divBdr>
    </w:div>
    <w:div w:id="1605066127">
      <w:bodyDiv w:val="1"/>
      <w:marLeft w:val="0"/>
      <w:marRight w:val="0"/>
      <w:marTop w:val="0"/>
      <w:marBottom w:val="0"/>
      <w:divBdr>
        <w:top w:val="none" w:sz="0" w:space="0" w:color="auto"/>
        <w:left w:val="none" w:sz="0" w:space="0" w:color="auto"/>
        <w:bottom w:val="none" w:sz="0" w:space="0" w:color="auto"/>
        <w:right w:val="none" w:sz="0" w:space="0" w:color="auto"/>
      </w:divBdr>
    </w:div>
    <w:div w:id="1612280577">
      <w:bodyDiv w:val="1"/>
      <w:marLeft w:val="0"/>
      <w:marRight w:val="0"/>
      <w:marTop w:val="0"/>
      <w:marBottom w:val="0"/>
      <w:divBdr>
        <w:top w:val="none" w:sz="0" w:space="0" w:color="auto"/>
        <w:left w:val="none" w:sz="0" w:space="0" w:color="auto"/>
        <w:bottom w:val="none" w:sz="0" w:space="0" w:color="auto"/>
        <w:right w:val="none" w:sz="0" w:space="0" w:color="auto"/>
      </w:divBdr>
    </w:div>
    <w:div w:id="1632203038">
      <w:bodyDiv w:val="1"/>
      <w:marLeft w:val="0"/>
      <w:marRight w:val="0"/>
      <w:marTop w:val="0"/>
      <w:marBottom w:val="0"/>
      <w:divBdr>
        <w:top w:val="none" w:sz="0" w:space="0" w:color="auto"/>
        <w:left w:val="none" w:sz="0" w:space="0" w:color="auto"/>
        <w:bottom w:val="none" w:sz="0" w:space="0" w:color="auto"/>
        <w:right w:val="none" w:sz="0" w:space="0" w:color="auto"/>
      </w:divBdr>
      <w:divsChild>
        <w:div w:id="67196580">
          <w:marLeft w:val="0"/>
          <w:marRight w:val="0"/>
          <w:marTop w:val="0"/>
          <w:marBottom w:val="0"/>
          <w:divBdr>
            <w:top w:val="none" w:sz="0" w:space="0" w:color="auto"/>
            <w:left w:val="none" w:sz="0" w:space="0" w:color="auto"/>
            <w:bottom w:val="none" w:sz="0" w:space="0" w:color="auto"/>
            <w:right w:val="none" w:sz="0" w:space="0" w:color="auto"/>
          </w:divBdr>
        </w:div>
      </w:divsChild>
    </w:div>
    <w:div w:id="1644315708">
      <w:bodyDiv w:val="1"/>
      <w:marLeft w:val="0"/>
      <w:marRight w:val="0"/>
      <w:marTop w:val="0"/>
      <w:marBottom w:val="0"/>
      <w:divBdr>
        <w:top w:val="none" w:sz="0" w:space="0" w:color="auto"/>
        <w:left w:val="none" w:sz="0" w:space="0" w:color="auto"/>
        <w:bottom w:val="none" w:sz="0" w:space="0" w:color="auto"/>
        <w:right w:val="none" w:sz="0" w:space="0" w:color="auto"/>
      </w:divBdr>
    </w:div>
    <w:div w:id="1650137686">
      <w:bodyDiv w:val="1"/>
      <w:marLeft w:val="0"/>
      <w:marRight w:val="0"/>
      <w:marTop w:val="0"/>
      <w:marBottom w:val="0"/>
      <w:divBdr>
        <w:top w:val="none" w:sz="0" w:space="0" w:color="auto"/>
        <w:left w:val="none" w:sz="0" w:space="0" w:color="auto"/>
        <w:bottom w:val="none" w:sz="0" w:space="0" w:color="auto"/>
        <w:right w:val="none" w:sz="0" w:space="0" w:color="auto"/>
      </w:divBdr>
      <w:divsChild>
        <w:div w:id="990522514">
          <w:marLeft w:val="0"/>
          <w:marRight w:val="0"/>
          <w:marTop w:val="0"/>
          <w:marBottom w:val="0"/>
          <w:divBdr>
            <w:top w:val="none" w:sz="0" w:space="0" w:color="auto"/>
            <w:left w:val="none" w:sz="0" w:space="0" w:color="auto"/>
            <w:bottom w:val="none" w:sz="0" w:space="0" w:color="auto"/>
            <w:right w:val="none" w:sz="0" w:space="0" w:color="auto"/>
          </w:divBdr>
        </w:div>
      </w:divsChild>
    </w:div>
    <w:div w:id="1673875441">
      <w:bodyDiv w:val="1"/>
      <w:marLeft w:val="0"/>
      <w:marRight w:val="0"/>
      <w:marTop w:val="0"/>
      <w:marBottom w:val="0"/>
      <w:divBdr>
        <w:top w:val="none" w:sz="0" w:space="0" w:color="auto"/>
        <w:left w:val="none" w:sz="0" w:space="0" w:color="auto"/>
        <w:bottom w:val="none" w:sz="0" w:space="0" w:color="auto"/>
        <w:right w:val="none" w:sz="0" w:space="0" w:color="auto"/>
      </w:divBdr>
    </w:div>
    <w:div w:id="1680621563">
      <w:bodyDiv w:val="1"/>
      <w:marLeft w:val="0"/>
      <w:marRight w:val="0"/>
      <w:marTop w:val="0"/>
      <w:marBottom w:val="0"/>
      <w:divBdr>
        <w:top w:val="none" w:sz="0" w:space="0" w:color="auto"/>
        <w:left w:val="none" w:sz="0" w:space="0" w:color="auto"/>
        <w:bottom w:val="none" w:sz="0" w:space="0" w:color="auto"/>
        <w:right w:val="none" w:sz="0" w:space="0" w:color="auto"/>
      </w:divBdr>
    </w:div>
    <w:div w:id="1690255849">
      <w:bodyDiv w:val="1"/>
      <w:marLeft w:val="0"/>
      <w:marRight w:val="0"/>
      <w:marTop w:val="0"/>
      <w:marBottom w:val="0"/>
      <w:divBdr>
        <w:top w:val="none" w:sz="0" w:space="0" w:color="auto"/>
        <w:left w:val="none" w:sz="0" w:space="0" w:color="auto"/>
        <w:bottom w:val="none" w:sz="0" w:space="0" w:color="auto"/>
        <w:right w:val="none" w:sz="0" w:space="0" w:color="auto"/>
      </w:divBdr>
    </w:div>
    <w:div w:id="1700397245">
      <w:bodyDiv w:val="1"/>
      <w:marLeft w:val="0"/>
      <w:marRight w:val="0"/>
      <w:marTop w:val="0"/>
      <w:marBottom w:val="0"/>
      <w:divBdr>
        <w:top w:val="none" w:sz="0" w:space="0" w:color="auto"/>
        <w:left w:val="none" w:sz="0" w:space="0" w:color="auto"/>
        <w:bottom w:val="none" w:sz="0" w:space="0" w:color="auto"/>
        <w:right w:val="none" w:sz="0" w:space="0" w:color="auto"/>
      </w:divBdr>
    </w:div>
    <w:div w:id="1706716214">
      <w:bodyDiv w:val="1"/>
      <w:marLeft w:val="0"/>
      <w:marRight w:val="0"/>
      <w:marTop w:val="0"/>
      <w:marBottom w:val="0"/>
      <w:divBdr>
        <w:top w:val="none" w:sz="0" w:space="0" w:color="auto"/>
        <w:left w:val="none" w:sz="0" w:space="0" w:color="auto"/>
        <w:bottom w:val="none" w:sz="0" w:space="0" w:color="auto"/>
        <w:right w:val="none" w:sz="0" w:space="0" w:color="auto"/>
      </w:divBdr>
    </w:div>
    <w:div w:id="1708142312">
      <w:bodyDiv w:val="1"/>
      <w:marLeft w:val="0"/>
      <w:marRight w:val="0"/>
      <w:marTop w:val="0"/>
      <w:marBottom w:val="0"/>
      <w:divBdr>
        <w:top w:val="none" w:sz="0" w:space="0" w:color="auto"/>
        <w:left w:val="none" w:sz="0" w:space="0" w:color="auto"/>
        <w:bottom w:val="none" w:sz="0" w:space="0" w:color="auto"/>
        <w:right w:val="none" w:sz="0" w:space="0" w:color="auto"/>
      </w:divBdr>
      <w:divsChild>
        <w:div w:id="1236743678">
          <w:marLeft w:val="0"/>
          <w:marRight w:val="0"/>
          <w:marTop w:val="0"/>
          <w:marBottom w:val="0"/>
          <w:divBdr>
            <w:top w:val="none" w:sz="0" w:space="0" w:color="auto"/>
            <w:left w:val="none" w:sz="0" w:space="0" w:color="auto"/>
            <w:bottom w:val="none" w:sz="0" w:space="0" w:color="auto"/>
            <w:right w:val="none" w:sz="0" w:space="0" w:color="auto"/>
          </w:divBdr>
        </w:div>
      </w:divsChild>
    </w:div>
    <w:div w:id="1721899089">
      <w:bodyDiv w:val="1"/>
      <w:marLeft w:val="0"/>
      <w:marRight w:val="0"/>
      <w:marTop w:val="0"/>
      <w:marBottom w:val="0"/>
      <w:divBdr>
        <w:top w:val="none" w:sz="0" w:space="0" w:color="auto"/>
        <w:left w:val="none" w:sz="0" w:space="0" w:color="auto"/>
        <w:bottom w:val="none" w:sz="0" w:space="0" w:color="auto"/>
        <w:right w:val="none" w:sz="0" w:space="0" w:color="auto"/>
      </w:divBdr>
    </w:div>
    <w:div w:id="1745059383">
      <w:bodyDiv w:val="1"/>
      <w:marLeft w:val="0"/>
      <w:marRight w:val="0"/>
      <w:marTop w:val="0"/>
      <w:marBottom w:val="0"/>
      <w:divBdr>
        <w:top w:val="none" w:sz="0" w:space="0" w:color="auto"/>
        <w:left w:val="none" w:sz="0" w:space="0" w:color="auto"/>
        <w:bottom w:val="none" w:sz="0" w:space="0" w:color="auto"/>
        <w:right w:val="none" w:sz="0" w:space="0" w:color="auto"/>
      </w:divBdr>
    </w:div>
    <w:div w:id="1762750030">
      <w:bodyDiv w:val="1"/>
      <w:marLeft w:val="0"/>
      <w:marRight w:val="0"/>
      <w:marTop w:val="0"/>
      <w:marBottom w:val="0"/>
      <w:divBdr>
        <w:top w:val="none" w:sz="0" w:space="0" w:color="auto"/>
        <w:left w:val="none" w:sz="0" w:space="0" w:color="auto"/>
        <w:bottom w:val="none" w:sz="0" w:space="0" w:color="auto"/>
        <w:right w:val="none" w:sz="0" w:space="0" w:color="auto"/>
      </w:divBdr>
    </w:div>
    <w:div w:id="1765612553">
      <w:bodyDiv w:val="1"/>
      <w:marLeft w:val="0"/>
      <w:marRight w:val="0"/>
      <w:marTop w:val="0"/>
      <w:marBottom w:val="0"/>
      <w:divBdr>
        <w:top w:val="none" w:sz="0" w:space="0" w:color="auto"/>
        <w:left w:val="none" w:sz="0" w:space="0" w:color="auto"/>
        <w:bottom w:val="none" w:sz="0" w:space="0" w:color="auto"/>
        <w:right w:val="none" w:sz="0" w:space="0" w:color="auto"/>
      </w:divBdr>
    </w:div>
    <w:div w:id="1772313488">
      <w:bodyDiv w:val="1"/>
      <w:marLeft w:val="0"/>
      <w:marRight w:val="0"/>
      <w:marTop w:val="0"/>
      <w:marBottom w:val="0"/>
      <w:divBdr>
        <w:top w:val="none" w:sz="0" w:space="0" w:color="auto"/>
        <w:left w:val="none" w:sz="0" w:space="0" w:color="auto"/>
        <w:bottom w:val="none" w:sz="0" w:space="0" w:color="auto"/>
        <w:right w:val="none" w:sz="0" w:space="0" w:color="auto"/>
      </w:divBdr>
    </w:div>
    <w:div w:id="1776288029">
      <w:bodyDiv w:val="1"/>
      <w:marLeft w:val="0"/>
      <w:marRight w:val="0"/>
      <w:marTop w:val="0"/>
      <w:marBottom w:val="0"/>
      <w:divBdr>
        <w:top w:val="none" w:sz="0" w:space="0" w:color="auto"/>
        <w:left w:val="none" w:sz="0" w:space="0" w:color="auto"/>
        <w:bottom w:val="none" w:sz="0" w:space="0" w:color="auto"/>
        <w:right w:val="none" w:sz="0" w:space="0" w:color="auto"/>
      </w:divBdr>
    </w:div>
    <w:div w:id="1802259643">
      <w:bodyDiv w:val="1"/>
      <w:marLeft w:val="0"/>
      <w:marRight w:val="0"/>
      <w:marTop w:val="0"/>
      <w:marBottom w:val="0"/>
      <w:divBdr>
        <w:top w:val="none" w:sz="0" w:space="0" w:color="auto"/>
        <w:left w:val="none" w:sz="0" w:space="0" w:color="auto"/>
        <w:bottom w:val="none" w:sz="0" w:space="0" w:color="auto"/>
        <w:right w:val="none" w:sz="0" w:space="0" w:color="auto"/>
      </w:divBdr>
    </w:div>
    <w:div w:id="1849324788">
      <w:bodyDiv w:val="1"/>
      <w:marLeft w:val="0"/>
      <w:marRight w:val="0"/>
      <w:marTop w:val="0"/>
      <w:marBottom w:val="0"/>
      <w:divBdr>
        <w:top w:val="none" w:sz="0" w:space="0" w:color="auto"/>
        <w:left w:val="none" w:sz="0" w:space="0" w:color="auto"/>
        <w:bottom w:val="none" w:sz="0" w:space="0" w:color="auto"/>
        <w:right w:val="none" w:sz="0" w:space="0" w:color="auto"/>
      </w:divBdr>
    </w:div>
    <w:div w:id="1916937118">
      <w:bodyDiv w:val="1"/>
      <w:marLeft w:val="0"/>
      <w:marRight w:val="0"/>
      <w:marTop w:val="0"/>
      <w:marBottom w:val="0"/>
      <w:divBdr>
        <w:top w:val="none" w:sz="0" w:space="0" w:color="auto"/>
        <w:left w:val="none" w:sz="0" w:space="0" w:color="auto"/>
        <w:bottom w:val="none" w:sz="0" w:space="0" w:color="auto"/>
        <w:right w:val="none" w:sz="0" w:space="0" w:color="auto"/>
      </w:divBdr>
    </w:div>
    <w:div w:id="1926454353">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53706656">
      <w:bodyDiv w:val="1"/>
      <w:marLeft w:val="0"/>
      <w:marRight w:val="0"/>
      <w:marTop w:val="0"/>
      <w:marBottom w:val="0"/>
      <w:divBdr>
        <w:top w:val="none" w:sz="0" w:space="0" w:color="auto"/>
        <w:left w:val="none" w:sz="0" w:space="0" w:color="auto"/>
        <w:bottom w:val="none" w:sz="0" w:space="0" w:color="auto"/>
        <w:right w:val="none" w:sz="0" w:space="0" w:color="auto"/>
      </w:divBdr>
    </w:div>
    <w:div w:id="1970546668">
      <w:bodyDiv w:val="1"/>
      <w:marLeft w:val="0"/>
      <w:marRight w:val="0"/>
      <w:marTop w:val="0"/>
      <w:marBottom w:val="0"/>
      <w:divBdr>
        <w:top w:val="none" w:sz="0" w:space="0" w:color="auto"/>
        <w:left w:val="none" w:sz="0" w:space="0" w:color="auto"/>
        <w:bottom w:val="none" w:sz="0" w:space="0" w:color="auto"/>
        <w:right w:val="none" w:sz="0" w:space="0" w:color="auto"/>
      </w:divBdr>
      <w:divsChild>
        <w:div w:id="1688555669">
          <w:marLeft w:val="0"/>
          <w:marRight w:val="0"/>
          <w:marTop w:val="0"/>
          <w:marBottom w:val="0"/>
          <w:divBdr>
            <w:top w:val="none" w:sz="0" w:space="0" w:color="auto"/>
            <w:left w:val="none" w:sz="0" w:space="0" w:color="auto"/>
            <w:bottom w:val="none" w:sz="0" w:space="0" w:color="auto"/>
            <w:right w:val="none" w:sz="0" w:space="0" w:color="auto"/>
          </w:divBdr>
        </w:div>
      </w:divsChild>
    </w:div>
    <w:div w:id="1978533015">
      <w:bodyDiv w:val="1"/>
      <w:marLeft w:val="0"/>
      <w:marRight w:val="0"/>
      <w:marTop w:val="0"/>
      <w:marBottom w:val="0"/>
      <w:divBdr>
        <w:top w:val="none" w:sz="0" w:space="0" w:color="auto"/>
        <w:left w:val="none" w:sz="0" w:space="0" w:color="auto"/>
        <w:bottom w:val="none" w:sz="0" w:space="0" w:color="auto"/>
        <w:right w:val="none" w:sz="0" w:space="0" w:color="auto"/>
      </w:divBdr>
    </w:div>
    <w:div w:id="1993173400">
      <w:bodyDiv w:val="1"/>
      <w:marLeft w:val="0"/>
      <w:marRight w:val="0"/>
      <w:marTop w:val="0"/>
      <w:marBottom w:val="0"/>
      <w:divBdr>
        <w:top w:val="none" w:sz="0" w:space="0" w:color="auto"/>
        <w:left w:val="none" w:sz="0" w:space="0" w:color="auto"/>
        <w:bottom w:val="none" w:sz="0" w:space="0" w:color="auto"/>
        <w:right w:val="none" w:sz="0" w:space="0" w:color="auto"/>
      </w:divBdr>
      <w:divsChild>
        <w:div w:id="1630430181">
          <w:marLeft w:val="0"/>
          <w:marRight w:val="0"/>
          <w:marTop w:val="0"/>
          <w:marBottom w:val="0"/>
          <w:divBdr>
            <w:top w:val="none" w:sz="0" w:space="0" w:color="auto"/>
            <w:left w:val="none" w:sz="0" w:space="0" w:color="auto"/>
            <w:bottom w:val="none" w:sz="0" w:space="0" w:color="auto"/>
            <w:right w:val="none" w:sz="0" w:space="0" w:color="auto"/>
          </w:divBdr>
        </w:div>
      </w:divsChild>
    </w:div>
    <w:div w:id="1994723071">
      <w:bodyDiv w:val="1"/>
      <w:marLeft w:val="0"/>
      <w:marRight w:val="0"/>
      <w:marTop w:val="0"/>
      <w:marBottom w:val="0"/>
      <w:divBdr>
        <w:top w:val="none" w:sz="0" w:space="0" w:color="auto"/>
        <w:left w:val="none" w:sz="0" w:space="0" w:color="auto"/>
        <w:bottom w:val="none" w:sz="0" w:space="0" w:color="auto"/>
        <w:right w:val="none" w:sz="0" w:space="0" w:color="auto"/>
      </w:divBdr>
      <w:divsChild>
        <w:div w:id="881283084">
          <w:marLeft w:val="0"/>
          <w:marRight w:val="0"/>
          <w:marTop w:val="0"/>
          <w:marBottom w:val="0"/>
          <w:divBdr>
            <w:top w:val="none" w:sz="0" w:space="0" w:color="auto"/>
            <w:left w:val="none" w:sz="0" w:space="0" w:color="auto"/>
            <w:bottom w:val="none" w:sz="0" w:space="0" w:color="auto"/>
            <w:right w:val="none" w:sz="0" w:space="0" w:color="auto"/>
          </w:divBdr>
        </w:div>
      </w:divsChild>
    </w:div>
    <w:div w:id="2027291449">
      <w:bodyDiv w:val="1"/>
      <w:marLeft w:val="0"/>
      <w:marRight w:val="0"/>
      <w:marTop w:val="0"/>
      <w:marBottom w:val="0"/>
      <w:divBdr>
        <w:top w:val="none" w:sz="0" w:space="0" w:color="auto"/>
        <w:left w:val="none" w:sz="0" w:space="0" w:color="auto"/>
        <w:bottom w:val="none" w:sz="0" w:space="0" w:color="auto"/>
        <w:right w:val="none" w:sz="0" w:space="0" w:color="auto"/>
      </w:divBdr>
    </w:div>
    <w:div w:id="2034914195">
      <w:bodyDiv w:val="1"/>
      <w:marLeft w:val="0"/>
      <w:marRight w:val="0"/>
      <w:marTop w:val="0"/>
      <w:marBottom w:val="0"/>
      <w:divBdr>
        <w:top w:val="none" w:sz="0" w:space="0" w:color="auto"/>
        <w:left w:val="none" w:sz="0" w:space="0" w:color="auto"/>
        <w:bottom w:val="none" w:sz="0" w:space="0" w:color="auto"/>
        <w:right w:val="none" w:sz="0" w:space="0" w:color="auto"/>
      </w:divBdr>
      <w:divsChild>
        <w:div w:id="181431664">
          <w:marLeft w:val="0"/>
          <w:marRight w:val="0"/>
          <w:marTop w:val="0"/>
          <w:marBottom w:val="0"/>
          <w:divBdr>
            <w:top w:val="none" w:sz="0" w:space="0" w:color="auto"/>
            <w:left w:val="none" w:sz="0" w:space="0" w:color="auto"/>
            <w:bottom w:val="none" w:sz="0" w:space="0" w:color="auto"/>
            <w:right w:val="none" w:sz="0" w:space="0" w:color="auto"/>
          </w:divBdr>
        </w:div>
      </w:divsChild>
    </w:div>
    <w:div w:id="2035498134">
      <w:bodyDiv w:val="1"/>
      <w:marLeft w:val="0"/>
      <w:marRight w:val="0"/>
      <w:marTop w:val="0"/>
      <w:marBottom w:val="0"/>
      <w:divBdr>
        <w:top w:val="none" w:sz="0" w:space="0" w:color="auto"/>
        <w:left w:val="none" w:sz="0" w:space="0" w:color="auto"/>
        <w:bottom w:val="none" w:sz="0" w:space="0" w:color="auto"/>
        <w:right w:val="none" w:sz="0" w:space="0" w:color="auto"/>
      </w:divBdr>
    </w:div>
    <w:div w:id="2040232841">
      <w:bodyDiv w:val="1"/>
      <w:marLeft w:val="0"/>
      <w:marRight w:val="0"/>
      <w:marTop w:val="0"/>
      <w:marBottom w:val="0"/>
      <w:divBdr>
        <w:top w:val="none" w:sz="0" w:space="0" w:color="auto"/>
        <w:left w:val="none" w:sz="0" w:space="0" w:color="auto"/>
        <w:bottom w:val="none" w:sz="0" w:space="0" w:color="auto"/>
        <w:right w:val="none" w:sz="0" w:space="0" w:color="auto"/>
      </w:divBdr>
    </w:div>
    <w:div w:id="2065251575">
      <w:bodyDiv w:val="1"/>
      <w:marLeft w:val="0"/>
      <w:marRight w:val="0"/>
      <w:marTop w:val="0"/>
      <w:marBottom w:val="0"/>
      <w:divBdr>
        <w:top w:val="none" w:sz="0" w:space="0" w:color="auto"/>
        <w:left w:val="none" w:sz="0" w:space="0" w:color="auto"/>
        <w:bottom w:val="none" w:sz="0" w:space="0" w:color="auto"/>
        <w:right w:val="none" w:sz="0" w:space="0" w:color="auto"/>
      </w:divBdr>
    </w:div>
    <w:div w:id="2102096106">
      <w:bodyDiv w:val="1"/>
      <w:marLeft w:val="0"/>
      <w:marRight w:val="0"/>
      <w:marTop w:val="0"/>
      <w:marBottom w:val="0"/>
      <w:divBdr>
        <w:top w:val="none" w:sz="0" w:space="0" w:color="auto"/>
        <w:left w:val="none" w:sz="0" w:space="0" w:color="auto"/>
        <w:bottom w:val="none" w:sz="0" w:space="0" w:color="auto"/>
        <w:right w:val="none" w:sz="0" w:space="0" w:color="auto"/>
      </w:divBdr>
    </w:div>
    <w:div w:id="2110078717">
      <w:bodyDiv w:val="1"/>
      <w:marLeft w:val="0"/>
      <w:marRight w:val="0"/>
      <w:marTop w:val="0"/>
      <w:marBottom w:val="0"/>
      <w:divBdr>
        <w:top w:val="none" w:sz="0" w:space="0" w:color="auto"/>
        <w:left w:val="none" w:sz="0" w:space="0" w:color="auto"/>
        <w:bottom w:val="none" w:sz="0" w:space="0" w:color="auto"/>
        <w:right w:val="none" w:sz="0" w:space="0" w:color="auto"/>
      </w:divBdr>
    </w:div>
    <w:div w:id="2113698407">
      <w:bodyDiv w:val="1"/>
      <w:marLeft w:val="0"/>
      <w:marRight w:val="0"/>
      <w:marTop w:val="0"/>
      <w:marBottom w:val="0"/>
      <w:divBdr>
        <w:top w:val="none" w:sz="0" w:space="0" w:color="auto"/>
        <w:left w:val="none" w:sz="0" w:space="0" w:color="auto"/>
        <w:bottom w:val="none" w:sz="0" w:space="0" w:color="auto"/>
        <w:right w:val="none" w:sz="0" w:space="0" w:color="auto"/>
      </w:divBdr>
    </w:div>
    <w:div w:id="2128306448">
      <w:bodyDiv w:val="1"/>
      <w:marLeft w:val="0"/>
      <w:marRight w:val="0"/>
      <w:marTop w:val="0"/>
      <w:marBottom w:val="0"/>
      <w:divBdr>
        <w:top w:val="none" w:sz="0" w:space="0" w:color="auto"/>
        <w:left w:val="none" w:sz="0" w:space="0" w:color="auto"/>
        <w:bottom w:val="none" w:sz="0" w:space="0" w:color="auto"/>
        <w:right w:val="none" w:sz="0" w:space="0" w:color="auto"/>
      </w:divBdr>
    </w:div>
    <w:div w:id="212888745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rs.gov/Affordable-Care-Act/Individuals-and-Families" TargetMode="External"/><Relationship Id="rId18" Type="http://schemas.openxmlformats.org/officeDocument/2006/relationships/hyperlink" Target="http://www.wvsenioradvantage.com" TargetMode="External"/><Relationship Id="rId26" Type="http://schemas.openxmlformats.org/officeDocument/2006/relationships/hyperlink" Target="https://www.medicare.gov/Pubs/pdf/10050-medicare-and-you.pdf" TargetMode="External"/><Relationship Id="rId3" Type="http://schemas.openxmlformats.org/officeDocument/2006/relationships/customXml" Target="../customXml/item3.xml"/><Relationship Id="rId21" Type="http://schemas.openxmlformats.org/officeDocument/2006/relationships/hyperlink" Target="http://www.wvship.org" TargetMode="External"/><Relationship Id="rId7" Type="http://schemas.openxmlformats.org/officeDocument/2006/relationships/settings" Target="settings.xml"/><Relationship Id="rId12" Type="http://schemas.openxmlformats.org/officeDocument/2006/relationships/hyperlink" Target="http://www.medicare.gov/plan-compare" TargetMode="External"/><Relationship Id="rId17" Type="http://schemas.openxmlformats.org/officeDocument/2006/relationships/footer" Target="footer2.xml"/><Relationship Id="rId25" Type="http://schemas.openxmlformats.org/officeDocument/2006/relationships/hyperlink" Target="http://www.medicare.gov/plan-compare"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www.medicare.gov/plan-compar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vsenioradvantage.com" TargetMode="External"/><Relationship Id="rId24" Type="http://schemas.openxmlformats.org/officeDocument/2006/relationships/hyperlink" Target="http://www.medicare.gov/"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wvsenioradvantage.com" TargetMode="Externa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www.wvsenioradvantage.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wvsenioradvantage.com" TargetMode="External"/><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9B81D906DA604EAEF0AD362FB1526B" ma:contentTypeVersion="24" ma:contentTypeDescription="Create a new document." ma:contentTypeScope="" ma:versionID="01ad828fe534eae41777805e76ef1d06">
  <xsd:schema xmlns:xsd="http://www.w3.org/2001/XMLSchema" xmlns:xs="http://www.w3.org/2001/XMLSchema" xmlns:p="http://schemas.microsoft.com/office/2006/metadata/properties" xmlns:ns2="1d5a327c-b7d9-4435-a085-218ebbf6def7" xmlns:ns3="0927a374-cd37-4926-bf0c-62f48ef60c7f" targetNamespace="http://schemas.microsoft.com/office/2006/metadata/properties" ma:root="true" ma:fieldsID="7dc110c08ffe0983496d2bc6989f8679" ns2:_="" ns3:_="">
    <xsd:import namespace="1d5a327c-b7d9-4435-a085-218ebbf6def7"/>
    <xsd:import namespace="0927a374-cd37-4926-bf0c-62f48ef60c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BeginDate_x003a_Aug_2022" minOccurs="0"/>
                <xsd:element ref="ns2:DavidGibbons" minOccurs="0"/>
                <xsd:element ref="ns2:c75ce149-2b1a-4512-84bd-04f596358772CountryOrRegion" minOccurs="0"/>
                <xsd:element ref="ns2:c75ce149-2b1a-4512-84bd-04f596358772State" minOccurs="0"/>
                <xsd:element ref="ns2:c75ce149-2b1a-4512-84bd-04f596358772City" minOccurs="0"/>
                <xsd:element ref="ns2:c75ce149-2b1a-4512-84bd-04f596358772PostalCode" minOccurs="0"/>
                <xsd:element ref="ns2:c75ce149-2b1a-4512-84bd-04f596358772Street" minOccurs="0"/>
                <xsd:element ref="ns2:c75ce149-2b1a-4512-84bd-04f596358772GeoLoc" minOccurs="0"/>
                <xsd:element ref="ns2:c75ce149-2b1a-4512-84bd-04f596358772DispNa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a327c-b7d9-4435-a085-218ebbf6d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6b2b66-40d8-4e06-8a39-adc3ecd4519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BeginDate_x003a_Aug_2022" ma:index="20" nillable="true" ma:displayName="Begin Date:  Aug_2022" ma:description="Historical files located:  " ma:format="Dropdown" ma:internalName="BeginDate_x003a_Aug_2022">
      <xsd:simpleType>
        <xsd:restriction base="dms:Text">
          <xsd:maxLength value="255"/>
        </xsd:restriction>
      </xsd:simpleType>
    </xsd:element>
    <xsd:element name="DavidGibbons" ma:index="21" nillable="true" ma:displayName="File Location" ma:format="Dropdown" ma:internalName="DavidGibbons">
      <xsd:simpleType>
        <xsd:restriction base="dms:Unknown"/>
      </xsd:simpleType>
    </xsd:element>
    <xsd:element name="c75ce149-2b1a-4512-84bd-04f596358772CountryOrRegion" ma:index="22" nillable="true" ma:displayName="David Gibbons: Country/Region" ma:internalName="CountryOrRegion" ma:readOnly="true">
      <xsd:simpleType>
        <xsd:restriction base="dms:Text"/>
      </xsd:simpleType>
    </xsd:element>
    <xsd:element name="c75ce149-2b1a-4512-84bd-04f596358772State" ma:index="23" nillable="true" ma:displayName="David Gibbons: State" ma:internalName="State" ma:readOnly="true">
      <xsd:simpleType>
        <xsd:restriction base="dms:Text"/>
      </xsd:simpleType>
    </xsd:element>
    <xsd:element name="c75ce149-2b1a-4512-84bd-04f596358772City" ma:index="24" nillable="true" ma:displayName="David Gibbons: City" ma:internalName="City" ma:readOnly="true">
      <xsd:simpleType>
        <xsd:restriction base="dms:Text"/>
      </xsd:simpleType>
    </xsd:element>
    <xsd:element name="c75ce149-2b1a-4512-84bd-04f596358772PostalCode" ma:index="25" nillable="true" ma:displayName="David Gibbons: Postal Code" ma:internalName="PostalCode" ma:readOnly="true">
      <xsd:simpleType>
        <xsd:restriction base="dms:Text"/>
      </xsd:simpleType>
    </xsd:element>
    <xsd:element name="c75ce149-2b1a-4512-84bd-04f596358772Street" ma:index="26" nillable="true" ma:displayName="David Gibbons: Street" ma:internalName="Street" ma:readOnly="true">
      <xsd:simpleType>
        <xsd:restriction base="dms:Text"/>
      </xsd:simpleType>
    </xsd:element>
    <xsd:element name="c75ce149-2b1a-4512-84bd-04f596358772GeoLoc" ma:index="27" nillable="true" ma:displayName="David Gibbons: Coordinates" ma:internalName="GeoLoc" ma:readOnly="true">
      <xsd:simpleType>
        <xsd:restriction base="dms:Unknown"/>
      </xsd:simpleType>
    </xsd:element>
    <xsd:element name="c75ce149-2b1a-4512-84bd-04f596358772DispName" ma:index="28" nillable="true" ma:displayName="David Gibbons: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7a374-cd37-4926-bf0c-62f48ef60c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13a05e8-c548-45f8-a0a3-dbcafe200864}" ma:internalName="TaxCatchAll" ma:showField="CatchAllData" ma:web="0927a374-cd37-4926-bf0c-62f48ef60c7f">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lcf76f155ced4ddcb4097134ff3c332f xmlns="1d5a327c-b7d9-4435-a085-218ebbf6def7">
      <Terms xmlns="http://schemas.microsoft.com/office/infopath/2007/PartnerControls"/>
    </lcf76f155ced4ddcb4097134ff3c332f>
    <TaxCatchAll xmlns="0927a374-cd37-4926-bf0c-62f48ef60c7f" xsi:nil="true"/>
    <DavidGibbons xmlns="1d5a327c-b7d9-4435-a085-218ebbf6def7" xsi:nil="true"/>
    <BeginDate_x003a_Aug_2022 xmlns="1d5a327c-b7d9-4435-a085-218ebbf6def7" xsi:nil="true"/>
  </documentManagement>
</p:properties>
</file>

<file path=customXml/itemProps1.xml><?xml version="1.0" encoding="utf-8"?>
<ds:datastoreItem xmlns:ds="http://schemas.openxmlformats.org/officeDocument/2006/customXml" ds:itemID="{E2A24F5B-B8CB-4FCD-BCE4-98F778169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a327c-b7d9-4435-a085-218ebbf6def7"/>
    <ds:schemaRef ds:uri="0927a374-cd37-4926-bf0c-62f48ef60c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84D9F1-4D61-452C-8ABF-94B643E64620}">
  <ds:schemaRefs>
    <ds:schemaRef ds:uri="http://schemas.microsoft.com/sharepoint/v3/contenttype/forms"/>
  </ds:schemaRefs>
</ds:datastoreItem>
</file>

<file path=customXml/itemProps3.xml><?xml version="1.0" encoding="utf-8"?>
<ds:datastoreItem xmlns:ds="http://schemas.openxmlformats.org/officeDocument/2006/customXml" ds:itemID="{D14E7696-18C2-4F16-915E-2156153BE2B9}">
  <ds:schemaRefs>
    <ds:schemaRef ds:uri="http://schemas.openxmlformats.org/officeDocument/2006/bibliography"/>
  </ds:schemaRefs>
</ds:datastoreItem>
</file>

<file path=customXml/itemProps4.xml><?xml version="1.0" encoding="utf-8"?>
<ds:datastoreItem xmlns:ds="http://schemas.openxmlformats.org/officeDocument/2006/customXml" ds:itemID="{861B7B47-B071-4B94-A533-004AC4BE034B}">
  <ds:schemaRefs>
    <ds:schemaRef ds:uri="http://schemas.microsoft.com/office/2006/metadata/properties"/>
    <ds:schemaRef ds:uri="1d5a327c-b7d9-4435-a085-218ebbf6def7"/>
    <ds:schemaRef ds:uri="http://schemas.microsoft.com/office/infopath/2007/PartnerControls"/>
    <ds:schemaRef ds:uri="0927a374-cd37-4926-bf0c-62f48ef60c7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0</Words>
  <Characters>2081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2023 Health Maintenance Organization Medicare Advantage Part-D (HMO MAPD) Annual Notice of Change (ANOC) Templates</vt:lpstr>
    </vt:vector>
  </TitlesOfParts>
  <Company/>
  <LinksUpToDate>false</LinksUpToDate>
  <CharactersWithSpaces>2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Health Maintenance Organization Medicare Advantage Part-D (HMO MAPD) Annual Notice of Change (ANOC) Templates</dc:title>
  <dc:subject>2023 Health Maintenance Organization Medicare Advantage Part-D (HMO MAPD) Annual Notice of Change (ANOC) Template</dc:subject>
  <dc:creator>Centers for Medicare &amp; Medicaid Services</dc:creator>
  <cp:keywords>Annual Notice of Change, ANOC, Evidence of Coverage, EOC, 2020, Template, Health Maintenance Organization, HMO, Medicare Advantage Part-D, MA-PD</cp:keywords>
  <dc:description/>
  <cp:lastModifiedBy>Joshua Maxwell</cp:lastModifiedBy>
  <cp:revision>1</cp:revision>
  <cp:lastPrinted>2016-09-28T16:08:00Z</cp:lastPrinted>
  <dcterms:created xsi:type="dcterms:W3CDTF">2022-12-01T16:04:00Z</dcterms:created>
  <dcterms:modified xsi:type="dcterms:W3CDTF">2022-12-0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819B81D906DA604EAEF0AD362FB1526B</vt:lpwstr>
  </property>
  <property fmtid="{D5CDD505-2E9C-101B-9397-08002B2CF9AE}" pid="5" name="MediaServiceImageTags">
    <vt:lpwstr/>
  </property>
  <property fmtid="{D5CDD505-2E9C-101B-9397-08002B2CF9AE}" pid="6" name="MSIP_Label_320f21ee-9bdc-4991-8abe-58f53448e302_Enabled">
    <vt:lpwstr>true</vt:lpwstr>
  </property>
  <property fmtid="{D5CDD505-2E9C-101B-9397-08002B2CF9AE}" pid="7" name="MSIP_Label_320f21ee-9bdc-4991-8abe-58f53448e302_SetDate">
    <vt:lpwstr>2022-10-05T18:49:00Z</vt:lpwstr>
  </property>
  <property fmtid="{D5CDD505-2E9C-101B-9397-08002B2CF9AE}" pid="8" name="MSIP_Label_320f21ee-9bdc-4991-8abe-58f53448e302_Method">
    <vt:lpwstr>Privileged</vt:lpwstr>
  </property>
  <property fmtid="{D5CDD505-2E9C-101B-9397-08002B2CF9AE}" pid="9" name="MSIP_Label_320f21ee-9bdc-4991-8abe-58f53448e302_Name">
    <vt:lpwstr>External Label</vt:lpwstr>
  </property>
  <property fmtid="{D5CDD505-2E9C-101B-9397-08002B2CF9AE}" pid="10" name="MSIP_Label_320f21ee-9bdc-4991-8abe-58f53448e302_SiteId">
    <vt:lpwstr>db05faca-c82a-4b9d-b9c5-0f64b6755421</vt:lpwstr>
  </property>
  <property fmtid="{D5CDD505-2E9C-101B-9397-08002B2CF9AE}" pid="11" name="MSIP_Label_320f21ee-9bdc-4991-8abe-58f53448e302_ActionId">
    <vt:lpwstr>0f104180-f3c0-408f-85b0-00ea7b091512</vt:lpwstr>
  </property>
  <property fmtid="{D5CDD505-2E9C-101B-9397-08002B2CF9AE}" pid="12" name="MSIP_Label_320f21ee-9bdc-4991-8abe-58f53448e302_ContentBits">
    <vt:lpwstr>0</vt:lpwstr>
  </property>
</Properties>
</file>